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FB69A" w14:textId="77777777" w:rsidR="00EC3BF6" w:rsidRDefault="00EC3BF6" w:rsidP="00EC3BF6">
      <w:pPr>
        <w:ind w:left="198" w:right="198"/>
      </w:pPr>
    </w:p>
    <w:p w14:paraId="06DBC36F" w14:textId="77777777" w:rsidR="00024569" w:rsidRDefault="00024569" w:rsidP="00EC3BF6">
      <w:pPr>
        <w:ind w:left="198" w:right="198"/>
        <w:rPr>
          <w:rFonts w:asciiTheme="minorEastAsia" w:hAnsiTheme="minorEastAsia"/>
        </w:rPr>
      </w:pPr>
    </w:p>
    <w:p w14:paraId="6A2B27CE" w14:textId="77777777" w:rsidR="00024569" w:rsidRDefault="00024569" w:rsidP="00EC3BF6">
      <w:pPr>
        <w:ind w:left="198" w:right="198"/>
        <w:rPr>
          <w:rFonts w:asciiTheme="minorEastAsia" w:hAnsiTheme="minorEastAsia"/>
        </w:rPr>
      </w:pPr>
    </w:p>
    <w:p w14:paraId="4D1B5AEF" w14:textId="77777777" w:rsidR="00024569" w:rsidRDefault="00024569" w:rsidP="00EC3BF6">
      <w:pPr>
        <w:ind w:left="198" w:right="198"/>
        <w:rPr>
          <w:rFonts w:asciiTheme="minorEastAsia" w:hAnsiTheme="minorEastAsia"/>
        </w:rPr>
      </w:pPr>
    </w:p>
    <w:p w14:paraId="3C6965EB" w14:textId="77777777" w:rsidR="002602C5" w:rsidRDefault="002602C5" w:rsidP="00024569">
      <w:pPr>
        <w:pStyle w:val="aa"/>
        <w:ind w:left="198" w:right="198"/>
        <w:rPr>
          <w:rFonts w:asciiTheme="minorEastAsia" w:eastAsiaTheme="minorEastAsia" w:hAnsiTheme="minorEastAsia" w:cstheme="minorBidi"/>
          <w:bCs w:val="0"/>
          <w:sz w:val="32"/>
          <w:szCs w:val="36"/>
        </w:rPr>
      </w:pPr>
      <w:proofErr w:type="spellStart"/>
      <w:r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>긴트</w:t>
      </w:r>
      <w:proofErr w:type="spellEnd"/>
      <w:r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 xml:space="preserve"> 농기계 살포기 </w:t>
      </w:r>
    </w:p>
    <w:p w14:paraId="18DBC1D6" w14:textId="338BF32B" w:rsidR="00024569" w:rsidRPr="0035554A" w:rsidRDefault="002602C5" w:rsidP="00024569">
      <w:pPr>
        <w:pStyle w:val="aa"/>
        <w:ind w:left="198" w:right="198"/>
        <w:rPr>
          <w:rFonts w:asciiTheme="minorEastAsia" w:eastAsiaTheme="minorEastAsia" w:hAnsiTheme="minorEastAsia" w:cstheme="minorBidi"/>
          <w:bCs w:val="0"/>
          <w:sz w:val="32"/>
          <w:szCs w:val="36"/>
        </w:rPr>
      </w:pPr>
      <w:r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 xml:space="preserve">양산 </w:t>
      </w:r>
      <w:proofErr w:type="spellStart"/>
      <w:r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>배티터팩</w:t>
      </w:r>
      <w:proofErr w:type="spellEnd"/>
      <w:r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 xml:space="preserve"> 설계 규격</w:t>
      </w:r>
      <w:r w:rsidR="00A97C22">
        <w:rPr>
          <w:rFonts w:asciiTheme="minorEastAsia" w:eastAsiaTheme="minorEastAsia" w:hAnsiTheme="minorEastAsia" w:cstheme="minorBidi" w:hint="eastAsia"/>
          <w:bCs w:val="0"/>
          <w:sz w:val="32"/>
          <w:szCs w:val="36"/>
        </w:rPr>
        <w:t>서</w:t>
      </w:r>
    </w:p>
    <w:p w14:paraId="41A7E417" w14:textId="3366DDEC" w:rsidR="00024569" w:rsidRPr="0035554A" w:rsidRDefault="00024569" w:rsidP="00024569">
      <w:pPr>
        <w:ind w:left="198" w:right="198"/>
        <w:rPr>
          <w:rFonts w:asciiTheme="minorEastAsia" w:hAnsiTheme="minorEastAsia"/>
        </w:rPr>
      </w:pPr>
    </w:p>
    <w:p w14:paraId="7BF8EB60" w14:textId="77777777" w:rsidR="00024569" w:rsidRPr="0035554A" w:rsidRDefault="00024569" w:rsidP="00024569">
      <w:pPr>
        <w:ind w:left="198" w:right="198"/>
        <w:rPr>
          <w:rFonts w:asciiTheme="minorEastAsia" w:hAnsiTheme="minorEastAsia"/>
        </w:rPr>
      </w:pPr>
    </w:p>
    <w:p w14:paraId="176ACD78" w14:textId="148B8A89" w:rsidR="00024569" w:rsidRDefault="00024569" w:rsidP="00024569">
      <w:pPr>
        <w:pStyle w:val="ab"/>
        <w:ind w:left="198" w:right="198"/>
        <w:rPr>
          <w:rFonts w:asciiTheme="minorEastAsia" w:eastAsiaTheme="minorEastAsia" w:hAnsiTheme="minorEastAsia"/>
          <w:kern w:val="0"/>
        </w:rPr>
      </w:pPr>
      <w:r>
        <w:rPr>
          <w:rFonts w:asciiTheme="minorEastAsia" w:eastAsiaTheme="minorEastAsia" w:hAnsiTheme="minorEastAsia" w:hint="eastAsia"/>
          <w:kern w:val="0"/>
        </w:rPr>
        <w:t xml:space="preserve"> 202</w:t>
      </w:r>
      <w:r w:rsidR="002602C5">
        <w:rPr>
          <w:rFonts w:asciiTheme="minorEastAsia" w:eastAsiaTheme="minorEastAsia" w:hAnsiTheme="minorEastAsia" w:hint="eastAsia"/>
          <w:kern w:val="0"/>
        </w:rPr>
        <w:t>5</w:t>
      </w:r>
      <w:r w:rsidR="00084AA5">
        <w:rPr>
          <w:rFonts w:asciiTheme="minorEastAsia" w:eastAsiaTheme="minorEastAsia" w:hAnsiTheme="minorEastAsia"/>
          <w:kern w:val="0"/>
        </w:rPr>
        <w:t>. 0</w:t>
      </w:r>
      <w:r w:rsidR="002602C5">
        <w:rPr>
          <w:rFonts w:asciiTheme="minorEastAsia" w:eastAsiaTheme="minorEastAsia" w:hAnsiTheme="minorEastAsia" w:hint="eastAsia"/>
          <w:kern w:val="0"/>
        </w:rPr>
        <w:t>3</w:t>
      </w:r>
      <w:r w:rsidR="00084AA5">
        <w:rPr>
          <w:rFonts w:asciiTheme="minorEastAsia" w:eastAsiaTheme="minorEastAsia" w:hAnsiTheme="minorEastAsia"/>
          <w:kern w:val="0"/>
        </w:rPr>
        <w:t>.</w:t>
      </w:r>
      <w:r w:rsidR="002602C5">
        <w:rPr>
          <w:rFonts w:asciiTheme="minorEastAsia" w:eastAsiaTheme="minorEastAsia" w:hAnsiTheme="minorEastAsia" w:hint="eastAsia"/>
          <w:kern w:val="0"/>
        </w:rPr>
        <w:t>22</w:t>
      </w:r>
    </w:p>
    <w:p w14:paraId="6EA00A03" w14:textId="0CAD05C9" w:rsidR="00024569" w:rsidRDefault="00024569" w:rsidP="00024569">
      <w:pPr>
        <w:ind w:left="198" w:right="198"/>
      </w:pPr>
    </w:p>
    <w:p w14:paraId="64C3AAB0" w14:textId="41780465" w:rsidR="00024569" w:rsidRDefault="00024569" w:rsidP="00024569">
      <w:pPr>
        <w:ind w:left="198" w:right="198"/>
      </w:pPr>
    </w:p>
    <w:p w14:paraId="344D6418" w14:textId="1805B88D" w:rsidR="00024569" w:rsidRDefault="00024569" w:rsidP="00024569">
      <w:pPr>
        <w:ind w:left="198" w:right="198"/>
      </w:pPr>
    </w:p>
    <w:p w14:paraId="2E85A5CE" w14:textId="5836AC99" w:rsidR="00024569" w:rsidRDefault="00024569" w:rsidP="00024569">
      <w:pPr>
        <w:ind w:left="198" w:right="198"/>
      </w:pPr>
    </w:p>
    <w:p w14:paraId="44883E7A" w14:textId="50CE4872" w:rsidR="00024569" w:rsidRDefault="00024569" w:rsidP="00024569">
      <w:pPr>
        <w:ind w:left="198" w:right="198"/>
      </w:pPr>
    </w:p>
    <w:p w14:paraId="14BE1276" w14:textId="5AD6F290" w:rsidR="001F7B06" w:rsidRDefault="001F7B06" w:rsidP="00024569">
      <w:pPr>
        <w:ind w:left="198" w:right="198"/>
      </w:pPr>
    </w:p>
    <w:p w14:paraId="032452E9" w14:textId="238D6AE5" w:rsidR="001F7B06" w:rsidRDefault="001F7B06" w:rsidP="00024569">
      <w:pPr>
        <w:ind w:left="198" w:right="198"/>
      </w:pPr>
    </w:p>
    <w:p w14:paraId="034A9A28" w14:textId="6008952B" w:rsidR="001F7B06" w:rsidRDefault="001F7B06" w:rsidP="00024569">
      <w:pPr>
        <w:ind w:left="198" w:right="198"/>
      </w:pPr>
    </w:p>
    <w:p w14:paraId="444F8C02" w14:textId="3ABAFD19" w:rsidR="001F7B06" w:rsidRDefault="001F7B06" w:rsidP="00024569">
      <w:pPr>
        <w:ind w:left="198" w:right="198"/>
      </w:pPr>
    </w:p>
    <w:p w14:paraId="328C6FCA" w14:textId="50A96BB4" w:rsidR="001F7B06" w:rsidRDefault="001F7B06" w:rsidP="00024569">
      <w:pPr>
        <w:ind w:left="198" w:right="198"/>
      </w:pPr>
    </w:p>
    <w:p w14:paraId="5096A8D3" w14:textId="77777777" w:rsidR="00024569" w:rsidRDefault="00024569" w:rsidP="00EC3BF6">
      <w:pPr>
        <w:ind w:left="198" w:right="198"/>
        <w:rPr>
          <w:rFonts w:asciiTheme="minorEastAsia" w:hAnsiTheme="minorEastAsia"/>
        </w:rPr>
      </w:pPr>
    </w:p>
    <w:tbl>
      <w:tblPr>
        <w:tblStyle w:val="13"/>
        <w:tblW w:w="1062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1701"/>
        <w:gridCol w:w="4668"/>
        <w:gridCol w:w="4253"/>
      </w:tblGrid>
      <w:tr w:rsidR="00024569" w:rsidRPr="0035554A" w14:paraId="6A2B58FD" w14:textId="77777777" w:rsidTr="00E92ABB">
        <w:trPr>
          <w:trHeight w:val="340"/>
        </w:trPr>
        <w:tc>
          <w:tcPr>
            <w:tcW w:w="1701" w:type="dxa"/>
            <w:shd w:val="clear" w:color="auto" w:fill="DBE5F1" w:themeFill="accent1" w:themeFillTint="33"/>
            <w:vAlign w:val="center"/>
          </w:tcPr>
          <w:p w14:paraId="3ED77E9E" w14:textId="77777777" w:rsidR="00024569" w:rsidRPr="0035554A" w:rsidRDefault="00024569" w:rsidP="00E92ABB">
            <w:pPr>
              <w:pStyle w:val="af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구</w:t>
            </w:r>
            <w:r>
              <w:rPr>
                <w:rFonts w:asciiTheme="minorEastAsia" w:hAnsiTheme="minorEastAsia" w:hint="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분</w:t>
            </w:r>
          </w:p>
        </w:tc>
        <w:tc>
          <w:tcPr>
            <w:tcW w:w="4668" w:type="dxa"/>
            <w:shd w:val="clear" w:color="auto" w:fill="DBE5F1" w:themeFill="accent1" w:themeFillTint="33"/>
            <w:vAlign w:val="center"/>
          </w:tcPr>
          <w:p w14:paraId="6C2156AD" w14:textId="77777777" w:rsidR="00024569" w:rsidRPr="0035554A" w:rsidRDefault="00024569" w:rsidP="00E92ABB">
            <w:pPr>
              <w:pStyle w:val="af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담</w:t>
            </w:r>
            <w:r>
              <w:rPr>
                <w:rFonts w:asciiTheme="minorEastAsia" w:hAnsiTheme="minor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당</w:t>
            </w:r>
            <w:r>
              <w:rPr>
                <w:rFonts w:asciiTheme="minorEastAsia" w:hAnsiTheme="minorEastAsia" w:hint="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자</w:t>
            </w:r>
          </w:p>
        </w:tc>
        <w:tc>
          <w:tcPr>
            <w:tcW w:w="4253" w:type="dxa"/>
            <w:shd w:val="clear" w:color="auto" w:fill="DBE5F1" w:themeFill="accent1" w:themeFillTint="33"/>
            <w:vAlign w:val="center"/>
          </w:tcPr>
          <w:p w14:paraId="56071E89" w14:textId="77777777" w:rsidR="00024569" w:rsidRPr="0035554A" w:rsidRDefault="00024569" w:rsidP="00E92ABB">
            <w:pPr>
              <w:pStyle w:val="af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서</w:t>
            </w:r>
            <w:r>
              <w:rPr>
                <w:rFonts w:asciiTheme="minorEastAsia" w:hAnsiTheme="minorEastAsia" w:hint="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명</w:t>
            </w:r>
          </w:p>
        </w:tc>
      </w:tr>
      <w:tr w:rsidR="00274CB9" w:rsidRPr="0035554A" w14:paraId="1ABCB6AB" w14:textId="77777777" w:rsidTr="00E92ABB">
        <w:trPr>
          <w:trHeight w:val="354"/>
        </w:trPr>
        <w:tc>
          <w:tcPr>
            <w:tcW w:w="1701" w:type="dxa"/>
            <w:vMerge w:val="restart"/>
            <w:shd w:val="clear" w:color="auto" w:fill="FFFFFF" w:themeFill="background1"/>
            <w:vAlign w:val="center"/>
          </w:tcPr>
          <w:p w14:paraId="1C01DF58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작</w:t>
            </w:r>
            <w:r>
              <w:rPr>
                <w:rFonts w:asciiTheme="minorEastAsia" w:hAnsiTheme="minorEastAsia" w:hint="eastAsia"/>
              </w:rPr>
              <w:t xml:space="preserve"> </w:t>
            </w:r>
            <w:r>
              <w:rPr>
                <w:rFonts w:asciiTheme="minorEastAsia" w:hAnsiTheme="minorEastAsia" w:hint="eastAsia"/>
              </w:rPr>
              <w:t>성</w:t>
            </w:r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0EE1E8FF" w14:textId="6933CF34" w:rsidR="00274CB9" w:rsidRPr="0035554A" w:rsidRDefault="00274CB9" w:rsidP="00E92ABB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이우원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0BB430B1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  <w:tr w:rsidR="00274CB9" w:rsidRPr="0035554A" w14:paraId="151AAEA2" w14:textId="77777777" w:rsidTr="00E92ABB">
        <w:trPr>
          <w:trHeight w:val="340"/>
        </w:trPr>
        <w:tc>
          <w:tcPr>
            <w:tcW w:w="1701" w:type="dxa"/>
            <w:vMerge/>
            <w:shd w:val="clear" w:color="auto" w:fill="FFFFFF" w:themeFill="background1"/>
            <w:vAlign w:val="center"/>
          </w:tcPr>
          <w:p w14:paraId="54B872B8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4315EA50" w14:textId="24DC899C" w:rsidR="00274CB9" w:rsidRPr="0035554A" w:rsidRDefault="00274CB9" w:rsidP="00E92ABB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김성열</w:t>
            </w:r>
            <w:r>
              <w:rPr>
                <w:rFonts w:asciiTheme="minorEastAsia" w:hAnsiTheme="minorEastAsia" w:hint="eastAsia"/>
              </w:rPr>
              <w:t xml:space="preserve"> 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3ACAE75D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  <w:tr w:rsidR="00274CB9" w:rsidRPr="0035554A" w14:paraId="6378F4C7" w14:textId="77777777" w:rsidTr="00E92ABB">
        <w:trPr>
          <w:trHeight w:val="340"/>
        </w:trPr>
        <w:tc>
          <w:tcPr>
            <w:tcW w:w="1701" w:type="dxa"/>
            <w:vMerge/>
            <w:shd w:val="clear" w:color="auto" w:fill="FFFFFF" w:themeFill="background1"/>
            <w:vAlign w:val="center"/>
          </w:tcPr>
          <w:p w14:paraId="39ED894F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68B96773" w14:textId="50DC7FAF" w:rsidR="00274CB9" w:rsidRDefault="00274CB9" w:rsidP="00E92ABB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문병길</w:t>
            </w:r>
            <w:r>
              <w:rPr>
                <w:rFonts w:asciiTheme="minorEastAsia" w:hAnsiTheme="minorEastAsia" w:hint="eastAsia"/>
              </w:rPr>
              <w:t xml:space="preserve"> 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2BC2991F" w14:textId="77777777" w:rsidR="00274CB9" w:rsidRPr="0035554A" w:rsidRDefault="00274CB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  <w:tr w:rsidR="00024569" w:rsidRPr="0035554A" w14:paraId="6B8AD7CD" w14:textId="77777777" w:rsidTr="00E92ABB">
        <w:trPr>
          <w:trHeight w:val="340"/>
        </w:trPr>
        <w:tc>
          <w:tcPr>
            <w:tcW w:w="1701" w:type="dxa"/>
            <w:shd w:val="clear" w:color="auto" w:fill="FFFFFF" w:themeFill="background1"/>
            <w:vAlign w:val="center"/>
          </w:tcPr>
          <w:p w14:paraId="3BAA3A25" w14:textId="39BF61CB" w:rsidR="00024569" w:rsidRPr="0035554A" w:rsidRDefault="0002456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검</w:t>
            </w:r>
            <w:r w:rsidR="009F19AC">
              <w:rPr>
                <w:rFonts w:asciiTheme="minorEastAsia" w:hAnsiTheme="minorEastAsia" w:hint="eastAsia"/>
              </w:rPr>
              <w:t>토자</w:t>
            </w:r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0C856740" w14:textId="47D59F3E" w:rsidR="00024569" w:rsidRPr="0035554A" w:rsidRDefault="00084AA5" w:rsidP="00E92ABB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이우원</w:t>
            </w:r>
            <w:r>
              <w:rPr>
                <w:rFonts w:asciiTheme="minorEastAsia" w:hAnsiTheme="minorEastAsia" w:hint="eastAsia"/>
              </w:rPr>
              <w:t xml:space="preserve"> 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74D6B280" w14:textId="77777777" w:rsidR="00024569" w:rsidRPr="0035554A" w:rsidRDefault="0002456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  <w:tr w:rsidR="00AB6267" w:rsidRPr="0035554A" w14:paraId="38532489" w14:textId="77777777" w:rsidTr="00E92ABB">
        <w:trPr>
          <w:trHeight w:val="340"/>
        </w:trPr>
        <w:tc>
          <w:tcPr>
            <w:tcW w:w="1701" w:type="dxa"/>
            <w:shd w:val="clear" w:color="auto" w:fill="FFFFFF" w:themeFill="background1"/>
            <w:vAlign w:val="center"/>
          </w:tcPr>
          <w:p w14:paraId="5496A6C3" w14:textId="34723A70" w:rsidR="00AB6267" w:rsidRDefault="00D5411C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  <w:proofErr w:type="spellStart"/>
            <w:r>
              <w:rPr>
                <w:rFonts w:asciiTheme="minorEastAsia" w:hAnsiTheme="minorEastAsia" w:hint="eastAsia"/>
              </w:rPr>
              <w:t>참조자</w:t>
            </w:r>
            <w:proofErr w:type="spellEnd"/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3288591D" w14:textId="37903BA7" w:rsidR="00AB6267" w:rsidRDefault="009F19AC" w:rsidP="009F19AC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최재훈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33CF71F2" w14:textId="77777777" w:rsidR="00AB6267" w:rsidRPr="0035554A" w:rsidRDefault="00AB6267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  <w:tr w:rsidR="00024569" w:rsidRPr="0035554A" w14:paraId="3C684751" w14:textId="77777777" w:rsidTr="00E92ABB">
        <w:trPr>
          <w:trHeight w:val="340"/>
        </w:trPr>
        <w:tc>
          <w:tcPr>
            <w:tcW w:w="1701" w:type="dxa"/>
            <w:shd w:val="clear" w:color="auto" w:fill="FFFFFF" w:themeFill="background1"/>
            <w:vAlign w:val="center"/>
          </w:tcPr>
          <w:p w14:paraId="4885C4B0" w14:textId="59FF0B85" w:rsidR="00024569" w:rsidRPr="0035554A" w:rsidRDefault="0002456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승</w:t>
            </w:r>
            <w:r w:rsidR="009F19AC">
              <w:rPr>
                <w:rFonts w:asciiTheme="minorEastAsia" w:hAnsiTheme="minorEastAsia" w:hint="eastAsia"/>
              </w:rPr>
              <w:t>인자</w:t>
            </w:r>
          </w:p>
        </w:tc>
        <w:tc>
          <w:tcPr>
            <w:tcW w:w="4668" w:type="dxa"/>
            <w:shd w:val="clear" w:color="auto" w:fill="FFFFFF" w:themeFill="background1"/>
            <w:vAlign w:val="center"/>
          </w:tcPr>
          <w:p w14:paraId="4ED77F76" w14:textId="75AE26E1" w:rsidR="00024569" w:rsidRPr="0035554A" w:rsidRDefault="00084AA5" w:rsidP="00E92ABB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오성호</w:t>
            </w:r>
          </w:p>
        </w:tc>
        <w:tc>
          <w:tcPr>
            <w:tcW w:w="4253" w:type="dxa"/>
            <w:shd w:val="clear" w:color="auto" w:fill="FFFFFF" w:themeFill="background1"/>
            <w:vAlign w:val="center"/>
          </w:tcPr>
          <w:p w14:paraId="3C419E72" w14:textId="77777777" w:rsidR="00024569" w:rsidRPr="0035554A" w:rsidRDefault="00024569" w:rsidP="00E92ABB">
            <w:pPr>
              <w:pStyle w:val="af5"/>
              <w:ind w:left="99" w:right="99"/>
              <w:jc w:val="center"/>
              <w:rPr>
                <w:rFonts w:asciiTheme="minorEastAsia" w:hAnsiTheme="minorEastAsia"/>
              </w:rPr>
            </w:pPr>
          </w:p>
        </w:tc>
      </w:tr>
    </w:tbl>
    <w:p w14:paraId="233EAE14" w14:textId="5DD1B196" w:rsidR="00024569" w:rsidRPr="00024569" w:rsidRDefault="00024569" w:rsidP="00EC3BF6">
      <w:pPr>
        <w:ind w:left="198" w:right="198"/>
        <w:rPr>
          <w:rFonts w:asciiTheme="minorEastAsia" w:hAnsiTheme="minorEastAsia"/>
        </w:rPr>
        <w:sectPr w:rsidR="00024569" w:rsidRPr="00024569" w:rsidSect="00392370">
          <w:headerReference w:type="first" r:id="rId8"/>
          <w:pgSz w:w="11906" w:h="16838"/>
          <w:pgMar w:top="720" w:right="720" w:bottom="720" w:left="720" w:header="227" w:footer="340" w:gutter="0"/>
          <w:cols w:space="425"/>
          <w:titlePg/>
          <w:docGrid w:linePitch="360"/>
        </w:sectPr>
      </w:pPr>
    </w:p>
    <w:p w14:paraId="13F1993D" w14:textId="77777777" w:rsidR="00EC3BF6" w:rsidRPr="0035554A" w:rsidRDefault="00EC3BF6" w:rsidP="00EC3BF6">
      <w:pPr>
        <w:ind w:left="198" w:right="198"/>
        <w:rPr>
          <w:rFonts w:asciiTheme="minorEastAsia" w:hAnsiTheme="minorEastAsia"/>
        </w:rPr>
      </w:pPr>
    </w:p>
    <w:p w14:paraId="0BD100A1" w14:textId="6C5D4203" w:rsidR="00974C26" w:rsidRPr="0035554A" w:rsidRDefault="00974C26" w:rsidP="00024569">
      <w:pPr>
        <w:ind w:left="198" w:right="198"/>
      </w:pPr>
      <w:r w:rsidRPr="0035554A">
        <w:rPr>
          <w:rFonts w:hint="eastAsia"/>
        </w:rPr>
        <w:t>Change Log</w:t>
      </w:r>
    </w:p>
    <w:tbl>
      <w:tblPr>
        <w:tblStyle w:val="a8"/>
        <w:tblW w:w="1033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938"/>
        <w:gridCol w:w="1959"/>
        <w:gridCol w:w="2115"/>
        <w:gridCol w:w="5326"/>
      </w:tblGrid>
      <w:tr w:rsidR="00974C26" w:rsidRPr="0035554A" w14:paraId="17795DDA" w14:textId="77777777" w:rsidTr="001F7B06">
        <w:trPr>
          <w:trHeight w:val="397"/>
        </w:trPr>
        <w:tc>
          <w:tcPr>
            <w:tcW w:w="850" w:type="dxa"/>
            <w:shd w:val="clear" w:color="auto" w:fill="DBE5F1" w:themeFill="accent1" w:themeFillTint="33"/>
            <w:vAlign w:val="center"/>
          </w:tcPr>
          <w:p w14:paraId="6C11D144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Issue</w:t>
            </w:r>
          </w:p>
        </w:tc>
        <w:tc>
          <w:tcPr>
            <w:tcW w:w="1975" w:type="dxa"/>
            <w:shd w:val="clear" w:color="auto" w:fill="DBE5F1" w:themeFill="accent1" w:themeFillTint="33"/>
            <w:vAlign w:val="center"/>
          </w:tcPr>
          <w:p w14:paraId="02960110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Date</w:t>
            </w:r>
          </w:p>
        </w:tc>
        <w:tc>
          <w:tcPr>
            <w:tcW w:w="2127" w:type="dxa"/>
            <w:shd w:val="clear" w:color="auto" w:fill="DBE5F1" w:themeFill="accent1" w:themeFillTint="33"/>
            <w:vAlign w:val="center"/>
          </w:tcPr>
          <w:p w14:paraId="4FB370E5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Pages Affected</w:t>
            </w:r>
          </w:p>
        </w:tc>
        <w:tc>
          <w:tcPr>
            <w:tcW w:w="5386" w:type="dxa"/>
            <w:shd w:val="clear" w:color="auto" w:fill="DBE5F1" w:themeFill="accent1" w:themeFillTint="33"/>
            <w:vAlign w:val="center"/>
          </w:tcPr>
          <w:p w14:paraId="31FECFDF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Reason for Change</w:t>
            </w:r>
          </w:p>
        </w:tc>
      </w:tr>
      <w:tr w:rsidR="00974C26" w:rsidRPr="0035554A" w14:paraId="7A635149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261244BF" w14:textId="2DFFDB03" w:rsidR="00974C26" w:rsidRPr="00FA7F65" w:rsidRDefault="00D45998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0</w:t>
            </w:r>
            <w:r w:rsidR="00974C26" w:rsidRPr="00FA7F65">
              <w:rPr>
                <w:rFonts w:asciiTheme="minorEastAsia" w:hAnsiTheme="minorEastAsia" w:hint="eastAsia"/>
              </w:rPr>
              <w:t>.0</w:t>
            </w:r>
          </w:p>
        </w:tc>
        <w:tc>
          <w:tcPr>
            <w:tcW w:w="1975" w:type="dxa"/>
            <w:vAlign w:val="center"/>
          </w:tcPr>
          <w:p w14:paraId="25E410FB" w14:textId="447B6369" w:rsidR="00974C26" w:rsidRPr="0035554A" w:rsidRDefault="007A6868" w:rsidP="00483F77">
            <w:pPr>
              <w:pStyle w:val="af1"/>
              <w:ind w:left="198" w:right="198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16</w:t>
            </w:r>
            <w:r w:rsidR="00434AB0" w:rsidRPr="0035554A">
              <w:rPr>
                <w:rFonts w:asciiTheme="minorEastAsia" w:hAnsiTheme="minorEastAsia"/>
              </w:rPr>
              <w:t xml:space="preserve"> </w:t>
            </w:r>
            <w:r>
              <w:rPr>
                <w:rFonts w:asciiTheme="minorEastAsia" w:hAnsiTheme="minorEastAsia"/>
              </w:rPr>
              <w:t>June</w:t>
            </w:r>
            <w:r w:rsidR="008B2B0B" w:rsidRPr="0035554A">
              <w:rPr>
                <w:rFonts w:asciiTheme="minorEastAsia" w:hAnsiTheme="minorEastAsia"/>
              </w:rPr>
              <w:t xml:space="preserve"> </w:t>
            </w:r>
            <w:r w:rsidR="00974C26" w:rsidRPr="0035554A">
              <w:rPr>
                <w:rFonts w:asciiTheme="minorEastAsia" w:hAnsiTheme="minorEastAsia" w:hint="eastAsia"/>
              </w:rPr>
              <w:t>20</w:t>
            </w:r>
            <w:r w:rsidR="00514C38">
              <w:rPr>
                <w:rFonts w:asciiTheme="minorEastAsia" w:hAnsiTheme="minorEastAsia"/>
              </w:rPr>
              <w:t>22</w:t>
            </w:r>
          </w:p>
        </w:tc>
        <w:tc>
          <w:tcPr>
            <w:tcW w:w="2127" w:type="dxa"/>
            <w:vAlign w:val="center"/>
          </w:tcPr>
          <w:p w14:paraId="396C2C80" w14:textId="77777777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ALL</w:t>
            </w:r>
          </w:p>
        </w:tc>
        <w:tc>
          <w:tcPr>
            <w:tcW w:w="5386" w:type="dxa"/>
            <w:vAlign w:val="center"/>
          </w:tcPr>
          <w:p w14:paraId="05F3F0A3" w14:textId="77777777" w:rsidR="00974C26" w:rsidRPr="0035554A" w:rsidRDefault="00974C26" w:rsidP="00974C26">
            <w:pPr>
              <w:pStyle w:val="af5"/>
              <w:ind w:left="99" w:right="99"/>
              <w:rPr>
                <w:rFonts w:asciiTheme="minorEastAsia" w:hAnsiTheme="minorEastAsia"/>
              </w:rPr>
            </w:pPr>
            <w:r w:rsidRPr="0035554A">
              <w:rPr>
                <w:rFonts w:asciiTheme="minorEastAsia" w:hAnsiTheme="minorEastAsia" w:hint="eastAsia"/>
              </w:rPr>
              <w:t>First issue</w:t>
            </w:r>
          </w:p>
        </w:tc>
      </w:tr>
      <w:tr w:rsidR="00C51585" w:rsidRPr="0035554A" w14:paraId="2DA85C87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4F3266F0" w14:textId="6FEEE7CD" w:rsidR="00C51585" w:rsidRPr="00FA7F65" w:rsidRDefault="00C51585" w:rsidP="00CE6CF5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5BA3E41F" w14:textId="59B0D52C" w:rsidR="00C51585" w:rsidRPr="0035554A" w:rsidRDefault="00C51585" w:rsidP="00CE6CF5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3973586C" w14:textId="3B0C15E5" w:rsidR="00C51585" w:rsidRPr="0035554A" w:rsidRDefault="00C51585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1913F4F0" w14:textId="0342F70B" w:rsidR="00C51585" w:rsidRPr="0035554A" w:rsidRDefault="00C51585" w:rsidP="00CE6CF5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974C26" w:rsidRPr="0035554A" w14:paraId="2F63FA15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2EF26981" w14:textId="4179B50F" w:rsidR="00974C26" w:rsidRPr="00FA7F65" w:rsidRDefault="00974C26" w:rsidP="009D2871">
            <w:pPr>
              <w:pStyle w:val="af"/>
              <w:ind w:left="198" w:right="198"/>
              <w:rPr>
                <w:rFonts w:asciiTheme="minorEastAsia" w:hAnsiTheme="minorEastAsia"/>
                <w:b w:val="0"/>
              </w:rPr>
            </w:pPr>
          </w:p>
        </w:tc>
        <w:tc>
          <w:tcPr>
            <w:tcW w:w="1975" w:type="dxa"/>
            <w:vAlign w:val="center"/>
          </w:tcPr>
          <w:p w14:paraId="24C65820" w14:textId="5DF2AA3C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682F8A6E" w14:textId="116EAD15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02DE90C1" w14:textId="3B3F961D" w:rsidR="00974C26" w:rsidRPr="0035554A" w:rsidRDefault="00974C26" w:rsidP="00CE6CF5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DA3CD9" w:rsidRPr="0035554A" w14:paraId="5CE66CF2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297DB36D" w14:textId="77777777" w:rsidR="00DA3CD9" w:rsidRPr="00FA7F65" w:rsidRDefault="00DA3CD9" w:rsidP="009D2871">
            <w:pPr>
              <w:pStyle w:val="af"/>
              <w:ind w:left="198" w:right="198"/>
              <w:rPr>
                <w:rFonts w:asciiTheme="minorEastAsia" w:hAnsiTheme="minorEastAsia"/>
                <w:b w:val="0"/>
              </w:rPr>
            </w:pPr>
          </w:p>
        </w:tc>
        <w:tc>
          <w:tcPr>
            <w:tcW w:w="1975" w:type="dxa"/>
            <w:vAlign w:val="center"/>
          </w:tcPr>
          <w:p w14:paraId="56592521" w14:textId="77777777" w:rsidR="00DA3CD9" w:rsidRPr="0035554A" w:rsidRDefault="00DA3CD9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34F2363C" w14:textId="77777777" w:rsidR="00DA3CD9" w:rsidRPr="0035554A" w:rsidRDefault="00DA3CD9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4B176E11" w14:textId="77777777" w:rsidR="00DA3CD9" w:rsidRPr="0035554A" w:rsidRDefault="00DA3CD9" w:rsidP="00DA3CD9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123CBD" w:rsidRPr="0035554A" w14:paraId="0336E54F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0EEE79E7" w14:textId="77777777" w:rsidR="00123CBD" w:rsidRPr="0035554A" w:rsidRDefault="00123CBD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6DC73B4D" w14:textId="77777777" w:rsidR="00123CBD" w:rsidRPr="0035554A" w:rsidRDefault="00123CBD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0F3AF582" w14:textId="77777777" w:rsidR="00123CBD" w:rsidRPr="0035554A" w:rsidRDefault="00123CBD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63E92B81" w14:textId="77777777" w:rsidR="00123CBD" w:rsidRPr="0035554A" w:rsidRDefault="00123CBD" w:rsidP="001A5BCF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974C26" w:rsidRPr="0035554A" w14:paraId="5D0F2E5E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6C07BB53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7FAA3EC2" w14:textId="77777777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4136A711" w14:textId="77777777" w:rsidR="00974C26" w:rsidRPr="0035554A" w:rsidRDefault="00974C26" w:rsidP="00D33C32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68B40420" w14:textId="77777777" w:rsidR="00974C26" w:rsidRPr="0035554A" w:rsidRDefault="00974C26" w:rsidP="00D33C32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974C26" w:rsidRPr="0035554A" w14:paraId="085ED713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2A72B7D2" w14:textId="77777777" w:rsidR="00974C26" w:rsidRPr="0035554A" w:rsidRDefault="00974C26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0E02CDCE" w14:textId="77777777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1C9E1B80" w14:textId="77777777" w:rsidR="00974C26" w:rsidRPr="0035554A" w:rsidRDefault="00974C26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7891B1CC" w14:textId="77777777" w:rsidR="00974C26" w:rsidRPr="0035554A" w:rsidRDefault="00974C26" w:rsidP="00196A4D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3F0B2E" w:rsidRPr="0035554A" w14:paraId="4C3F89E1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396DA009" w14:textId="77777777" w:rsidR="003F0B2E" w:rsidRPr="0035554A" w:rsidRDefault="003F0B2E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3DA15296" w14:textId="77777777" w:rsidR="003F0B2E" w:rsidRPr="0035554A" w:rsidRDefault="003F0B2E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70EA0BBF" w14:textId="77777777" w:rsidR="003F0B2E" w:rsidRPr="0035554A" w:rsidRDefault="003F0B2E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5DD1949F" w14:textId="77777777" w:rsidR="003F0B2E" w:rsidRPr="0035554A" w:rsidRDefault="003F0B2E" w:rsidP="003F0B2E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  <w:tr w:rsidR="003F0B2E" w:rsidRPr="0035554A" w14:paraId="7D9DE642" w14:textId="77777777" w:rsidTr="001F7B06">
        <w:trPr>
          <w:trHeight w:val="397"/>
        </w:trPr>
        <w:tc>
          <w:tcPr>
            <w:tcW w:w="850" w:type="dxa"/>
            <w:vAlign w:val="center"/>
          </w:tcPr>
          <w:p w14:paraId="3C9948B7" w14:textId="77777777" w:rsidR="003F0B2E" w:rsidRPr="0035554A" w:rsidRDefault="003F0B2E" w:rsidP="009D2871">
            <w:pPr>
              <w:pStyle w:val="af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1975" w:type="dxa"/>
            <w:vAlign w:val="center"/>
          </w:tcPr>
          <w:p w14:paraId="5F87755C" w14:textId="77777777" w:rsidR="003F0B2E" w:rsidRPr="0035554A" w:rsidRDefault="003F0B2E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2127" w:type="dxa"/>
            <w:vAlign w:val="center"/>
          </w:tcPr>
          <w:p w14:paraId="6AAE454D" w14:textId="77777777" w:rsidR="003F0B2E" w:rsidRPr="0035554A" w:rsidRDefault="003F0B2E" w:rsidP="009D2871">
            <w:pPr>
              <w:pStyle w:val="af1"/>
              <w:ind w:left="198" w:right="198"/>
              <w:rPr>
                <w:rFonts w:asciiTheme="minorEastAsia" w:hAnsiTheme="minorEastAsia"/>
              </w:rPr>
            </w:pPr>
          </w:p>
        </w:tc>
        <w:tc>
          <w:tcPr>
            <w:tcW w:w="5386" w:type="dxa"/>
            <w:vAlign w:val="center"/>
          </w:tcPr>
          <w:p w14:paraId="3AA596FB" w14:textId="77777777" w:rsidR="003F0B2E" w:rsidRPr="0035554A" w:rsidRDefault="003F0B2E" w:rsidP="00196A4D">
            <w:pPr>
              <w:pStyle w:val="af5"/>
              <w:ind w:left="99" w:right="99"/>
              <w:rPr>
                <w:rFonts w:asciiTheme="minorEastAsia" w:hAnsiTheme="minorEastAsia"/>
              </w:rPr>
            </w:pPr>
          </w:p>
        </w:tc>
      </w:tr>
    </w:tbl>
    <w:p w14:paraId="2D977255" w14:textId="77777777" w:rsidR="00974C26" w:rsidRPr="0035554A" w:rsidRDefault="00974C26" w:rsidP="00974C26">
      <w:pPr>
        <w:ind w:left="198" w:right="198"/>
        <w:rPr>
          <w:rFonts w:asciiTheme="minorEastAsia" w:hAnsiTheme="minorEastAsia"/>
        </w:rPr>
      </w:pPr>
    </w:p>
    <w:p w14:paraId="2609E033" w14:textId="008E0211" w:rsidR="00024569" w:rsidRDefault="00024569" w:rsidP="00974C26">
      <w:pPr>
        <w:ind w:left="198" w:right="198"/>
        <w:rPr>
          <w:rFonts w:asciiTheme="minorEastAsia" w:hAnsiTheme="minorEastAsia"/>
        </w:rPr>
      </w:pPr>
      <w:r>
        <w:rPr>
          <w:rFonts w:asciiTheme="minorEastAsia" w:hAnsiTheme="minorEastAsia"/>
        </w:rPr>
        <w:br w:type="page"/>
      </w:r>
    </w:p>
    <w:p w14:paraId="6DDBAEA3" w14:textId="22BFEA08" w:rsidR="008A6DA4" w:rsidRPr="00D3681A" w:rsidRDefault="00666ECC" w:rsidP="00D3681A">
      <w:pPr>
        <w:pStyle w:val="10"/>
        <w:spacing w:after="0"/>
        <w:ind w:left="255" w:right="198"/>
      </w:pPr>
      <w:r>
        <w:rPr>
          <w:rFonts w:hint="eastAsia"/>
        </w:rPr>
        <w:lastRenderedPageBreak/>
        <w:t>문서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범위</w:t>
      </w:r>
      <w:r>
        <w:rPr>
          <w:rFonts w:hint="eastAsia"/>
        </w:rPr>
        <w:t xml:space="preserve"> </w:t>
      </w:r>
    </w:p>
    <w:p w14:paraId="0199CC34" w14:textId="095F4ECB" w:rsidR="00376AB2" w:rsidRDefault="00041EFC" w:rsidP="00D3681A">
      <w:pPr>
        <w:ind w:left="198" w:right="198"/>
      </w:pPr>
      <w:r>
        <w:rPr>
          <w:rFonts w:hint="eastAsia"/>
        </w:rPr>
        <w:t xml:space="preserve">-. </w:t>
      </w:r>
      <w:r w:rsidR="00534526" w:rsidRPr="00534526">
        <w:rPr>
          <w:rFonts w:hint="eastAsia"/>
        </w:rPr>
        <w:t>본</w:t>
      </w:r>
      <w:r w:rsidR="00534526" w:rsidRPr="00534526">
        <w:t xml:space="preserve"> </w:t>
      </w:r>
      <w:r w:rsidR="00534526" w:rsidRPr="00534526">
        <w:t>문서는</w:t>
      </w:r>
      <w:r w:rsidR="00534526" w:rsidRPr="00534526">
        <w:t xml:space="preserve"> </w:t>
      </w:r>
      <w:r w:rsidR="004B01AC">
        <w:rPr>
          <w:rFonts w:hint="eastAsia"/>
        </w:rPr>
        <w:t>제품</w:t>
      </w:r>
      <w:r w:rsidR="004B01AC">
        <w:rPr>
          <w:rFonts w:hint="eastAsia"/>
        </w:rPr>
        <w:t xml:space="preserve"> </w:t>
      </w:r>
      <w:r w:rsidR="004B01AC">
        <w:t>개발</w:t>
      </w:r>
      <w:r w:rsidR="004B01AC">
        <w:rPr>
          <w:rFonts w:hint="eastAsia"/>
        </w:rPr>
        <w:t xml:space="preserve"> </w:t>
      </w:r>
      <w:r w:rsidR="004B01AC">
        <w:rPr>
          <w:rFonts w:hint="eastAsia"/>
        </w:rPr>
        <w:t>및</w:t>
      </w:r>
      <w:r w:rsidR="004B01AC">
        <w:rPr>
          <w:rFonts w:hint="eastAsia"/>
        </w:rPr>
        <w:t xml:space="preserve"> </w:t>
      </w:r>
      <w:r w:rsidR="004B01AC">
        <w:rPr>
          <w:rFonts w:hint="eastAsia"/>
        </w:rPr>
        <w:t>초도</w:t>
      </w:r>
      <w:r w:rsidR="004B01AC">
        <w:rPr>
          <w:rFonts w:hint="eastAsia"/>
        </w:rPr>
        <w:t xml:space="preserve"> </w:t>
      </w:r>
      <w:r w:rsidR="004B01AC">
        <w:rPr>
          <w:rFonts w:hint="eastAsia"/>
        </w:rPr>
        <w:t>양산</w:t>
      </w:r>
      <w:r w:rsidR="004B01AC">
        <w:rPr>
          <w:rFonts w:hint="eastAsia"/>
        </w:rPr>
        <w:t xml:space="preserve"> </w:t>
      </w:r>
      <w:r w:rsidR="004B01AC">
        <w:rPr>
          <w:rFonts w:hint="eastAsia"/>
        </w:rPr>
        <w:t>제작</w:t>
      </w:r>
      <w:r w:rsidR="004B01AC">
        <w:rPr>
          <w:rFonts w:hint="eastAsia"/>
        </w:rPr>
        <w:t xml:space="preserve"> </w:t>
      </w:r>
      <w:r w:rsidR="004B01AC">
        <w:rPr>
          <w:rFonts w:hint="eastAsia"/>
        </w:rPr>
        <w:t>시에</w:t>
      </w:r>
      <w:r w:rsidR="004B01AC">
        <w:rPr>
          <w:rFonts w:hint="eastAsia"/>
        </w:rPr>
        <w:t xml:space="preserve"> </w:t>
      </w:r>
      <w:r w:rsidR="00534526" w:rsidRPr="00534526">
        <w:t>효율적인</w:t>
      </w:r>
      <w:r w:rsidR="00534526" w:rsidRPr="00534526">
        <w:t xml:space="preserve"> </w:t>
      </w:r>
      <w:r w:rsidR="00534526" w:rsidRPr="00534526">
        <w:t>업무</w:t>
      </w:r>
      <w:r w:rsidR="00534526" w:rsidRPr="00534526">
        <w:t xml:space="preserve"> </w:t>
      </w:r>
      <w:r w:rsidR="00534526" w:rsidRPr="00534526">
        <w:t>진행을</w:t>
      </w:r>
      <w:r w:rsidR="00534526" w:rsidRPr="00534526">
        <w:t xml:space="preserve"> </w:t>
      </w:r>
      <w:r w:rsidR="00534526" w:rsidRPr="00534526">
        <w:t>위해</w:t>
      </w:r>
      <w:r w:rsidR="00534526" w:rsidRPr="00534526">
        <w:t xml:space="preserve"> </w:t>
      </w:r>
      <w:r w:rsidR="00A456E4">
        <w:rPr>
          <w:rFonts w:hint="eastAsia"/>
        </w:rPr>
        <w:t>설계</w:t>
      </w:r>
      <w:r w:rsidR="00A456E4">
        <w:rPr>
          <w:rFonts w:hint="eastAsia"/>
        </w:rPr>
        <w:t xml:space="preserve"> </w:t>
      </w:r>
      <w:r w:rsidR="00A456E4">
        <w:rPr>
          <w:rFonts w:hint="eastAsia"/>
        </w:rPr>
        <w:t>지시</w:t>
      </w:r>
      <w:r w:rsidR="00A456E4">
        <w:rPr>
          <w:rFonts w:hint="eastAsia"/>
        </w:rPr>
        <w:t xml:space="preserve"> </w:t>
      </w:r>
      <w:r w:rsidR="00A456E4">
        <w:rPr>
          <w:rFonts w:hint="eastAsia"/>
        </w:rPr>
        <w:t>및</w:t>
      </w:r>
      <w:r w:rsidR="00A456E4">
        <w:rPr>
          <w:rFonts w:hint="eastAsia"/>
        </w:rPr>
        <w:t xml:space="preserve"> </w:t>
      </w:r>
      <w:r w:rsidR="00A456E4">
        <w:rPr>
          <w:rFonts w:hint="eastAsia"/>
        </w:rPr>
        <w:t>업무</w:t>
      </w:r>
      <w:r w:rsidR="00A456E4">
        <w:rPr>
          <w:rFonts w:hint="eastAsia"/>
        </w:rPr>
        <w:t xml:space="preserve"> </w:t>
      </w:r>
      <w:r w:rsidR="00534526" w:rsidRPr="00534526">
        <w:t>분장을</w:t>
      </w:r>
      <w:r w:rsidR="00534526" w:rsidRPr="00534526">
        <w:t xml:space="preserve"> </w:t>
      </w:r>
      <w:r w:rsidR="00534526" w:rsidRPr="00534526">
        <w:t>목적으로</w:t>
      </w:r>
      <w:r w:rsidR="00534526" w:rsidRPr="00534526">
        <w:t xml:space="preserve"> </w:t>
      </w:r>
      <w:r w:rsidR="00534526" w:rsidRPr="00534526">
        <w:t>작성되었습니다</w:t>
      </w:r>
      <w:r w:rsidR="00534526" w:rsidRPr="00534526">
        <w:t xml:space="preserve">. </w:t>
      </w:r>
    </w:p>
    <w:p w14:paraId="3537F6CD" w14:textId="1567A8D5" w:rsidR="00B32B82" w:rsidRDefault="00376AB2" w:rsidP="00D3681A">
      <w:pPr>
        <w:ind w:left="198" w:right="198"/>
      </w:pPr>
      <w:r>
        <w:rPr>
          <w:rFonts w:hint="eastAsia"/>
        </w:rPr>
        <w:t xml:space="preserve">-. </w:t>
      </w: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문서</w:t>
      </w:r>
      <w:r>
        <w:rPr>
          <w:rFonts w:hint="eastAsia"/>
        </w:rPr>
        <w:t xml:space="preserve"> </w:t>
      </w:r>
      <w:r>
        <w:rPr>
          <w:rFonts w:hint="eastAsia"/>
        </w:rPr>
        <w:t>주요</w:t>
      </w:r>
      <w:r>
        <w:rPr>
          <w:rFonts w:hint="eastAsia"/>
        </w:rPr>
        <w:t xml:space="preserve"> </w:t>
      </w:r>
      <w:r>
        <w:rPr>
          <w:rFonts w:hint="eastAsia"/>
        </w:rPr>
        <w:t>목적은</w:t>
      </w:r>
      <w:r>
        <w:rPr>
          <w:rFonts w:hint="eastAsia"/>
        </w:rPr>
        <w:t xml:space="preserve"> </w:t>
      </w:r>
      <w:r w:rsidR="00534526" w:rsidRPr="00534526">
        <w:t>제품</w:t>
      </w:r>
      <w:r w:rsidR="00534526" w:rsidRPr="00534526">
        <w:t xml:space="preserve"> </w:t>
      </w:r>
      <w:r w:rsidR="00534526" w:rsidRPr="00534526">
        <w:t>설계</w:t>
      </w:r>
      <w:r w:rsidR="00534526" w:rsidRPr="00534526">
        <w:t xml:space="preserve"> </w:t>
      </w:r>
      <w:r w:rsidR="00534526" w:rsidRPr="00534526">
        <w:t>전에</w:t>
      </w:r>
      <w:r w:rsidR="00534526" w:rsidRPr="00534526">
        <w:t xml:space="preserve"> </w:t>
      </w:r>
      <w:r w:rsidR="00534526" w:rsidRPr="00534526">
        <w:t>기구</w:t>
      </w:r>
      <w:r w:rsidR="00534526" w:rsidRPr="00534526">
        <w:t xml:space="preserve"> </w:t>
      </w:r>
      <w:r w:rsidR="00534526" w:rsidRPr="00534526">
        <w:t>설계</w:t>
      </w:r>
      <w:r w:rsidR="00534526" w:rsidRPr="00534526">
        <w:t xml:space="preserve">, </w:t>
      </w:r>
      <w:r w:rsidR="00534526" w:rsidRPr="00534526">
        <w:t>전장</w:t>
      </w:r>
      <w:r w:rsidR="00534526" w:rsidRPr="00534526">
        <w:t xml:space="preserve"> </w:t>
      </w:r>
      <w:r w:rsidR="00534526" w:rsidRPr="00534526">
        <w:t>설계</w:t>
      </w:r>
      <w:r w:rsidR="00534526" w:rsidRPr="00534526">
        <w:t xml:space="preserve">, </w:t>
      </w:r>
      <w:r w:rsidR="00534526" w:rsidRPr="00534526">
        <w:t>생산</w:t>
      </w:r>
      <w:r w:rsidR="00534526" w:rsidRPr="00534526">
        <w:t xml:space="preserve">, </w:t>
      </w:r>
      <w:r w:rsidR="00534526" w:rsidRPr="00534526">
        <w:t>구매</w:t>
      </w:r>
      <w:r w:rsidR="00534526" w:rsidRPr="00534526">
        <w:t xml:space="preserve">, </w:t>
      </w:r>
      <w:r w:rsidR="00534526" w:rsidRPr="00534526">
        <w:t>품질</w:t>
      </w:r>
      <w:r w:rsidR="00534526" w:rsidRPr="00534526">
        <w:t xml:space="preserve"> </w:t>
      </w:r>
      <w:r w:rsidR="00534526" w:rsidRPr="00534526">
        <w:t>담당자에게</w:t>
      </w:r>
      <w:r w:rsidR="00534526" w:rsidRPr="00534526">
        <w:t xml:space="preserve"> </w:t>
      </w:r>
      <w:r w:rsidR="00534526" w:rsidRPr="00534526">
        <w:t>사전에</w:t>
      </w:r>
      <w:r w:rsidR="00534526" w:rsidRPr="00534526">
        <w:t xml:space="preserve"> </w:t>
      </w:r>
      <w:r w:rsidR="00534526" w:rsidRPr="00534526">
        <w:t>준비</w:t>
      </w:r>
      <w:r w:rsidR="00534526" w:rsidRPr="00534526">
        <w:t xml:space="preserve"> </w:t>
      </w:r>
      <w:r w:rsidR="00534526" w:rsidRPr="00534526">
        <w:t>사항</w:t>
      </w:r>
      <w:r w:rsidR="00534526" w:rsidRPr="00534526">
        <w:t xml:space="preserve"> </w:t>
      </w:r>
      <w:r w:rsidR="00534526" w:rsidRPr="00534526">
        <w:t>및</w:t>
      </w:r>
      <w:r w:rsidR="00534526" w:rsidRPr="00534526">
        <w:t xml:space="preserve"> </w:t>
      </w:r>
      <w:r w:rsidR="00534526" w:rsidRPr="00534526">
        <w:t>설계</w:t>
      </w:r>
      <w:r w:rsidR="00534526" w:rsidRPr="00534526">
        <w:t xml:space="preserve"> </w:t>
      </w:r>
      <w:r w:rsidR="00534526" w:rsidRPr="00534526">
        <w:t>주의</w:t>
      </w:r>
      <w:r w:rsidR="00534526" w:rsidRPr="00534526">
        <w:t xml:space="preserve"> </w:t>
      </w:r>
      <w:r w:rsidR="00534526" w:rsidRPr="00534526">
        <w:t>사항을</w:t>
      </w:r>
      <w:r w:rsidR="00534526" w:rsidRPr="00534526">
        <w:t xml:space="preserve"> </w:t>
      </w:r>
      <w:r w:rsidR="00534526" w:rsidRPr="00534526">
        <w:t>전달하기</w:t>
      </w:r>
      <w:r w:rsidR="00534526" w:rsidRPr="00534526">
        <w:t xml:space="preserve"> </w:t>
      </w:r>
      <w:r w:rsidR="00534526" w:rsidRPr="00534526">
        <w:t>위함</w:t>
      </w:r>
      <w:r w:rsidR="00534526" w:rsidRPr="00534526">
        <w:t>.</w:t>
      </w:r>
    </w:p>
    <w:p w14:paraId="4C2BBAAA" w14:textId="0A285EEB" w:rsidR="002622B1" w:rsidRDefault="002A4006" w:rsidP="00D3681A">
      <w:pPr>
        <w:ind w:left="198" w:right="198"/>
      </w:pPr>
      <w:r>
        <w:rPr>
          <w:rFonts w:hint="eastAsia"/>
        </w:rPr>
        <w:t xml:space="preserve">-. </w:t>
      </w:r>
      <w:r w:rsidRPr="002A4006">
        <w:rPr>
          <w:rFonts w:hint="eastAsia"/>
        </w:rPr>
        <w:t>당사는</w:t>
      </w:r>
      <w:r w:rsidRPr="002A4006">
        <w:t xml:space="preserve"> </w:t>
      </w:r>
      <w:r w:rsidRPr="002A4006">
        <w:t>별도의</w:t>
      </w:r>
      <w:r w:rsidRPr="002A4006">
        <w:t xml:space="preserve"> </w:t>
      </w:r>
      <w:r w:rsidRPr="002A4006">
        <w:t>품질</w:t>
      </w:r>
      <w:r w:rsidRPr="002A4006">
        <w:t xml:space="preserve">, </w:t>
      </w:r>
      <w:r w:rsidRPr="002A4006">
        <w:t>생산</w:t>
      </w:r>
      <w:r w:rsidRPr="002A4006">
        <w:t xml:space="preserve"> </w:t>
      </w:r>
      <w:r w:rsidRPr="002A4006">
        <w:t>및</w:t>
      </w:r>
      <w:r w:rsidRPr="002A4006">
        <w:t xml:space="preserve"> </w:t>
      </w:r>
      <w:r w:rsidRPr="002A4006">
        <w:t>구매</w:t>
      </w:r>
      <w:r w:rsidRPr="002A4006">
        <w:t xml:space="preserve"> </w:t>
      </w:r>
      <w:r w:rsidRPr="002A4006">
        <w:t>부서가</w:t>
      </w:r>
      <w:r w:rsidRPr="002A4006">
        <w:t xml:space="preserve"> </w:t>
      </w:r>
      <w:r w:rsidRPr="002A4006">
        <w:t>없으므로</w:t>
      </w:r>
      <w:r w:rsidRPr="002A4006">
        <w:t xml:space="preserve"> </w:t>
      </w:r>
      <w:r w:rsidRPr="002A4006">
        <w:t>표</w:t>
      </w:r>
      <w:r w:rsidRPr="002A4006">
        <w:t>-1</w:t>
      </w:r>
      <w:r w:rsidRPr="002A4006">
        <w:t>에서</w:t>
      </w:r>
      <w:r w:rsidRPr="002A4006">
        <w:t xml:space="preserve"> </w:t>
      </w:r>
      <w:r w:rsidRPr="002A4006">
        <w:t>제안하는</w:t>
      </w:r>
      <w:r w:rsidR="00890EFB">
        <w:rPr>
          <w:rFonts w:hint="eastAsia"/>
        </w:rPr>
        <w:t xml:space="preserve"> </w:t>
      </w:r>
      <w:r w:rsidR="00890EFB">
        <w:rPr>
          <w:rFonts w:hint="eastAsia"/>
        </w:rPr>
        <w:t>담당자</w:t>
      </w:r>
      <w:r w:rsidR="00890EFB">
        <w:rPr>
          <w:rFonts w:hint="eastAsia"/>
        </w:rPr>
        <w:t xml:space="preserve"> </w:t>
      </w:r>
      <w:r w:rsidR="00890EFB">
        <w:rPr>
          <w:rFonts w:hint="eastAsia"/>
        </w:rPr>
        <w:t>중심으로</w:t>
      </w:r>
      <w:r w:rsidR="00890EFB">
        <w:rPr>
          <w:rFonts w:hint="eastAsia"/>
        </w:rPr>
        <w:t xml:space="preserve"> </w:t>
      </w:r>
      <w:r w:rsidRPr="002A4006">
        <w:t>업무</w:t>
      </w:r>
      <w:r w:rsidRPr="002A4006">
        <w:t xml:space="preserve"> </w:t>
      </w:r>
      <w:r w:rsidRPr="002A4006">
        <w:t>분장을</w:t>
      </w:r>
      <w:r w:rsidRPr="002A4006">
        <w:t xml:space="preserve"> </w:t>
      </w:r>
      <w:r w:rsidRPr="002A4006">
        <w:t>시행하고</w:t>
      </w:r>
      <w:r w:rsidRPr="002A4006">
        <w:t xml:space="preserve">, </w:t>
      </w:r>
      <w:r w:rsidRPr="002A4006">
        <w:t>개선</w:t>
      </w:r>
      <w:r w:rsidRPr="002A4006">
        <w:t xml:space="preserve"> </w:t>
      </w:r>
      <w:r w:rsidRPr="002A4006">
        <w:t>사항을</w:t>
      </w:r>
      <w:r w:rsidRPr="002A4006">
        <w:t xml:space="preserve"> </w:t>
      </w:r>
      <w:r w:rsidRPr="002A4006">
        <w:t>반영해</w:t>
      </w:r>
      <w:r w:rsidRPr="002A4006">
        <w:t xml:space="preserve"> </w:t>
      </w:r>
      <w:r w:rsidRPr="002A4006">
        <w:t>재조정할</w:t>
      </w:r>
      <w:r w:rsidRPr="002A4006">
        <w:t xml:space="preserve"> </w:t>
      </w:r>
      <w:r w:rsidRPr="002A4006">
        <w:t>예정</w:t>
      </w:r>
      <w:r w:rsidR="009A73C4">
        <w:rPr>
          <w:rFonts w:hint="eastAsia"/>
        </w:rPr>
        <w:t>하고자</w:t>
      </w:r>
      <w:r w:rsidR="009A73C4">
        <w:rPr>
          <w:rFonts w:hint="eastAsia"/>
        </w:rPr>
        <w:t xml:space="preserve"> </w:t>
      </w:r>
      <w:r w:rsidR="009A73C4">
        <w:rPr>
          <w:rFonts w:hint="eastAsia"/>
        </w:rPr>
        <w:t>합니다</w:t>
      </w:r>
      <w:r w:rsidR="009A73C4">
        <w:rPr>
          <w:rFonts w:hint="eastAsia"/>
        </w:rPr>
        <w:t xml:space="preserve"> </w:t>
      </w:r>
    </w:p>
    <w:p w14:paraId="49CE0276" w14:textId="77777777" w:rsidR="002622B1" w:rsidRDefault="002622B1">
      <w:pPr>
        <w:adjustRightInd/>
        <w:ind w:leftChars="0" w:left="0" w:rightChars="0" w:right="0"/>
      </w:pPr>
      <w:r>
        <w:br w:type="page"/>
      </w:r>
    </w:p>
    <w:p w14:paraId="7ECA8FCB" w14:textId="5B1482F2" w:rsidR="008A6DA4" w:rsidRDefault="008A6DA4" w:rsidP="00666ECC">
      <w:pPr>
        <w:pStyle w:val="10"/>
        <w:ind w:left="255" w:right="198"/>
      </w:pPr>
      <w:r>
        <w:rPr>
          <w:rFonts w:hint="eastAsia"/>
        </w:rPr>
        <w:lastRenderedPageBreak/>
        <w:t>`</w:t>
      </w:r>
      <w:r w:rsidR="001C060C">
        <w:rPr>
          <w:rFonts w:hint="eastAsia"/>
        </w:rPr>
        <w:t>배터리</w:t>
      </w:r>
      <w:r w:rsidR="001C060C">
        <w:rPr>
          <w:rFonts w:hint="eastAsia"/>
        </w:rPr>
        <w:t xml:space="preserve"> </w:t>
      </w:r>
      <w:r w:rsidR="001C060C">
        <w:rPr>
          <w:rFonts w:hint="eastAsia"/>
        </w:rPr>
        <w:t>팩</w:t>
      </w:r>
      <w:r w:rsidR="001C060C">
        <w:rPr>
          <w:rFonts w:hint="eastAsia"/>
        </w:rPr>
        <w:t xml:space="preserve"> </w:t>
      </w:r>
      <w:r w:rsidR="001C060C">
        <w:rPr>
          <w:rFonts w:hint="eastAsia"/>
        </w:rPr>
        <w:t>설</w:t>
      </w:r>
      <w:r w:rsidR="00AB17E1">
        <w:rPr>
          <w:rFonts w:hint="eastAsia"/>
        </w:rPr>
        <w:t>계</w:t>
      </w:r>
      <w:r w:rsidR="00AB17E1"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 w:rsidR="00AB17E1">
        <w:rPr>
          <w:rFonts w:hint="eastAsia"/>
        </w:rPr>
        <w:t>구성</w:t>
      </w:r>
      <w:r>
        <w:rPr>
          <w:rFonts w:hint="eastAsia"/>
        </w:rPr>
        <w:t xml:space="preserve"> </w:t>
      </w:r>
    </w:p>
    <w:p w14:paraId="54AFAF9D" w14:textId="26CC926A" w:rsidR="004E21FC" w:rsidRPr="00666ECC" w:rsidRDefault="001C060C" w:rsidP="00666ECC">
      <w:pPr>
        <w:pStyle w:val="21"/>
        <w:spacing w:after="0"/>
        <w:ind w:left="198" w:right="198"/>
        <w:rPr>
          <w:szCs w:val="22"/>
        </w:rPr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 w:rsidR="006A5C06">
        <w:rPr>
          <w:rFonts w:hint="eastAsia"/>
        </w:rPr>
        <w:t>시스템</w:t>
      </w:r>
      <w:r w:rsidR="00666ECC" w:rsidRPr="00666ECC">
        <w:rPr>
          <w:rFonts w:hint="eastAsia"/>
          <w:szCs w:val="22"/>
        </w:rPr>
        <w:t xml:space="preserve"> </w:t>
      </w:r>
      <w:r w:rsidR="00666ECC">
        <w:rPr>
          <w:rFonts w:hint="eastAsia"/>
          <w:szCs w:val="22"/>
        </w:rPr>
        <w:t>설계</w:t>
      </w:r>
      <w:r w:rsidR="00666ECC">
        <w:rPr>
          <w:rFonts w:hint="eastAsia"/>
          <w:szCs w:val="22"/>
        </w:rPr>
        <w:t xml:space="preserve"> </w:t>
      </w:r>
      <w:r w:rsidR="00666ECC">
        <w:rPr>
          <w:rFonts w:hint="eastAsia"/>
          <w:szCs w:val="22"/>
        </w:rPr>
        <w:t>기준</w:t>
      </w:r>
      <w:r w:rsidR="00666ECC">
        <w:rPr>
          <w:rFonts w:hint="eastAsia"/>
          <w:szCs w:val="22"/>
        </w:rPr>
        <w:t xml:space="preserve"> </w:t>
      </w:r>
    </w:p>
    <w:p w14:paraId="6A7DC484" w14:textId="3DFE18D5" w:rsidR="00545843" w:rsidRDefault="00B5252A" w:rsidP="00C41F71">
      <w:pPr>
        <w:pStyle w:val="a1"/>
        <w:ind w:leftChars="60" w:left="351" w:right="198" w:hangingChars="117" w:hanging="232"/>
        <w:jc w:val="both"/>
        <w:rPr>
          <w:rFonts w:ascii="KoPubWorld바탕체 Light" w:hAnsi="KoPubWorld바탕체 Light" w:cs="KoPubWorld바탕체 Light"/>
          <w:szCs w:val="22"/>
        </w:rPr>
      </w:pPr>
      <w:r w:rsidRPr="00545843">
        <w:rPr>
          <w:rFonts w:ascii="KoPubWorld바탕체 Light" w:hAnsi="KoPubWorld바탕체 Light" w:cs="KoPubWorld바탕체 Light" w:hint="eastAsia"/>
          <w:szCs w:val="22"/>
        </w:rPr>
        <w:t xml:space="preserve">-. </w:t>
      </w:r>
      <w:r w:rsidR="00C41F71" w:rsidRPr="00C41F71">
        <w:rPr>
          <w:rFonts w:ascii="KoPubWorld바탕체 Light" w:hAnsi="KoPubWorld바탕체 Light" w:cs="KoPubWorld바탕체 Light"/>
          <w:szCs w:val="22"/>
        </w:rPr>
        <w:t xml:space="preserve">본 제품은 공칭 전압 DC 60V 이하의 </w:t>
      </w:r>
      <w:proofErr w:type="spellStart"/>
      <w:r w:rsidR="00C41F71" w:rsidRPr="00C41F71">
        <w:rPr>
          <w:rFonts w:ascii="KoPubWorld바탕체 Light" w:hAnsi="KoPubWorld바탕체 Light" w:cs="KoPubWorld바탕체 Light"/>
          <w:szCs w:val="22"/>
        </w:rPr>
        <w:t>저전압</w:t>
      </w:r>
      <w:proofErr w:type="spellEnd"/>
      <w:r w:rsidR="00C41F71" w:rsidRPr="00C41F71">
        <w:rPr>
          <w:rFonts w:ascii="KoPubWorld바탕체 Light" w:hAnsi="KoPubWorld바탕체 Light" w:cs="KoPubWorld바탕체 Light"/>
          <w:szCs w:val="22"/>
        </w:rPr>
        <w:t xml:space="preserve"> 배터리 시스템으로, 산업기기 및 이동형 장비에 적합하도록 설계 및 제작되어야 합니다.</w:t>
      </w:r>
      <w:r w:rsidR="00C41F71" w:rsidRPr="00C41F71">
        <w:rPr>
          <w:rFonts w:ascii="KoPubWorld바탕체 Light" w:hAnsi="KoPubWorld바탕체 Light" w:cs="KoPubWorld바탕체 Light"/>
          <w:szCs w:val="22"/>
        </w:rPr>
        <w:br/>
        <w:t xml:space="preserve">이를 위해 담당자는 </w:t>
      </w:r>
      <w:r w:rsidR="004C1FAB">
        <w:rPr>
          <w:rFonts w:ascii="KoPubWorld바탕체 Light" w:hAnsi="KoPubWorld바탕체 Light" w:cs="KoPubWorld바탕체 Light" w:hint="eastAsia"/>
          <w:szCs w:val="22"/>
        </w:rPr>
        <w:t xml:space="preserve">아래에서 제시하고 있는 </w:t>
      </w:r>
      <w:r w:rsidR="00C41F71" w:rsidRPr="00C41F71">
        <w:rPr>
          <w:rFonts w:ascii="KoPubWorld바탕체 Light" w:hAnsi="KoPubWorld바탕체 Light" w:cs="KoPubWorld바탕체 Light"/>
          <w:szCs w:val="22"/>
        </w:rPr>
        <w:t>준용 기준</w:t>
      </w:r>
      <w:r w:rsidR="00F522D0">
        <w:rPr>
          <w:rFonts w:ascii="KoPubWorld바탕체 Light" w:hAnsi="KoPubWorld바탕체 Light" w:cs="KoPubWorld바탕체 Light" w:hint="eastAsia"/>
          <w:szCs w:val="22"/>
        </w:rPr>
        <w:t xml:space="preserve"> 및 제작 자료를 </w:t>
      </w:r>
      <w:r w:rsidR="00C41F71" w:rsidRPr="00C41F71">
        <w:rPr>
          <w:rFonts w:ascii="KoPubWorld바탕체 Light" w:hAnsi="KoPubWorld바탕체 Light" w:cs="KoPubWorld바탕체 Light"/>
          <w:szCs w:val="22"/>
        </w:rPr>
        <w:t>철저히 분석하여, 제품의 신뢰성과 안전성을 확보할 수 있도록 설계 및 제작이 이루어지도록 해야 합니다.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526"/>
        <w:gridCol w:w="2928"/>
        <w:gridCol w:w="4652"/>
        <w:gridCol w:w="1350"/>
      </w:tblGrid>
      <w:tr w:rsidR="008E0263" w:rsidRPr="00E7657F" w14:paraId="1950543A" w14:textId="0F04D6E3" w:rsidTr="008E0263">
        <w:trPr>
          <w:trHeight w:val="610"/>
          <w:jc w:val="center"/>
        </w:trPr>
        <w:tc>
          <w:tcPr>
            <w:tcW w:w="1555" w:type="dxa"/>
            <w:shd w:val="clear" w:color="auto" w:fill="F2F2F2" w:themeFill="background1" w:themeFillShade="F2"/>
            <w:vAlign w:val="center"/>
          </w:tcPr>
          <w:p w14:paraId="4B62F094" w14:textId="77777777" w:rsidR="008E0263" w:rsidRPr="00E63E6B" w:rsidRDefault="008E0263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E63E6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구분</w:t>
            </w:r>
          </w:p>
        </w:tc>
        <w:tc>
          <w:tcPr>
            <w:tcW w:w="2976" w:type="dxa"/>
            <w:shd w:val="clear" w:color="auto" w:fill="F2F2F2" w:themeFill="background1" w:themeFillShade="F2"/>
            <w:vAlign w:val="center"/>
          </w:tcPr>
          <w:p w14:paraId="2DB449AA" w14:textId="77777777" w:rsidR="008E0263" w:rsidRPr="00E63E6B" w:rsidRDefault="008E0263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E63E6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준용 기준</w:t>
            </w:r>
          </w:p>
        </w:tc>
        <w:tc>
          <w:tcPr>
            <w:tcW w:w="4820" w:type="dxa"/>
            <w:shd w:val="clear" w:color="auto" w:fill="F2F2F2" w:themeFill="background1" w:themeFillShade="F2"/>
            <w:vAlign w:val="center"/>
          </w:tcPr>
          <w:p w14:paraId="787AC7CF" w14:textId="77777777" w:rsidR="008E0263" w:rsidRPr="00E63E6B" w:rsidRDefault="008E0263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 w:rsidRPr="00E63E6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설계 적용 내용</w:t>
            </w:r>
          </w:p>
        </w:tc>
        <w:tc>
          <w:tcPr>
            <w:tcW w:w="1105" w:type="dxa"/>
            <w:shd w:val="clear" w:color="auto" w:fill="F2F2F2" w:themeFill="background1" w:themeFillShade="F2"/>
            <w:vAlign w:val="center"/>
          </w:tcPr>
          <w:p w14:paraId="47B47F4E" w14:textId="556687BD" w:rsidR="008E0263" w:rsidRPr="00E63E6B" w:rsidRDefault="008E0263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2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2"/>
              </w:rPr>
              <w:t>비고</w:t>
            </w:r>
          </w:p>
        </w:tc>
      </w:tr>
      <w:tr w:rsidR="008E0263" w:rsidRPr="00E7657F" w14:paraId="5C42EC16" w14:textId="56BDFACD" w:rsidTr="008E0263">
        <w:trPr>
          <w:jc w:val="center"/>
        </w:trPr>
        <w:tc>
          <w:tcPr>
            <w:tcW w:w="1555" w:type="dxa"/>
            <w:vAlign w:val="center"/>
          </w:tcPr>
          <w:p w14:paraId="4BC22C15" w14:textId="414981B4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기본 안전</w:t>
            </w:r>
          </w:p>
          <w:p w14:paraId="39BBEAA5" w14:textId="51267779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설계 기준</w:t>
            </w:r>
          </w:p>
        </w:tc>
        <w:tc>
          <w:tcPr>
            <w:tcW w:w="2976" w:type="dxa"/>
            <w:vAlign w:val="center"/>
          </w:tcPr>
          <w:p w14:paraId="792590E8" w14:textId="77777777" w:rsidR="008E0263" w:rsidRPr="008E0263" w:rsidRDefault="008E0263" w:rsidP="008E0263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KC 62619 (개정 2023.03.20)</w:t>
            </w:r>
          </w:p>
        </w:tc>
        <w:tc>
          <w:tcPr>
            <w:tcW w:w="4820" w:type="dxa"/>
            <w:vAlign w:val="center"/>
          </w:tcPr>
          <w:p w14:paraId="313513BC" w14:textId="77777777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본 제품은 KC 62619에서 요구하는 기계적, 전기적, 열적 안전 시험 항목을 충족하도록 기본 회로 및 보호장치를 구성함</w:t>
            </w:r>
          </w:p>
        </w:tc>
        <w:tc>
          <w:tcPr>
            <w:tcW w:w="1105" w:type="dxa"/>
            <w:vAlign w:val="center"/>
          </w:tcPr>
          <w:p w14:paraId="514B7851" w14:textId="2B249976" w:rsidR="00EA572B" w:rsidRPr="00EA572B" w:rsidRDefault="00EA572B" w:rsidP="00EA572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w w:val="90"/>
                <w:sz w:val="18"/>
                <w:szCs w:val="18"/>
              </w:rPr>
            </w:pPr>
            <w:proofErr w:type="spellStart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유첨파일</w:t>
            </w:r>
            <w:proofErr w:type="spellEnd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1</w:t>
            </w:r>
          </w:p>
        </w:tc>
      </w:tr>
      <w:tr w:rsidR="008E0263" w:rsidRPr="00E7657F" w14:paraId="0175361C" w14:textId="318C574D" w:rsidTr="008E0263">
        <w:trPr>
          <w:jc w:val="center"/>
        </w:trPr>
        <w:tc>
          <w:tcPr>
            <w:tcW w:w="1555" w:type="dxa"/>
            <w:vAlign w:val="center"/>
          </w:tcPr>
          <w:p w14:paraId="27B5DA67" w14:textId="77777777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기구 설계 </w:t>
            </w:r>
          </w:p>
          <w:p w14:paraId="0E67EB33" w14:textId="3C01AF7B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추가 기준</w:t>
            </w:r>
          </w:p>
        </w:tc>
        <w:tc>
          <w:tcPr>
            <w:tcW w:w="2976" w:type="dxa"/>
            <w:vAlign w:val="center"/>
          </w:tcPr>
          <w:p w14:paraId="43B6C9E3" w14:textId="074071D1" w:rsidR="008E0263" w:rsidRPr="008E0263" w:rsidRDefault="008E0263" w:rsidP="008E0263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국토교통부”축전지 안전성 평가 기준”</w:t>
            </w:r>
          </w:p>
        </w:tc>
        <w:tc>
          <w:tcPr>
            <w:tcW w:w="4820" w:type="dxa"/>
            <w:vAlign w:val="center"/>
          </w:tcPr>
          <w:p w14:paraId="566BD272" w14:textId="44123410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 xml:space="preserve">KC 62619에서 다루지 않는 </w:t>
            </w: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보호 등급, 진동, 연소 등 </w:t>
            </w:r>
          </w:p>
        </w:tc>
        <w:tc>
          <w:tcPr>
            <w:tcW w:w="1105" w:type="dxa"/>
            <w:vAlign w:val="center"/>
          </w:tcPr>
          <w:p w14:paraId="6FFE0388" w14:textId="134CB271" w:rsidR="008E0263" w:rsidRPr="00EA572B" w:rsidRDefault="00EA572B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w w:val="90"/>
                <w:sz w:val="18"/>
                <w:szCs w:val="18"/>
              </w:rPr>
            </w:pPr>
            <w:proofErr w:type="spellStart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유첨파일</w:t>
            </w:r>
            <w:proofErr w:type="spellEnd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2</w:t>
            </w:r>
          </w:p>
        </w:tc>
      </w:tr>
      <w:tr w:rsidR="008E0263" w:rsidRPr="00E7657F" w14:paraId="47071A74" w14:textId="0A705263" w:rsidTr="008E0263">
        <w:trPr>
          <w:jc w:val="center"/>
        </w:trPr>
        <w:tc>
          <w:tcPr>
            <w:tcW w:w="1555" w:type="dxa"/>
            <w:vAlign w:val="center"/>
          </w:tcPr>
          <w:p w14:paraId="3789A2BA" w14:textId="77777777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BMS 설계 </w:t>
            </w:r>
          </w:p>
          <w:p w14:paraId="08A989B8" w14:textId="0688574C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추가 기준</w:t>
            </w:r>
          </w:p>
        </w:tc>
        <w:tc>
          <w:tcPr>
            <w:tcW w:w="2976" w:type="dxa"/>
            <w:vAlign w:val="center"/>
          </w:tcPr>
          <w:p w14:paraId="6B151E80" w14:textId="2A1569FC" w:rsidR="008E0263" w:rsidRPr="008E0263" w:rsidRDefault="008E0263" w:rsidP="008E0263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해양수산부”친환경 선</w:t>
            </w: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박용 배터리 지침서</w:t>
            </w: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”</w:t>
            </w: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 </w:t>
            </w:r>
          </w:p>
        </w:tc>
        <w:tc>
          <w:tcPr>
            <w:tcW w:w="4820" w:type="dxa"/>
            <w:vAlign w:val="center"/>
          </w:tcPr>
          <w:p w14:paraId="244004DB" w14:textId="38749C2A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B</w:t>
            </w:r>
            <w:r w:rsidRPr="008E0263"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  <w:t>MS 구성 및 보호 로직, 충·방전 제어, SOC</w:t>
            </w: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, 전자기 적합성 등 </w:t>
            </w:r>
          </w:p>
        </w:tc>
        <w:tc>
          <w:tcPr>
            <w:tcW w:w="1105" w:type="dxa"/>
            <w:vAlign w:val="center"/>
          </w:tcPr>
          <w:p w14:paraId="12155086" w14:textId="4675AE65" w:rsidR="008E0263" w:rsidRPr="00EA572B" w:rsidRDefault="00EA572B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w w:val="90"/>
                <w:sz w:val="18"/>
                <w:szCs w:val="18"/>
              </w:rPr>
            </w:pPr>
            <w:proofErr w:type="spellStart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유첨파일</w:t>
            </w:r>
            <w:proofErr w:type="spellEnd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3</w:t>
            </w:r>
          </w:p>
        </w:tc>
      </w:tr>
      <w:tr w:rsidR="008E0263" w:rsidRPr="00E7657F" w14:paraId="3EE62B4D" w14:textId="6B4AECE6" w:rsidTr="008E0263">
        <w:trPr>
          <w:jc w:val="center"/>
        </w:trPr>
        <w:tc>
          <w:tcPr>
            <w:tcW w:w="1555" w:type="dxa"/>
            <w:vAlign w:val="center"/>
          </w:tcPr>
          <w:p w14:paraId="25BCB779" w14:textId="77777777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 xml:space="preserve">배선 설계 </w:t>
            </w:r>
          </w:p>
          <w:p w14:paraId="3608C40B" w14:textId="71BAC8F8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제작 기준</w:t>
            </w:r>
          </w:p>
        </w:tc>
        <w:tc>
          <w:tcPr>
            <w:tcW w:w="2976" w:type="dxa"/>
            <w:vAlign w:val="center"/>
          </w:tcPr>
          <w:p w14:paraId="0955AD65" w14:textId="77777777" w:rsidR="008E0263" w:rsidRPr="008E0263" w:rsidRDefault="008E0263" w:rsidP="008E0263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</w:p>
        </w:tc>
        <w:tc>
          <w:tcPr>
            <w:tcW w:w="4820" w:type="dxa"/>
            <w:vAlign w:val="center"/>
          </w:tcPr>
          <w:p w14:paraId="36E9B589" w14:textId="77777777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</w:p>
        </w:tc>
        <w:tc>
          <w:tcPr>
            <w:tcW w:w="1105" w:type="dxa"/>
            <w:vAlign w:val="center"/>
          </w:tcPr>
          <w:p w14:paraId="346F15A3" w14:textId="40E84232" w:rsidR="008E0263" w:rsidRPr="00EA572B" w:rsidRDefault="00EA572B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w w:val="90"/>
                <w:sz w:val="18"/>
                <w:szCs w:val="18"/>
              </w:rPr>
            </w:pPr>
            <w:proofErr w:type="spellStart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유첨파일</w:t>
            </w:r>
            <w:proofErr w:type="spellEnd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4</w:t>
            </w:r>
          </w:p>
        </w:tc>
      </w:tr>
      <w:tr w:rsidR="008E0263" w:rsidRPr="00E7657F" w14:paraId="385883D6" w14:textId="3E1F46C5" w:rsidTr="008E0263">
        <w:trPr>
          <w:jc w:val="center"/>
        </w:trPr>
        <w:tc>
          <w:tcPr>
            <w:tcW w:w="1555" w:type="dxa"/>
            <w:vAlign w:val="center"/>
          </w:tcPr>
          <w:p w14:paraId="7BD4C603" w14:textId="77777777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제품 출하</w:t>
            </w:r>
          </w:p>
          <w:p w14:paraId="04AB096C" w14:textId="7C73ECA0" w:rsidR="008E0263" w:rsidRPr="008E0263" w:rsidRDefault="008E0263" w:rsidP="00E63E6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  <w:r w:rsidRPr="008E0263">
              <w:rPr>
                <w:rFonts w:ascii="KoPubWorld바탕체 Light" w:hAnsi="KoPubWorld바탕체 Light" w:cs="KoPubWorld바탕체 Light" w:hint="eastAsia"/>
                <w:w w:val="90"/>
                <w:sz w:val="20"/>
                <w:szCs w:val="22"/>
              </w:rPr>
              <w:t>평가 기준</w:t>
            </w:r>
          </w:p>
        </w:tc>
        <w:tc>
          <w:tcPr>
            <w:tcW w:w="2976" w:type="dxa"/>
            <w:vAlign w:val="center"/>
          </w:tcPr>
          <w:p w14:paraId="3095259D" w14:textId="77777777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</w:p>
        </w:tc>
        <w:tc>
          <w:tcPr>
            <w:tcW w:w="4820" w:type="dxa"/>
            <w:vAlign w:val="center"/>
          </w:tcPr>
          <w:p w14:paraId="64D0C669" w14:textId="77777777" w:rsidR="008E0263" w:rsidRPr="008E0263" w:rsidRDefault="008E0263" w:rsidP="00B831C7">
            <w:pPr>
              <w:ind w:left="198" w:right="198"/>
              <w:rPr>
                <w:rFonts w:ascii="KoPubWorld바탕체 Light" w:hAnsi="KoPubWorld바탕체 Light" w:cs="KoPubWorld바탕체 Light"/>
                <w:w w:val="90"/>
                <w:sz w:val="20"/>
                <w:szCs w:val="22"/>
              </w:rPr>
            </w:pPr>
          </w:p>
        </w:tc>
        <w:tc>
          <w:tcPr>
            <w:tcW w:w="1105" w:type="dxa"/>
            <w:vAlign w:val="center"/>
          </w:tcPr>
          <w:p w14:paraId="50EABBF2" w14:textId="15B15E8D" w:rsidR="008E0263" w:rsidRPr="00EA572B" w:rsidRDefault="00EA572B" w:rsidP="008E0263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w w:val="90"/>
                <w:sz w:val="18"/>
                <w:szCs w:val="18"/>
              </w:rPr>
            </w:pPr>
            <w:proofErr w:type="spellStart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유첨파일</w:t>
            </w:r>
            <w:proofErr w:type="spellEnd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w w:val="90"/>
                <w:sz w:val="18"/>
                <w:szCs w:val="18"/>
              </w:rPr>
              <w:t>5</w:t>
            </w:r>
          </w:p>
        </w:tc>
      </w:tr>
    </w:tbl>
    <w:p w14:paraId="4D5AF862" w14:textId="77777777" w:rsidR="00E63E6B" w:rsidRDefault="00E63E6B" w:rsidP="00E63E6B">
      <w:pPr>
        <w:ind w:left="198" w:right="198"/>
      </w:pPr>
      <w:r>
        <w:br w:type="page"/>
      </w:r>
    </w:p>
    <w:p w14:paraId="66F3CD53" w14:textId="646A1312" w:rsidR="003E5700" w:rsidRDefault="006A5C06" w:rsidP="00666ECC">
      <w:pPr>
        <w:pStyle w:val="21"/>
        <w:spacing w:after="0"/>
        <w:ind w:left="198" w:right="198"/>
        <w:rPr>
          <w:rFonts w:ascii="KoPubWorld바탕체 Light" w:eastAsia="KoPubWorld바탕체 Light" w:hAnsi="KoPubWorld바탕체 Light" w:cs="KoPubWorld바탕체 Light"/>
          <w:b/>
          <w:bCs/>
          <w:szCs w:val="22"/>
        </w:rPr>
      </w:pPr>
      <w:r>
        <w:rPr>
          <w:rFonts w:ascii="KoPubWorld바탕체 Light" w:eastAsia="KoPubWorld바탕체 Light" w:hAnsi="KoPubWorld바탕체 Light" w:cs="KoPubWorld바탕체 Light" w:hint="eastAsia"/>
          <w:b/>
          <w:bCs/>
          <w:szCs w:val="22"/>
        </w:rPr>
        <w:lastRenderedPageBreak/>
        <w:t xml:space="preserve">배터리 시스템 </w:t>
      </w:r>
      <w:r w:rsidR="004F6D8B" w:rsidRPr="004C1FAB">
        <w:rPr>
          <w:rFonts w:ascii="KoPubWorld바탕체 Light" w:eastAsia="KoPubWorld바탕체 Light" w:hAnsi="KoPubWorld바탕체 Light" w:cs="KoPubWorld바탕체 Light" w:hint="eastAsia"/>
          <w:b/>
          <w:bCs/>
          <w:szCs w:val="22"/>
        </w:rPr>
        <w:t>구성</w:t>
      </w:r>
      <w:r w:rsidR="005B0D21">
        <w:rPr>
          <w:rFonts w:ascii="KoPubWorld바탕체 Light" w:eastAsia="KoPubWorld바탕체 Light" w:hAnsi="KoPubWorld바탕체 Light" w:cs="KoPubWorld바탕체 Light" w:hint="eastAsia"/>
          <w:b/>
          <w:bCs/>
          <w:szCs w:val="22"/>
        </w:rPr>
        <w:t xml:space="preserve"> 및 특징 </w:t>
      </w:r>
    </w:p>
    <w:p w14:paraId="627DF31E" w14:textId="60A105C3" w:rsidR="00E7657F" w:rsidRPr="00E7657F" w:rsidRDefault="004C1FAB" w:rsidP="00C05740">
      <w:pPr>
        <w:ind w:leftChars="200" w:left="396" w:right="198"/>
        <w:jc w:val="both"/>
      </w:pPr>
      <w:r>
        <w:rPr>
          <w:rFonts w:hint="eastAsia"/>
        </w:rPr>
        <w:t xml:space="preserve">-. </w:t>
      </w:r>
      <w:r w:rsidR="004B3AB4">
        <w:rPr>
          <w:rFonts w:hint="eastAsia"/>
        </w:rPr>
        <w:t>본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제품은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크게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전지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구성과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배터리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관리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시스템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구성으로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나눌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수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있으며</w:t>
      </w:r>
      <w:r w:rsidR="004B3AB4">
        <w:rPr>
          <w:rFonts w:hint="eastAsia"/>
        </w:rPr>
        <w:t xml:space="preserve">, </w:t>
      </w:r>
      <w:r w:rsidR="004B3AB4">
        <w:rPr>
          <w:rFonts w:hint="eastAsia"/>
        </w:rPr>
        <w:t>전지</w:t>
      </w:r>
      <w:r w:rsidR="004B3AB4">
        <w:rPr>
          <w:rFonts w:hint="eastAsia"/>
        </w:rPr>
        <w:t xml:space="preserve"> </w:t>
      </w:r>
      <w:r w:rsidR="004B3AB4">
        <w:rPr>
          <w:rFonts w:hint="eastAsia"/>
        </w:rPr>
        <w:t>구성은</w:t>
      </w:r>
      <w:r w:rsidR="004B3AB4">
        <w:rPr>
          <w:rFonts w:hint="eastAsia"/>
        </w:rPr>
        <w:t xml:space="preserve"> 15S2P </w:t>
      </w:r>
      <w:r w:rsidR="004B3AB4">
        <w:rPr>
          <w:rFonts w:hint="eastAsia"/>
        </w:rPr>
        <w:t>구조로</w:t>
      </w:r>
      <w:r w:rsidR="004B3AB4">
        <w:rPr>
          <w:rFonts w:hint="eastAsia"/>
        </w:rPr>
        <w:t xml:space="preserve"> </w:t>
      </w:r>
      <w:r w:rsidR="00C05740">
        <w:rPr>
          <w:rFonts w:hint="eastAsia"/>
        </w:rPr>
        <w:t>구성되었고</w:t>
      </w:r>
      <w:r w:rsidR="00C05740">
        <w:rPr>
          <w:rFonts w:hint="eastAsia"/>
        </w:rPr>
        <w:t xml:space="preserve">, </w:t>
      </w:r>
      <w:r w:rsidR="00C05740">
        <w:rPr>
          <w:rFonts w:hint="eastAsia"/>
        </w:rPr>
        <w:t>배터리</w:t>
      </w:r>
      <w:r w:rsidR="00C05740">
        <w:rPr>
          <w:rFonts w:hint="eastAsia"/>
        </w:rPr>
        <w:t xml:space="preserve"> </w:t>
      </w:r>
      <w:r w:rsidR="00C05740">
        <w:rPr>
          <w:rFonts w:hint="eastAsia"/>
        </w:rPr>
        <w:t>시스템</w:t>
      </w:r>
      <w:r w:rsidR="00C05740">
        <w:rPr>
          <w:rFonts w:hint="eastAsia"/>
        </w:rPr>
        <w:t xml:space="preserve"> </w:t>
      </w:r>
      <w:r w:rsidR="00C05740">
        <w:rPr>
          <w:rFonts w:hint="eastAsia"/>
        </w:rPr>
        <w:t>보호</w:t>
      </w:r>
      <w:r w:rsidR="00C05740">
        <w:rPr>
          <w:rFonts w:hint="eastAsia"/>
        </w:rPr>
        <w:t xml:space="preserve"> </w:t>
      </w:r>
      <w:r w:rsidR="00C05740">
        <w:rPr>
          <w:rFonts w:hint="eastAsia"/>
        </w:rPr>
        <w:t>및</w:t>
      </w:r>
      <w:r w:rsidR="00C05740">
        <w:rPr>
          <w:rFonts w:hint="eastAsia"/>
        </w:rPr>
        <w:t xml:space="preserve"> </w:t>
      </w:r>
      <w:r w:rsidR="00C05740">
        <w:rPr>
          <w:rFonts w:hint="eastAsia"/>
        </w:rPr>
        <w:t>관리를</w:t>
      </w:r>
      <w:r w:rsidR="00C05740">
        <w:rPr>
          <w:rFonts w:hint="eastAsia"/>
        </w:rPr>
        <w:t xml:space="preserve"> </w:t>
      </w:r>
      <w:r w:rsidR="00C05740">
        <w:rPr>
          <w:rFonts w:hint="eastAsia"/>
        </w:rPr>
        <w:t>위해</w:t>
      </w:r>
      <w:r w:rsidR="00C05740">
        <w:rPr>
          <w:rFonts w:hint="eastAsia"/>
        </w:rPr>
        <w:t xml:space="preserve"> Pack</w:t>
      </w:r>
      <w:r w:rsidR="00C05740">
        <w:rPr>
          <w:rFonts w:hint="eastAsia"/>
        </w:rPr>
        <w:t>와</w:t>
      </w:r>
      <w:r w:rsidR="00873482">
        <w:rPr>
          <w:rFonts w:hint="eastAsia"/>
        </w:rPr>
        <w:t>, Slave, PWR,</w:t>
      </w:r>
      <w:r w:rsidR="00C05740">
        <w:rPr>
          <w:rFonts w:hint="eastAsia"/>
        </w:rPr>
        <w:t xml:space="preserve"> Protect BMS</w:t>
      </w:r>
      <w:r w:rsidR="00F838B1">
        <w:rPr>
          <w:rFonts w:hint="eastAsia"/>
        </w:rPr>
        <w:t>를</w:t>
      </w:r>
      <w:r w:rsidR="00F838B1">
        <w:rPr>
          <w:rFonts w:hint="eastAsia"/>
        </w:rPr>
        <w:t xml:space="preserve"> </w:t>
      </w:r>
      <w:r w:rsidR="00F838B1">
        <w:rPr>
          <w:rFonts w:hint="eastAsia"/>
        </w:rPr>
        <w:t>적용하였으면</w:t>
      </w:r>
      <w:r w:rsidR="00F838B1">
        <w:rPr>
          <w:rFonts w:hint="eastAsia"/>
        </w:rPr>
        <w:t xml:space="preserve">, </w:t>
      </w:r>
      <w:r w:rsidR="00F838B1">
        <w:rPr>
          <w:rFonts w:hint="eastAsia"/>
        </w:rPr>
        <w:t>세부</w:t>
      </w:r>
      <w:r w:rsidR="00F838B1">
        <w:rPr>
          <w:rFonts w:hint="eastAsia"/>
        </w:rPr>
        <w:t xml:space="preserve"> </w:t>
      </w:r>
      <w:r w:rsidR="00F838B1">
        <w:rPr>
          <w:rFonts w:hint="eastAsia"/>
        </w:rPr>
        <w:t>기능</w:t>
      </w:r>
      <w:r w:rsidR="00F838B1">
        <w:rPr>
          <w:rFonts w:hint="eastAsia"/>
        </w:rPr>
        <w:t xml:space="preserve"> </w:t>
      </w:r>
      <w:r w:rsidR="00F838B1">
        <w:rPr>
          <w:rFonts w:hint="eastAsia"/>
        </w:rPr>
        <w:t>및</w:t>
      </w:r>
      <w:r w:rsidR="00F838B1">
        <w:rPr>
          <w:rFonts w:hint="eastAsia"/>
        </w:rPr>
        <w:t xml:space="preserve"> </w:t>
      </w:r>
      <w:r w:rsidR="00873482">
        <w:rPr>
          <w:rFonts w:hint="eastAsia"/>
        </w:rPr>
        <w:t>특징은</w:t>
      </w:r>
      <w:r w:rsidR="00E51E18">
        <w:rPr>
          <w:rFonts w:hint="eastAsia"/>
        </w:rPr>
        <w:t xml:space="preserve"> </w:t>
      </w:r>
      <w:r w:rsidR="00E51E18">
        <w:rPr>
          <w:rFonts w:hint="eastAsia"/>
        </w:rPr>
        <w:t>아래와</w:t>
      </w:r>
      <w:r w:rsidR="00E51E18">
        <w:rPr>
          <w:rFonts w:hint="eastAsia"/>
        </w:rPr>
        <w:t xml:space="preserve"> </w:t>
      </w:r>
      <w:r w:rsidR="00873482">
        <w:rPr>
          <w:rFonts w:hint="eastAsia"/>
        </w:rPr>
        <w:t>같다</w:t>
      </w:r>
      <w:r w:rsidR="00873482">
        <w:rPr>
          <w:rFonts w:hint="eastAsia"/>
        </w:rPr>
        <w:t>.</w:t>
      </w:r>
    </w:p>
    <w:p w14:paraId="3875318D" w14:textId="4FF1ECEF" w:rsidR="005B0D21" w:rsidRDefault="005B0D21" w:rsidP="001618A5">
      <w:pPr>
        <w:pStyle w:val="a1"/>
        <w:ind w:left="198" w:right="198"/>
        <w:jc w:val="center"/>
      </w:pPr>
      <w:r w:rsidRPr="005B0D21">
        <w:rPr>
          <w:noProof/>
        </w:rPr>
        <w:drawing>
          <wp:inline distT="0" distB="0" distL="0" distR="0" wp14:anchorId="47C700C4" wp14:editId="6251476C">
            <wp:extent cx="5840328" cy="3364173"/>
            <wp:effectExtent l="0" t="0" r="8255" b="8255"/>
            <wp:docPr id="663404918" name="그림 2" descr="텍스트, 스크린샷, 도표, 디자인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404918" name="그림 2" descr="텍스트, 스크린샷, 도표, 디자인이(가) 표시된 사진&#10;&#10;AI가 생성한 콘텐츠는 부정확할 수 있습니다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6309" cy="3379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A891E" w14:textId="42D578F4" w:rsidR="00AE60DF" w:rsidRDefault="0090133D" w:rsidP="00644DC3">
      <w:pPr>
        <w:pStyle w:val="af2"/>
        <w:numPr>
          <w:ilvl w:val="0"/>
          <w:numId w:val="26"/>
        </w:numPr>
        <w:ind w:leftChars="0" w:left="851" w:right="198" w:hanging="213"/>
        <w:jc w:val="both"/>
        <w:rPr>
          <w:rFonts w:ascii="KoPubWorld바탕체 Light" w:hAnsi="KoPubWorld바탕체 Light" w:cs="KoPubWorld바탕체 Light"/>
        </w:rPr>
      </w:pPr>
      <w:r w:rsidRPr="0090133D">
        <w:rPr>
          <w:rFonts w:ascii="KoPubWorld바탕체 Light" w:hAnsi="KoPubWorld바탕체 Light" w:cs="KoPubWorld바탕체 Light" w:hint="eastAsia"/>
        </w:rPr>
        <w:t xml:space="preserve"> </w:t>
      </w:r>
      <w:r w:rsidRPr="0090133D">
        <w:rPr>
          <w:rFonts w:ascii="KoPubWorld바탕체 Light" w:hAnsi="KoPubWorld바탕체 Light" w:cs="KoPubWorld바탕체 Light"/>
        </w:rPr>
        <w:t>전지 구성은 15셀 직렬(15S)</w:t>
      </w:r>
      <w:r w:rsidR="006C43AF">
        <w:rPr>
          <w:rFonts w:ascii="KoPubWorld바탕체 Light" w:hAnsi="KoPubWorld바탕체 Light" w:cs="KoPubWorld바탕체 Light" w:hint="eastAsia"/>
        </w:rPr>
        <w:t xml:space="preserve"> </w:t>
      </w:r>
      <w:r w:rsidRPr="0090133D">
        <w:rPr>
          <w:rFonts w:ascii="KoPubWorld바탕체 Light" w:hAnsi="KoPubWorld바탕체 Light" w:cs="KoPubWorld바탕체 Light"/>
        </w:rPr>
        <w:t>구조의 배터리 모듈</w:t>
      </w:r>
      <w:r w:rsidR="006C43AF">
        <w:rPr>
          <w:rFonts w:ascii="KoPubWorld바탕체 Light" w:hAnsi="KoPubWorld바탕체 Light" w:cs="KoPubWorld바탕체 Light" w:hint="eastAsia"/>
        </w:rPr>
        <w:t>이</w:t>
      </w:r>
      <w:r w:rsidRPr="0090133D">
        <w:rPr>
          <w:rFonts w:ascii="KoPubWorld바탕체 Light" w:hAnsi="KoPubWorld바탕체 Light" w:cs="KoPubWorld바탕체 Light"/>
        </w:rPr>
        <w:t xml:space="preserve"> 2개가 병렬로 연결된 형태로, 시스템 전체는 15S2P 구성으로 이루어진다.</w:t>
      </w:r>
      <w:r w:rsidRPr="0090133D">
        <w:rPr>
          <w:rFonts w:ascii="KoPubWorld바탕체 Light" w:hAnsi="KoPubWorld바탕체 Light" w:cs="KoPubWorld바탕체 Light" w:hint="eastAsia"/>
        </w:rPr>
        <w:t xml:space="preserve"> </w:t>
      </w:r>
    </w:p>
    <w:p w14:paraId="62A2B6BB" w14:textId="0D06B36B" w:rsidR="000C024A" w:rsidRDefault="00644DC3" w:rsidP="00644DC3">
      <w:pPr>
        <w:pStyle w:val="af2"/>
        <w:numPr>
          <w:ilvl w:val="0"/>
          <w:numId w:val="26"/>
        </w:numPr>
        <w:ind w:leftChars="0" w:left="993" w:right="198" w:hanging="355"/>
        <w:jc w:val="both"/>
        <w:rPr>
          <w:rFonts w:ascii="KoPubWorld바탕체 Light" w:hAnsi="KoPubWorld바탕체 Light" w:cs="KoPubWorld바탕체 Light"/>
        </w:rPr>
      </w:pPr>
      <w:r w:rsidRPr="00644DC3">
        <w:rPr>
          <w:rFonts w:ascii="KoPubWorld바탕체 Light" w:hAnsi="KoPubWorld바탕체 Light" w:cs="KoPubWorld바탕체 Light"/>
        </w:rPr>
        <w:t>각 모듈에는 Slave BMS</w:t>
      </w:r>
      <w:r w:rsidR="0034620B">
        <w:rPr>
          <w:rFonts w:ascii="KoPubWorld바탕체 Light" w:hAnsi="KoPubWorld바탕체 Light" w:cs="KoPubWorld바탕체 Light" w:hint="eastAsia"/>
        </w:rPr>
        <w:t>에서</w:t>
      </w:r>
      <w:r w:rsidRPr="00644DC3">
        <w:rPr>
          <w:rFonts w:ascii="KoPubWorld바탕체 Light" w:hAnsi="KoPubWorld바탕체 Light" w:cs="KoPubWorld바탕체 Light"/>
        </w:rPr>
        <w:t xml:space="preserve"> 셀 전압 및 온도 측정Pack BMS로의 데이터 전송, </w:t>
      </w:r>
      <w:r w:rsidR="00EE70D7">
        <w:rPr>
          <w:rFonts w:ascii="KoPubWorld바탕체 Light" w:hAnsi="KoPubWorld바탕체 Light" w:cs="KoPubWorld바탕체 Light" w:hint="eastAsia"/>
        </w:rPr>
        <w:t xml:space="preserve">셀 전압 균일화를 위한 </w:t>
      </w:r>
      <w:proofErr w:type="spellStart"/>
      <w:r w:rsidR="0034620B">
        <w:rPr>
          <w:rFonts w:ascii="KoPubWorld바탕체 Light" w:hAnsi="KoPubWorld바탕체 Light" w:cs="KoPubWorld바탕체 Light" w:hint="eastAsia"/>
        </w:rPr>
        <w:t>P</w:t>
      </w:r>
      <w:r w:rsidR="001E24A1">
        <w:rPr>
          <w:rFonts w:ascii="KoPubWorld바탕체 Light" w:hAnsi="KoPubWorld바탕체 Light" w:cs="KoPubWorld바탕체 Light" w:hint="eastAsia"/>
        </w:rPr>
        <w:t>asive</w:t>
      </w:r>
      <w:proofErr w:type="spellEnd"/>
      <w:r w:rsidR="001E24A1">
        <w:rPr>
          <w:rFonts w:ascii="KoPubWorld바탕체 Light" w:hAnsi="KoPubWorld바탕체 Light" w:cs="KoPubWorld바탕체 Light" w:hint="eastAsia"/>
        </w:rPr>
        <w:t xml:space="preserve"> </w:t>
      </w:r>
      <w:r w:rsidRPr="00644DC3">
        <w:rPr>
          <w:rFonts w:ascii="KoPubWorld바탕체 Light" w:hAnsi="KoPubWorld바탕체 Light" w:cs="KoPubWorld바탕체 Light"/>
        </w:rPr>
        <w:t xml:space="preserve">셀 </w:t>
      </w:r>
      <w:proofErr w:type="spellStart"/>
      <w:r w:rsidRPr="00644DC3">
        <w:rPr>
          <w:rFonts w:ascii="KoPubWorld바탕체 Light" w:hAnsi="KoPubWorld바탕체 Light" w:cs="KoPubWorld바탕체 Light"/>
        </w:rPr>
        <w:t>밸런싱</w:t>
      </w:r>
      <w:proofErr w:type="spellEnd"/>
      <w:r w:rsidR="00FA62A7">
        <w:rPr>
          <w:rFonts w:ascii="KoPubWorld바탕체 Light" w:hAnsi="KoPubWorld바탕체 Light" w:cs="KoPubWorld바탕체 Light" w:hint="eastAsia"/>
        </w:rPr>
        <w:t xml:space="preserve"> 회로 적용함.</w:t>
      </w:r>
    </w:p>
    <w:p w14:paraId="52FDDC2B" w14:textId="77777777" w:rsidR="004B17C7" w:rsidRDefault="004B17C7" w:rsidP="003F4E2D">
      <w:pPr>
        <w:pStyle w:val="af2"/>
        <w:numPr>
          <w:ilvl w:val="0"/>
          <w:numId w:val="26"/>
        </w:numPr>
        <w:ind w:leftChars="0" w:left="993" w:right="198" w:hanging="355"/>
        <w:jc w:val="both"/>
        <w:rPr>
          <w:rFonts w:ascii="KoPubWorld바탕체 Light" w:hAnsi="KoPubWorld바탕체 Light" w:cs="KoPubWorld바탕체 Light"/>
        </w:rPr>
      </w:pPr>
      <w:r w:rsidRPr="004B17C7">
        <w:rPr>
          <w:rFonts w:ascii="KoPubWorld바탕체 Light" w:hAnsi="KoPubWorld바탕체 Light" w:cs="KoPubWorld바탕체 Light"/>
        </w:rPr>
        <w:t>PWR BMS는 외부 또는 배터리 팩 내부로부터 전원을 공급받아 Pack BMS 및 Slave BMS에 안정적인 24V 전원을 공급하며, 본 제품에서는 전원부에 DC-DC 컨버터 대신 EMI 필터 회로가 적용된 절연형 Buck-Boost 컨버터와 Load Switch 회로를 구성하여, 외부 또는 내부에서의 전원 제어가 가능하도록 설계</w:t>
      </w:r>
      <w:r>
        <w:rPr>
          <w:rFonts w:ascii="KoPubWorld바탕체 Light" w:hAnsi="KoPubWorld바탕체 Light" w:cs="KoPubWorld바탕체 Light" w:hint="eastAsia"/>
        </w:rPr>
        <w:t xml:space="preserve">함. </w:t>
      </w:r>
    </w:p>
    <w:p w14:paraId="384F0DEE" w14:textId="0ED8D5A0" w:rsidR="003F4E2D" w:rsidRPr="00B175A2" w:rsidRDefault="00B175A2" w:rsidP="00B175A2">
      <w:pPr>
        <w:pStyle w:val="af2"/>
        <w:numPr>
          <w:ilvl w:val="0"/>
          <w:numId w:val="26"/>
        </w:numPr>
        <w:ind w:leftChars="0" w:right="198"/>
      </w:pPr>
      <w:r w:rsidRPr="00B175A2">
        <w:rPr>
          <w:rFonts w:hint="eastAsia"/>
        </w:rPr>
        <w:t>본</w:t>
      </w:r>
      <w:r w:rsidRPr="00B175A2">
        <w:t xml:space="preserve"> </w:t>
      </w:r>
      <w:r w:rsidRPr="00B175A2">
        <w:t>제품은</w:t>
      </w:r>
      <w:r w:rsidRPr="00B175A2">
        <w:t xml:space="preserve"> </w:t>
      </w:r>
      <w:r w:rsidRPr="00B175A2">
        <w:t>고전압</w:t>
      </w:r>
      <w:r w:rsidRPr="00B175A2">
        <w:t xml:space="preserve"> </w:t>
      </w:r>
      <w:r w:rsidRPr="00B175A2">
        <w:t>릴레이</w:t>
      </w:r>
      <w:r w:rsidRPr="00B175A2">
        <w:t xml:space="preserve"> </w:t>
      </w:r>
      <w:r w:rsidRPr="00B175A2">
        <w:t>대신</w:t>
      </w:r>
      <w:r w:rsidRPr="00B175A2">
        <w:t xml:space="preserve"> MOSFET </w:t>
      </w:r>
      <w:r w:rsidRPr="00B175A2">
        <w:t>기반의</w:t>
      </w:r>
      <w:r w:rsidRPr="00B175A2">
        <w:t xml:space="preserve"> Protect BMS</w:t>
      </w:r>
      <w:r w:rsidRPr="00B175A2">
        <w:t>를</w:t>
      </w:r>
      <w:r w:rsidRPr="00B175A2">
        <w:t xml:space="preserve"> </w:t>
      </w:r>
      <w:r w:rsidRPr="00B175A2">
        <w:t>적용하여</w:t>
      </w:r>
      <w:r w:rsidRPr="00B175A2">
        <w:t xml:space="preserve"> </w:t>
      </w:r>
      <w:r w:rsidRPr="00B175A2">
        <w:t>보호</w:t>
      </w:r>
      <w:r w:rsidRPr="00B175A2">
        <w:t xml:space="preserve"> </w:t>
      </w:r>
      <w:r w:rsidRPr="00B175A2">
        <w:t>속도를</w:t>
      </w:r>
      <w:r w:rsidRPr="00B175A2">
        <w:t xml:space="preserve"> </w:t>
      </w:r>
      <w:r w:rsidRPr="00B175A2">
        <w:t>높이고</w:t>
      </w:r>
      <w:r w:rsidRPr="00B175A2">
        <w:t xml:space="preserve">, </w:t>
      </w:r>
      <w:r w:rsidRPr="00B175A2">
        <w:t>수명</w:t>
      </w:r>
      <w:r w:rsidRPr="00B175A2">
        <w:t xml:space="preserve"> </w:t>
      </w:r>
      <w:r w:rsidRPr="00B175A2">
        <w:t>사이클을</w:t>
      </w:r>
      <w:r w:rsidRPr="00B175A2">
        <w:t xml:space="preserve"> </w:t>
      </w:r>
      <w:r w:rsidRPr="00B175A2">
        <w:t>늘리며</w:t>
      </w:r>
      <w:r w:rsidRPr="00B175A2">
        <w:t xml:space="preserve">, </w:t>
      </w: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 w:rsidR="0002008C">
        <w:rPr>
          <w:rFonts w:hint="eastAsia"/>
        </w:rPr>
        <w:t>에너지</w:t>
      </w:r>
      <w:r w:rsidR="0002008C">
        <w:rPr>
          <w:rFonts w:hint="eastAsia"/>
        </w:rPr>
        <w:t xml:space="preserve"> </w:t>
      </w:r>
      <w:r w:rsidR="0002008C">
        <w:rPr>
          <w:rFonts w:hint="eastAsia"/>
        </w:rPr>
        <w:t>밀도</w:t>
      </w:r>
      <w:r w:rsidR="0002008C">
        <w:rPr>
          <w:rFonts w:hint="eastAsia"/>
        </w:rPr>
        <w:t xml:space="preserve"> </w:t>
      </w:r>
      <w:r w:rsidR="0002008C">
        <w:rPr>
          <w:rFonts w:hint="eastAsia"/>
        </w:rPr>
        <w:t>축소하는데</w:t>
      </w:r>
      <w:r w:rsidR="0002008C">
        <w:rPr>
          <w:rFonts w:hint="eastAsia"/>
        </w:rPr>
        <w:t xml:space="preserve"> </w:t>
      </w:r>
      <w:r w:rsidR="0002008C">
        <w:rPr>
          <w:rFonts w:hint="eastAsia"/>
        </w:rPr>
        <w:t>기여함</w:t>
      </w:r>
    </w:p>
    <w:p w14:paraId="62604D66" w14:textId="21BE33A5" w:rsidR="004F6D8B" w:rsidRPr="003F4E2D" w:rsidRDefault="003F4E2D" w:rsidP="003F4E2D">
      <w:pPr>
        <w:pStyle w:val="af2"/>
        <w:numPr>
          <w:ilvl w:val="0"/>
          <w:numId w:val="26"/>
        </w:numPr>
        <w:ind w:leftChars="0" w:left="993" w:right="198" w:hanging="355"/>
        <w:jc w:val="both"/>
        <w:rPr>
          <w:rFonts w:ascii="KoPubWorld바탕체 Light" w:hAnsi="KoPubWorld바탕체 Light" w:cs="KoPubWorld바탕체 Light"/>
        </w:rPr>
      </w:pP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제품에서는</w:t>
      </w:r>
      <w:r>
        <w:rPr>
          <w:rFonts w:hint="eastAsia"/>
        </w:rPr>
        <w:t xml:space="preserve"> </w:t>
      </w:r>
      <w:r w:rsidRPr="003F4E2D">
        <w:t>전류</w:t>
      </w:r>
      <w:r w:rsidRPr="003F4E2D">
        <w:t xml:space="preserve"> </w:t>
      </w:r>
      <w:r w:rsidRPr="003F4E2D">
        <w:t>센서</w:t>
      </w:r>
      <w:r>
        <w:rPr>
          <w:rFonts w:hint="eastAsia"/>
        </w:rPr>
        <w:t>를</w:t>
      </w:r>
      <w:r w:rsidRPr="003F4E2D">
        <w:t xml:space="preserve"> </w:t>
      </w:r>
      <w:r w:rsidRPr="003F4E2D">
        <w:t>기존의</w:t>
      </w:r>
      <w:r w:rsidRPr="003F4E2D">
        <w:t xml:space="preserve"> CAN </w:t>
      </w:r>
      <w:r w:rsidRPr="003F4E2D">
        <w:t>통신</w:t>
      </w:r>
      <w:r w:rsidRPr="003F4E2D">
        <w:t xml:space="preserve"> </w:t>
      </w:r>
      <w:r w:rsidRPr="003F4E2D">
        <w:t>방식에서</w:t>
      </w:r>
      <w:r w:rsidRPr="003F4E2D">
        <w:t xml:space="preserve"> </w:t>
      </w:r>
      <w:r w:rsidRPr="003F4E2D">
        <w:t>아날로그</w:t>
      </w:r>
      <w:r w:rsidRPr="003F4E2D">
        <w:t xml:space="preserve"> </w:t>
      </w:r>
      <w:r w:rsidRPr="003F4E2D">
        <w:t>출력</w:t>
      </w:r>
      <w:r w:rsidRPr="003F4E2D">
        <w:t xml:space="preserve"> </w:t>
      </w:r>
      <w:r w:rsidRPr="003F4E2D">
        <w:t>방식으로</w:t>
      </w:r>
      <w:r w:rsidRPr="003F4E2D">
        <w:t xml:space="preserve"> </w:t>
      </w:r>
      <w:r w:rsidRPr="003F4E2D">
        <w:t>변경하여</w:t>
      </w:r>
      <w:r w:rsidRPr="003F4E2D">
        <w:t xml:space="preserve"> </w:t>
      </w:r>
      <w:r w:rsidRPr="003F4E2D">
        <w:t>적용하였으며</w:t>
      </w:r>
      <w:r w:rsidRPr="003F4E2D">
        <w:t xml:space="preserve">, </w:t>
      </w:r>
      <w:r w:rsidRPr="003F4E2D">
        <w:t>이를</w:t>
      </w:r>
      <w:r w:rsidRPr="003F4E2D">
        <w:t xml:space="preserve"> </w:t>
      </w:r>
      <w:r w:rsidRPr="003F4E2D">
        <w:t>통해</w:t>
      </w:r>
      <w:r w:rsidRPr="003F4E2D">
        <w:t xml:space="preserve"> </w:t>
      </w:r>
      <w:r w:rsidRPr="003F4E2D">
        <w:t>시스템의</w:t>
      </w:r>
      <w:r w:rsidRPr="003F4E2D">
        <w:t xml:space="preserve"> </w:t>
      </w:r>
      <w:r w:rsidRPr="003F4E2D">
        <w:t>구조를</w:t>
      </w:r>
      <w:r w:rsidRPr="003F4E2D">
        <w:t xml:space="preserve"> </w:t>
      </w:r>
      <w:r w:rsidRPr="003F4E2D">
        <w:t>단순화하고</w:t>
      </w:r>
      <w:r w:rsidRPr="003F4E2D">
        <w:t>, MCU</w:t>
      </w:r>
      <w:r w:rsidRPr="003F4E2D">
        <w:t>의</w:t>
      </w:r>
      <w:r w:rsidRPr="003F4E2D">
        <w:t xml:space="preserve"> ADC</w:t>
      </w:r>
      <w:r w:rsidRPr="003F4E2D">
        <w:t>를</w:t>
      </w:r>
      <w:r w:rsidRPr="003F4E2D">
        <w:t xml:space="preserve"> </w:t>
      </w:r>
      <w:r w:rsidRPr="003F4E2D">
        <w:t>통한</w:t>
      </w:r>
      <w:r w:rsidRPr="003F4E2D">
        <w:t xml:space="preserve"> </w:t>
      </w:r>
      <w:r w:rsidRPr="003F4E2D">
        <w:t>실시간</w:t>
      </w:r>
      <w:r w:rsidRPr="003F4E2D">
        <w:t xml:space="preserve"> </w:t>
      </w:r>
      <w:r w:rsidRPr="003F4E2D">
        <w:t>계측이</w:t>
      </w:r>
      <w:r w:rsidRPr="003F4E2D">
        <w:t xml:space="preserve"> </w:t>
      </w:r>
      <w:r w:rsidRPr="003F4E2D">
        <w:t>가능하도록</w:t>
      </w:r>
      <w:r w:rsidRPr="003F4E2D">
        <w:t xml:space="preserve"> </w:t>
      </w:r>
      <w:r w:rsidRPr="003F4E2D">
        <w:t>구성</w:t>
      </w:r>
      <w:r w:rsidR="00B175A2">
        <w:rPr>
          <w:rFonts w:hint="eastAsia"/>
        </w:rPr>
        <w:t>함</w:t>
      </w:r>
      <w:r w:rsidR="00B175A2">
        <w:rPr>
          <w:rFonts w:hint="eastAsia"/>
        </w:rPr>
        <w:t xml:space="preserve">. </w:t>
      </w:r>
    </w:p>
    <w:p w14:paraId="6ADA9282" w14:textId="77777777" w:rsidR="003F4E2D" w:rsidRPr="003F4E2D" w:rsidRDefault="003F4E2D" w:rsidP="00E54BC2">
      <w:pPr>
        <w:pStyle w:val="af2"/>
        <w:ind w:leftChars="0" w:left="993" w:right="198"/>
        <w:jc w:val="both"/>
        <w:rPr>
          <w:rFonts w:ascii="KoPubWorld바탕체 Light" w:hAnsi="KoPubWorld바탕체 Light" w:cs="KoPubWorld바탕체 Light"/>
        </w:rPr>
      </w:pPr>
    </w:p>
    <w:p w14:paraId="6316B87F" w14:textId="457A6A9D" w:rsidR="003F4E2D" w:rsidRPr="003F4E2D" w:rsidRDefault="003F4E2D" w:rsidP="003F4E2D">
      <w:pPr>
        <w:pStyle w:val="af2"/>
        <w:ind w:leftChars="0" w:left="993" w:right="198"/>
        <w:jc w:val="both"/>
        <w:rPr>
          <w:rFonts w:ascii="KoPubWorld바탕체 Light" w:hAnsi="KoPubWorld바탕체 Light" w:cs="KoPubWorld바탕체 Light"/>
        </w:rPr>
        <w:sectPr w:rsidR="003F4E2D" w:rsidRPr="003F4E2D" w:rsidSect="00392370">
          <w:pgSz w:w="11906" w:h="16838"/>
          <w:pgMar w:top="720" w:right="720" w:bottom="720" w:left="720" w:header="567" w:footer="170" w:gutter="0"/>
          <w:cols w:space="425"/>
          <w:docGrid w:linePitch="360"/>
        </w:sectPr>
      </w:pPr>
    </w:p>
    <w:p w14:paraId="3BE0F971" w14:textId="1AEF7FEC" w:rsidR="00A84150" w:rsidRPr="00A84150" w:rsidRDefault="00251F5C" w:rsidP="00E4347E">
      <w:pPr>
        <w:pStyle w:val="21"/>
        <w:ind w:left="198" w:right="198"/>
      </w:pPr>
      <w:r>
        <w:rPr>
          <w:rFonts w:hint="eastAsia"/>
        </w:rPr>
        <w:lastRenderedPageBreak/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 w:rsidR="00B5252A">
        <w:rPr>
          <w:rFonts w:hint="eastAsia"/>
        </w:rPr>
        <w:t>주요</w:t>
      </w:r>
      <w:r w:rsidR="00B5252A">
        <w:rPr>
          <w:rFonts w:hint="eastAsia"/>
        </w:rPr>
        <w:t xml:space="preserve"> </w:t>
      </w:r>
      <w:r w:rsidR="00B5252A">
        <w:rPr>
          <w:rFonts w:hint="eastAsia"/>
        </w:rPr>
        <w:t>사양</w:t>
      </w:r>
      <w:r w:rsidR="00B5252A">
        <w:rPr>
          <w:rFonts w:hint="eastAsia"/>
        </w:rPr>
        <w:t xml:space="preserve"> </w:t>
      </w:r>
    </w:p>
    <w:tbl>
      <w:tblPr>
        <w:tblStyle w:val="a8"/>
        <w:tblW w:w="10340" w:type="dxa"/>
        <w:jc w:val="right"/>
        <w:tblBorders>
          <w:top w:val="single" w:sz="18" w:space="0" w:color="000000"/>
          <w:left w:val="single" w:sz="4" w:space="0" w:color="auto"/>
          <w:bottom w:val="single" w:sz="18" w:space="0" w:color="000000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275"/>
        <w:gridCol w:w="892"/>
        <w:gridCol w:w="1376"/>
        <w:gridCol w:w="4253"/>
        <w:gridCol w:w="1556"/>
      </w:tblGrid>
      <w:tr w:rsidR="00FA0522" w:rsidRPr="00D203DB" w14:paraId="04F82C4D" w14:textId="77777777" w:rsidTr="00CA76A5">
        <w:trPr>
          <w:trHeight w:val="147"/>
          <w:tblHeader/>
          <w:jc w:val="right"/>
        </w:trPr>
        <w:tc>
          <w:tcPr>
            <w:tcW w:w="988" w:type="dxa"/>
            <w:shd w:val="clear" w:color="auto" w:fill="D9D9D9" w:themeFill="background1" w:themeFillShade="D9"/>
          </w:tcPr>
          <w:p w14:paraId="024242B1" w14:textId="77777777" w:rsidR="004E21FC" w:rsidRPr="00D203DB" w:rsidRDefault="004E21FC" w:rsidP="00D203DB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>번호</w:t>
            </w:r>
          </w:p>
        </w:tc>
        <w:tc>
          <w:tcPr>
            <w:tcW w:w="3543" w:type="dxa"/>
            <w:gridSpan w:val="3"/>
            <w:shd w:val="clear" w:color="auto" w:fill="D9D9D9" w:themeFill="background1" w:themeFillShade="D9"/>
            <w:vAlign w:val="center"/>
          </w:tcPr>
          <w:p w14:paraId="4305211F" w14:textId="3943B218" w:rsidR="004E21FC" w:rsidRPr="00D203DB" w:rsidRDefault="004E21FC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>항목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36D46B2C" w14:textId="77777777" w:rsidR="004E21FC" w:rsidRPr="00D203DB" w:rsidRDefault="004E21FC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>내용</w:t>
            </w:r>
          </w:p>
        </w:tc>
        <w:tc>
          <w:tcPr>
            <w:tcW w:w="1556" w:type="dxa"/>
            <w:shd w:val="clear" w:color="auto" w:fill="D9D9D9" w:themeFill="background1" w:themeFillShade="D9"/>
            <w:vAlign w:val="center"/>
          </w:tcPr>
          <w:p w14:paraId="0E20375A" w14:textId="77777777" w:rsidR="004E21FC" w:rsidRPr="00D203DB" w:rsidRDefault="004E21FC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>비고</w:t>
            </w:r>
          </w:p>
        </w:tc>
      </w:tr>
      <w:tr w:rsidR="00FA0522" w:rsidRPr="00D203DB" w14:paraId="46317539" w14:textId="77777777" w:rsidTr="00CA76A5">
        <w:trPr>
          <w:trHeight w:val="296"/>
          <w:tblHeader/>
          <w:jc w:val="right"/>
        </w:trPr>
        <w:tc>
          <w:tcPr>
            <w:tcW w:w="988" w:type="dxa"/>
            <w:vAlign w:val="center"/>
          </w:tcPr>
          <w:p w14:paraId="6D7CABBF" w14:textId="5B0223FF" w:rsidR="004E21FC" w:rsidRPr="00D203DB" w:rsidRDefault="00947F55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</w:p>
        </w:tc>
        <w:tc>
          <w:tcPr>
            <w:tcW w:w="3543" w:type="dxa"/>
            <w:gridSpan w:val="3"/>
            <w:vAlign w:val="center"/>
          </w:tcPr>
          <w:p w14:paraId="62D5BE23" w14:textId="77777777" w:rsidR="004E21FC" w:rsidRPr="00D203DB" w:rsidRDefault="004E21FC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제품명</w:t>
            </w:r>
          </w:p>
        </w:tc>
        <w:tc>
          <w:tcPr>
            <w:tcW w:w="4253" w:type="dxa"/>
            <w:vAlign w:val="center"/>
          </w:tcPr>
          <w:p w14:paraId="3CEC3961" w14:textId="77777777" w:rsidR="004E21FC" w:rsidRPr="00D203DB" w:rsidRDefault="004E21FC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556" w:type="dxa"/>
            <w:vAlign w:val="center"/>
          </w:tcPr>
          <w:p w14:paraId="4D6210F5" w14:textId="3A3D795B" w:rsidR="004E21FC" w:rsidRPr="00CA76A5" w:rsidRDefault="00FA0522" w:rsidP="00B5252A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  <w:r w:rsidRPr="00CA76A5">
              <w:rPr>
                <w:rFonts w:ascii="KoPubWorld바탕체 Light" w:hAnsi="KoPubWorld바탕체 Light" w:cs="KoPubWorld바탕체 Light" w:hint="eastAsia"/>
                <w:sz w:val="18"/>
                <w:szCs w:val="18"/>
              </w:rPr>
              <w:t>박유미 선임</w:t>
            </w:r>
          </w:p>
        </w:tc>
      </w:tr>
      <w:tr w:rsidR="00EA758F" w:rsidRPr="00D203DB" w14:paraId="21EEBD6B" w14:textId="77777777" w:rsidTr="00CA76A5">
        <w:trPr>
          <w:trHeight w:val="70"/>
          <w:tblHeader/>
          <w:jc w:val="right"/>
        </w:trPr>
        <w:tc>
          <w:tcPr>
            <w:tcW w:w="988" w:type="dxa"/>
            <w:vAlign w:val="center"/>
          </w:tcPr>
          <w:p w14:paraId="726AECF6" w14:textId="2EF754F9" w:rsidR="00EA758F" w:rsidRPr="00D203DB" w:rsidRDefault="00EA758F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</w:p>
        </w:tc>
        <w:tc>
          <w:tcPr>
            <w:tcW w:w="1275" w:type="dxa"/>
            <w:vMerge w:val="restart"/>
            <w:vAlign w:val="center"/>
          </w:tcPr>
          <w:p w14:paraId="2DB24DFD" w14:textId="77777777" w:rsidR="00EA758F" w:rsidRDefault="00EA758F" w:rsidP="00D203DB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배터리</w:t>
            </w:r>
          </w:p>
          <w:p w14:paraId="0B1190BB" w14:textId="3A621DD2" w:rsidR="00EA758F" w:rsidRPr="00D203DB" w:rsidRDefault="00EA758F" w:rsidP="00D203DB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시스템</w:t>
            </w:r>
          </w:p>
        </w:tc>
        <w:tc>
          <w:tcPr>
            <w:tcW w:w="2268" w:type="dxa"/>
            <w:gridSpan w:val="2"/>
            <w:vAlign w:val="center"/>
          </w:tcPr>
          <w:p w14:paraId="39C81C60" w14:textId="7F296686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전지 구성 </w:t>
            </w:r>
          </w:p>
        </w:tc>
        <w:tc>
          <w:tcPr>
            <w:tcW w:w="4253" w:type="dxa"/>
            <w:vAlign w:val="center"/>
          </w:tcPr>
          <w:p w14:paraId="3BEA170C" w14:textId="21A6358B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5S2P</w:t>
            </w:r>
          </w:p>
        </w:tc>
        <w:tc>
          <w:tcPr>
            <w:tcW w:w="1556" w:type="dxa"/>
            <w:vAlign w:val="center"/>
          </w:tcPr>
          <w:p w14:paraId="1E82FB48" w14:textId="77777777" w:rsidR="00EA758F" w:rsidRPr="00CA76A5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2137705A" w14:textId="77777777" w:rsidTr="00CA76A5">
        <w:trPr>
          <w:trHeight w:val="70"/>
          <w:tblHeader/>
          <w:jc w:val="right"/>
        </w:trPr>
        <w:tc>
          <w:tcPr>
            <w:tcW w:w="988" w:type="dxa"/>
            <w:vAlign w:val="center"/>
          </w:tcPr>
          <w:p w14:paraId="475FBFEF" w14:textId="66DDE69D" w:rsidR="00EA758F" w:rsidRPr="00D203DB" w:rsidRDefault="00EA758F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</w:t>
            </w:r>
          </w:p>
        </w:tc>
        <w:tc>
          <w:tcPr>
            <w:tcW w:w="1275" w:type="dxa"/>
            <w:vMerge/>
            <w:vAlign w:val="center"/>
          </w:tcPr>
          <w:p w14:paraId="3F531D53" w14:textId="77777777" w:rsidR="00EA758F" w:rsidRPr="00D203DB" w:rsidRDefault="00EA758F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7298C966" w14:textId="7FE19EEC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지종류/타입</w:t>
            </w:r>
          </w:p>
        </w:tc>
        <w:tc>
          <w:tcPr>
            <w:tcW w:w="4253" w:type="dxa"/>
            <w:vAlign w:val="center"/>
          </w:tcPr>
          <w:p w14:paraId="6A733C7F" w14:textId="1B9C4091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LFP /각형 배터리 </w:t>
            </w:r>
          </w:p>
        </w:tc>
        <w:tc>
          <w:tcPr>
            <w:tcW w:w="1556" w:type="dxa"/>
            <w:vAlign w:val="center"/>
          </w:tcPr>
          <w:p w14:paraId="61E4CA72" w14:textId="2BF17B19" w:rsidR="00EA758F" w:rsidRPr="00CA76A5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  <w:r w:rsidRPr="00CA76A5">
              <w:rPr>
                <w:rFonts w:ascii="KoPubWorld바탕체 Light" w:hAnsi="KoPubWorld바탕체 Light" w:cs="KoPubWorld바탕체 Light" w:hint="eastAsia"/>
                <w:sz w:val="18"/>
                <w:szCs w:val="18"/>
              </w:rPr>
              <w:t>박유미 선임</w:t>
            </w:r>
          </w:p>
        </w:tc>
      </w:tr>
      <w:tr w:rsidR="00EA758F" w:rsidRPr="00D203DB" w14:paraId="5FAF4A06" w14:textId="77777777" w:rsidTr="00CA76A5">
        <w:trPr>
          <w:trHeight w:val="276"/>
          <w:tblHeader/>
          <w:jc w:val="right"/>
        </w:trPr>
        <w:tc>
          <w:tcPr>
            <w:tcW w:w="988" w:type="dxa"/>
            <w:vAlign w:val="center"/>
          </w:tcPr>
          <w:p w14:paraId="5EE5778E" w14:textId="11059E05" w:rsidR="00EA758F" w:rsidRPr="00D203DB" w:rsidRDefault="00EA758F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</w:t>
            </w:r>
          </w:p>
        </w:tc>
        <w:tc>
          <w:tcPr>
            <w:tcW w:w="1275" w:type="dxa"/>
            <w:vMerge/>
            <w:vAlign w:val="center"/>
          </w:tcPr>
          <w:p w14:paraId="24285994" w14:textId="557342C0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7D84CDB2" w14:textId="72E336E3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동작 전압 </w:t>
            </w:r>
          </w:p>
        </w:tc>
        <w:tc>
          <w:tcPr>
            <w:tcW w:w="4253" w:type="dxa"/>
            <w:vAlign w:val="center"/>
          </w:tcPr>
          <w:p w14:paraId="3B01582F" w14:textId="65B60CC1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4.8V ~ 57.6V</w:t>
            </w:r>
          </w:p>
        </w:tc>
        <w:tc>
          <w:tcPr>
            <w:tcW w:w="1556" w:type="dxa"/>
            <w:vAlign w:val="center"/>
          </w:tcPr>
          <w:p w14:paraId="3DA0DF9C" w14:textId="0C320EA5" w:rsidR="00EA758F" w:rsidRPr="00CA76A5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7083C0A8" w14:textId="77777777" w:rsidTr="00CA76A5">
        <w:trPr>
          <w:trHeight w:val="307"/>
          <w:tblHeader/>
          <w:jc w:val="right"/>
        </w:trPr>
        <w:tc>
          <w:tcPr>
            <w:tcW w:w="988" w:type="dxa"/>
            <w:vAlign w:val="center"/>
          </w:tcPr>
          <w:p w14:paraId="62B7A6AA" w14:textId="5632605A" w:rsidR="00EA758F" w:rsidRPr="00D203DB" w:rsidRDefault="00EA758F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</w:t>
            </w:r>
          </w:p>
        </w:tc>
        <w:tc>
          <w:tcPr>
            <w:tcW w:w="1275" w:type="dxa"/>
            <w:vMerge/>
            <w:vAlign w:val="center"/>
          </w:tcPr>
          <w:p w14:paraId="3A81A378" w14:textId="41D493BF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7CAA1759" w14:textId="4E180B06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공칭 전압</w:t>
            </w:r>
          </w:p>
        </w:tc>
        <w:tc>
          <w:tcPr>
            <w:tcW w:w="4253" w:type="dxa"/>
            <w:vAlign w:val="center"/>
          </w:tcPr>
          <w:p w14:paraId="1A691906" w14:textId="134BBF9C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1.2V</w:t>
            </w:r>
          </w:p>
        </w:tc>
        <w:tc>
          <w:tcPr>
            <w:tcW w:w="1556" w:type="dxa"/>
            <w:vAlign w:val="center"/>
          </w:tcPr>
          <w:p w14:paraId="4CF1BA45" w14:textId="7FF0CCC1" w:rsidR="00EA758F" w:rsidRPr="00CA76A5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3033AE56" w14:textId="77777777" w:rsidTr="00CA76A5">
        <w:trPr>
          <w:trHeight w:val="221"/>
          <w:tblHeader/>
          <w:jc w:val="right"/>
        </w:trPr>
        <w:tc>
          <w:tcPr>
            <w:tcW w:w="988" w:type="dxa"/>
            <w:vAlign w:val="center"/>
          </w:tcPr>
          <w:p w14:paraId="0982D3D6" w14:textId="5D7639D3" w:rsidR="00EA758F" w:rsidRPr="00D203DB" w:rsidRDefault="00EA758F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6</w:t>
            </w:r>
          </w:p>
        </w:tc>
        <w:tc>
          <w:tcPr>
            <w:tcW w:w="1275" w:type="dxa"/>
            <w:vMerge/>
            <w:vAlign w:val="center"/>
          </w:tcPr>
          <w:p w14:paraId="7B05744F" w14:textId="1334D19E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34C61E9B" w14:textId="6FC784CD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지 용량</w:t>
            </w:r>
          </w:p>
        </w:tc>
        <w:tc>
          <w:tcPr>
            <w:tcW w:w="4253" w:type="dxa"/>
            <w:tcBorders>
              <w:bottom w:val="single" w:sz="4" w:space="0" w:color="auto"/>
            </w:tcBorders>
            <w:vAlign w:val="center"/>
          </w:tcPr>
          <w:p w14:paraId="1B4BE40D" w14:textId="205C072C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60Ah</w:t>
            </w:r>
          </w:p>
        </w:tc>
        <w:tc>
          <w:tcPr>
            <w:tcW w:w="1556" w:type="dxa"/>
            <w:tcBorders>
              <w:bottom w:val="single" w:sz="4" w:space="0" w:color="auto"/>
            </w:tcBorders>
            <w:vAlign w:val="center"/>
          </w:tcPr>
          <w:p w14:paraId="4978892F" w14:textId="77777777" w:rsidR="00EA758F" w:rsidRPr="00CA76A5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0495861F" w14:textId="77777777" w:rsidTr="00CA76A5">
        <w:trPr>
          <w:trHeight w:val="209"/>
          <w:tblHeader/>
          <w:jc w:val="right"/>
        </w:trPr>
        <w:tc>
          <w:tcPr>
            <w:tcW w:w="988" w:type="dxa"/>
            <w:vAlign w:val="center"/>
          </w:tcPr>
          <w:p w14:paraId="49B3E00D" w14:textId="473B12B6" w:rsidR="00EA758F" w:rsidRPr="00D203DB" w:rsidRDefault="00EA758F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7</w:t>
            </w:r>
          </w:p>
        </w:tc>
        <w:tc>
          <w:tcPr>
            <w:tcW w:w="1275" w:type="dxa"/>
            <w:vMerge/>
            <w:vAlign w:val="center"/>
          </w:tcPr>
          <w:p w14:paraId="14A71F27" w14:textId="6C5A5BF5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5CF30D5F" w14:textId="02DC1A3B" w:rsidR="00EA758F" w:rsidRPr="00D203DB" w:rsidRDefault="0002008C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총 </w:t>
            </w:r>
            <w:r w:rsidR="00EA758F"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에너지 용량 </w:t>
            </w:r>
          </w:p>
        </w:tc>
        <w:tc>
          <w:tcPr>
            <w:tcW w:w="4253" w:type="dxa"/>
            <w:vAlign w:val="center"/>
          </w:tcPr>
          <w:p w14:paraId="6A62D922" w14:textId="4F59F5E5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3.5kWh</w:t>
            </w:r>
          </w:p>
        </w:tc>
        <w:tc>
          <w:tcPr>
            <w:tcW w:w="1556" w:type="dxa"/>
            <w:vAlign w:val="center"/>
          </w:tcPr>
          <w:p w14:paraId="6D30CF81" w14:textId="77777777" w:rsidR="00EA758F" w:rsidRPr="00CA76A5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6486546A" w14:textId="77777777" w:rsidTr="00CA76A5">
        <w:trPr>
          <w:trHeight w:val="208"/>
          <w:tblHeader/>
          <w:jc w:val="right"/>
        </w:trPr>
        <w:tc>
          <w:tcPr>
            <w:tcW w:w="988" w:type="dxa"/>
            <w:vAlign w:val="center"/>
          </w:tcPr>
          <w:p w14:paraId="77470948" w14:textId="62CDE769" w:rsidR="00EA758F" w:rsidRPr="00D203DB" w:rsidRDefault="00EA758F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8</w:t>
            </w:r>
          </w:p>
        </w:tc>
        <w:tc>
          <w:tcPr>
            <w:tcW w:w="1275" w:type="dxa"/>
            <w:vMerge/>
            <w:vAlign w:val="center"/>
          </w:tcPr>
          <w:p w14:paraId="7B3C0DEE" w14:textId="731D74C9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605454AA" w14:textId="2F058AB5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정격</w:t>
            </w:r>
            <w:r w:rsidR="0002008C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에너지</w:t>
            </w: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용량 </w:t>
            </w:r>
          </w:p>
        </w:tc>
        <w:tc>
          <w:tcPr>
            <w:tcW w:w="4253" w:type="dxa"/>
            <w:vAlign w:val="center"/>
          </w:tcPr>
          <w:p w14:paraId="49EF708D" w14:textId="3500B4D3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8.8</w:t>
            </w:r>
            <w:proofErr w:type="gramStart"/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kWh</w:t>
            </w:r>
            <w:r w:rsidR="0002008C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(</w:t>
            </w:r>
            <w:proofErr w:type="gramEnd"/>
            <w:r w:rsidR="0002008C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DoD 80%)</w:t>
            </w:r>
          </w:p>
        </w:tc>
        <w:tc>
          <w:tcPr>
            <w:tcW w:w="1556" w:type="dxa"/>
            <w:vAlign w:val="center"/>
          </w:tcPr>
          <w:p w14:paraId="01BDAC44" w14:textId="77777777" w:rsidR="00EA758F" w:rsidRPr="00CA76A5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377BAD45" w14:textId="77777777" w:rsidTr="00CA76A5">
        <w:trPr>
          <w:trHeight w:val="208"/>
          <w:tblHeader/>
          <w:jc w:val="right"/>
        </w:trPr>
        <w:tc>
          <w:tcPr>
            <w:tcW w:w="988" w:type="dxa"/>
            <w:vAlign w:val="center"/>
          </w:tcPr>
          <w:p w14:paraId="10614AB1" w14:textId="25019D09" w:rsidR="00EA758F" w:rsidRPr="00D203DB" w:rsidRDefault="00EA758F" w:rsidP="00B5252A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9</w:t>
            </w:r>
          </w:p>
        </w:tc>
        <w:tc>
          <w:tcPr>
            <w:tcW w:w="1275" w:type="dxa"/>
            <w:vMerge/>
            <w:vAlign w:val="center"/>
          </w:tcPr>
          <w:p w14:paraId="7F7B2D28" w14:textId="193BECFA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2A9D610B" w14:textId="3A651E51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에너지 밀도 </w:t>
            </w:r>
          </w:p>
        </w:tc>
        <w:tc>
          <w:tcPr>
            <w:tcW w:w="4253" w:type="dxa"/>
            <w:vAlign w:val="center"/>
          </w:tcPr>
          <w:p w14:paraId="338054F6" w14:textId="2A9A1783" w:rsidR="00EA758F" w:rsidRPr="00D203DB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총에너지 용량으로 제시 </w:t>
            </w:r>
          </w:p>
        </w:tc>
        <w:tc>
          <w:tcPr>
            <w:tcW w:w="1556" w:type="dxa"/>
            <w:vAlign w:val="center"/>
          </w:tcPr>
          <w:p w14:paraId="5D483DE7" w14:textId="6794E2A3" w:rsidR="00EA758F" w:rsidRPr="00CA76A5" w:rsidRDefault="00EA758F" w:rsidP="00B5252A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  <w:r w:rsidRPr="00CA76A5">
              <w:rPr>
                <w:rFonts w:ascii="KoPubWorld바탕체 Light" w:hAnsi="KoPubWorld바탕체 Light" w:cs="KoPubWorld바탕체 Light" w:hint="eastAsia"/>
                <w:sz w:val="18"/>
                <w:szCs w:val="18"/>
              </w:rPr>
              <w:t>문병길 책임</w:t>
            </w:r>
          </w:p>
        </w:tc>
      </w:tr>
      <w:tr w:rsidR="00EA758F" w:rsidRPr="00D203DB" w14:paraId="4CCA7C98" w14:textId="77777777" w:rsidTr="00CA76A5">
        <w:trPr>
          <w:trHeight w:val="208"/>
          <w:tblHeader/>
          <w:jc w:val="right"/>
        </w:trPr>
        <w:tc>
          <w:tcPr>
            <w:tcW w:w="988" w:type="dxa"/>
            <w:vAlign w:val="center"/>
          </w:tcPr>
          <w:p w14:paraId="56A75F76" w14:textId="77777777" w:rsidR="00EA758F" w:rsidRPr="00D203DB" w:rsidRDefault="00EA758F" w:rsidP="00227ED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5" w:type="dxa"/>
            <w:vMerge/>
            <w:vAlign w:val="center"/>
          </w:tcPr>
          <w:p w14:paraId="6E061213" w14:textId="28871DA2" w:rsidR="00EA758F" w:rsidRPr="00D203DB" w:rsidRDefault="00EA758F" w:rsidP="00227ED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892" w:type="dxa"/>
            <w:vMerge w:val="restart"/>
            <w:vAlign w:val="center"/>
          </w:tcPr>
          <w:p w14:paraId="0C0CF1A0" w14:textId="77777777" w:rsidR="00EA758F" w:rsidRDefault="00EA758F" w:rsidP="00227EDF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충전</w:t>
            </w:r>
          </w:p>
          <w:p w14:paraId="79F0456E" w14:textId="4B1D0979" w:rsidR="00EA758F" w:rsidRPr="00D203DB" w:rsidRDefault="00EA758F" w:rsidP="00227EDF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류</w:t>
            </w:r>
          </w:p>
        </w:tc>
        <w:tc>
          <w:tcPr>
            <w:tcW w:w="1376" w:type="dxa"/>
            <w:vAlign w:val="center"/>
          </w:tcPr>
          <w:p w14:paraId="1803FF92" w14:textId="67EC1416" w:rsidR="00EA758F" w:rsidRPr="00227EDF" w:rsidRDefault="00EA758F" w:rsidP="00EA758F">
            <w:pPr>
              <w:ind w:leftChars="50" w:left="99" w:right="198"/>
              <w:jc w:val="center"/>
              <w:rPr>
                <w:rFonts w:ascii="KoPubWorld바탕체 Light" w:hAnsi="KoPubWorld바탕체 Light" w:cs="KoPubWorld바탕체 Light"/>
                <w:w w:val="90"/>
                <w:sz w:val="20"/>
                <w:szCs w:val="20"/>
              </w:rPr>
            </w:pPr>
            <w:r w:rsidRPr="00227EDF">
              <w:rPr>
                <w:rFonts w:ascii="KoPubWorld바탕체 Light" w:hAnsi="KoPubWorld바탕체 Light" w:cs="KoPubWorld바탕체 Light" w:hint="eastAsia"/>
                <w:w w:val="90"/>
                <w:sz w:val="20"/>
                <w:szCs w:val="20"/>
              </w:rPr>
              <w:t>충전모드</w:t>
            </w:r>
          </w:p>
        </w:tc>
        <w:tc>
          <w:tcPr>
            <w:tcW w:w="4253" w:type="dxa"/>
            <w:vAlign w:val="center"/>
          </w:tcPr>
          <w:p w14:paraId="11A487C6" w14:textId="6786E3DB" w:rsidR="00EA758F" w:rsidRPr="00D203DB" w:rsidRDefault="004B4AAC" w:rsidP="00227ED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V-CC</w:t>
            </w:r>
          </w:p>
        </w:tc>
        <w:tc>
          <w:tcPr>
            <w:tcW w:w="1556" w:type="dxa"/>
            <w:vAlign w:val="center"/>
          </w:tcPr>
          <w:p w14:paraId="6FF95F50" w14:textId="223CCD09" w:rsidR="00EA758F" w:rsidRPr="00CA76A5" w:rsidRDefault="00EA758F" w:rsidP="00227ED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7B11BF4C" w14:textId="77777777" w:rsidTr="00CA76A5">
        <w:trPr>
          <w:trHeight w:val="208"/>
          <w:tblHeader/>
          <w:jc w:val="right"/>
        </w:trPr>
        <w:tc>
          <w:tcPr>
            <w:tcW w:w="988" w:type="dxa"/>
            <w:vAlign w:val="center"/>
          </w:tcPr>
          <w:p w14:paraId="4498AAA5" w14:textId="77777777" w:rsidR="00EA758F" w:rsidRPr="00D203DB" w:rsidRDefault="00EA758F" w:rsidP="00227ED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5" w:type="dxa"/>
            <w:vMerge/>
            <w:vAlign w:val="center"/>
          </w:tcPr>
          <w:p w14:paraId="2FD75987" w14:textId="77777777" w:rsidR="00EA758F" w:rsidRPr="00D203DB" w:rsidRDefault="00EA758F" w:rsidP="00227ED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892" w:type="dxa"/>
            <w:vMerge/>
            <w:vAlign w:val="center"/>
          </w:tcPr>
          <w:p w14:paraId="739264DC" w14:textId="6EE99ECD" w:rsidR="00EA758F" w:rsidRPr="00D203DB" w:rsidRDefault="00EA758F" w:rsidP="00227EDF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376" w:type="dxa"/>
            <w:vAlign w:val="center"/>
          </w:tcPr>
          <w:p w14:paraId="7660CFBF" w14:textId="56B117CD" w:rsidR="00EA758F" w:rsidRPr="00D203DB" w:rsidRDefault="00EA758F" w:rsidP="00EA758F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권장</w:t>
            </w:r>
          </w:p>
        </w:tc>
        <w:tc>
          <w:tcPr>
            <w:tcW w:w="4253" w:type="dxa"/>
            <w:vAlign w:val="center"/>
          </w:tcPr>
          <w:p w14:paraId="52343D70" w14:textId="31728ED5" w:rsidR="00EA758F" w:rsidRPr="00D203DB" w:rsidRDefault="006411ED" w:rsidP="00227ED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0</w:t>
            </w:r>
            <w:r w:rsidR="00161935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A 이하 </w:t>
            </w:r>
          </w:p>
        </w:tc>
        <w:tc>
          <w:tcPr>
            <w:tcW w:w="1556" w:type="dxa"/>
            <w:vAlign w:val="center"/>
          </w:tcPr>
          <w:p w14:paraId="3925D2B8" w14:textId="11928945" w:rsidR="00EA758F" w:rsidRPr="00CA76A5" w:rsidRDefault="00EA758F" w:rsidP="00227ED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319D418E" w14:textId="77777777" w:rsidTr="00CA76A5">
        <w:trPr>
          <w:trHeight w:val="208"/>
          <w:tblHeader/>
          <w:jc w:val="right"/>
        </w:trPr>
        <w:tc>
          <w:tcPr>
            <w:tcW w:w="988" w:type="dxa"/>
            <w:vAlign w:val="center"/>
          </w:tcPr>
          <w:p w14:paraId="462688AB" w14:textId="77777777" w:rsidR="00EA758F" w:rsidRPr="00D203DB" w:rsidRDefault="00EA758F" w:rsidP="00227ED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5" w:type="dxa"/>
            <w:vMerge/>
            <w:vAlign w:val="center"/>
          </w:tcPr>
          <w:p w14:paraId="4F55F331" w14:textId="77777777" w:rsidR="00EA758F" w:rsidRPr="00D203DB" w:rsidRDefault="00EA758F" w:rsidP="00227ED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892" w:type="dxa"/>
            <w:vMerge/>
            <w:vAlign w:val="center"/>
          </w:tcPr>
          <w:p w14:paraId="2F5F8E4C" w14:textId="137E0A99" w:rsidR="00EA758F" w:rsidRPr="00D203DB" w:rsidRDefault="00EA758F" w:rsidP="00227EDF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376" w:type="dxa"/>
            <w:vAlign w:val="center"/>
          </w:tcPr>
          <w:p w14:paraId="4C370CD2" w14:textId="3B84774A" w:rsidR="00EA758F" w:rsidRPr="00D203DB" w:rsidRDefault="00EA758F" w:rsidP="00EA758F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연속</w:t>
            </w:r>
          </w:p>
        </w:tc>
        <w:tc>
          <w:tcPr>
            <w:tcW w:w="4253" w:type="dxa"/>
            <w:vAlign w:val="center"/>
          </w:tcPr>
          <w:p w14:paraId="7FE2B7DF" w14:textId="33F4472D" w:rsidR="00EA758F" w:rsidRPr="00D203DB" w:rsidRDefault="00170331" w:rsidP="00227ED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0</w:t>
            </w:r>
            <w:r w:rsidR="00724969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A 이하 </w:t>
            </w:r>
          </w:p>
        </w:tc>
        <w:tc>
          <w:tcPr>
            <w:tcW w:w="1556" w:type="dxa"/>
            <w:vAlign w:val="center"/>
          </w:tcPr>
          <w:p w14:paraId="37B4E40B" w14:textId="3DA8DBFB" w:rsidR="00EA758F" w:rsidRPr="00CA76A5" w:rsidRDefault="00EA758F" w:rsidP="00227ED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2730B78A" w14:textId="77777777" w:rsidTr="00CA76A5">
        <w:trPr>
          <w:trHeight w:val="208"/>
          <w:tblHeader/>
          <w:jc w:val="right"/>
        </w:trPr>
        <w:tc>
          <w:tcPr>
            <w:tcW w:w="988" w:type="dxa"/>
            <w:vAlign w:val="center"/>
          </w:tcPr>
          <w:p w14:paraId="220142A9" w14:textId="77777777" w:rsidR="00EA758F" w:rsidRPr="00D203DB" w:rsidRDefault="00EA758F" w:rsidP="00227ED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5" w:type="dxa"/>
            <w:vMerge/>
            <w:vAlign w:val="center"/>
          </w:tcPr>
          <w:p w14:paraId="25671E18" w14:textId="77777777" w:rsidR="00EA758F" w:rsidRPr="00D203DB" w:rsidRDefault="00EA758F" w:rsidP="00227ED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892" w:type="dxa"/>
            <w:vMerge/>
            <w:vAlign w:val="center"/>
          </w:tcPr>
          <w:p w14:paraId="7FFA4A3E" w14:textId="65694740" w:rsidR="00EA758F" w:rsidRPr="00D203DB" w:rsidRDefault="00EA758F" w:rsidP="00227EDF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376" w:type="dxa"/>
            <w:vAlign w:val="center"/>
          </w:tcPr>
          <w:p w14:paraId="22754BE6" w14:textId="237F0AB6" w:rsidR="00EA758F" w:rsidRPr="00D203DB" w:rsidRDefault="00EA758F" w:rsidP="00EA758F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최대</w:t>
            </w:r>
          </w:p>
        </w:tc>
        <w:tc>
          <w:tcPr>
            <w:tcW w:w="4253" w:type="dxa"/>
            <w:vAlign w:val="center"/>
          </w:tcPr>
          <w:p w14:paraId="3FFF3053" w14:textId="521A63E5" w:rsidR="00EA758F" w:rsidRPr="00D203DB" w:rsidRDefault="006411ED" w:rsidP="00227ED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0</w:t>
            </w:r>
            <w:r w:rsidR="00724969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A SOC 50%, </w:t>
            </w:r>
            <w:r w:rsidR="00170331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sec(충전기 연결 시)</w:t>
            </w:r>
          </w:p>
        </w:tc>
        <w:tc>
          <w:tcPr>
            <w:tcW w:w="1556" w:type="dxa"/>
            <w:vAlign w:val="center"/>
          </w:tcPr>
          <w:p w14:paraId="3BEDA71C" w14:textId="120C03B4" w:rsidR="00EA758F" w:rsidRPr="00CA76A5" w:rsidRDefault="00EA758F" w:rsidP="00227ED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36259AA0" w14:textId="77777777" w:rsidTr="00CA76A5">
        <w:trPr>
          <w:trHeight w:val="208"/>
          <w:tblHeader/>
          <w:jc w:val="right"/>
        </w:trPr>
        <w:tc>
          <w:tcPr>
            <w:tcW w:w="988" w:type="dxa"/>
            <w:vAlign w:val="center"/>
          </w:tcPr>
          <w:p w14:paraId="70A5A5B5" w14:textId="77777777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5" w:type="dxa"/>
            <w:vMerge/>
            <w:vAlign w:val="center"/>
          </w:tcPr>
          <w:p w14:paraId="1DD2F7C8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892" w:type="dxa"/>
            <w:vMerge w:val="restart"/>
            <w:vAlign w:val="center"/>
          </w:tcPr>
          <w:p w14:paraId="00C2691A" w14:textId="77777777" w:rsidR="00EA758F" w:rsidRDefault="00EA758F" w:rsidP="00EA758F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방전</w:t>
            </w:r>
          </w:p>
          <w:p w14:paraId="41788434" w14:textId="09C2AA17" w:rsidR="00EA758F" w:rsidRPr="00D203DB" w:rsidRDefault="00EA758F" w:rsidP="00EA758F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전류</w:t>
            </w:r>
          </w:p>
        </w:tc>
        <w:tc>
          <w:tcPr>
            <w:tcW w:w="1376" w:type="dxa"/>
            <w:vAlign w:val="center"/>
          </w:tcPr>
          <w:p w14:paraId="4774A2D8" w14:textId="06BF080E" w:rsidR="00EA758F" w:rsidRPr="00D203DB" w:rsidRDefault="00EA758F" w:rsidP="00EA758F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권장</w:t>
            </w:r>
          </w:p>
        </w:tc>
        <w:tc>
          <w:tcPr>
            <w:tcW w:w="4253" w:type="dxa"/>
            <w:vAlign w:val="center"/>
          </w:tcPr>
          <w:p w14:paraId="60981E25" w14:textId="31F3FE6F" w:rsidR="00EA758F" w:rsidRPr="00D203DB" w:rsidRDefault="00FF6437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70</w:t>
            </w:r>
            <w:r w:rsidR="00B11D0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A 이하 (SOC </w:t>
            </w:r>
            <w:r w:rsidR="00EE257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</w:t>
            </w:r>
            <w:r w:rsidR="00B11D0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% 이상)</w:t>
            </w:r>
          </w:p>
        </w:tc>
        <w:tc>
          <w:tcPr>
            <w:tcW w:w="1556" w:type="dxa"/>
            <w:vAlign w:val="center"/>
          </w:tcPr>
          <w:p w14:paraId="46C95DF0" w14:textId="71F6C9DC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2AACDAAC" w14:textId="77777777" w:rsidTr="00CA76A5">
        <w:trPr>
          <w:trHeight w:val="208"/>
          <w:tblHeader/>
          <w:jc w:val="right"/>
        </w:trPr>
        <w:tc>
          <w:tcPr>
            <w:tcW w:w="988" w:type="dxa"/>
            <w:vAlign w:val="center"/>
          </w:tcPr>
          <w:p w14:paraId="608B605D" w14:textId="77777777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5" w:type="dxa"/>
            <w:vMerge/>
            <w:vAlign w:val="center"/>
          </w:tcPr>
          <w:p w14:paraId="5DFCB935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892" w:type="dxa"/>
            <w:vMerge/>
            <w:vAlign w:val="center"/>
          </w:tcPr>
          <w:p w14:paraId="435A15E6" w14:textId="77777777" w:rsidR="00EA758F" w:rsidRPr="00D203DB" w:rsidRDefault="00EA758F" w:rsidP="00EA758F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376" w:type="dxa"/>
            <w:vAlign w:val="center"/>
          </w:tcPr>
          <w:p w14:paraId="7206E4C1" w14:textId="69A4BA2E" w:rsidR="00EA758F" w:rsidRPr="00D203DB" w:rsidRDefault="00EA758F" w:rsidP="00EA758F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연속</w:t>
            </w:r>
          </w:p>
        </w:tc>
        <w:tc>
          <w:tcPr>
            <w:tcW w:w="4253" w:type="dxa"/>
            <w:vAlign w:val="center"/>
          </w:tcPr>
          <w:p w14:paraId="0D82B5E7" w14:textId="14D5CD3C" w:rsidR="00EA758F" w:rsidRPr="00D203DB" w:rsidRDefault="00FF6437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0</w:t>
            </w:r>
            <w:r w:rsidR="00B11D03"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Ah</w:t>
            </w:r>
            <w:r w:rsidR="00B11D0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이하 (SOC </w:t>
            </w:r>
            <w:r w:rsidR="00EE257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</w:t>
            </w:r>
            <w:r w:rsidR="00B11D0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% 이상) </w:t>
            </w:r>
          </w:p>
        </w:tc>
        <w:tc>
          <w:tcPr>
            <w:tcW w:w="1556" w:type="dxa"/>
            <w:vAlign w:val="center"/>
          </w:tcPr>
          <w:p w14:paraId="6A892712" w14:textId="23AAE2FA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71139799" w14:textId="77777777" w:rsidTr="00CA76A5">
        <w:trPr>
          <w:trHeight w:val="208"/>
          <w:tblHeader/>
          <w:jc w:val="right"/>
        </w:trPr>
        <w:tc>
          <w:tcPr>
            <w:tcW w:w="988" w:type="dxa"/>
            <w:vAlign w:val="center"/>
          </w:tcPr>
          <w:p w14:paraId="7D559E58" w14:textId="77777777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5" w:type="dxa"/>
            <w:vMerge/>
            <w:vAlign w:val="center"/>
          </w:tcPr>
          <w:p w14:paraId="58A89293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892" w:type="dxa"/>
            <w:vMerge/>
            <w:vAlign w:val="center"/>
          </w:tcPr>
          <w:p w14:paraId="560BEDF0" w14:textId="77777777" w:rsidR="00EA758F" w:rsidRPr="00D203DB" w:rsidRDefault="00EA758F" w:rsidP="00EA758F">
            <w:pPr>
              <w:ind w:leftChars="50" w:left="99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376" w:type="dxa"/>
            <w:vAlign w:val="center"/>
          </w:tcPr>
          <w:p w14:paraId="22B3F68B" w14:textId="6F876048" w:rsidR="00EA758F" w:rsidRPr="00D203DB" w:rsidRDefault="00EA758F" w:rsidP="00EA758F">
            <w:pPr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최대</w:t>
            </w:r>
          </w:p>
        </w:tc>
        <w:tc>
          <w:tcPr>
            <w:tcW w:w="4253" w:type="dxa"/>
            <w:vAlign w:val="center"/>
          </w:tcPr>
          <w:p w14:paraId="6D05EA9D" w14:textId="6D4B87B1" w:rsidR="00EA758F" w:rsidRPr="00D203DB" w:rsidRDefault="00FF6437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50</w:t>
            </w:r>
            <w:r w:rsidR="00B11D03"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Ah</w:t>
            </w:r>
            <w:r w:rsidR="00B11D0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이하 (SOC </w:t>
            </w: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0</w:t>
            </w:r>
            <w:r w:rsidR="00B11D03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% 이상)</w:t>
            </w:r>
          </w:p>
        </w:tc>
        <w:tc>
          <w:tcPr>
            <w:tcW w:w="1556" w:type="dxa"/>
            <w:vAlign w:val="center"/>
          </w:tcPr>
          <w:p w14:paraId="17068B1D" w14:textId="6DD25394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456FE5FB" w14:textId="77777777" w:rsidTr="00CA76A5">
        <w:trPr>
          <w:trHeight w:val="113"/>
          <w:tblHeader/>
          <w:jc w:val="right"/>
        </w:trPr>
        <w:tc>
          <w:tcPr>
            <w:tcW w:w="988" w:type="dxa"/>
            <w:vAlign w:val="center"/>
          </w:tcPr>
          <w:p w14:paraId="1EB30E8E" w14:textId="3251DB3C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</w:t>
            </w:r>
          </w:p>
        </w:tc>
        <w:tc>
          <w:tcPr>
            <w:tcW w:w="1275" w:type="dxa"/>
            <w:vMerge w:val="restart"/>
            <w:vAlign w:val="center"/>
          </w:tcPr>
          <w:p w14:paraId="564212EF" w14:textId="622350DA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구조</w:t>
            </w:r>
          </w:p>
        </w:tc>
        <w:tc>
          <w:tcPr>
            <w:tcW w:w="2268" w:type="dxa"/>
            <w:gridSpan w:val="2"/>
            <w:vAlign w:val="center"/>
          </w:tcPr>
          <w:p w14:paraId="3333BD30" w14:textId="620E32DF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보호 등급</w:t>
            </w:r>
          </w:p>
        </w:tc>
        <w:tc>
          <w:tcPr>
            <w:tcW w:w="4253" w:type="dxa"/>
            <w:vAlign w:val="center"/>
          </w:tcPr>
          <w:p w14:paraId="3FDD4140" w14:textId="2D8AB49A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IP54</w:t>
            </w:r>
          </w:p>
        </w:tc>
        <w:tc>
          <w:tcPr>
            <w:tcW w:w="1556" w:type="dxa"/>
            <w:vAlign w:val="center"/>
          </w:tcPr>
          <w:p w14:paraId="261D19B4" w14:textId="0B3E6FC1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  <w:r w:rsidRPr="00CA76A5">
              <w:rPr>
                <w:rFonts w:ascii="KoPubWorld바탕체 Light" w:hAnsi="KoPubWorld바탕체 Light" w:cs="KoPubWorld바탕체 Light" w:hint="eastAsia"/>
                <w:sz w:val="18"/>
                <w:szCs w:val="18"/>
              </w:rPr>
              <w:t>문병길 책임</w:t>
            </w:r>
          </w:p>
        </w:tc>
      </w:tr>
      <w:tr w:rsidR="00EA758F" w:rsidRPr="00D203DB" w14:paraId="19E8BA32" w14:textId="77777777" w:rsidTr="00CA76A5">
        <w:trPr>
          <w:trHeight w:val="70"/>
          <w:tblHeader/>
          <w:jc w:val="right"/>
        </w:trPr>
        <w:tc>
          <w:tcPr>
            <w:tcW w:w="988" w:type="dxa"/>
            <w:vAlign w:val="center"/>
          </w:tcPr>
          <w:p w14:paraId="70D6B4FC" w14:textId="77777777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1</w:t>
            </w:r>
          </w:p>
        </w:tc>
        <w:tc>
          <w:tcPr>
            <w:tcW w:w="1275" w:type="dxa"/>
            <w:vMerge/>
            <w:vAlign w:val="center"/>
          </w:tcPr>
          <w:p w14:paraId="77EA097A" w14:textId="273BE1FC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3A69E1C1" w14:textId="78FE2F73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진동 기준</w:t>
            </w:r>
          </w:p>
        </w:tc>
        <w:tc>
          <w:tcPr>
            <w:tcW w:w="4253" w:type="dxa"/>
            <w:vAlign w:val="center"/>
          </w:tcPr>
          <w:p w14:paraId="687A76BE" w14:textId="73773654" w:rsidR="00EA758F" w:rsidRPr="00A345FA" w:rsidRDefault="00C70915" w:rsidP="00EA758F">
            <w:pPr>
              <w:ind w:left="198" w:right="198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proofErr w:type="spellStart"/>
            <w:r w:rsidRPr="00A345FA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국토부</w:t>
            </w:r>
            <w:proofErr w:type="spellEnd"/>
            <w:r w:rsidRPr="00A345FA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 환경부 48절</w:t>
            </w:r>
            <w:r w:rsidR="00A345FA" w:rsidRPr="00A345FA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 구동축전지 안전성 평가 기준 </w:t>
            </w:r>
          </w:p>
        </w:tc>
        <w:tc>
          <w:tcPr>
            <w:tcW w:w="1556" w:type="dxa"/>
            <w:vAlign w:val="center"/>
          </w:tcPr>
          <w:p w14:paraId="3D2A46BE" w14:textId="7551F3A3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  <w:r w:rsidRPr="00CA76A5">
              <w:rPr>
                <w:rFonts w:ascii="KoPubWorld바탕체 Light" w:hAnsi="KoPubWorld바탕체 Light" w:cs="KoPubWorld바탕체 Light" w:hint="eastAsia"/>
                <w:sz w:val="18"/>
                <w:szCs w:val="18"/>
              </w:rPr>
              <w:t>문병길 책임</w:t>
            </w:r>
          </w:p>
        </w:tc>
      </w:tr>
      <w:tr w:rsidR="00EA758F" w:rsidRPr="00D203DB" w14:paraId="54DBA014" w14:textId="77777777" w:rsidTr="00CA76A5">
        <w:trPr>
          <w:trHeight w:val="260"/>
          <w:tblHeader/>
          <w:jc w:val="right"/>
        </w:trPr>
        <w:tc>
          <w:tcPr>
            <w:tcW w:w="988" w:type="dxa"/>
            <w:tcBorders>
              <w:bottom w:val="single" w:sz="4" w:space="0" w:color="auto"/>
            </w:tcBorders>
            <w:vAlign w:val="center"/>
          </w:tcPr>
          <w:p w14:paraId="103BDB78" w14:textId="77777777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2</w:t>
            </w:r>
          </w:p>
        </w:tc>
        <w:tc>
          <w:tcPr>
            <w:tcW w:w="1275" w:type="dxa"/>
            <w:vMerge/>
            <w:vAlign w:val="center"/>
          </w:tcPr>
          <w:p w14:paraId="5B04C5DE" w14:textId="6EF1589D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4BF1488D" w14:textId="4A7348E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냉각 방식</w:t>
            </w:r>
          </w:p>
        </w:tc>
        <w:tc>
          <w:tcPr>
            <w:tcW w:w="4253" w:type="dxa"/>
            <w:vAlign w:val="center"/>
          </w:tcPr>
          <w:p w14:paraId="6127CE48" w14:textId="20AB1EEE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proofErr w:type="spellStart"/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공냉식</w:t>
            </w:r>
            <w:proofErr w:type="spellEnd"/>
          </w:p>
        </w:tc>
        <w:tc>
          <w:tcPr>
            <w:tcW w:w="1556" w:type="dxa"/>
            <w:vAlign w:val="center"/>
          </w:tcPr>
          <w:p w14:paraId="4F218AEE" w14:textId="63FC9AB7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  <w:r w:rsidRPr="00CA76A5">
              <w:rPr>
                <w:rFonts w:ascii="KoPubWorld바탕체 Light" w:hAnsi="KoPubWorld바탕체 Light" w:cs="KoPubWorld바탕체 Light" w:hint="eastAsia"/>
                <w:sz w:val="18"/>
                <w:szCs w:val="18"/>
              </w:rPr>
              <w:t>문병길 책임</w:t>
            </w:r>
          </w:p>
        </w:tc>
      </w:tr>
      <w:tr w:rsidR="008362DA" w:rsidRPr="00D203DB" w14:paraId="25B24739" w14:textId="77777777" w:rsidTr="00CA76A5">
        <w:trPr>
          <w:trHeight w:val="260"/>
          <w:tblHeader/>
          <w:jc w:val="right"/>
        </w:trPr>
        <w:tc>
          <w:tcPr>
            <w:tcW w:w="988" w:type="dxa"/>
            <w:tcBorders>
              <w:bottom w:val="single" w:sz="4" w:space="0" w:color="auto"/>
            </w:tcBorders>
            <w:vAlign w:val="center"/>
          </w:tcPr>
          <w:p w14:paraId="3392931E" w14:textId="77777777" w:rsidR="008362DA" w:rsidRPr="00D203DB" w:rsidRDefault="008362DA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5" w:type="dxa"/>
            <w:vMerge/>
            <w:vAlign w:val="center"/>
          </w:tcPr>
          <w:p w14:paraId="1922A597" w14:textId="77777777" w:rsidR="008362DA" w:rsidRPr="00D203DB" w:rsidRDefault="008362DA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61375477" w14:textId="4BEB9982" w:rsidR="008362DA" w:rsidRPr="00EA572B" w:rsidRDefault="008362DA" w:rsidP="00EA758F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가스 </w:t>
            </w:r>
            <w:r w:rsidR="00B306C8"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배출</w:t>
            </w:r>
          </w:p>
        </w:tc>
        <w:tc>
          <w:tcPr>
            <w:tcW w:w="4253" w:type="dxa"/>
            <w:vAlign w:val="center"/>
          </w:tcPr>
          <w:p w14:paraId="22B0456E" w14:textId="6EC0BEB1" w:rsidR="008362DA" w:rsidRPr="00EA572B" w:rsidRDefault="00617DDC" w:rsidP="00EA758F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KC 62619 </w:t>
            </w:r>
            <w:r w:rsidR="00A345FA"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5.3 참조 </w:t>
            </w:r>
          </w:p>
        </w:tc>
        <w:tc>
          <w:tcPr>
            <w:tcW w:w="1556" w:type="dxa"/>
            <w:vAlign w:val="center"/>
          </w:tcPr>
          <w:p w14:paraId="5F644B86" w14:textId="4BE2CAA3" w:rsidR="008362DA" w:rsidRPr="00EA572B" w:rsidRDefault="00A345FA" w:rsidP="00EA758F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18"/>
                <w:szCs w:val="18"/>
              </w:rPr>
            </w:pPr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18"/>
                <w:szCs w:val="18"/>
              </w:rPr>
              <w:t>문병길 책임</w:t>
            </w:r>
          </w:p>
        </w:tc>
      </w:tr>
      <w:tr w:rsidR="00FC13CA" w:rsidRPr="00D203DB" w14:paraId="1D1A8653" w14:textId="77777777" w:rsidTr="00CA76A5">
        <w:trPr>
          <w:trHeight w:val="260"/>
          <w:tblHeader/>
          <w:jc w:val="right"/>
        </w:trPr>
        <w:tc>
          <w:tcPr>
            <w:tcW w:w="988" w:type="dxa"/>
            <w:tcBorders>
              <w:bottom w:val="single" w:sz="4" w:space="0" w:color="auto"/>
            </w:tcBorders>
            <w:vAlign w:val="center"/>
          </w:tcPr>
          <w:p w14:paraId="5C7A8EB9" w14:textId="77777777" w:rsidR="00FC13CA" w:rsidRPr="00D203DB" w:rsidRDefault="00FC13CA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275" w:type="dxa"/>
            <w:vMerge/>
            <w:vAlign w:val="center"/>
          </w:tcPr>
          <w:p w14:paraId="64C24298" w14:textId="77777777" w:rsidR="00FC13CA" w:rsidRPr="00D203DB" w:rsidRDefault="00FC13CA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0B81B6EF" w14:textId="73935DDB" w:rsidR="00FC13CA" w:rsidRPr="00EA572B" w:rsidRDefault="005E4797" w:rsidP="00EA758F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proofErr w:type="spellStart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외함</w:t>
            </w:r>
            <w:proofErr w:type="spellEnd"/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 강도</w:t>
            </w:r>
          </w:p>
        </w:tc>
        <w:tc>
          <w:tcPr>
            <w:tcW w:w="4253" w:type="dxa"/>
            <w:vAlign w:val="center"/>
          </w:tcPr>
          <w:p w14:paraId="0A53B004" w14:textId="7E8090DA" w:rsidR="00FC13CA" w:rsidRPr="00EA572B" w:rsidRDefault="000872FD" w:rsidP="00EA758F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KC </w:t>
            </w:r>
            <w:r w:rsidR="005E4797"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62619 7.2.2</w:t>
            </w:r>
            <w:r w:rsidR="00CA76A5"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, KC 62619 7.2.3 충족</w:t>
            </w:r>
          </w:p>
        </w:tc>
        <w:tc>
          <w:tcPr>
            <w:tcW w:w="1556" w:type="dxa"/>
            <w:vAlign w:val="center"/>
          </w:tcPr>
          <w:p w14:paraId="47943DFA" w14:textId="43E0C2FF" w:rsidR="00FC13CA" w:rsidRPr="00EA572B" w:rsidRDefault="00CA76A5" w:rsidP="00EA758F">
            <w:pPr>
              <w:ind w:left="198" w:right="198"/>
              <w:rPr>
                <w:rFonts w:ascii="KoPubWorld바탕체 Light" w:hAnsi="KoPubWorld바탕체 Light" w:cs="KoPubWorld바탕체 Light"/>
                <w:b/>
                <w:bCs/>
                <w:color w:val="C00000"/>
                <w:sz w:val="18"/>
                <w:szCs w:val="18"/>
              </w:rPr>
            </w:pPr>
            <w:r w:rsidRPr="00EA572B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18"/>
                <w:szCs w:val="18"/>
              </w:rPr>
              <w:t>문병길 책임</w:t>
            </w:r>
          </w:p>
        </w:tc>
      </w:tr>
      <w:tr w:rsidR="00EA758F" w:rsidRPr="00D203DB" w14:paraId="2F8B6AD9" w14:textId="77777777" w:rsidTr="00CA76A5">
        <w:trPr>
          <w:trHeight w:val="440"/>
          <w:tblHeader/>
          <w:jc w:val="right"/>
        </w:trPr>
        <w:tc>
          <w:tcPr>
            <w:tcW w:w="988" w:type="dxa"/>
            <w:vAlign w:val="center"/>
          </w:tcPr>
          <w:p w14:paraId="482E312C" w14:textId="77777777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5</w:t>
            </w:r>
          </w:p>
        </w:tc>
        <w:tc>
          <w:tcPr>
            <w:tcW w:w="1275" w:type="dxa"/>
            <w:vMerge/>
            <w:vAlign w:val="center"/>
          </w:tcPr>
          <w:p w14:paraId="2F2131F0" w14:textId="57BB7AE6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744314EE" w14:textId="46FF238A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proofErr w:type="spellStart"/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외함</w:t>
            </w:r>
            <w:proofErr w:type="spellEnd"/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재질 </w:t>
            </w:r>
          </w:p>
        </w:tc>
        <w:tc>
          <w:tcPr>
            <w:tcW w:w="4253" w:type="dxa"/>
            <w:vAlign w:val="center"/>
          </w:tcPr>
          <w:p w14:paraId="27858C92" w14:textId="0BA28132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556" w:type="dxa"/>
            <w:vAlign w:val="center"/>
          </w:tcPr>
          <w:p w14:paraId="496E8259" w14:textId="6CC84AE6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  <w:r w:rsidRPr="00CA76A5">
              <w:rPr>
                <w:rFonts w:ascii="KoPubWorld바탕체 Light" w:hAnsi="KoPubWorld바탕체 Light" w:cs="KoPubWorld바탕체 Light" w:hint="eastAsia"/>
                <w:sz w:val="18"/>
                <w:szCs w:val="18"/>
              </w:rPr>
              <w:t>문병길 책임</w:t>
            </w:r>
          </w:p>
        </w:tc>
      </w:tr>
      <w:tr w:rsidR="00EA758F" w:rsidRPr="00D203DB" w14:paraId="24E5E9E6" w14:textId="77777777" w:rsidTr="00CA76A5">
        <w:trPr>
          <w:trHeight w:val="353"/>
          <w:tblHeader/>
          <w:jc w:val="right"/>
        </w:trPr>
        <w:tc>
          <w:tcPr>
            <w:tcW w:w="988" w:type="dxa"/>
            <w:vAlign w:val="center"/>
          </w:tcPr>
          <w:p w14:paraId="128ECA7F" w14:textId="77777777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6</w:t>
            </w:r>
          </w:p>
        </w:tc>
        <w:tc>
          <w:tcPr>
            <w:tcW w:w="1275" w:type="dxa"/>
            <w:vMerge/>
            <w:vAlign w:val="center"/>
          </w:tcPr>
          <w:p w14:paraId="0AFB1E71" w14:textId="440DFA0C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2903DBD4" w14:textId="192FD973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proofErr w:type="spellStart"/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외함</w:t>
            </w:r>
            <w:proofErr w:type="spellEnd"/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도색</w:t>
            </w:r>
          </w:p>
        </w:tc>
        <w:tc>
          <w:tcPr>
            <w:tcW w:w="4253" w:type="dxa"/>
            <w:vAlign w:val="center"/>
          </w:tcPr>
          <w:p w14:paraId="5ECB8048" w14:textId="72EA7E80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556" w:type="dxa"/>
            <w:vAlign w:val="center"/>
          </w:tcPr>
          <w:p w14:paraId="400542F1" w14:textId="5AEE5363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  <w:r w:rsidRPr="00CA76A5">
              <w:rPr>
                <w:rFonts w:ascii="KoPubWorld바탕체 Light" w:hAnsi="KoPubWorld바탕체 Light" w:cs="KoPubWorld바탕체 Light" w:hint="eastAsia"/>
                <w:sz w:val="18"/>
                <w:szCs w:val="18"/>
              </w:rPr>
              <w:t>문병길 책임</w:t>
            </w:r>
          </w:p>
        </w:tc>
      </w:tr>
      <w:tr w:rsidR="00EA758F" w:rsidRPr="00D203DB" w14:paraId="79D610E2" w14:textId="77777777" w:rsidTr="00CA76A5">
        <w:trPr>
          <w:trHeight w:val="353"/>
          <w:tblHeader/>
          <w:jc w:val="right"/>
        </w:trPr>
        <w:tc>
          <w:tcPr>
            <w:tcW w:w="988" w:type="dxa"/>
            <w:vAlign w:val="center"/>
          </w:tcPr>
          <w:p w14:paraId="79C5D65D" w14:textId="42C789F4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7</w:t>
            </w:r>
          </w:p>
        </w:tc>
        <w:tc>
          <w:tcPr>
            <w:tcW w:w="1275" w:type="dxa"/>
            <w:vMerge/>
            <w:vAlign w:val="center"/>
          </w:tcPr>
          <w:p w14:paraId="35BDABAA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486F7897" w14:textId="145C6405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제품 치수 </w:t>
            </w:r>
          </w:p>
        </w:tc>
        <w:tc>
          <w:tcPr>
            <w:tcW w:w="4253" w:type="dxa"/>
            <w:vAlign w:val="center"/>
          </w:tcPr>
          <w:p w14:paraId="77721EE8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556" w:type="dxa"/>
            <w:vAlign w:val="center"/>
          </w:tcPr>
          <w:p w14:paraId="70189341" w14:textId="0401E44C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  <w:r w:rsidRPr="00CA76A5">
              <w:rPr>
                <w:rFonts w:ascii="KoPubWorld바탕체 Light" w:hAnsi="KoPubWorld바탕체 Light" w:cs="KoPubWorld바탕체 Light" w:hint="eastAsia"/>
                <w:sz w:val="18"/>
                <w:szCs w:val="18"/>
              </w:rPr>
              <w:t>문병길 책임</w:t>
            </w:r>
          </w:p>
        </w:tc>
      </w:tr>
      <w:tr w:rsidR="00EA758F" w:rsidRPr="00D203DB" w14:paraId="2EDCA50C" w14:textId="77777777" w:rsidTr="00CA76A5">
        <w:trPr>
          <w:trHeight w:val="353"/>
          <w:tblHeader/>
          <w:jc w:val="right"/>
        </w:trPr>
        <w:tc>
          <w:tcPr>
            <w:tcW w:w="988" w:type="dxa"/>
            <w:vAlign w:val="center"/>
          </w:tcPr>
          <w:p w14:paraId="270774D0" w14:textId="5D7C9096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8</w:t>
            </w:r>
          </w:p>
        </w:tc>
        <w:tc>
          <w:tcPr>
            <w:tcW w:w="1275" w:type="dxa"/>
            <w:vMerge/>
            <w:vAlign w:val="center"/>
          </w:tcPr>
          <w:p w14:paraId="64192594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33C38CB0" w14:textId="0EC3A575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제품 무게</w:t>
            </w:r>
          </w:p>
        </w:tc>
        <w:tc>
          <w:tcPr>
            <w:tcW w:w="4253" w:type="dxa"/>
            <w:vAlign w:val="center"/>
          </w:tcPr>
          <w:p w14:paraId="6FF90152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1556" w:type="dxa"/>
            <w:vAlign w:val="center"/>
          </w:tcPr>
          <w:p w14:paraId="3EB48845" w14:textId="579FD73A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  <w:r w:rsidRPr="00CA76A5">
              <w:rPr>
                <w:rFonts w:ascii="KoPubWorld바탕체 Light" w:hAnsi="KoPubWorld바탕체 Light" w:cs="KoPubWorld바탕체 Light" w:hint="eastAsia"/>
                <w:sz w:val="18"/>
                <w:szCs w:val="18"/>
              </w:rPr>
              <w:t>문병길 책임</w:t>
            </w:r>
          </w:p>
        </w:tc>
      </w:tr>
      <w:tr w:rsidR="00EA758F" w:rsidRPr="00D203DB" w14:paraId="3088E189" w14:textId="77777777" w:rsidTr="00CA76A5">
        <w:trPr>
          <w:trHeight w:val="353"/>
          <w:tblHeader/>
          <w:jc w:val="right"/>
        </w:trPr>
        <w:tc>
          <w:tcPr>
            <w:tcW w:w="988" w:type="dxa"/>
            <w:vAlign w:val="center"/>
          </w:tcPr>
          <w:p w14:paraId="10F17708" w14:textId="4DA452A6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9</w:t>
            </w:r>
          </w:p>
        </w:tc>
        <w:tc>
          <w:tcPr>
            <w:tcW w:w="1275" w:type="dxa"/>
            <w:vAlign w:val="center"/>
          </w:tcPr>
          <w:p w14:paraId="1A7026A1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5B86B538" w14:textId="27CFFAF8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셀 전압 </w:t>
            </w:r>
          </w:p>
        </w:tc>
        <w:tc>
          <w:tcPr>
            <w:tcW w:w="4253" w:type="dxa"/>
            <w:vAlign w:val="center"/>
          </w:tcPr>
          <w:p w14:paraId="59E3112A" w14:textId="70DBC885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측정범위: 0~5V/오차율: </w:t>
            </w:r>
            <w:r w:rsidRPr="00D203DB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±</w:t>
            </w: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3mV/해상도/0.001V</w:t>
            </w:r>
          </w:p>
        </w:tc>
        <w:tc>
          <w:tcPr>
            <w:tcW w:w="1556" w:type="dxa"/>
            <w:vAlign w:val="center"/>
          </w:tcPr>
          <w:p w14:paraId="771660B4" w14:textId="77777777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714581C4" w14:textId="77777777" w:rsidTr="00CA76A5">
        <w:trPr>
          <w:trHeight w:val="353"/>
          <w:tblHeader/>
          <w:jc w:val="right"/>
        </w:trPr>
        <w:tc>
          <w:tcPr>
            <w:tcW w:w="988" w:type="dxa"/>
            <w:vAlign w:val="center"/>
          </w:tcPr>
          <w:p w14:paraId="66D55619" w14:textId="0938AB5B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center"/>
          </w:tcPr>
          <w:p w14:paraId="2154EF93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5277A2DB" w14:textId="4202B82F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셀 온도</w:t>
            </w:r>
          </w:p>
        </w:tc>
        <w:tc>
          <w:tcPr>
            <w:tcW w:w="4253" w:type="dxa"/>
            <w:vAlign w:val="center"/>
          </w:tcPr>
          <w:p w14:paraId="52AF9E33" w14:textId="723FFC88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측정범위: </w:t>
            </w:r>
            <w:r w:rsidRPr="00D203DB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±</w:t>
            </w: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150A/오차율: </w:t>
            </w:r>
            <w:r w:rsidRPr="00D203DB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±</w:t>
            </w: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0.5%/해상도: 0.1A</w:t>
            </w:r>
          </w:p>
        </w:tc>
        <w:tc>
          <w:tcPr>
            <w:tcW w:w="1556" w:type="dxa"/>
            <w:vAlign w:val="center"/>
          </w:tcPr>
          <w:p w14:paraId="3654E0EC" w14:textId="77777777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0EBF65BB" w14:textId="77777777" w:rsidTr="00CA76A5">
        <w:trPr>
          <w:trHeight w:val="353"/>
          <w:tblHeader/>
          <w:jc w:val="right"/>
        </w:trPr>
        <w:tc>
          <w:tcPr>
            <w:tcW w:w="988" w:type="dxa"/>
            <w:vAlign w:val="center"/>
          </w:tcPr>
          <w:p w14:paraId="2E95F910" w14:textId="03063389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1</w:t>
            </w:r>
          </w:p>
        </w:tc>
        <w:tc>
          <w:tcPr>
            <w:tcW w:w="1275" w:type="dxa"/>
            <w:vAlign w:val="center"/>
          </w:tcPr>
          <w:p w14:paraId="4A80B567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46BBFB0C" w14:textId="76A3189A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셀 전류</w:t>
            </w:r>
          </w:p>
        </w:tc>
        <w:tc>
          <w:tcPr>
            <w:tcW w:w="4253" w:type="dxa"/>
            <w:vAlign w:val="center"/>
          </w:tcPr>
          <w:p w14:paraId="349AD1E7" w14:textId="66E7A6E1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측정범위: </w:t>
            </w:r>
            <w:r w:rsidRPr="00D203DB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±</w:t>
            </w: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150A/오차율: </w:t>
            </w:r>
            <w:r w:rsidRPr="00D203DB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±</w:t>
            </w: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0.5%/해상도: 0.1A</w:t>
            </w:r>
          </w:p>
        </w:tc>
        <w:tc>
          <w:tcPr>
            <w:tcW w:w="1556" w:type="dxa"/>
            <w:vAlign w:val="center"/>
          </w:tcPr>
          <w:p w14:paraId="32735CE4" w14:textId="77777777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46F051C1" w14:textId="77777777" w:rsidTr="00CA76A5">
        <w:trPr>
          <w:trHeight w:val="353"/>
          <w:tblHeader/>
          <w:jc w:val="right"/>
        </w:trPr>
        <w:tc>
          <w:tcPr>
            <w:tcW w:w="988" w:type="dxa"/>
            <w:vAlign w:val="center"/>
          </w:tcPr>
          <w:p w14:paraId="4190607F" w14:textId="6472C7F1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2</w:t>
            </w:r>
          </w:p>
        </w:tc>
        <w:tc>
          <w:tcPr>
            <w:tcW w:w="1275" w:type="dxa"/>
            <w:vAlign w:val="center"/>
          </w:tcPr>
          <w:p w14:paraId="5AD2BC48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618DEF52" w14:textId="156EE6C3" w:rsidR="00EA758F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팩 전압</w:t>
            </w:r>
          </w:p>
        </w:tc>
        <w:tc>
          <w:tcPr>
            <w:tcW w:w="4253" w:type="dxa"/>
            <w:vAlign w:val="center"/>
          </w:tcPr>
          <w:p w14:paraId="1D22FC7A" w14:textId="6A66BBE8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측정범위: 0 ~ 100V/오차율: </w:t>
            </w:r>
            <w:r w:rsidRPr="00D203DB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±</w:t>
            </w: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0mV/해상도: 0.1V</w:t>
            </w:r>
          </w:p>
        </w:tc>
        <w:tc>
          <w:tcPr>
            <w:tcW w:w="1556" w:type="dxa"/>
            <w:vAlign w:val="center"/>
          </w:tcPr>
          <w:p w14:paraId="623C8612" w14:textId="77777777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31A30F16" w14:textId="77777777" w:rsidTr="00CA76A5">
        <w:trPr>
          <w:trHeight w:val="353"/>
          <w:tblHeader/>
          <w:jc w:val="right"/>
        </w:trPr>
        <w:tc>
          <w:tcPr>
            <w:tcW w:w="988" w:type="dxa"/>
            <w:vAlign w:val="center"/>
          </w:tcPr>
          <w:p w14:paraId="4F915F58" w14:textId="54D52548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3</w:t>
            </w:r>
          </w:p>
        </w:tc>
        <w:tc>
          <w:tcPr>
            <w:tcW w:w="1275" w:type="dxa"/>
            <w:vAlign w:val="center"/>
          </w:tcPr>
          <w:p w14:paraId="1703A0E4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01401037" w14:textId="69FCEED9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셀 내부 저항</w:t>
            </w:r>
          </w:p>
        </w:tc>
        <w:tc>
          <w:tcPr>
            <w:tcW w:w="4253" w:type="dxa"/>
            <w:vAlign w:val="center"/>
          </w:tcPr>
          <w:p w14:paraId="11BAC91A" w14:textId="15E32C71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측정범위: 0~10m</w:t>
            </w:r>
            <w:r w:rsidRPr="00D203DB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Ω</w:t>
            </w: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/오차율: T.B.D/해상도: 0.1m</w:t>
            </w:r>
            <w:r w:rsidRPr="00D203DB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Ω</w:t>
            </w:r>
          </w:p>
        </w:tc>
        <w:tc>
          <w:tcPr>
            <w:tcW w:w="1556" w:type="dxa"/>
            <w:vAlign w:val="center"/>
          </w:tcPr>
          <w:p w14:paraId="45C1A9FC" w14:textId="77777777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6A00F489" w14:textId="77777777" w:rsidTr="00CA76A5">
        <w:trPr>
          <w:trHeight w:val="353"/>
          <w:tblHeader/>
          <w:jc w:val="right"/>
        </w:trPr>
        <w:tc>
          <w:tcPr>
            <w:tcW w:w="988" w:type="dxa"/>
            <w:vAlign w:val="center"/>
          </w:tcPr>
          <w:p w14:paraId="2DD89C93" w14:textId="0BDC3BD1" w:rsidR="00EA758F" w:rsidRPr="00D203DB" w:rsidRDefault="00EA758F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4</w:t>
            </w:r>
          </w:p>
        </w:tc>
        <w:tc>
          <w:tcPr>
            <w:tcW w:w="1275" w:type="dxa"/>
            <w:vAlign w:val="center"/>
          </w:tcPr>
          <w:p w14:paraId="69FB7317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6E7B2254" w14:textId="64CA2754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SOC</w:t>
            </w:r>
          </w:p>
        </w:tc>
        <w:tc>
          <w:tcPr>
            <w:tcW w:w="4253" w:type="dxa"/>
            <w:vAlign w:val="center"/>
          </w:tcPr>
          <w:p w14:paraId="04E0DCB7" w14:textId="4F0AAB22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측정범위: -10~100%/오차율: </w:t>
            </w:r>
            <w:r w:rsidRPr="00D203DB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±</w:t>
            </w: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0%/해상도: 0.1%</w:t>
            </w:r>
          </w:p>
        </w:tc>
        <w:tc>
          <w:tcPr>
            <w:tcW w:w="1556" w:type="dxa"/>
            <w:vAlign w:val="center"/>
          </w:tcPr>
          <w:p w14:paraId="4180170C" w14:textId="77777777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  <w:tr w:rsidR="00EA758F" w:rsidRPr="00D203DB" w14:paraId="4811691E" w14:textId="77777777" w:rsidTr="00CA76A5">
        <w:trPr>
          <w:trHeight w:val="353"/>
          <w:tblHeader/>
          <w:jc w:val="right"/>
        </w:trPr>
        <w:tc>
          <w:tcPr>
            <w:tcW w:w="988" w:type="dxa"/>
            <w:vAlign w:val="center"/>
          </w:tcPr>
          <w:p w14:paraId="2DD789FA" w14:textId="7725DF8F" w:rsidR="00EA758F" w:rsidRPr="00D203DB" w:rsidRDefault="0002008C" w:rsidP="00EA758F">
            <w:pPr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  <w:r w:rsidR="00EA758F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center"/>
          </w:tcPr>
          <w:p w14:paraId="40D4FD62" w14:textId="77777777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Align w:val="center"/>
          </w:tcPr>
          <w:p w14:paraId="46096FF8" w14:textId="5EFA70C6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SOH</w:t>
            </w:r>
          </w:p>
        </w:tc>
        <w:tc>
          <w:tcPr>
            <w:tcW w:w="4253" w:type="dxa"/>
            <w:vAlign w:val="center"/>
          </w:tcPr>
          <w:p w14:paraId="73194EFD" w14:textId="130FAC8D" w:rsidR="00EA758F" w:rsidRPr="00D203DB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</w:pP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 xml:space="preserve">측정범위: -10~100%/오차율: </w:t>
            </w:r>
            <w:r w:rsidRPr="00D203DB">
              <w:rPr>
                <w:rFonts w:ascii="KoPubWorld바탕체 Light" w:hAnsi="KoPubWorld바탕체 Light" w:cs="KoPubWorld바탕체 Light"/>
                <w:w w:val="80"/>
                <w:sz w:val="20"/>
                <w:szCs w:val="20"/>
              </w:rPr>
              <w:t>±</w:t>
            </w:r>
            <w:r w:rsidRPr="00D203DB">
              <w:rPr>
                <w:rFonts w:ascii="KoPubWorld바탕체 Light" w:hAnsi="KoPubWorld바탕체 Light" w:cs="KoPubWorld바탕체 Light" w:hint="eastAsia"/>
                <w:w w:val="80"/>
                <w:sz w:val="20"/>
                <w:szCs w:val="20"/>
              </w:rPr>
              <w:t>15%/해상도: 0.1%</w:t>
            </w:r>
          </w:p>
        </w:tc>
        <w:tc>
          <w:tcPr>
            <w:tcW w:w="1556" w:type="dxa"/>
            <w:vAlign w:val="center"/>
          </w:tcPr>
          <w:p w14:paraId="2CF82E35" w14:textId="77777777" w:rsidR="00EA758F" w:rsidRPr="00CA76A5" w:rsidRDefault="00EA758F" w:rsidP="00EA758F">
            <w:pPr>
              <w:ind w:left="198" w:right="198"/>
              <w:rPr>
                <w:rFonts w:ascii="KoPubWorld바탕체 Light" w:hAnsi="KoPubWorld바탕체 Light" w:cs="KoPubWorld바탕체 Light"/>
                <w:sz w:val="18"/>
                <w:szCs w:val="18"/>
              </w:rPr>
            </w:pPr>
          </w:p>
        </w:tc>
      </w:tr>
    </w:tbl>
    <w:p w14:paraId="6FE0C587" w14:textId="22DF8324" w:rsidR="00761442" w:rsidRPr="00D203DB" w:rsidRDefault="00761442" w:rsidP="00761442">
      <w:pPr>
        <w:ind w:left="198" w:right="198"/>
        <w:rPr>
          <w:rFonts w:ascii="KoPubWorld바탕체 Light" w:hAnsi="KoPubWorld바탕체 Light" w:cs="KoPubWorld바탕체 Light"/>
          <w:sz w:val="20"/>
          <w:szCs w:val="20"/>
        </w:rPr>
      </w:pPr>
    </w:p>
    <w:p w14:paraId="6A3A32B1" w14:textId="24680390" w:rsidR="00251F5C" w:rsidRDefault="00251F5C">
      <w:pPr>
        <w:adjustRightInd/>
        <w:ind w:leftChars="0" w:left="0" w:rightChars="0" w:right="0"/>
        <w:rPr>
          <w:rFonts w:ascii="KoPubWorld바탕체 Light" w:hAnsi="KoPubWorld바탕체 Light" w:cs="KoPubWorld바탕체 Light"/>
          <w:sz w:val="20"/>
          <w:szCs w:val="20"/>
        </w:rPr>
      </w:pPr>
      <w:r>
        <w:rPr>
          <w:rFonts w:ascii="KoPubWorld바탕체 Light" w:hAnsi="KoPubWorld바탕체 Light" w:cs="KoPubWorld바탕체 Light"/>
          <w:sz w:val="20"/>
          <w:szCs w:val="20"/>
        </w:rPr>
        <w:br w:type="page"/>
      </w:r>
    </w:p>
    <w:p w14:paraId="455D67EE" w14:textId="0EA2A5B2" w:rsidR="003365A1" w:rsidRDefault="00251F5C" w:rsidP="00251F5C">
      <w:pPr>
        <w:pStyle w:val="21"/>
        <w:ind w:left="198" w:right="198"/>
      </w:pPr>
      <w:r>
        <w:rPr>
          <w:rFonts w:hint="eastAsia"/>
        </w:rPr>
        <w:lastRenderedPageBreak/>
        <w:t>배터리</w:t>
      </w:r>
      <w:r>
        <w:rPr>
          <w:rFonts w:hint="eastAsia"/>
        </w:rPr>
        <w:t xml:space="preserve"> </w:t>
      </w:r>
      <w:r w:rsidR="006A5C06">
        <w:rPr>
          <w:rFonts w:hint="eastAsia"/>
        </w:rPr>
        <w:t>시스템</w:t>
      </w:r>
      <w:r w:rsidR="006A5C06">
        <w:rPr>
          <w:rFonts w:hint="eastAsia"/>
        </w:rPr>
        <w:t xml:space="preserve"> </w:t>
      </w:r>
      <w:r>
        <w:rPr>
          <w:rFonts w:hint="eastAsia"/>
        </w:rPr>
        <w:t>주요</w:t>
      </w:r>
      <w:r>
        <w:rPr>
          <w:rFonts w:hint="eastAsia"/>
        </w:rPr>
        <w:t xml:space="preserve"> </w:t>
      </w:r>
      <w:r>
        <w:rPr>
          <w:rFonts w:hint="eastAsia"/>
        </w:rPr>
        <w:t>부품</w:t>
      </w:r>
      <w:r>
        <w:rPr>
          <w:rFonts w:hint="eastAsia"/>
        </w:rPr>
        <w:t xml:space="preserve"> </w:t>
      </w:r>
      <w:r w:rsidR="00C277CC">
        <w:rPr>
          <w:rFonts w:hint="eastAsia"/>
        </w:rPr>
        <w:t>사양</w:t>
      </w:r>
      <w:r w:rsidR="00C277CC">
        <w:rPr>
          <w:rFonts w:hint="eastAsia"/>
        </w:rPr>
        <w:t xml:space="preserve">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03"/>
        <w:gridCol w:w="1759"/>
        <w:gridCol w:w="1550"/>
        <w:gridCol w:w="3054"/>
        <w:gridCol w:w="1134"/>
        <w:gridCol w:w="1956"/>
      </w:tblGrid>
      <w:tr w:rsidR="007A0176" w14:paraId="31B2C442" w14:textId="77777777" w:rsidTr="00460B36">
        <w:trPr>
          <w:trHeight w:val="405"/>
        </w:trPr>
        <w:tc>
          <w:tcPr>
            <w:tcW w:w="1003" w:type="dxa"/>
            <w:shd w:val="clear" w:color="auto" w:fill="F2F2F2" w:themeFill="background1" w:themeFillShade="F2"/>
            <w:vAlign w:val="center"/>
          </w:tcPr>
          <w:p w14:paraId="2C9DA43D" w14:textId="77777777" w:rsidR="007A0176" w:rsidRPr="007A0176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7A017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번호</w:t>
            </w:r>
          </w:p>
        </w:tc>
        <w:tc>
          <w:tcPr>
            <w:tcW w:w="1759" w:type="dxa"/>
            <w:shd w:val="clear" w:color="auto" w:fill="F2F2F2" w:themeFill="background1" w:themeFillShade="F2"/>
            <w:vAlign w:val="center"/>
          </w:tcPr>
          <w:p w14:paraId="36B2875C" w14:textId="77777777" w:rsidR="007A0176" w:rsidRPr="007A0176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7A017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부품 번호</w:t>
            </w:r>
          </w:p>
        </w:tc>
        <w:tc>
          <w:tcPr>
            <w:tcW w:w="1550" w:type="dxa"/>
            <w:shd w:val="clear" w:color="auto" w:fill="F2F2F2" w:themeFill="background1" w:themeFillShade="F2"/>
            <w:vAlign w:val="center"/>
          </w:tcPr>
          <w:p w14:paraId="79FFAE08" w14:textId="77777777" w:rsidR="007A0176" w:rsidRPr="007A0176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7A017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제조사</w:t>
            </w:r>
          </w:p>
        </w:tc>
        <w:tc>
          <w:tcPr>
            <w:tcW w:w="3054" w:type="dxa"/>
            <w:shd w:val="clear" w:color="auto" w:fill="F2F2F2" w:themeFill="background1" w:themeFillShade="F2"/>
            <w:vAlign w:val="center"/>
          </w:tcPr>
          <w:p w14:paraId="60C47266" w14:textId="77777777" w:rsidR="007A0176" w:rsidRPr="007A0176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7A017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제품명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33A6EA2C" w14:textId="77777777" w:rsidR="007A0176" w:rsidRPr="007A0176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7A017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수량</w:t>
            </w:r>
          </w:p>
        </w:tc>
        <w:tc>
          <w:tcPr>
            <w:tcW w:w="1956" w:type="dxa"/>
            <w:shd w:val="clear" w:color="auto" w:fill="F2F2F2" w:themeFill="background1" w:themeFillShade="F2"/>
            <w:vAlign w:val="center"/>
          </w:tcPr>
          <w:p w14:paraId="25726C55" w14:textId="77777777" w:rsidR="007A0176" w:rsidRPr="007A0176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7A017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담당자 </w:t>
            </w:r>
          </w:p>
        </w:tc>
      </w:tr>
      <w:tr w:rsidR="007A0176" w14:paraId="3D3B4B2A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321FE77A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1759" w:type="dxa"/>
            <w:vAlign w:val="center"/>
          </w:tcPr>
          <w:p w14:paraId="0D000273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ell 1~32</w:t>
            </w:r>
          </w:p>
        </w:tc>
        <w:tc>
          <w:tcPr>
            <w:tcW w:w="1550" w:type="dxa"/>
            <w:vAlign w:val="center"/>
          </w:tcPr>
          <w:p w14:paraId="546AA20F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 xml:space="preserve">EVE </w:t>
            </w:r>
          </w:p>
        </w:tc>
        <w:tc>
          <w:tcPr>
            <w:tcW w:w="3054" w:type="dxa"/>
            <w:vAlign w:val="center"/>
          </w:tcPr>
          <w:p w14:paraId="19D800B4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EVE240Ah</w:t>
            </w:r>
          </w:p>
        </w:tc>
        <w:tc>
          <w:tcPr>
            <w:tcW w:w="1134" w:type="dxa"/>
            <w:vAlign w:val="center"/>
          </w:tcPr>
          <w:p w14:paraId="20723E68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32</w:t>
            </w:r>
          </w:p>
        </w:tc>
        <w:tc>
          <w:tcPr>
            <w:tcW w:w="1956" w:type="dxa"/>
            <w:vAlign w:val="center"/>
          </w:tcPr>
          <w:p w14:paraId="59D0E057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박유미</w:t>
            </w:r>
          </w:p>
        </w:tc>
      </w:tr>
      <w:tr w:rsidR="007A0176" w14:paraId="6D841E0E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26BF50C4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</w:p>
        </w:tc>
        <w:tc>
          <w:tcPr>
            <w:tcW w:w="1759" w:type="dxa"/>
            <w:vAlign w:val="center"/>
          </w:tcPr>
          <w:p w14:paraId="148A461F" w14:textId="236E9820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/>
                <w:sz w:val="20"/>
                <w:szCs w:val="20"/>
              </w:rPr>
              <w:t>U</w:t>
            </w: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</w:p>
        </w:tc>
        <w:tc>
          <w:tcPr>
            <w:tcW w:w="1550" w:type="dxa"/>
            <w:vAlign w:val="center"/>
          </w:tcPr>
          <w:p w14:paraId="17B0E1B7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HIS</w:t>
            </w:r>
          </w:p>
        </w:tc>
        <w:tc>
          <w:tcPr>
            <w:tcW w:w="3054" w:type="dxa"/>
            <w:vAlign w:val="center"/>
          </w:tcPr>
          <w:p w14:paraId="77CFE3C6" w14:textId="0EC0FF60" w:rsidR="007A0176" w:rsidRPr="00154034" w:rsidRDefault="006B1ED7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Pack </w:t>
            </w:r>
            <w:r w:rsidR="007A0176"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MS</w:t>
            </w:r>
          </w:p>
        </w:tc>
        <w:tc>
          <w:tcPr>
            <w:tcW w:w="1134" w:type="dxa"/>
            <w:vAlign w:val="center"/>
          </w:tcPr>
          <w:p w14:paraId="34FC8E5D" w14:textId="4B9EC7C4" w:rsidR="007A0176" w:rsidRPr="00154034" w:rsidRDefault="006B1ED7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</w:p>
        </w:tc>
        <w:tc>
          <w:tcPr>
            <w:tcW w:w="1956" w:type="dxa"/>
            <w:vAlign w:val="center"/>
          </w:tcPr>
          <w:p w14:paraId="57EE56C8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김성열</w:t>
            </w:r>
          </w:p>
        </w:tc>
      </w:tr>
      <w:tr w:rsidR="007A0176" w14:paraId="0918E526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0081F268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</w:t>
            </w:r>
          </w:p>
        </w:tc>
        <w:tc>
          <w:tcPr>
            <w:tcW w:w="1759" w:type="dxa"/>
            <w:vAlign w:val="center"/>
          </w:tcPr>
          <w:p w14:paraId="143D21E0" w14:textId="67CA1241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U</w:t>
            </w:r>
            <w:r w:rsidR="006B1ED7"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  <w:r w:rsidR="00D475BF"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~5</w:t>
            </w:r>
          </w:p>
        </w:tc>
        <w:tc>
          <w:tcPr>
            <w:tcW w:w="1550" w:type="dxa"/>
            <w:vAlign w:val="center"/>
          </w:tcPr>
          <w:p w14:paraId="08495AA8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HIS</w:t>
            </w:r>
          </w:p>
        </w:tc>
        <w:tc>
          <w:tcPr>
            <w:tcW w:w="3054" w:type="dxa"/>
            <w:vAlign w:val="center"/>
          </w:tcPr>
          <w:p w14:paraId="01279A91" w14:textId="0F1F06F5" w:rsidR="007A0176" w:rsidRPr="00154034" w:rsidRDefault="00D475BF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Slave BMS</w:t>
            </w:r>
          </w:p>
        </w:tc>
        <w:tc>
          <w:tcPr>
            <w:tcW w:w="1134" w:type="dxa"/>
            <w:vAlign w:val="center"/>
          </w:tcPr>
          <w:p w14:paraId="1CA00632" w14:textId="410A76E1" w:rsidR="007A0176" w:rsidRPr="00154034" w:rsidRDefault="005154DB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</w:t>
            </w:r>
          </w:p>
        </w:tc>
        <w:tc>
          <w:tcPr>
            <w:tcW w:w="1956" w:type="dxa"/>
            <w:vAlign w:val="center"/>
          </w:tcPr>
          <w:p w14:paraId="421A6170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김성열</w:t>
            </w:r>
          </w:p>
        </w:tc>
      </w:tr>
      <w:tr w:rsidR="007A0176" w14:paraId="5C0DF34F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1B1BA605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</w:t>
            </w:r>
          </w:p>
        </w:tc>
        <w:tc>
          <w:tcPr>
            <w:tcW w:w="1759" w:type="dxa"/>
            <w:vAlign w:val="center"/>
          </w:tcPr>
          <w:p w14:paraId="0EBCBEAC" w14:textId="44349B4D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U</w:t>
            </w:r>
            <w:r w:rsidR="004B5818"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6~7</w:t>
            </w:r>
          </w:p>
        </w:tc>
        <w:tc>
          <w:tcPr>
            <w:tcW w:w="1550" w:type="dxa"/>
            <w:vAlign w:val="center"/>
          </w:tcPr>
          <w:p w14:paraId="79EB9071" w14:textId="359E3968" w:rsidR="007A0176" w:rsidRPr="00154034" w:rsidRDefault="004B5818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HIS</w:t>
            </w:r>
          </w:p>
        </w:tc>
        <w:tc>
          <w:tcPr>
            <w:tcW w:w="3054" w:type="dxa"/>
            <w:vAlign w:val="center"/>
          </w:tcPr>
          <w:p w14:paraId="5D113596" w14:textId="1D9CDE81" w:rsidR="007A0176" w:rsidRPr="00154034" w:rsidRDefault="004B5818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Sensing BMS </w:t>
            </w:r>
          </w:p>
        </w:tc>
        <w:tc>
          <w:tcPr>
            <w:tcW w:w="1134" w:type="dxa"/>
            <w:vAlign w:val="center"/>
          </w:tcPr>
          <w:p w14:paraId="091B97C2" w14:textId="69DA6751" w:rsidR="007A0176" w:rsidRPr="00154034" w:rsidRDefault="004B5818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</w:p>
        </w:tc>
        <w:tc>
          <w:tcPr>
            <w:tcW w:w="1956" w:type="dxa"/>
            <w:vAlign w:val="center"/>
          </w:tcPr>
          <w:p w14:paraId="0299A9A6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이우원</w:t>
            </w:r>
          </w:p>
        </w:tc>
      </w:tr>
      <w:tr w:rsidR="007A0176" w14:paraId="6B0F2E9A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1E3C0BC6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</w:t>
            </w:r>
          </w:p>
        </w:tc>
        <w:tc>
          <w:tcPr>
            <w:tcW w:w="1759" w:type="dxa"/>
            <w:vAlign w:val="center"/>
          </w:tcPr>
          <w:p w14:paraId="009C6EE5" w14:textId="59966125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U8</w:t>
            </w:r>
          </w:p>
        </w:tc>
        <w:tc>
          <w:tcPr>
            <w:tcW w:w="1550" w:type="dxa"/>
            <w:vAlign w:val="center"/>
          </w:tcPr>
          <w:p w14:paraId="0C56F101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HIS </w:t>
            </w:r>
          </w:p>
        </w:tc>
        <w:tc>
          <w:tcPr>
            <w:tcW w:w="3054" w:type="dxa"/>
            <w:vAlign w:val="center"/>
          </w:tcPr>
          <w:p w14:paraId="7E687479" w14:textId="05DBEF07" w:rsidR="007A0176" w:rsidRPr="00154034" w:rsidRDefault="005154DB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Protect</w:t>
            </w:r>
            <w:r w:rsidR="007A0176"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 BMS</w:t>
            </w:r>
          </w:p>
        </w:tc>
        <w:tc>
          <w:tcPr>
            <w:tcW w:w="1134" w:type="dxa"/>
            <w:vAlign w:val="center"/>
          </w:tcPr>
          <w:p w14:paraId="7EEB8AF7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</w:p>
        </w:tc>
        <w:tc>
          <w:tcPr>
            <w:tcW w:w="1956" w:type="dxa"/>
            <w:vAlign w:val="center"/>
          </w:tcPr>
          <w:p w14:paraId="2D3F28DB" w14:textId="77777777" w:rsidR="007A0176" w:rsidRPr="00154034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154034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이우원</w:t>
            </w:r>
          </w:p>
        </w:tc>
      </w:tr>
      <w:tr w:rsidR="007A0176" w14:paraId="2D5E34D2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407BAA01" w14:textId="4CF321C9" w:rsidR="007A0176" w:rsidRPr="00D23523" w:rsidRDefault="007A08A1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6</w:t>
            </w:r>
          </w:p>
        </w:tc>
        <w:tc>
          <w:tcPr>
            <w:tcW w:w="1759" w:type="dxa"/>
            <w:vAlign w:val="center"/>
          </w:tcPr>
          <w:p w14:paraId="6335BD1B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온도 센서</w:t>
            </w:r>
          </w:p>
        </w:tc>
        <w:tc>
          <w:tcPr>
            <w:tcW w:w="1550" w:type="dxa"/>
            <w:vAlign w:val="center"/>
          </w:tcPr>
          <w:p w14:paraId="1FA49F5C" w14:textId="3D7764B7" w:rsidR="007A0176" w:rsidRPr="00D23523" w:rsidRDefault="00565F66" w:rsidP="00565F66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SYT</w:t>
            </w:r>
          </w:p>
        </w:tc>
        <w:tc>
          <w:tcPr>
            <w:tcW w:w="3054" w:type="dxa"/>
            <w:vAlign w:val="center"/>
          </w:tcPr>
          <w:p w14:paraId="09824B24" w14:textId="42B62126" w:rsidR="007A0176" w:rsidRPr="00D23523" w:rsidRDefault="00565F6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  <w:t>LNJT103F029-25</w:t>
            </w:r>
          </w:p>
        </w:tc>
        <w:tc>
          <w:tcPr>
            <w:tcW w:w="1134" w:type="dxa"/>
            <w:vAlign w:val="center"/>
          </w:tcPr>
          <w:p w14:paraId="3E21920F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32</w:t>
            </w:r>
          </w:p>
        </w:tc>
        <w:tc>
          <w:tcPr>
            <w:tcW w:w="1956" w:type="dxa"/>
            <w:vAlign w:val="center"/>
          </w:tcPr>
          <w:p w14:paraId="28ED2982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박유미</w:t>
            </w:r>
          </w:p>
        </w:tc>
      </w:tr>
      <w:tr w:rsidR="007A0176" w14:paraId="0CCDCB45" w14:textId="77777777" w:rsidTr="00390766">
        <w:trPr>
          <w:trHeight w:val="393"/>
        </w:trPr>
        <w:tc>
          <w:tcPr>
            <w:tcW w:w="1003" w:type="dxa"/>
            <w:vAlign w:val="center"/>
          </w:tcPr>
          <w:p w14:paraId="121D38E7" w14:textId="67488326" w:rsidR="007A0176" w:rsidRPr="00D23523" w:rsidRDefault="007A08A1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7</w:t>
            </w:r>
          </w:p>
        </w:tc>
        <w:tc>
          <w:tcPr>
            <w:tcW w:w="1759" w:type="dxa"/>
            <w:vAlign w:val="center"/>
          </w:tcPr>
          <w:p w14:paraId="061CBCE1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N1</w:t>
            </w:r>
          </w:p>
        </w:tc>
        <w:tc>
          <w:tcPr>
            <w:tcW w:w="1550" w:type="dxa"/>
            <w:vAlign w:val="center"/>
          </w:tcPr>
          <w:p w14:paraId="1786B7BE" w14:textId="1B5D61FA" w:rsidR="007A0176" w:rsidRPr="00D23523" w:rsidRDefault="00903B30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JY</w:t>
            </w:r>
          </w:p>
        </w:tc>
        <w:tc>
          <w:tcPr>
            <w:tcW w:w="3054" w:type="dxa"/>
            <w:vAlign w:val="center"/>
          </w:tcPr>
          <w:p w14:paraId="2643A9C0" w14:textId="41AD1ED1" w:rsidR="007A0176" w:rsidRPr="00D23523" w:rsidRDefault="00070C54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K</w:t>
            </w:r>
            <w:r w:rsidR="00170331"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NC-175A</w:t>
            </w:r>
          </w:p>
        </w:tc>
        <w:tc>
          <w:tcPr>
            <w:tcW w:w="1134" w:type="dxa"/>
            <w:vAlign w:val="center"/>
          </w:tcPr>
          <w:p w14:paraId="385CF918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1956" w:type="dxa"/>
            <w:vAlign w:val="center"/>
          </w:tcPr>
          <w:p w14:paraId="61CCE72E" w14:textId="77777777" w:rsidR="007A0176" w:rsidRPr="00D23523" w:rsidRDefault="007A0176" w:rsidP="00202205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박유미</w:t>
            </w:r>
          </w:p>
        </w:tc>
      </w:tr>
      <w:tr w:rsidR="00903B30" w14:paraId="5AC24F1F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4DFBDDB3" w14:textId="107476BE" w:rsidR="00903B30" w:rsidRPr="00D23523" w:rsidRDefault="007A08A1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8</w:t>
            </w:r>
          </w:p>
        </w:tc>
        <w:tc>
          <w:tcPr>
            <w:tcW w:w="1759" w:type="dxa"/>
            <w:vAlign w:val="center"/>
          </w:tcPr>
          <w:p w14:paraId="5274E861" w14:textId="77777777" w:rsidR="00903B30" w:rsidRPr="00D23523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N2</w:t>
            </w:r>
          </w:p>
        </w:tc>
        <w:tc>
          <w:tcPr>
            <w:tcW w:w="1550" w:type="dxa"/>
            <w:vAlign w:val="center"/>
          </w:tcPr>
          <w:p w14:paraId="6A03AE99" w14:textId="3350B2D6" w:rsidR="00903B30" w:rsidRPr="00D23523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JY</w:t>
            </w:r>
          </w:p>
        </w:tc>
        <w:tc>
          <w:tcPr>
            <w:tcW w:w="3054" w:type="dxa"/>
            <w:vAlign w:val="center"/>
          </w:tcPr>
          <w:p w14:paraId="2A4E09DC" w14:textId="5EDAA1A3" w:rsidR="00903B30" w:rsidRPr="00D23523" w:rsidRDefault="00170331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KNC-50A</w:t>
            </w:r>
          </w:p>
        </w:tc>
        <w:tc>
          <w:tcPr>
            <w:tcW w:w="1134" w:type="dxa"/>
            <w:vAlign w:val="center"/>
          </w:tcPr>
          <w:p w14:paraId="5265EC85" w14:textId="77777777" w:rsidR="00903B30" w:rsidRPr="00D23523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1956" w:type="dxa"/>
            <w:vAlign w:val="center"/>
          </w:tcPr>
          <w:p w14:paraId="2B2F905F" w14:textId="77777777" w:rsidR="00903B30" w:rsidRPr="00D23523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박유미</w:t>
            </w:r>
          </w:p>
        </w:tc>
      </w:tr>
      <w:tr w:rsidR="00903B30" w14:paraId="4BDB109B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6B624475" w14:textId="09D1D825" w:rsidR="00903B30" w:rsidRPr="00D23523" w:rsidRDefault="007A08A1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9</w:t>
            </w:r>
          </w:p>
        </w:tc>
        <w:tc>
          <w:tcPr>
            <w:tcW w:w="1759" w:type="dxa"/>
            <w:vAlign w:val="center"/>
          </w:tcPr>
          <w:p w14:paraId="33E9216F" w14:textId="14520507" w:rsidR="00903B30" w:rsidRPr="00D23523" w:rsidRDefault="00D641C3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N3</w:t>
            </w:r>
          </w:p>
        </w:tc>
        <w:tc>
          <w:tcPr>
            <w:tcW w:w="1550" w:type="dxa"/>
            <w:vAlign w:val="center"/>
          </w:tcPr>
          <w:p w14:paraId="11B46C94" w14:textId="24B4578F" w:rsidR="00903B30" w:rsidRPr="00D23523" w:rsidRDefault="00F4256A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NLINKO</w:t>
            </w:r>
          </w:p>
        </w:tc>
        <w:tc>
          <w:tcPr>
            <w:tcW w:w="3054" w:type="dxa"/>
            <w:vAlign w:val="center"/>
          </w:tcPr>
          <w:p w14:paraId="51B627A8" w14:textId="0C94618E" w:rsidR="00903B30" w:rsidRPr="00D23523" w:rsidRDefault="00941EAE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  <w:t>YM-24-J19SX 19P</w:t>
            </w:r>
          </w:p>
        </w:tc>
        <w:tc>
          <w:tcPr>
            <w:tcW w:w="1134" w:type="dxa"/>
            <w:vAlign w:val="center"/>
          </w:tcPr>
          <w:p w14:paraId="58E5C75B" w14:textId="77777777" w:rsidR="00903B30" w:rsidRPr="00D23523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1956" w:type="dxa"/>
            <w:vAlign w:val="center"/>
          </w:tcPr>
          <w:p w14:paraId="021DCA00" w14:textId="77777777" w:rsidR="00903B30" w:rsidRPr="00D23523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박유미</w:t>
            </w:r>
          </w:p>
        </w:tc>
      </w:tr>
      <w:tr w:rsidR="00903B30" w14:paraId="24A84CB6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2E18E367" w14:textId="0E83CC20" w:rsidR="00903B30" w:rsidRPr="00D23523" w:rsidRDefault="007A08A1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0</w:t>
            </w:r>
          </w:p>
        </w:tc>
        <w:tc>
          <w:tcPr>
            <w:tcW w:w="1759" w:type="dxa"/>
            <w:vAlign w:val="center"/>
          </w:tcPr>
          <w:p w14:paraId="0BD8AFC7" w14:textId="3921BA99" w:rsidR="00903B30" w:rsidRPr="00D23523" w:rsidRDefault="00903B30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</w:p>
        </w:tc>
        <w:tc>
          <w:tcPr>
            <w:tcW w:w="1550" w:type="dxa"/>
            <w:vAlign w:val="center"/>
          </w:tcPr>
          <w:p w14:paraId="12DC121A" w14:textId="5EDB155E" w:rsidR="00903B30" w:rsidRPr="00D23523" w:rsidRDefault="00154034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CNLINKO</w:t>
            </w:r>
          </w:p>
        </w:tc>
        <w:tc>
          <w:tcPr>
            <w:tcW w:w="3054" w:type="dxa"/>
            <w:vAlign w:val="center"/>
          </w:tcPr>
          <w:p w14:paraId="1FAF3AC0" w14:textId="45554650" w:rsidR="00903B30" w:rsidRPr="00D23523" w:rsidRDefault="00154034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  <w:t>YM-24-C19PE 19P</w:t>
            </w:r>
          </w:p>
        </w:tc>
        <w:tc>
          <w:tcPr>
            <w:tcW w:w="1134" w:type="dxa"/>
            <w:vAlign w:val="center"/>
          </w:tcPr>
          <w:p w14:paraId="28AABD67" w14:textId="15CF9AA8" w:rsidR="00903B30" w:rsidRPr="00D23523" w:rsidRDefault="00154034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1</w:t>
            </w:r>
          </w:p>
        </w:tc>
        <w:tc>
          <w:tcPr>
            <w:tcW w:w="1956" w:type="dxa"/>
            <w:vAlign w:val="center"/>
          </w:tcPr>
          <w:p w14:paraId="3930EAB1" w14:textId="4188AF19" w:rsidR="00903B30" w:rsidRPr="00D23523" w:rsidRDefault="00154034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color w:val="0070C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박유미</w:t>
            </w:r>
          </w:p>
        </w:tc>
      </w:tr>
      <w:tr w:rsidR="00D84D6B" w14:paraId="6C896FA2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7A2DA414" w14:textId="76C11210" w:rsidR="00D84D6B" w:rsidRPr="00460B36" w:rsidRDefault="007A08A1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11</w:t>
            </w:r>
          </w:p>
        </w:tc>
        <w:tc>
          <w:tcPr>
            <w:tcW w:w="1759" w:type="dxa"/>
            <w:vAlign w:val="center"/>
          </w:tcPr>
          <w:p w14:paraId="43FC8F32" w14:textId="77777777" w:rsidR="00D84D6B" w:rsidRPr="00460B36" w:rsidRDefault="00D84D6B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1550" w:type="dxa"/>
            <w:vAlign w:val="center"/>
          </w:tcPr>
          <w:p w14:paraId="4B0E5BC9" w14:textId="12E227D4" w:rsidR="00D84D6B" w:rsidRPr="00460B36" w:rsidRDefault="00390766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BOXCO</w:t>
            </w:r>
          </w:p>
        </w:tc>
        <w:tc>
          <w:tcPr>
            <w:tcW w:w="3054" w:type="dxa"/>
            <w:vAlign w:val="center"/>
          </w:tcPr>
          <w:p w14:paraId="00E41A12" w14:textId="44240623" w:rsidR="00D84D6B" w:rsidRPr="00460B36" w:rsidRDefault="00460B36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CN1을 위한 </w:t>
            </w:r>
            <w:r w:rsidR="00384E98"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BC-MPG25</w:t>
            </w:r>
          </w:p>
        </w:tc>
        <w:tc>
          <w:tcPr>
            <w:tcW w:w="1134" w:type="dxa"/>
            <w:vAlign w:val="center"/>
          </w:tcPr>
          <w:p w14:paraId="49C8D52B" w14:textId="091EA824" w:rsidR="00D84D6B" w:rsidRPr="00460B36" w:rsidRDefault="00390766" w:rsidP="00903B30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2</w:t>
            </w:r>
          </w:p>
        </w:tc>
        <w:tc>
          <w:tcPr>
            <w:tcW w:w="1956" w:type="dxa"/>
            <w:vAlign w:val="center"/>
          </w:tcPr>
          <w:p w14:paraId="17830A97" w14:textId="094CA0FB" w:rsidR="00223A03" w:rsidRPr="00460B36" w:rsidRDefault="00223A03" w:rsidP="00460B36">
            <w:pPr>
              <w:pStyle w:val="a1"/>
              <w:spacing w:before="0" w:after="0" w:line="0" w:lineRule="atLeast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문병길 책임</w:t>
            </w:r>
          </w:p>
          <w:p w14:paraId="38A6A80B" w14:textId="152DC248" w:rsidR="00D84D6B" w:rsidRPr="00460B36" w:rsidRDefault="00390766" w:rsidP="00460B36">
            <w:pPr>
              <w:pStyle w:val="a1"/>
              <w:spacing w:before="0" w:after="0" w:line="0" w:lineRule="atLeast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치수 검토 필요</w:t>
            </w:r>
          </w:p>
        </w:tc>
      </w:tr>
      <w:tr w:rsidR="00223A03" w14:paraId="1643B345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6475D212" w14:textId="050D0281" w:rsidR="00223A03" w:rsidRPr="00460B36" w:rsidRDefault="007A08A1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12</w:t>
            </w:r>
          </w:p>
        </w:tc>
        <w:tc>
          <w:tcPr>
            <w:tcW w:w="1759" w:type="dxa"/>
            <w:vAlign w:val="center"/>
          </w:tcPr>
          <w:p w14:paraId="1708F7A6" w14:textId="77777777" w:rsidR="00223A03" w:rsidRPr="00460B36" w:rsidRDefault="00223A03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</w:p>
        </w:tc>
        <w:tc>
          <w:tcPr>
            <w:tcW w:w="1550" w:type="dxa"/>
            <w:vAlign w:val="center"/>
          </w:tcPr>
          <w:p w14:paraId="4E115F7D" w14:textId="77F0C0CA" w:rsidR="00223A03" w:rsidRPr="00460B36" w:rsidRDefault="00223A03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BOXCO</w:t>
            </w:r>
          </w:p>
        </w:tc>
        <w:tc>
          <w:tcPr>
            <w:tcW w:w="3054" w:type="dxa"/>
            <w:vAlign w:val="center"/>
          </w:tcPr>
          <w:p w14:paraId="0B89237E" w14:textId="4EC88B2C" w:rsidR="00223A03" w:rsidRPr="00460B36" w:rsidRDefault="00460B36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CN2을 위한 </w:t>
            </w:r>
            <w:r w:rsidR="00960042"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BC-MPG21</w:t>
            </w:r>
          </w:p>
        </w:tc>
        <w:tc>
          <w:tcPr>
            <w:tcW w:w="1134" w:type="dxa"/>
            <w:vAlign w:val="center"/>
          </w:tcPr>
          <w:p w14:paraId="27234D86" w14:textId="11390DB9" w:rsidR="00223A03" w:rsidRPr="00460B36" w:rsidRDefault="00223A03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2</w:t>
            </w:r>
          </w:p>
        </w:tc>
        <w:tc>
          <w:tcPr>
            <w:tcW w:w="1956" w:type="dxa"/>
            <w:vAlign w:val="center"/>
          </w:tcPr>
          <w:p w14:paraId="54D03066" w14:textId="77777777" w:rsidR="00223A03" w:rsidRPr="00460B36" w:rsidRDefault="00223A03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문병길 책임</w:t>
            </w:r>
          </w:p>
          <w:p w14:paraId="1061E2BA" w14:textId="51DD89C0" w:rsidR="00223A03" w:rsidRPr="00460B36" w:rsidRDefault="00223A03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치수 검토 필요</w:t>
            </w:r>
          </w:p>
        </w:tc>
      </w:tr>
      <w:tr w:rsidR="007A08A1" w14:paraId="2B300DE1" w14:textId="77777777" w:rsidTr="00390766">
        <w:trPr>
          <w:trHeight w:val="405"/>
        </w:trPr>
        <w:tc>
          <w:tcPr>
            <w:tcW w:w="1003" w:type="dxa"/>
            <w:vAlign w:val="center"/>
          </w:tcPr>
          <w:p w14:paraId="51C6A79F" w14:textId="798AE593" w:rsidR="007A08A1" w:rsidRDefault="007A08A1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13</w:t>
            </w:r>
          </w:p>
        </w:tc>
        <w:tc>
          <w:tcPr>
            <w:tcW w:w="1759" w:type="dxa"/>
            <w:vAlign w:val="center"/>
          </w:tcPr>
          <w:p w14:paraId="4D195527" w14:textId="207E72F6" w:rsidR="007A08A1" w:rsidRPr="00460B36" w:rsidRDefault="00715C58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U10</w:t>
            </w:r>
          </w:p>
        </w:tc>
        <w:tc>
          <w:tcPr>
            <w:tcW w:w="1550" w:type="dxa"/>
            <w:vAlign w:val="center"/>
          </w:tcPr>
          <w:p w14:paraId="5FE4A391" w14:textId="0536F629" w:rsidR="007A08A1" w:rsidRPr="00460B36" w:rsidRDefault="00D23523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 xml:space="preserve">LEM </w:t>
            </w:r>
          </w:p>
        </w:tc>
        <w:tc>
          <w:tcPr>
            <w:tcW w:w="3054" w:type="dxa"/>
            <w:vAlign w:val="center"/>
          </w:tcPr>
          <w:p w14:paraId="6163C8D1" w14:textId="05D3382D" w:rsidR="007A08A1" w:rsidRPr="00460B36" w:rsidRDefault="00D23523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DHAB S/145</w:t>
            </w:r>
          </w:p>
        </w:tc>
        <w:tc>
          <w:tcPr>
            <w:tcW w:w="1134" w:type="dxa"/>
            <w:vAlign w:val="center"/>
          </w:tcPr>
          <w:p w14:paraId="4C1BDD48" w14:textId="131ECED9" w:rsidR="007A08A1" w:rsidRPr="00460B36" w:rsidRDefault="00D23523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>
              <w:rPr>
                <w:rFonts w:ascii="KoPubWorld바탕체 Light" w:hAnsi="KoPubWorld바탕체 Light" w:cs="KoPubWorld바탕체 Light" w:hint="eastAsia"/>
                <w:b/>
                <w:bCs/>
                <w:color w:val="C00000"/>
                <w:sz w:val="20"/>
                <w:szCs w:val="20"/>
              </w:rPr>
              <w:t>1</w:t>
            </w:r>
          </w:p>
        </w:tc>
        <w:tc>
          <w:tcPr>
            <w:tcW w:w="1956" w:type="dxa"/>
            <w:vAlign w:val="center"/>
          </w:tcPr>
          <w:p w14:paraId="6404E773" w14:textId="4AA29D45" w:rsidR="007A08A1" w:rsidRPr="00460B36" w:rsidRDefault="00D23523" w:rsidP="00223A03">
            <w:pPr>
              <w:pStyle w:val="a1"/>
              <w:spacing w:before="0" w:after="0"/>
              <w:ind w:left="198" w:right="198"/>
              <w:jc w:val="center"/>
              <w:rPr>
                <w:rFonts w:ascii="KoPubWorld바탕체 Light" w:hAnsi="KoPubWorld바탕체 Light" w:cs="KoPubWorld바탕체 Light"/>
                <w:b/>
                <w:bCs/>
                <w:color w:val="C00000"/>
                <w:sz w:val="20"/>
                <w:szCs w:val="20"/>
              </w:rPr>
            </w:pPr>
            <w:r w:rsidRPr="00D23523">
              <w:rPr>
                <w:rFonts w:ascii="KoPubWorld바탕체 Light" w:hAnsi="KoPubWorld바탕체 Light" w:cs="KoPubWorld바탕체 Light" w:hint="eastAsia"/>
                <w:color w:val="0070C0"/>
                <w:sz w:val="20"/>
                <w:szCs w:val="20"/>
              </w:rPr>
              <w:t>박유미</w:t>
            </w:r>
          </w:p>
        </w:tc>
      </w:tr>
    </w:tbl>
    <w:p w14:paraId="6FDA2AFB" w14:textId="3CF06A90" w:rsidR="00D01B40" w:rsidRDefault="001C060C" w:rsidP="001C060C">
      <w:pPr>
        <w:pStyle w:val="21"/>
        <w:ind w:left="198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팩</w:t>
      </w:r>
      <w:r>
        <w:rPr>
          <w:rFonts w:hint="eastAsia"/>
        </w:rPr>
        <w:t xml:space="preserve">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 w:rsidR="006A5C06">
        <w:rPr>
          <w:rFonts w:hint="eastAsia"/>
        </w:rPr>
        <w:t>신호</w:t>
      </w:r>
      <w:r w:rsidR="006A5C06">
        <w:rPr>
          <w:rFonts w:hint="eastAsia"/>
        </w:rPr>
        <w:t xml:space="preserve"> </w:t>
      </w:r>
      <w:r w:rsidR="006A5C06">
        <w:rPr>
          <w:rFonts w:hint="eastAsia"/>
        </w:rPr>
        <w:t>정의</w:t>
      </w:r>
      <w:r w:rsidR="006A5C06">
        <w:rPr>
          <w:rFonts w:hint="eastAsia"/>
        </w:rPr>
        <w:t xml:space="preserve"> </w:t>
      </w:r>
    </w:p>
    <w:tbl>
      <w:tblPr>
        <w:tblStyle w:val="a8"/>
        <w:tblW w:w="10424" w:type="dxa"/>
        <w:tblInd w:w="-5" w:type="dxa"/>
        <w:tblLook w:val="04A0" w:firstRow="1" w:lastRow="0" w:firstColumn="1" w:lastColumn="0" w:noHBand="0" w:noVBand="1"/>
      </w:tblPr>
      <w:tblGrid>
        <w:gridCol w:w="1268"/>
        <w:gridCol w:w="2828"/>
        <w:gridCol w:w="4239"/>
        <w:gridCol w:w="2089"/>
      </w:tblGrid>
      <w:tr w:rsidR="00CC1921" w14:paraId="20FA76F9" w14:textId="77777777" w:rsidTr="00CC1921">
        <w:trPr>
          <w:trHeight w:val="402"/>
        </w:trPr>
        <w:tc>
          <w:tcPr>
            <w:tcW w:w="1268" w:type="dxa"/>
            <w:shd w:val="clear" w:color="auto" w:fill="F2F2F2" w:themeFill="background1" w:themeFillShade="F2"/>
            <w:vAlign w:val="center"/>
          </w:tcPr>
          <w:p w14:paraId="77BAC555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b/>
                <w:bCs/>
              </w:rPr>
            </w:pPr>
            <w:r w:rsidRPr="00460B36">
              <w:rPr>
                <w:rFonts w:ascii="KoPubWorld바탕체 Light" w:hAnsi="KoPubWorld바탕체 Light" w:cs="KoPubWorld바탕체 Light" w:hint="eastAsia"/>
                <w:b/>
                <w:bCs/>
                <w:sz w:val="20"/>
                <w:szCs w:val="20"/>
              </w:rPr>
              <w:t>PIN번호</w:t>
            </w:r>
          </w:p>
        </w:tc>
        <w:tc>
          <w:tcPr>
            <w:tcW w:w="2828" w:type="dxa"/>
            <w:shd w:val="clear" w:color="auto" w:fill="F2F2F2" w:themeFill="background1" w:themeFillShade="F2"/>
            <w:vAlign w:val="center"/>
          </w:tcPr>
          <w:p w14:paraId="53314CF5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b/>
                <w:bCs/>
              </w:rPr>
            </w:pPr>
            <w:r w:rsidRPr="00460B36">
              <w:rPr>
                <w:rFonts w:hint="eastAsia"/>
                <w:b/>
                <w:bCs/>
              </w:rPr>
              <w:t>내용</w:t>
            </w:r>
          </w:p>
        </w:tc>
        <w:tc>
          <w:tcPr>
            <w:tcW w:w="4239" w:type="dxa"/>
            <w:shd w:val="clear" w:color="auto" w:fill="F2F2F2" w:themeFill="background1" w:themeFillShade="F2"/>
            <w:vAlign w:val="center"/>
          </w:tcPr>
          <w:p w14:paraId="25622F3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b/>
                <w:bCs/>
              </w:rPr>
            </w:pPr>
            <w:r w:rsidRPr="00460B36">
              <w:rPr>
                <w:rFonts w:hint="eastAsia"/>
                <w:b/>
                <w:bCs/>
              </w:rPr>
              <w:t>배선</w:t>
            </w:r>
            <w:r w:rsidRPr="00460B36">
              <w:rPr>
                <w:rFonts w:hint="eastAsia"/>
                <w:b/>
                <w:bCs/>
              </w:rPr>
              <w:t xml:space="preserve"> </w:t>
            </w:r>
            <w:r w:rsidRPr="00460B36">
              <w:rPr>
                <w:rFonts w:hint="eastAsia"/>
                <w:b/>
                <w:bCs/>
              </w:rPr>
              <w:t>제작</w:t>
            </w:r>
            <w:r w:rsidRPr="00460B36">
              <w:rPr>
                <w:rFonts w:hint="eastAsia"/>
                <w:b/>
                <w:bCs/>
              </w:rPr>
              <w:t xml:space="preserve"> </w:t>
            </w:r>
            <w:r w:rsidRPr="00460B36">
              <w:rPr>
                <w:rFonts w:hint="eastAsia"/>
                <w:b/>
                <w:bCs/>
              </w:rPr>
              <w:t>사양</w:t>
            </w:r>
          </w:p>
        </w:tc>
        <w:tc>
          <w:tcPr>
            <w:tcW w:w="2089" w:type="dxa"/>
            <w:shd w:val="clear" w:color="auto" w:fill="F2F2F2" w:themeFill="background1" w:themeFillShade="F2"/>
            <w:vAlign w:val="center"/>
          </w:tcPr>
          <w:p w14:paraId="42BB2801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b/>
                <w:bCs/>
              </w:rPr>
            </w:pPr>
            <w:r w:rsidRPr="00460B36">
              <w:rPr>
                <w:rFonts w:hint="eastAsia"/>
                <w:b/>
                <w:bCs/>
              </w:rPr>
              <w:t>비고</w:t>
            </w:r>
          </w:p>
        </w:tc>
      </w:tr>
      <w:tr w:rsidR="00CC1921" w14:paraId="1CCA20BE" w14:textId="77777777" w:rsidTr="00CC1921">
        <w:trPr>
          <w:trHeight w:val="402"/>
        </w:trPr>
        <w:tc>
          <w:tcPr>
            <w:tcW w:w="1268" w:type="dxa"/>
            <w:vAlign w:val="center"/>
          </w:tcPr>
          <w:p w14:paraId="43B2E24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</w:t>
            </w:r>
          </w:p>
        </w:tc>
        <w:tc>
          <w:tcPr>
            <w:tcW w:w="2828" w:type="dxa"/>
            <w:vAlign w:val="center"/>
          </w:tcPr>
          <w:p w14:paraId="40A0BEDA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Mobility Wake Up Top</w:t>
            </w:r>
          </w:p>
        </w:tc>
        <w:tc>
          <w:tcPr>
            <w:tcW w:w="4239" w:type="dxa"/>
            <w:vAlign w:val="center"/>
          </w:tcPr>
          <w:p w14:paraId="71C675FA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황색, AWG 22, </w:t>
            </w:r>
          </w:p>
        </w:tc>
        <w:tc>
          <w:tcPr>
            <w:tcW w:w="2089" w:type="dxa"/>
            <w:vAlign w:val="center"/>
          </w:tcPr>
          <w:p w14:paraId="65A8EE48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4DD2CFA8" w14:textId="77777777" w:rsidTr="00CC1921">
        <w:trPr>
          <w:trHeight w:val="410"/>
        </w:trPr>
        <w:tc>
          <w:tcPr>
            <w:tcW w:w="1268" w:type="dxa"/>
            <w:vAlign w:val="center"/>
          </w:tcPr>
          <w:p w14:paraId="1156D1AC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2</w:t>
            </w:r>
          </w:p>
        </w:tc>
        <w:tc>
          <w:tcPr>
            <w:tcW w:w="2828" w:type="dxa"/>
            <w:vAlign w:val="center"/>
          </w:tcPr>
          <w:p w14:paraId="4AB6733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Mobility Wake Up Bot</w:t>
            </w:r>
          </w:p>
        </w:tc>
        <w:tc>
          <w:tcPr>
            <w:tcW w:w="4239" w:type="dxa"/>
            <w:vAlign w:val="center"/>
          </w:tcPr>
          <w:p w14:paraId="547027D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청색, AWG 22</w:t>
            </w:r>
          </w:p>
        </w:tc>
        <w:tc>
          <w:tcPr>
            <w:tcW w:w="2089" w:type="dxa"/>
            <w:vAlign w:val="center"/>
          </w:tcPr>
          <w:p w14:paraId="6DB4D817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02AA4BFC" w14:textId="77777777" w:rsidTr="00CC1921">
        <w:trPr>
          <w:trHeight w:val="402"/>
        </w:trPr>
        <w:tc>
          <w:tcPr>
            <w:tcW w:w="1268" w:type="dxa"/>
            <w:vAlign w:val="center"/>
          </w:tcPr>
          <w:p w14:paraId="2B75500D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3</w:t>
            </w:r>
          </w:p>
        </w:tc>
        <w:tc>
          <w:tcPr>
            <w:tcW w:w="2828" w:type="dxa"/>
            <w:vAlign w:val="center"/>
          </w:tcPr>
          <w:p w14:paraId="4E8CCB67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Mobility CAN H</w:t>
            </w:r>
          </w:p>
        </w:tc>
        <w:tc>
          <w:tcPr>
            <w:tcW w:w="4239" w:type="dxa"/>
            <w:vAlign w:val="center"/>
          </w:tcPr>
          <w:p w14:paraId="0A640F9B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녹색, AWG 24, 3PIN, 4PIN TWIST</w:t>
            </w:r>
          </w:p>
        </w:tc>
        <w:tc>
          <w:tcPr>
            <w:tcW w:w="2089" w:type="dxa"/>
            <w:vAlign w:val="center"/>
          </w:tcPr>
          <w:p w14:paraId="3BB750FA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402267B8" w14:textId="77777777" w:rsidTr="00CC1921">
        <w:trPr>
          <w:trHeight w:val="402"/>
        </w:trPr>
        <w:tc>
          <w:tcPr>
            <w:tcW w:w="1268" w:type="dxa"/>
            <w:vAlign w:val="center"/>
          </w:tcPr>
          <w:p w14:paraId="5A31A8C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4</w:t>
            </w:r>
          </w:p>
        </w:tc>
        <w:tc>
          <w:tcPr>
            <w:tcW w:w="2828" w:type="dxa"/>
            <w:vAlign w:val="center"/>
          </w:tcPr>
          <w:p w14:paraId="3E240CB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Mobility CAN L</w:t>
            </w:r>
          </w:p>
        </w:tc>
        <w:tc>
          <w:tcPr>
            <w:tcW w:w="4239" w:type="dxa"/>
            <w:vAlign w:val="center"/>
          </w:tcPr>
          <w:p w14:paraId="0809C5F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흰색, AWG 24, 3PIN, 4PIN TWIST</w:t>
            </w:r>
          </w:p>
        </w:tc>
        <w:tc>
          <w:tcPr>
            <w:tcW w:w="2089" w:type="dxa"/>
            <w:vAlign w:val="center"/>
          </w:tcPr>
          <w:p w14:paraId="79FB7E1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2C211498" w14:textId="77777777" w:rsidTr="00CC1921">
        <w:trPr>
          <w:trHeight w:val="402"/>
        </w:trPr>
        <w:tc>
          <w:tcPr>
            <w:tcW w:w="1268" w:type="dxa"/>
            <w:vAlign w:val="center"/>
          </w:tcPr>
          <w:p w14:paraId="02F1CC73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5</w:t>
            </w:r>
          </w:p>
        </w:tc>
        <w:tc>
          <w:tcPr>
            <w:tcW w:w="2828" w:type="dxa"/>
            <w:vAlign w:val="center"/>
          </w:tcPr>
          <w:p w14:paraId="113CF9A6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Debugging CAN H</w:t>
            </w:r>
          </w:p>
        </w:tc>
        <w:tc>
          <w:tcPr>
            <w:tcW w:w="4239" w:type="dxa"/>
            <w:vAlign w:val="center"/>
          </w:tcPr>
          <w:p w14:paraId="6B420CAD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녹색, AWG 24, 5PIN, 6PIN TWIST</w:t>
            </w:r>
          </w:p>
        </w:tc>
        <w:tc>
          <w:tcPr>
            <w:tcW w:w="2089" w:type="dxa"/>
            <w:vAlign w:val="center"/>
          </w:tcPr>
          <w:p w14:paraId="5FED429B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14887024" w14:textId="77777777" w:rsidTr="00CC1921">
        <w:trPr>
          <w:trHeight w:val="402"/>
        </w:trPr>
        <w:tc>
          <w:tcPr>
            <w:tcW w:w="1268" w:type="dxa"/>
            <w:vAlign w:val="center"/>
          </w:tcPr>
          <w:p w14:paraId="0C1FCE5C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6</w:t>
            </w:r>
          </w:p>
        </w:tc>
        <w:tc>
          <w:tcPr>
            <w:tcW w:w="2828" w:type="dxa"/>
            <w:vAlign w:val="center"/>
          </w:tcPr>
          <w:p w14:paraId="3B3C494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Debugging CAN L</w:t>
            </w:r>
          </w:p>
        </w:tc>
        <w:tc>
          <w:tcPr>
            <w:tcW w:w="4239" w:type="dxa"/>
            <w:vAlign w:val="center"/>
          </w:tcPr>
          <w:p w14:paraId="12D523C9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흰색, AWG 24, 5PIN, 6PIN TWIST</w:t>
            </w:r>
          </w:p>
        </w:tc>
        <w:tc>
          <w:tcPr>
            <w:tcW w:w="2089" w:type="dxa"/>
            <w:vAlign w:val="center"/>
          </w:tcPr>
          <w:p w14:paraId="15CA7F75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127010F4" w14:textId="77777777" w:rsidTr="00CC1921">
        <w:trPr>
          <w:trHeight w:val="410"/>
        </w:trPr>
        <w:tc>
          <w:tcPr>
            <w:tcW w:w="1268" w:type="dxa"/>
            <w:vAlign w:val="center"/>
          </w:tcPr>
          <w:p w14:paraId="5142D73D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7</w:t>
            </w:r>
          </w:p>
        </w:tc>
        <w:tc>
          <w:tcPr>
            <w:tcW w:w="2828" w:type="dxa"/>
            <w:vAlign w:val="center"/>
          </w:tcPr>
          <w:p w14:paraId="0C4827EA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P5V</w:t>
            </w:r>
          </w:p>
        </w:tc>
        <w:tc>
          <w:tcPr>
            <w:tcW w:w="4239" w:type="dxa"/>
            <w:vAlign w:val="center"/>
          </w:tcPr>
          <w:p w14:paraId="472FECF0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적색, AWG 24, </w:t>
            </w:r>
          </w:p>
        </w:tc>
        <w:tc>
          <w:tcPr>
            <w:tcW w:w="2089" w:type="dxa"/>
            <w:vAlign w:val="center"/>
          </w:tcPr>
          <w:p w14:paraId="14A17E1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0BFA68F5" w14:textId="77777777" w:rsidTr="00CC1921">
        <w:trPr>
          <w:trHeight w:val="402"/>
        </w:trPr>
        <w:tc>
          <w:tcPr>
            <w:tcW w:w="1268" w:type="dxa"/>
            <w:vAlign w:val="center"/>
          </w:tcPr>
          <w:p w14:paraId="70472220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8</w:t>
            </w:r>
          </w:p>
        </w:tc>
        <w:tc>
          <w:tcPr>
            <w:tcW w:w="2828" w:type="dxa"/>
            <w:vAlign w:val="center"/>
          </w:tcPr>
          <w:p w14:paraId="73F51C6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TX</w:t>
            </w:r>
          </w:p>
        </w:tc>
        <w:tc>
          <w:tcPr>
            <w:tcW w:w="4239" w:type="dxa"/>
            <w:vAlign w:val="center"/>
          </w:tcPr>
          <w:p w14:paraId="1D4ED80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녹색, AWG 24,</w:t>
            </w:r>
          </w:p>
        </w:tc>
        <w:tc>
          <w:tcPr>
            <w:tcW w:w="2089" w:type="dxa"/>
            <w:vAlign w:val="center"/>
          </w:tcPr>
          <w:p w14:paraId="74C3860C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4E41C14E" w14:textId="77777777" w:rsidTr="00CC1921">
        <w:trPr>
          <w:trHeight w:val="402"/>
        </w:trPr>
        <w:tc>
          <w:tcPr>
            <w:tcW w:w="1268" w:type="dxa"/>
            <w:vAlign w:val="center"/>
          </w:tcPr>
          <w:p w14:paraId="20993661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9</w:t>
            </w:r>
          </w:p>
        </w:tc>
        <w:tc>
          <w:tcPr>
            <w:tcW w:w="2828" w:type="dxa"/>
            <w:vAlign w:val="center"/>
          </w:tcPr>
          <w:p w14:paraId="30C7E3A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RX</w:t>
            </w:r>
          </w:p>
        </w:tc>
        <w:tc>
          <w:tcPr>
            <w:tcW w:w="4239" w:type="dxa"/>
            <w:vAlign w:val="center"/>
          </w:tcPr>
          <w:p w14:paraId="7F7480C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흰색, AWG 24,</w:t>
            </w:r>
          </w:p>
        </w:tc>
        <w:tc>
          <w:tcPr>
            <w:tcW w:w="2089" w:type="dxa"/>
            <w:vAlign w:val="center"/>
          </w:tcPr>
          <w:p w14:paraId="337C9A8C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42138B88" w14:textId="77777777" w:rsidTr="00CC1921">
        <w:trPr>
          <w:trHeight w:val="402"/>
        </w:trPr>
        <w:tc>
          <w:tcPr>
            <w:tcW w:w="1268" w:type="dxa"/>
            <w:vAlign w:val="center"/>
          </w:tcPr>
          <w:p w14:paraId="4BA19C03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0</w:t>
            </w:r>
          </w:p>
        </w:tc>
        <w:tc>
          <w:tcPr>
            <w:tcW w:w="2828" w:type="dxa"/>
            <w:vAlign w:val="center"/>
          </w:tcPr>
          <w:p w14:paraId="11EAEE4B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RESET</w:t>
            </w:r>
          </w:p>
        </w:tc>
        <w:tc>
          <w:tcPr>
            <w:tcW w:w="4239" w:type="dxa"/>
            <w:vAlign w:val="center"/>
          </w:tcPr>
          <w:p w14:paraId="7CC4667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황색, AWG 22</w:t>
            </w:r>
          </w:p>
        </w:tc>
        <w:tc>
          <w:tcPr>
            <w:tcW w:w="2089" w:type="dxa"/>
            <w:vAlign w:val="center"/>
          </w:tcPr>
          <w:p w14:paraId="159CF945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19E96605" w14:textId="77777777" w:rsidTr="00CC1921">
        <w:trPr>
          <w:trHeight w:val="410"/>
        </w:trPr>
        <w:tc>
          <w:tcPr>
            <w:tcW w:w="1268" w:type="dxa"/>
            <w:vAlign w:val="center"/>
          </w:tcPr>
          <w:p w14:paraId="02DCB47B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1</w:t>
            </w:r>
          </w:p>
        </w:tc>
        <w:tc>
          <w:tcPr>
            <w:tcW w:w="2828" w:type="dxa"/>
            <w:vAlign w:val="center"/>
          </w:tcPr>
          <w:p w14:paraId="68047E8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BOOT</w:t>
            </w:r>
          </w:p>
        </w:tc>
        <w:tc>
          <w:tcPr>
            <w:tcW w:w="4239" w:type="dxa"/>
            <w:vAlign w:val="center"/>
          </w:tcPr>
          <w:p w14:paraId="0F7671C3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청색, AWG 22</w:t>
            </w:r>
          </w:p>
        </w:tc>
        <w:tc>
          <w:tcPr>
            <w:tcW w:w="2089" w:type="dxa"/>
            <w:vAlign w:val="center"/>
          </w:tcPr>
          <w:p w14:paraId="4DF70E38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2A359C40" w14:textId="77777777" w:rsidTr="00CC1921">
        <w:trPr>
          <w:trHeight w:val="402"/>
        </w:trPr>
        <w:tc>
          <w:tcPr>
            <w:tcW w:w="1268" w:type="dxa"/>
            <w:vAlign w:val="center"/>
          </w:tcPr>
          <w:p w14:paraId="29FB81F8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2</w:t>
            </w:r>
          </w:p>
        </w:tc>
        <w:tc>
          <w:tcPr>
            <w:tcW w:w="2828" w:type="dxa"/>
            <w:vAlign w:val="center"/>
          </w:tcPr>
          <w:p w14:paraId="30B5CAC1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Bootloader GD</w:t>
            </w:r>
          </w:p>
        </w:tc>
        <w:tc>
          <w:tcPr>
            <w:tcW w:w="4239" w:type="dxa"/>
            <w:vAlign w:val="center"/>
          </w:tcPr>
          <w:p w14:paraId="493028C7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흑색, AWG 24,</w:t>
            </w:r>
          </w:p>
        </w:tc>
        <w:tc>
          <w:tcPr>
            <w:tcW w:w="2089" w:type="dxa"/>
            <w:vAlign w:val="center"/>
          </w:tcPr>
          <w:p w14:paraId="57992BE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7EE42E92" w14:textId="77777777" w:rsidTr="00CC1921">
        <w:trPr>
          <w:trHeight w:val="356"/>
        </w:trPr>
        <w:tc>
          <w:tcPr>
            <w:tcW w:w="1268" w:type="dxa"/>
            <w:vAlign w:val="center"/>
          </w:tcPr>
          <w:p w14:paraId="65B81598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3</w:t>
            </w:r>
          </w:p>
        </w:tc>
        <w:tc>
          <w:tcPr>
            <w:tcW w:w="2828" w:type="dxa"/>
            <w:vAlign w:val="center"/>
          </w:tcPr>
          <w:p w14:paraId="622159F5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HA Wake Up 12V</w:t>
            </w:r>
          </w:p>
        </w:tc>
        <w:tc>
          <w:tcPr>
            <w:tcW w:w="4239" w:type="dxa"/>
            <w:vAlign w:val="center"/>
          </w:tcPr>
          <w:p w14:paraId="348501D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 xml:space="preserve">적색, AWG 22, </w:t>
            </w:r>
          </w:p>
        </w:tc>
        <w:tc>
          <w:tcPr>
            <w:tcW w:w="2089" w:type="dxa"/>
            <w:vAlign w:val="center"/>
          </w:tcPr>
          <w:p w14:paraId="6DA570C5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629878EF" w14:textId="77777777" w:rsidTr="00CC1921">
        <w:trPr>
          <w:trHeight w:val="363"/>
        </w:trPr>
        <w:tc>
          <w:tcPr>
            <w:tcW w:w="1268" w:type="dxa"/>
            <w:vAlign w:val="center"/>
          </w:tcPr>
          <w:p w14:paraId="12DBA4BB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4</w:t>
            </w:r>
          </w:p>
        </w:tc>
        <w:tc>
          <w:tcPr>
            <w:tcW w:w="2828" w:type="dxa"/>
            <w:vAlign w:val="center"/>
          </w:tcPr>
          <w:p w14:paraId="0F4B5FF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HA Wake Up GD</w:t>
            </w:r>
          </w:p>
        </w:tc>
        <w:tc>
          <w:tcPr>
            <w:tcW w:w="4239" w:type="dxa"/>
            <w:vAlign w:val="center"/>
          </w:tcPr>
          <w:p w14:paraId="59AE66B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흑색, AWG 22</w:t>
            </w:r>
          </w:p>
        </w:tc>
        <w:tc>
          <w:tcPr>
            <w:tcW w:w="2089" w:type="dxa"/>
            <w:vAlign w:val="center"/>
          </w:tcPr>
          <w:p w14:paraId="12A86E3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5036A952" w14:textId="77777777" w:rsidTr="00CC1921">
        <w:trPr>
          <w:trHeight w:val="356"/>
        </w:trPr>
        <w:tc>
          <w:tcPr>
            <w:tcW w:w="1268" w:type="dxa"/>
            <w:vAlign w:val="center"/>
          </w:tcPr>
          <w:p w14:paraId="0E6463EF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5</w:t>
            </w:r>
          </w:p>
        </w:tc>
        <w:tc>
          <w:tcPr>
            <w:tcW w:w="2828" w:type="dxa"/>
            <w:vAlign w:val="center"/>
          </w:tcPr>
          <w:p w14:paraId="3C5A8C02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HA CAN H</w:t>
            </w:r>
          </w:p>
        </w:tc>
        <w:tc>
          <w:tcPr>
            <w:tcW w:w="4239" w:type="dxa"/>
            <w:vAlign w:val="center"/>
          </w:tcPr>
          <w:p w14:paraId="78BA0DCD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녹색, AWG 24, 16PIN, 15PIN TWIST</w:t>
            </w:r>
          </w:p>
        </w:tc>
        <w:tc>
          <w:tcPr>
            <w:tcW w:w="2089" w:type="dxa"/>
            <w:vAlign w:val="center"/>
          </w:tcPr>
          <w:p w14:paraId="14B072F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  <w:tr w:rsidR="00CC1921" w14:paraId="24AC74C5" w14:textId="77777777" w:rsidTr="00CC1921">
        <w:trPr>
          <w:trHeight w:val="363"/>
        </w:trPr>
        <w:tc>
          <w:tcPr>
            <w:tcW w:w="1268" w:type="dxa"/>
            <w:vAlign w:val="center"/>
          </w:tcPr>
          <w:p w14:paraId="5C0A8ED9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center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16</w:t>
            </w:r>
          </w:p>
        </w:tc>
        <w:tc>
          <w:tcPr>
            <w:tcW w:w="2828" w:type="dxa"/>
            <w:vAlign w:val="center"/>
          </w:tcPr>
          <w:p w14:paraId="1C16EF6E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CHA CAN L</w:t>
            </w:r>
          </w:p>
        </w:tc>
        <w:tc>
          <w:tcPr>
            <w:tcW w:w="4239" w:type="dxa"/>
            <w:vAlign w:val="center"/>
          </w:tcPr>
          <w:p w14:paraId="36EC0536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  <w:r w:rsidRPr="00460B36">
              <w:rPr>
                <w:rFonts w:ascii="KoPubWorld바탕체 Light" w:hAnsi="KoPubWorld바탕체 Light" w:cs="KoPubWorld바탕체 Light" w:hint="eastAsia"/>
                <w:sz w:val="20"/>
                <w:szCs w:val="20"/>
              </w:rPr>
              <w:t>흰색, AWG 24, 15PIN, 16PIN TWIST</w:t>
            </w:r>
          </w:p>
        </w:tc>
        <w:tc>
          <w:tcPr>
            <w:tcW w:w="2089" w:type="dxa"/>
            <w:vAlign w:val="center"/>
          </w:tcPr>
          <w:p w14:paraId="1790AF94" w14:textId="77777777" w:rsidR="00CC1921" w:rsidRPr="00460B36" w:rsidRDefault="00CC1921" w:rsidP="00395B6E">
            <w:pPr>
              <w:pStyle w:val="a1"/>
              <w:spacing w:before="0" w:after="0"/>
              <w:ind w:leftChars="0" w:left="0" w:right="198"/>
              <w:jc w:val="both"/>
              <w:rPr>
                <w:rFonts w:ascii="KoPubWorld바탕체 Light" w:hAnsi="KoPubWorld바탕체 Light" w:cs="KoPubWorld바탕체 Light"/>
                <w:sz w:val="20"/>
                <w:szCs w:val="20"/>
              </w:rPr>
            </w:pPr>
          </w:p>
        </w:tc>
      </w:tr>
    </w:tbl>
    <w:p w14:paraId="3D9D8D6C" w14:textId="77777777" w:rsidR="00CC1921" w:rsidRPr="00CC1921" w:rsidRDefault="00CC1921" w:rsidP="00CC1921">
      <w:pPr>
        <w:ind w:leftChars="0" w:left="0" w:right="198"/>
        <w:rPr>
          <w:rFonts w:hint="eastAsia"/>
        </w:rPr>
      </w:pPr>
    </w:p>
    <w:p w14:paraId="4920868F" w14:textId="6FB03191" w:rsidR="00CC1921" w:rsidRDefault="00392370" w:rsidP="00CC1921">
      <w:pPr>
        <w:ind w:left="198" w:right="198"/>
        <w:rPr>
          <w:rFonts w:hint="eastAsia"/>
        </w:rPr>
      </w:pPr>
      <w:r>
        <w:lastRenderedPageBreak/>
        <w:br w:type="page"/>
      </w:r>
    </w:p>
    <w:p w14:paraId="5361715B" w14:textId="77777777" w:rsidR="00CC1921" w:rsidRDefault="00CC1921" w:rsidP="00C277CC">
      <w:pPr>
        <w:pStyle w:val="a1"/>
        <w:ind w:left="198" w:right="198"/>
      </w:pPr>
    </w:p>
    <w:p w14:paraId="15E8BEA0" w14:textId="7367A223" w:rsidR="00AF3B40" w:rsidRDefault="00A52426" w:rsidP="00136929">
      <w:pPr>
        <w:pStyle w:val="21"/>
        <w:ind w:leftChars="72" w:left="143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보호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설정값</w:t>
      </w:r>
      <w:proofErr w:type="spellEnd"/>
      <w:r>
        <w:rPr>
          <w:rFonts w:hint="eastAsia"/>
        </w:rPr>
        <w:t xml:space="preserve"> </w:t>
      </w:r>
    </w:p>
    <w:p w14:paraId="2B3590F1" w14:textId="35574FE0" w:rsidR="00A52426" w:rsidRDefault="00836C12" w:rsidP="00836C12">
      <w:pPr>
        <w:pStyle w:val="21"/>
        <w:ind w:leftChars="72" w:left="143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 w:rsidR="00EA572B">
        <w:rPr>
          <w:rFonts w:hint="eastAsia"/>
        </w:rPr>
        <w:t>시스템</w:t>
      </w:r>
      <w:r w:rsidR="00EA572B">
        <w:rPr>
          <w:rFonts w:hint="eastAsia"/>
        </w:rPr>
        <w:t xml:space="preserve"> </w:t>
      </w:r>
      <w:r w:rsidR="00EA572B">
        <w:rPr>
          <w:rFonts w:hint="eastAsia"/>
        </w:rPr>
        <w:t>통신</w:t>
      </w:r>
      <w:r w:rsidR="00EA572B">
        <w:rPr>
          <w:rFonts w:hint="eastAsia"/>
        </w:rPr>
        <w:t xml:space="preserve"> </w:t>
      </w:r>
      <w:r w:rsidR="00EA572B">
        <w:rPr>
          <w:rFonts w:hint="eastAsia"/>
        </w:rPr>
        <w:t>규약</w:t>
      </w:r>
      <w:r w:rsidR="00EA572B">
        <w:rPr>
          <w:rFonts w:hint="eastAsia"/>
        </w:rPr>
        <w:t xml:space="preserve"> </w:t>
      </w:r>
    </w:p>
    <w:p w14:paraId="0F73ABD2" w14:textId="7A7D022F" w:rsidR="00EA572B" w:rsidRPr="00EA572B" w:rsidRDefault="00EA572B" w:rsidP="00EA572B">
      <w:pPr>
        <w:pStyle w:val="a1"/>
        <w:ind w:leftChars="142" w:left="281" w:right="198"/>
      </w:pPr>
      <w:r>
        <w:rPr>
          <w:rFonts w:hint="eastAsia"/>
        </w:rPr>
        <w:t>유첨</w:t>
      </w:r>
      <w:r>
        <w:rPr>
          <w:rFonts w:hint="eastAsia"/>
        </w:rPr>
        <w:t xml:space="preserve"> </w:t>
      </w:r>
      <w:r>
        <w:rPr>
          <w:rFonts w:hint="eastAsia"/>
        </w:rPr>
        <w:t>파일</w:t>
      </w:r>
      <w:r w:rsidR="00EE602A">
        <w:rPr>
          <w:rFonts w:hint="eastAsia"/>
        </w:rPr>
        <w:t xml:space="preserve"> 6</w:t>
      </w:r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킨트</w:t>
      </w:r>
      <w:proofErr w:type="spellEnd"/>
      <w:r>
        <w:rPr>
          <w:rFonts w:hint="eastAsia"/>
        </w:rPr>
        <w:t xml:space="preserve"> </w:t>
      </w:r>
      <w:r w:rsidR="00EE602A">
        <w:rPr>
          <w:rFonts w:hint="eastAsia"/>
        </w:rPr>
        <w:t>농기계</w:t>
      </w:r>
      <w:r w:rsidR="00EE602A">
        <w:rPr>
          <w:rFonts w:hint="eastAsia"/>
        </w:rPr>
        <w:t xml:space="preserve"> </w:t>
      </w:r>
      <w:r w:rsidR="00EE602A">
        <w:rPr>
          <w:rFonts w:hint="eastAsia"/>
        </w:rPr>
        <w:t>살포기</w:t>
      </w:r>
      <w:r w:rsidR="00460B36">
        <w:rPr>
          <w:rFonts w:hint="eastAsia"/>
        </w:rPr>
        <w:t xml:space="preserve"> </w:t>
      </w:r>
      <w:r w:rsidR="00460B36">
        <w:rPr>
          <w:rFonts w:hint="eastAsia"/>
        </w:rPr>
        <w:t>통신</w:t>
      </w:r>
      <w:r w:rsidR="00460B36">
        <w:rPr>
          <w:rFonts w:hint="eastAsia"/>
        </w:rPr>
        <w:t xml:space="preserve"> </w:t>
      </w:r>
      <w:r w:rsidR="00460B36">
        <w:rPr>
          <w:rFonts w:hint="eastAsia"/>
        </w:rPr>
        <w:t>규약</w:t>
      </w:r>
      <w:r w:rsidR="00460B36">
        <w:rPr>
          <w:rFonts w:hint="eastAsia"/>
        </w:rPr>
        <w:t xml:space="preserve"> REVXX)</w:t>
      </w:r>
    </w:p>
    <w:p w14:paraId="1F787A76" w14:textId="5326546E" w:rsidR="00EA572B" w:rsidRDefault="00EA572B" w:rsidP="00EA572B">
      <w:pPr>
        <w:pStyle w:val="21"/>
        <w:ind w:leftChars="72" w:left="143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운영</w:t>
      </w:r>
      <w:r>
        <w:rPr>
          <w:rFonts w:hint="eastAsia"/>
        </w:rPr>
        <w:t xml:space="preserve"> </w:t>
      </w:r>
      <w:r>
        <w:rPr>
          <w:rFonts w:hint="eastAsia"/>
        </w:rPr>
        <w:t>시퀀스</w:t>
      </w:r>
    </w:p>
    <w:p w14:paraId="52D3FA23" w14:textId="7C1E2BC8" w:rsidR="00460B36" w:rsidRPr="00EA572B" w:rsidRDefault="00460B36" w:rsidP="00460B36">
      <w:pPr>
        <w:pStyle w:val="a1"/>
        <w:ind w:leftChars="142" w:left="281" w:right="198"/>
      </w:pPr>
      <w:r>
        <w:rPr>
          <w:rFonts w:hint="eastAsia"/>
        </w:rPr>
        <w:t>유첨</w:t>
      </w:r>
      <w:r>
        <w:rPr>
          <w:rFonts w:hint="eastAsia"/>
        </w:rPr>
        <w:t xml:space="preserve"> </w:t>
      </w:r>
      <w:r>
        <w:rPr>
          <w:rFonts w:hint="eastAsia"/>
        </w:rPr>
        <w:t>파일</w:t>
      </w:r>
      <w:r>
        <w:rPr>
          <w:rFonts w:hint="eastAsia"/>
        </w:rPr>
        <w:t xml:space="preserve"> 7 (</w:t>
      </w:r>
      <w:proofErr w:type="spellStart"/>
      <w:r>
        <w:rPr>
          <w:rFonts w:hint="eastAsia"/>
        </w:rPr>
        <w:t>킨트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농기계</w:t>
      </w:r>
      <w:r>
        <w:rPr>
          <w:rFonts w:hint="eastAsia"/>
        </w:rPr>
        <w:t xml:space="preserve"> </w:t>
      </w:r>
      <w:r>
        <w:rPr>
          <w:rFonts w:hint="eastAsia"/>
        </w:rPr>
        <w:t>살포기</w:t>
      </w:r>
      <w:r>
        <w:rPr>
          <w:rFonts w:hint="eastAsia"/>
        </w:rPr>
        <w:t xml:space="preserve"> </w:t>
      </w:r>
      <w:r>
        <w:rPr>
          <w:rFonts w:hint="eastAsia"/>
        </w:rPr>
        <w:t>시퀀스</w:t>
      </w:r>
      <w:r>
        <w:rPr>
          <w:rFonts w:hint="eastAsia"/>
        </w:rPr>
        <w:t xml:space="preserve"> REVXX)</w:t>
      </w:r>
    </w:p>
    <w:p w14:paraId="563538E1" w14:textId="77777777" w:rsidR="00460B36" w:rsidRPr="00460B36" w:rsidRDefault="00460B36" w:rsidP="00460B36">
      <w:pPr>
        <w:pStyle w:val="a1"/>
        <w:ind w:left="198" w:right="198"/>
      </w:pPr>
    </w:p>
    <w:p w14:paraId="5C20DCC8" w14:textId="77777777" w:rsidR="00D01B40" w:rsidRDefault="00D01B40">
      <w:pPr>
        <w:adjustRightInd/>
        <w:ind w:leftChars="0" w:left="0" w:rightChars="0" w:right="0"/>
      </w:pPr>
      <w:r>
        <w:br w:type="page"/>
      </w:r>
    </w:p>
    <w:p w14:paraId="621AFE2D" w14:textId="488DE7CB" w:rsidR="004E21FC" w:rsidRDefault="001B285B" w:rsidP="005C18C5">
      <w:pPr>
        <w:pStyle w:val="10"/>
        <w:ind w:left="255" w:right="198"/>
      </w:pPr>
      <w:r>
        <w:rPr>
          <w:rFonts w:hint="eastAsia"/>
        </w:rPr>
        <w:lastRenderedPageBreak/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 w:rsidR="005C18C5">
        <w:rPr>
          <w:rFonts w:hint="eastAsia"/>
        </w:rPr>
        <w:t>및</w:t>
      </w:r>
      <w:r w:rsidR="005C18C5">
        <w:rPr>
          <w:rFonts w:hint="eastAsia"/>
        </w:rPr>
        <w:t xml:space="preserve"> </w:t>
      </w:r>
      <w:r w:rsidR="005C18C5">
        <w:rPr>
          <w:rFonts w:hint="eastAsia"/>
        </w:rPr>
        <w:t>배터리</w:t>
      </w:r>
      <w:r w:rsidR="005C18C5">
        <w:rPr>
          <w:rFonts w:hint="eastAsia"/>
        </w:rPr>
        <w:t xml:space="preserve"> </w:t>
      </w:r>
      <w:r w:rsidR="005C18C5">
        <w:rPr>
          <w:rFonts w:hint="eastAsia"/>
        </w:rPr>
        <w:t>관리</w:t>
      </w:r>
      <w:r w:rsidR="005C18C5">
        <w:rPr>
          <w:rFonts w:hint="eastAsia"/>
        </w:rPr>
        <w:t xml:space="preserve"> </w:t>
      </w:r>
      <w:r w:rsidR="005C18C5">
        <w:rPr>
          <w:rFonts w:hint="eastAsia"/>
        </w:rPr>
        <w:t>시스템</w:t>
      </w:r>
      <w:r w:rsidR="005C18C5">
        <w:rPr>
          <w:rFonts w:hint="eastAsia"/>
        </w:rPr>
        <w:t xml:space="preserve"> </w:t>
      </w:r>
      <w:r>
        <w:rPr>
          <w:rFonts w:hint="eastAsia"/>
        </w:rPr>
        <w:t>구성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 w:rsidR="00251F5C">
        <w:rPr>
          <w:rFonts w:hint="eastAsia"/>
        </w:rPr>
        <w:t>기능</w:t>
      </w:r>
      <w:r w:rsidR="00251F5C">
        <w:rPr>
          <w:rFonts w:hint="eastAsia"/>
        </w:rPr>
        <w:t xml:space="preserve"> </w:t>
      </w:r>
      <w:r w:rsidR="00251F5C">
        <w:rPr>
          <w:rFonts w:hint="eastAsia"/>
        </w:rPr>
        <w:t>정의</w:t>
      </w:r>
    </w:p>
    <w:p w14:paraId="37AC7D52" w14:textId="6A080F2A" w:rsidR="00251F5C" w:rsidRPr="00251F5C" w:rsidRDefault="00251F5C" w:rsidP="00251F5C">
      <w:pPr>
        <w:pStyle w:val="21"/>
        <w:ind w:left="198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전지</w:t>
      </w:r>
      <w:r>
        <w:rPr>
          <w:rFonts w:hint="eastAsia"/>
        </w:rPr>
        <w:t xml:space="preserve"> </w:t>
      </w:r>
      <w:r>
        <w:rPr>
          <w:rFonts w:hint="eastAsia"/>
        </w:rPr>
        <w:t>구성</w:t>
      </w:r>
      <w:r>
        <w:rPr>
          <w:rFonts w:hint="eastAsia"/>
        </w:rPr>
        <w:t xml:space="preserve"> </w:t>
      </w:r>
    </w:p>
    <w:tbl>
      <w:tblPr>
        <w:tblStyle w:val="a8"/>
        <w:tblW w:w="10485" w:type="dxa"/>
        <w:tblLook w:val="04A0" w:firstRow="1" w:lastRow="0" w:firstColumn="1" w:lastColumn="0" w:noHBand="0" w:noVBand="1"/>
      </w:tblPr>
      <w:tblGrid>
        <w:gridCol w:w="1928"/>
        <w:gridCol w:w="2178"/>
        <w:gridCol w:w="2977"/>
        <w:gridCol w:w="3402"/>
      </w:tblGrid>
      <w:tr w:rsidR="0053175A" w14:paraId="27C237CA" w14:textId="2C1EA855" w:rsidTr="001C060C">
        <w:trPr>
          <w:trHeight w:val="217"/>
        </w:trPr>
        <w:tc>
          <w:tcPr>
            <w:tcW w:w="1928" w:type="dxa"/>
            <w:shd w:val="clear" w:color="auto" w:fill="D9D9D9" w:themeFill="background1" w:themeFillShade="D9"/>
          </w:tcPr>
          <w:p w14:paraId="08648196" w14:textId="77777777" w:rsidR="0053175A" w:rsidRPr="000D6064" w:rsidRDefault="0053175A" w:rsidP="00C61387">
            <w:pPr>
              <w:pStyle w:val="a1"/>
              <w:ind w:left="198" w:right="198"/>
              <w:rPr>
                <w:b/>
                <w:bCs/>
                <w:szCs w:val="18"/>
              </w:rPr>
            </w:pPr>
          </w:p>
        </w:tc>
        <w:tc>
          <w:tcPr>
            <w:tcW w:w="2178" w:type="dxa"/>
            <w:shd w:val="clear" w:color="auto" w:fill="D9D9D9" w:themeFill="background1" w:themeFillShade="D9"/>
            <w:vAlign w:val="center"/>
          </w:tcPr>
          <w:p w14:paraId="12CC0979" w14:textId="776409A8" w:rsidR="0053175A" w:rsidRPr="000D6064" w:rsidRDefault="0053175A" w:rsidP="00B04232">
            <w:pPr>
              <w:pStyle w:val="a1"/>
              <w:ind w:left="198" w:right="198"/>
              <w:jc w:val="center"/>
              <w:rPr>
                <w:b/>
                <w:bCs/>
                <w:szCs w:val="18"/>
              </w:rPr>
            </w:pPr>
            <w:r w:rsidRPr="000D6064">
              <w:rPr>
                <w:rFonts w:hint="eastAsia"/>
                <w:b/>
                <w:bCs/>
                <w:szCs w:val="18"/>
              </w:rPr>
              <w:t>배터리</w:t>
            </w:r>
            <w:r w:rsidRPr="000D6064">
              <w:rPr>
                <w:rFonts w:hint="eastAsia"/>
                <w:b/>
                <w:bCs/>
                <w:szCs w:val="18"/>
              </w:rPr>
              <w:t xml:space="preserve"> </w:t>
            </w:r>
            <w:r w:rsidRPr="000D6064">
              <w:rPr>
                <w:rFonts w:hint="eastAsia"/>
                <w:b/>
                <w:bCs/>
                <w:szCs w:val="18"/>
              </w:rPr>
              <w:t>셀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25A9FBC8" w14:textId="78F03AB0" w:rsidR="0053175A" w:rsidRPr="000D6064" w:rsidRDefault="0053175A" w:rsidP="00B04232">
            <w:pPr>
              <w:pStyle w:val="a1"/>
              <w:ind w:left="198" w:right="198"/>
              <w:jc w:val="center"/>
              <w:rPr>
                <w:b/>
                <w:bCs/>
                <w:szCs w:val="18"/>
              </w:rPr>
            </w:pPr>
            <w:r w:rsidRPr="000D6064">
              <w:rPr>
                <w:rFonts w:hint="eastAsia"/>
                <w:b/>
                <w:bCs/>
                <w:szCs w:val="18"/>
              </w:rPr>
              <w:t>배터리</w:t>
            </w:r>
            <w:r w:rsidRPr="000D6064">
              <w:rPr>
                <w:rFonts w:hint="eastAsia"/>
                <w:b/>
                <w:bCs/>
                <w:szCs w:val="18"/>
              </w:rPr>
              <w:t xml:space="preserve"> </w:t>
            </w:r>
            <w:r w:rsidRPr="000D6064">
              <w:rPr>
                <w:rFonts w:hint="eastAsia"/>
                <w:b/>
                <w:bCs/>
                <w:szCs w:val="18"/>
              </w:rPr>
              <w:t>모듈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052CEE64" w14:textId="330876B6" w:rsidR="0053175A" w:rsidRPr="000D6064" w:rsidRDefault="0053175A" w:rsidP="00B04232">
            <w:pPr>
              <w:pStyle w:val="a1"/>
              <w:ind w:left="198" w:right="198"/>
              <w:jc w:val="center"/>
              <w:rPr>
                <w:b/>
                <w:bCs/>
                <w:szCs w:val="18"/>
              </w:rPr>
            </w:pPr>
            <w:r w:rsidRPr="000D6064">
              <w:rPr>
                <w:rFonts w:hint="eastAsia"/>
                <w:b/>
                <w:bCs/>
                <w:szCs w:val="18"/>
              </w:rPr>
              <w:t>배터리</w:t>
            </w:r>
            <w:r w:rsidRPr="000D6064">
              <w:rPr>
                <w:rFonts w:hint="eastAsia"/>
                <w:b/>
                <w:bCs/>
                <w:szCs w:val="18"/>
              </w:rPr>
              <w:t xml:space="preserve"> </w:t>
            </w:r>
            <w:r w:rsidRPr="000D6064">
              <w:rPr>
                <w:rFonts w:hint="eastAsia"/>
                <w:b/>
                <w:bCs/>
                <w:szCs w:val="18"/>
              </w:rPr>
              <w:t>팩</w:t>
            </w:r>
          </w:p>
        </w:tc>
      </w:tr>
      <w:tr w:rsidR="0053175A" w14:paraId="0937F0EB" w14:textId="3632A07A" w:rsidTr="001C060C">
        <w:trPr>
          <w:trHeight w:val="2941"/>
        </w:trPr>
        <w:tc>
          <w:tcPr>
            <w:tcW w:w="1928" w:type="dxa"/>
            <w:vAlign w:val="center"/>
          </w:tcPr>
          <w:p w14:paraId="06F9701F" w14:textId="371C3238" w:rsidR="0053175A" w:rsidRPr="000D6064" w:rsidRDefault="0053175A" w:rsidP="00B04232">
            <w:pPr>
              <w:pStyle w:val="a1"/>
              <w:ind w:left="198" w:right="198"/>
              <w:jc w:val="center"/>
              <w:rPr>
                <w:szCs w:val="18"/>
              </w:rPr>
            </w:pPr>
            <w:r w:rsidRPr="000D6064">
              <w:rPr>
                <w:rFonts w:hint="eastAsia"/>
                <w:szCs w:val="18"/>
              </w:rPr>
              <w:t>외형도</w:t>
            </w:r>
          </w:p>
        </w:tc>
        <w:tc>
          <w:tcPr>
            <w:tcW w:w="2178" w:type="dxa"/>
            <w:vAlign w:val="center"/>
          </w:tcPr>
          <w:p w14:paraId="2A4EF70E" w14:textId="77777777" w:rsidR="0053175A" w:rsidRPr="000D6064" w:rsidRDefault="0053175A" w:rsidP="00D45F73">
            <w:pPr>
              <w:pStyle w:val="a1"/>
              <w:ind w:left="198" w:right="198"/>
              <w:jc w:val="center"/>
              <w:rPr>
                <w:szCs w:val="18"/>
              </w:rPr>
            </w:pPr>
          </w:p>
        </w:tc>
        <w:tc>
          <w:tcPr>
            <w:tcW w:w="2977" w:type="dxa"/>
            <w:vAlign w:val="center"/>
          </w:tcPr>
          <w:p w14:paraId="746F5412" w14:textId="77777777" w:rsidR="0053175A" w:rsidRPr="000D6064" w:rsidRDefault="0053175A" w:rsidP="00D45F73">
            <w:pPr>
              <w:pStyle w:val="a1"/>
              <w:ind w:left="198" w:right="198"/>
              <w:jc w:val="center"/>
              <w:rPr>
                <w:szCs w:val="18"/>
              </w:rPr>
            </w:pPr>
          </w:p>
        </w:tc>
        <w:tc>
          <w:tcPr>
            <w:tcW w:w="3402" w:type="dxa"/>
            <w:vAlign w:val="center"/>
          </w:tcPr>
          <w:p w14:paraId="74F46C78" w14:textId="77777777" w:rsidR="0053175A" w:rsidRPr="000D6064" w:rsidRDefault="0053175A" w:rsidP="00D45F73">
            <w:pPr>
              <w:pStyle w:val="a1"/>
              <w:ind w:left="198" w:right="198"/>
              <w:jc w:val="center"/>
              <w:rPr>
                <w:szCs w:val="18"/>
              </w:rPr>
            </w:pPr>
          </w:p>
        </w:tc>
      </w:tr>
      <w:tr w:rsidR="0053175A" w14:paraId="1D02792B" w14:textId="15A85A7F" w:rsidTr="001C060C">
        <w:trPr>
          <w:trHeight w:val="217"/>
        </w:trPr>
        <w:tc>
          <w:tcPr>
            <w:tcW w:w="1928" w:type="dxa"/>
            <w:vAlign w:val="center"/>
          </w:tcPr>
          <w:p w14:paraId="69EA1719" w14:textId="44645087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전지 구성</w:t>
            </w:r>
          </w:p>
        </w:tc>
        <w:tc>
          <w:tcPr>
            <w:tcW w:w="2178" w:type="dxa"/>
            <w:vAlign w:val="center"/>
          </w:tcPr>
          <w:p w14:paraId="5484FD83" w14:textId="7B33D6D6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1S</w:t>
            </w:r>
          </w:p>
        </w:tc>
        <w:tc>
          <w:tcPr>
            <w:tcW w:w="2977" w:type="dxa"/>
            <w:vAlign w:val="center"/>
          </w:tcPr>
          <w:p w14:paraId="16963F2E" w14:textId="32E303F4" w:rsidR="0053175A" w:rsidRPr="009F3335" w:rsidRDefault="008A4AFE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1</w:t>
            </w:r>
            <w:r w:rsidR="00251F5C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5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S1P</w:t>
            </w:r>
          </w:p>
        </w:tc>
        <w:tc>
          <w:tcPr>
            <w:tcW w:w="3402" w:type="dxa"/>
            <w:vAlign w:val="center"/>
          </w:tcPr>
          <w:p w14:paraId="46C20285" w14:textId="0782C193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168S</w:t>
            </w:r>
            <w:r w:rsidR="0019648F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</w:t>
            </w: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P</w:t>
            </w:r>
          </w:p>
        </w:tc>
      </w:tr>
      <w:tr w:rsidR="0053175A" w14:paraId="162B0C71" w14:textId="47B712DE" w:rsidTr="001C060C">
        <w:trPr>
          <w:trHeight w:val="217"/>
        </w:trPr>
        <w:tc>
          <w:tcPr>
            <w:tcW w:w="1928" w:type="dxa"/>
            <w:vAlign w:val="center"/>
          </w:tcPr>
          <w:p w14:paraId="4A3E16F2" w14:textId="493C7227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공칭 전압</w:t>
            </w:r>
          </w:p>
        </w:tc>
        <w:tc>
          <w:tcPr>
            <w:tcW w:w="2178" w:type="dxa"/>
            <w:vAlign w:val="center"/>
          </w:tcPr>
          <w:p w14:paraId="4B032485" w14:textId="52862D5A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3.</w:t>
            </w:r>
            <w:r w:rsidR="0019648F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</w:t>
            </w: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V</w:t>
            </w:r>
          </w:p>
        </w:tc>
        <w:tc>
          <w:tcPr>
            <w:tcW w:w="2977" w:type="dxa"/>
            <w:vAlign w:val="center"/>
          </w:tcPr>
          <w:p w14:paraId="66F0399D" w14:textId="15942BAF" w:rsidR="0053175A" w:rsidRPr="009F3335" w:rsidRDefault="0019648F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51.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V</w:t>
            </w:r>
          </w:p>
        </w:tc>
        <w:tc>
          <w:tcPr>
            <w:tcW w:w="3402" w:type="dxa"/>
            <w:vAlign w:val="center"/>
          </w:tcPr>
          <w:p w14:paraId="4D2E715E" w14:textId="09693139" w:rsidR="0053175A" w:rsidRPr="009F3335" w:rsidRDefault="0019648F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51.</w:t>
            </w: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V</w:t>
            </w:r>
          </w:p>
        </w:tc>
      </w:tr>
      <w:tr w:rsidR="0053175A" w14:paraId="5E97F79B" w14:textId="4A43B491" w:rsidTr="001C060C">
        <w:trPr>
          <w:trHeight w:val="217"/>
        </w:trPr>
        <w:tc>
          <w:tcPr>
            <w:tcW w:w="1928" w:type="dxa"/>
            <w:vAlign w:val="center"/>
          </w:tcPr>
          <w:p w14:paraId="0C88F6BD" w14:textId="29129720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전지 용량</w:t>
            </w:r>
          </w:p>
        </w:tc>
        <w:tc>
          <w:tcPr>
            <w:tcW w:w="2178" w:type="dxa"/>
            <w:vAlign w:val="center"/>
          </w:tcPr>
          <w:p w14:paraId="7D6E6029" w14:textId="33CE2A60" w:rsidR="0053175A" w:rsidRPr="009F3335" w:rsidRDefault="0019648F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</w:t>
            </w:r>
            <w:r w:rsidR="00251F5C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30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.0Ah</w:t>
            </w:r>
          </w:p>
        </w:tc>
        <w:tc>
          <w:tcPr>
            <w:tcW w:w="2977" w:type="dxa"/>
            <w:vAlign w:val="center"/>
          </w:tcPr>
          <w:p w14:paraId="61F81739" w14:textId="6C3FDEC4" w:rsidR="0053175A" w:rsidRPr="009F3335" w:rsidRDefault="0019648F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230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.5Ah</w:t>
            </w:r>
          </w:p>
        </w:tc>
        <w:tc>
          <w:tcPr>
            <w:tcW w:w="3402" w:type="dxa"/>
            <w:vAlign w:val="center"/>
          </w:tcPr>
          <w:p w14:paraId="3A39C1E8" w14:textId="23DB2775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101.5Ah</w:t>
            </w:r>
          </w:p>
        </w:tc>
      </w:tr>
      <w:tr w:rsidR="0053175A" w14:paraId="7C56DA89" w14:textId="1C95EA0D" w:rsidTr="001C060C">
        <w:trPr>
          <w:trHeight w:val="217"/>
        </w:trPr>
        <w:tc>
          <w:tcPr>
            <w:tcW w:w="1928" w:type="dxa"/>
            <w:vAlign w:val="center"/>
          </w:tcPr>
          <w:p w14:paraId="6E8B83E0" w14:textId="512282C7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정격 용량</w:t>
            </w:r>
          </w:p>
        </w:tc>
        <w:tc>
          <w:tcPr>
            <w:tcW w:w="2178" w:type="dxa"/>
            <w:vAlign w:val="center"/>
          </w:tcPr>
          <w:p w14:paraId="794F27FA" w14:textId="1A1DE140" w:rsidR="0053175A" w:rsidRPr="009F3335" w:rsidRDefault="0053175A" w:rsidP="00461A6F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/>
                <w:sz w:val="20"/>
                <w:szCs w:val="16"/>
              </w:rPr>
              <w:fldChar w:fldCharType="begin"/>
            </w:r>
            <w:r w:rsidRPr="009F3335">
              <w:rPr>
                <w:rFonts w:ascii="KoPub돋움체_Pro Light" w:eastAsia="KoPub돋움체_Pro Light" w:hAnsi="KoPub돋움체_Pro Light"/>
                <w:sz w:val="20"/>
                <w:szCs w:val="16"/>
              </w:rPr>
              <w:instrText xml:space="preserve"> =b5*b6 </w:instrText>
            </w:r>
            <w:r w:rsidRPr="009F3335">
              <w:rPr>
                <w:rFonts w:ascii="KoPub돋움체_Pro Light" w:eastAsia="KoPub돋움체_Pro Light" w:hAnsi="KoPub돋움체_Pro Light"/>
                <w:sz w:val="20"/>
                <w:szCs w:val="16"/>
              </w:rPr>
              <w:fldChar w:fldCharType="separate"/>
            </w:r>
            <w:r w:rsidR="00991846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588</w:t>
            </w:r>
            <w:r w:rsidR="0019648F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.</w:t>
            </w:r>
            <w:r w:rsidRPr="009F3335">
              <w:rPr>
                <w:rFonts w:ascii="KoPub돋움체_Pro Light" w:eastAsia="KoPub돋움체_Pro Light" w:hAnsi="KoPub돋움체_Pro Light"/>
                <w:sz w:val="20"/>
                <w:szCs w:val="16"/>
              </w:rPr>
              <w:fldChar w:fldCharType="end"/>
            </w: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Wh</w:t>
            </w:r>
          </w:p>
        </w:tc>
        <w:tc>
          <w:tcPr>
            <w:tcW w:w="2977" w:type="dxa"/>
            <w:vAlign w:val="center"/>
          </w:tcPr>
          <w:p w14:paraId="3E2C3DE6" w14:textId="262E3E48" w:rsidR="0053175A" w:rsidRPr="009F3335" w:rsidRDefault="0062123C" w:rsidP="0062123C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9.4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kWh</w:t>
            </w:r>
          </w:p>
        </w:tc>
        <w:tc>
          <w:tcPr>
            <w:tcW w:w="3402" w:type="dxa"/>
            <w:vAlign w:val="center"/>
          </w:tcPr>
          <w:p w14:paraId="424F6EB5" w14:textId="610A4678" w:rsidR="0053175A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18.8</w:t>
            </w:r>
            <w:r w:rsidR="0053175A"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kWh</w:t>
            </w:r>
          </w:p>
        </w:tc>
      </w:tr>
      <w:tr w:rsidR="009C23D5" w14:paraId="0C7B0ED1" w14:textId="50A81F1A" w:rsidTr="001C060C">
        <w:trPr>
          <w:trHeight w:val="221"/>
        </w:trPr>
        <w:tc>
          <w:tcPr>
            <w:tcW w:w="1928" w:type="dxa"/>
            <w:vAlign w:val="center"/>
          </w:tcPr>
          <w:p w14:paraId="0702D392" w14:textId="077745A8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제품 치수</w:t>
            </w:r>
          </w:p>
        </w:tc>
        <w:tc>
          <w:tcPr>
            <w:tcW w:w="2178" w:type="dxa"/>
            <w:vAlign w:val="center"/>
          </w:tcPr>
          <w:p w14:paraId="127B4ED9" w14:textId="3946F191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  <w:tc>
          <w:tcPr>
            <w:tcW w:w="2977" w:type="dxa"/>
            <w:vAlign w:val="center"/>
          </w:tcPr>
          <w:p w14:paraId="71F9734E" w14:textId="5D033938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  <w:tc>
          <w:tcPr>
            <w:tcW w:w="3402" w:type="dxa"/>
            <w:vAlign w:val="center"/>
          </w:tcPr>
          <w:p w14:paraId="19763929" w14:textId="7A1E0440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</w:tr>
      <w:tr w:rsidR="009C23D5" w14:paraId="2F762487" w14:textId="59BB455E" w:rsidTr="001C060C">
        <w:trPr>
          <w:trHeight w:val="24"/>
        </w:trPr>
        <w:tc>
          <w:tcPr>
            <w:tcW w:w="1928" w:type="dxa"/>
            <w:vAlign w:val="center"/>
          </w:tcPr>
          <w:p w14:paraId="6FD03E81" w14:textId="32104876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 w:rsidRPr="009F3335"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제품 무게</w:t>
            </w:r>
          </w:p>
        </w:tc>
        <w:tc>
          <w:tcPr>
            <w:tcW w:w="2178" w:type="dxa"/>
            <w:vAlign w:val="center"/>
          </w:tcPr>
          <w:p w14:paraId="22FABD65" w14:textId="23DC9ADD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  <w:tc>
          <w:tcPr>
            <w:tcW w:w="2977" w:type="dxa"/>
            <w:vAlign w:val="center"/>
          </w:tcPr>
          <w:p w14:paraId="324C2D64" w14:textId="5FB71293" w:rsidR="009C23D5" w:rsidRPr="009F3335" w:rsidRDefault="009C23D5" w:rsidP="009C23D5">
            <w:pPr>
              <w:pStyle w:val="a1"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  <w:tc>
          <w:tcPr>
            <w:tcW w:w="3402" w:type="dxa"/>
            <w:vAlign w:val="center"/>
          </w:tcPr>
          <w:p w14:paraId="26DAF9CB" w14:textId="6C960515" w:rsidR="009C23D5" w:rsidRPr="009F3335" w:rsidRDefault="009C23D5" w:rsidP="009C23D5">
            <w:pPr>
              <w:pStyle w:val="a1"/>
              <w:keepNext/>
              <w:ind w:left="198" w:right="198"/>
              <w:jc w:val="center"/>
              <w:rPr>
                <w:rFonts w:ascii="KoPub돋움체_Pro Light" w:eastAsia="KoPub돋움체_Pro Light" w:hAnsi="KoPub돋움체_Pro Light"/>
                <w:sz w:val="20"/>
                <w:szCs w:val="16"/>
              </w:rPr>
            </w:pPr>
            <w:r>
              <w:rPr>
                <w:rFonts w:ascii="KoPub돋움체_Pro Light" w:eastAsia="KoPub돋움체_Pro Light" w:hAnsi="KoPub돋움체_Pro Light" w:hint="eastAsia"/>
                <w:sz w:val="20"/>
                <w:szCs w:val="16"/>
              </w:rPr>
              <w:t>문병길</w:t>
            </w:r>
          </w:p>
        </w:tc>
      </w:tr>
    </w:tbl>
    <w:p w14:paraId="254A3820" w14:textId="549B060F" w:rsidR="00C61387" w:rsidRDefault="006604E7" w:rsidP="006604E7">
      <w:pPr>
        <w:pStyle w:val="ae"/>
        <w:ind w:left="198" w:right="198"/>
      </w:pPr>
      <w:r>
        <w:t>표</w:t>
      </w:r>
      <w:r>
        <w:t xml:space="preserve"> </w:t>
      </w:r>
      <w:r w:rsidR="003E26F6">
        <w:fldChar w:fldCharType="begin"/>
      </w:r>
      <w:r w:rsidR="003E26F6">
        <w:instrText xml:space="preserve"> SEQ </w:instrText>
      </w:r>
      <w:r w:rsidR="003E26F6">
        <w:instrText>표</w:instrText>
      </w:r>
      <w:r w:rsidR="003E26F6">
        <w:instrText xml:space="preserve"> \* ARABIC </w:instrText>
      </w:r>
      <w:r w:rsidR="003E26F6">
        <w:fldChar w:fldCharType="separate"/>
      </w:r>
      <w:r w:rsidR="003E26F6">
        <w:rPr>
          <w:noProof/>
        </w:rPr>
        <w:t>2</w:t>
      </w:r>
      <w:r w:rsidR="003E26F6">
        <w:rPr>
          <w:noProof/>
        </w:rPr>
        <w:fldChar w:fldCharType="end"/>
      </w:r>
      <w:r>
        <w:rPr>
          <w:rFonts w:hint="eastAsia"/>
        </w:rPr>
        <w:t>. &lt;</w:t>
      </w:r>
      <w:r w:rsidR="008A4AFE">
        <w:rPr>
          <w:rFonts w:hint="eastAsia"/>
        </w:rPr>
        <w:t>배터리</w:t>
      </w:r>
      <w:r w:rsidR="008A4AFE">
        <w:rPr>
          <w:rFonts w:hint="eastAsia"/>
        </w:rPr>
        <w:t xml:space="preserve"> </w:t>
      </w:r>
      <w:r w:rsidR="008A4AFE">
        <w:rPr>
          <w:rFonts w:hint="eastAsia"/>
        </w:rPr>
        <w:t>팩</w:t>
      </w:r>
      <w:r w:rsidR="008A4AFE">
        <w:rPr>
          <w:rFonts w:hint="eastAsia"/>
        </w:rPr>
        <w:t xml:space="preserve"> </w:t>
      </w:r>
      <w:r>
        <w:rPr>
          <w:rFonts w:hint="eastAsia"/>
        </w:rPr>
        <w:t>전지</w:t>
      </w:r>
      <w:r>
        <w:rPr>
          <w:rFonts w:hint="eastAsia"/>
        </w:rPr>
        <w:t xml:space="preserve"> </w:t>
      </w:r>
      <w:r>
        <w:rPr>
          <w:rFonts w:hint="eastAsia"/>
        </w:rPr>
        <w:t>구성</w:t>
      </w:r>
      <w:r w:rsidR="004B6C33">
        <w:rPr>
          <w:rFonts w:hint="eastAsia"/>
        </w:rPr>
        <w:t>&gt;</w:t>
      </w:r>
    </w:p>
    <w:p w14:paraId="0D0106E5" w14:textId="324BF132" w:rsidR="002622B1" w:rsidRDefault="002622B1" w:rsidP="002622B1">
      <w:pPr>
        <w:pStyle w:val="21"/>
        <w:ind w:left="198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</w:p>
    <w:p w14:paraId="6944E250" w14:textId="77777777" w:rsidR="002622B1" w:rsidRDefault="002622B1">
      <w:pPr>
        <w:adjustRightInd/>
        <w:ind w:leftChars="0" w:left="0" w:rightChars="0" w:right="0"/>
        <w:rPr>
          <w:rFonts w:ascii="HY견고딕" w:eastAsia="KoPubWorld바탕체 Bold" w:hAnsiTheme="majorHAnsi" w:cstheme="majorBidi"/>
          <w:sz w:val="24"/>
          <w:szCs w:val="28"/>
        </w:rPr>
      </w:pPr>
      <w:r>
        <w:br w:type="page"/>
      </w:r>
    </w:p>
    <w:p w14:paraId="68CDAD53" w14:textId="31E55F34" w:rsidR="00041332" w:rsidRDefault="00E30122" w:rsidP="006D5B06">
      <w:pPr>
        <w:pStyle w:val="10"/>
        <w:ind w:left="255" w:right="198"/>
      </w:pPr>
      <w:r>
        <w:rPr>
          <w:rFonts w:hint="eastAsia"/>
        </w:rPr>
        <w:lastRenderedPageBreak/>
        <w:t>제품</w:t>
      </w:r>
      <w:r>
        <w:rPr>
          <w:rFonts w:hint="eastAsia"/>
        </w:rPr>
        <w:t xml:space="preserve"> </w:t>
      </w:r>
      <w:r w:rsidR="001C13D6">
        <w:rPr>
          <w:rFonts w:hint="eastAsia"/>
        </w:rPr>
        <w:t>설계</w:t>
      </w:r>
      <w:r w:rsidR="001B285B">
        <w:rPr>
          <w:rFonts w:hint="eastAsia"/>
        </w:rPr>
        <w:t xml:space="preserve"> </w:t>
      </w:r>
      <w:r w:rsidR="001B285B">
        <w:rPr>
          <w:rFonts w:hint="eastAsia"/>
        </w:rPr>
        <w:t>및</w:t>
      </w:r>
      <w:r w:rsidR="001B285B">
        <w:rPr>
          <w:rFonts w:hint="eastAsia"/>
        </w:rPr>
        <w:t xml:space="preserve"> </w:t>
      </w:r>
      <w:r w:rsidR="001B285B">
        <w:rPr>
          <w:rFonts w:hint="eastAsia"/>
        </w:rPr>
        <w:t>제작</w:t>
      </w:r>
      <w:r w:rsidR="001B285B">
        <w:rPr>
          <w:rFonts w:hint="eastAsia"/>
        </w:rPr>
        <w:t xml:space="preserve"> </w:t>
      </w:r>
      <w:r w:rsidR="001B285B">
        <w:rPr>
          <w:rFonts w:hint="eastAsia"/>
        </w:rPr>
        <w:t>주</w:t>
      </w:r>
      <w:r w:rsidR="001C13D6">
        <w:rPr>
          <w:rFonts w:hint="eastAsia"/>
        </w:rPr>
        <w:t>의</w:t>
      </w:r>
      <w:r w:rsidR="001C13D6">
        <w:rPr>
          <w:rFonts w:hint="eastAsia"/>
        </w:rPr>
        <w:t xml:space="preserve"> </w:t>
      </w:r>
      <w:r w:rsidR="001C13D6">
        <w:rPr>
          <w:rFonts w:hint="eastAsia"/>
        </w:rPr>
        <w:t>사항</w:t>
      </w:r>
      <w:r w:rsidR="001C13D6">
        <w:rPr>
          <w:rFonts w:hint="eastAsia"/>
        </w:rPr>
        <w:t xml:space="preserve"> </w:t>
      </w:r>
    </w:p>
    <w:p w14:paraId="469006FF" w14:textId="646C0248" w:rsidR="00326040" w:rsidRDefault="001C13D6" w:rsidP="00326040">
      <w:pPr>
        <w:pStyle w:val="21"/>
        <w:ind w:left="198" w:right="198"/>
      </w:pPr>
      <w:r>
        <w:rPr>
          <w:rFonts w:hint="eastAsia"/>
        </w:rPr>
        <w:t>각형</w:t>
      </w:r>
      <w:r>
        <w:rPr>
          <w:rFonts w:hint="eastAsia"/>
        </w:rPr>
        <w:t xml:space="preserve"> </w:t>
      </w:r>
      <w:r>
        <w:rPr>
          <w:rFonts w:hint="eastAsia"/>
        </w:rPr>
        <w:t>단전</w:t>
      </w:r>
      <w:r w:rsidR="00326040">
        <w:rPr>
          <w:rFonts w:hint="eastAsia"/>
        </w:rPr>
        <w:t>지</w:t>
      </w:r>
      <w:r w:rsidR="00326040">
        <w:rPr>
          <w:rFonts w:hint="eastAsia"/>
        </w:rPr>
        <w:t xml:space="preserve"> </w:t>
      </w:r>
      <w:r w:rsidR="00326040">
        <w:rPr>
          <w:rFonts w:hint="eastAsia"/>
        </w:rPr>
        <w:t>설계</w:t>
      </w:r>
      <w:r w:rsidR="00326040">
        <w:rPr>
          <w:rFonts w:hint="eastAsia"/>
        </w:rPr>
        <w:t xml:space="preserve"> </w:t>
      </w:r>
      <w:r w:rsidR="00326040">
        <w:rPr>
          <w:rFonts w:hint="eastAsia"/>
        </w:rPr>
        <w:t>및</w:t>
      </w:r>
      <w:r w:rsidR="00326040">
        <w:rPr>
          <w:rFonts w:hint="eastAsia"/>
        </w:rPr>
        <w:t xml:space="preserve"> </w:t>
      </w:r>
      <w:r w:rsidR="00326040">
        <w:rPr>
          <w:rFonts w:hint="eastAsia"/>
        </w:rPr>
        <w:t>제작</w:t>
      </w:r>
      <w:r w:rsidR="00326040">
        <w:rPr>
          <w:rFonts w:hint="eastAsia"/>
        </w:rPr>
        <w:t xml:space="preserve"> </w:t>
      </w:r>
      <w:r w:rsidR="00326040">
        <w:rPr>
          <w:rFonts w:hint="eastAsia"/>
        </w:rPr>
        <w:t>주의</w:t>
      </w:r>
      <w:r w:rsidR="00326040">
        <w:rPr>
          <w:rFonts w:hint="eastAsia"/>
        </w:rPr>
        <w:t xml:space="preserve"> </w:t>
      </w:r>
    </w:p>
    <w:p w14:paraId="0D929FA7" w14:textId="694591D1" w:rsidR="00326040" w:rsidRDefault="00326040" w:rsidP="00326040">
      <w:pPr>
        <w:pStyle w:val="3"/>
        <w:ind w:left="198" w:right="198"/>
      </w:pPr>
      <w:r>
        <w:rPr>
          <w:rFonts w:hint="eastAsia"/>
        </w:rPr>
        <w:t>각형</w:t>
      </w:r>
      <w:r>
        <w:rPr>
          <w:rFonts w:hint="eastAsia"/>
        </w:rPr>
        <w:t xml:space="preserve"> </w:t>
      </w:r>
      <w:r>
        <w:rPr>
          <w:rFonts w:hint="eastAsia"/>
        </w:rPr>
        <w:t>단전지</w:t>
      </w:r>
      <w:r>
        <w:rPr>
          <w:rFonts w:hint="eastAsia"/>
        </w:rPr>
        <w:t xml:space="preserve"> </w:t>
      </w:r>
      <w:r>
        <w:rPr>
          <w:rFonts w:hint="eastAsia"/>
        </w:rPr>
        <w:t>온도</w:t>
      </w:r>
      <w:r>
        <w:rPr>
          <w:rFonts w:hint="eastAsia"/>
        </w:rPr>
        <w:t xml:space="preserve"> </w:t>
      </w:r>
      <w:r>
        <w:rPr>
          <w:rFonts w:hint="eastAsia"/>
        </w:rPr>
        <w:t>센서</w:t>
      </w:r>
      <w:r>
        <w:rPr>
          <w:rFonts w:hint="eastAsia"/>
        </w:rPr>
        <w:t xml:space="preserve"> </w:t>
      </w:r>
      <w:r>
        <w:rPr>
          <w:rFonts w:hint="eastAsia"/>
        </w:rPr>
        <w:t>부착</w:t>
      </w:r>
      <w:r>
        <w:rPr>
          <w:rFonts w:hint="eastAsia"/>
        </w:rPr>
        <w:t xml:space="preserve"> </w:t>
      </w:r>
    </w:p>
    <w:p w14:paraId="02A8D2C4" w14:textId="7B02388E" w:rsidR="00140E5A" w:rsidRDefault="00326040" w:rsidP="00140E5A">
      <w:pPr>
        <w:pStyle w:val="3"/>
        <w:ind w:left="198" w:right="198"/>
      </w:pPr>
      <w:r>
        <w:rPr>
          <w:rFonts w:hint="eastAsia"/>
        </w:rPr>
        <w:t>각형</w:t>
      </w:r>
      <w:r>
        <w:rPr>
          <w:rFonts w:hint="eastAsia"/>
        </w:rPr>
        <w:t xml:space="preserve"> </w:t>
      </w:r>
      <w:r>
        <w:rPr>
          <w:rFonts w:hint="eastAsia"/>
        </w:rPr>
        <w:t>단전지</w:t>
      </w:r>
      <w:r>
        <w:rPr>
          <w:rFonts w:hint="eastAsia"/>
        </w:rPr>
        <w:t xml:space="preserve"> </w:t>
      </w:r>
      <w:r>
        <w:rPr>
          <w:rFonts w:hint="eastAsia"/>
        </w:rPr>
        <w:t>절연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발</w:t>
      </w:r>
      <w:r w:rsidR="00140E5A">
        <w:rPr>
          <w:rFonts w:hint="eastAsia"/>
        </w:rPr>
        <w:t>열판</w:t>
      </w:r>
      <w:proofErr w:type="spellEnd"/>
      <w:r w:rsidR="00140E5A">
        <w:rPr>
          <w:rFonts w:hint="eastAsia"/>
        </w:rPr>
        <w:t xml:space="preserve"> </w:t>
      </w:r>
      <w:r w:rsidR="00140E5A">
        <w:rPr>
          <w:rFonts w:hint="eastAsia"/>
        </w:rPr>
        <w:t>부착</w:t>
      </w:r>
      <w:r w:rsidR="00140E5A">
        <w:rPr>
          <w:rFonts w:hint="eastAsia"/>
        </w:rPr>
        <w:t xml:space="preserve"> </w:t>
      </w:r>
    </w:p>
    <w:p w14:paraId="111FA84E" w14:textId="6B590A56" w:rsidR="00140E5A" w:rsidRDefault="00140E5A" w:rsidP="00140E5A">
      <w:pPr>
        <w:pStyle w:val="3"/>
        <w:ind w:left="198" w:right="198"/>
      </w:pPr>
      <w:r>
        <w:rPr>
          <w:rFonts w:hint="eastAsia"/>
        </w:rPr>
        <w:t>각형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극주</w:t>
      </w:r>
      <w:proofErr w:type="spellEnd"/>
      <w:r>
        <w:rPr>
          <w:rFonts w:hint="eastAsia"/>
        </w:rPr>
        <w:t xml:space="preserve"> </w:t>
      </w:r>
      <w:r w:rsidR="00943175">
        <w:rPr>
          <w:rFonts w:hint="eastAsia"/>
        </w:rPr>
        <w:t>볼트</w:t>
      </w:r>
      <w:r w:rsidR="00943175">
        <w:rPr>
          <w:rFonts w:hint="eastAsia"/>
        </w:rPr>
        <w:t>/</w:t>
      </w:r>
      <w:r w:rsidR="00943175">
        <w:rPr>
          <w:rFonts w:hint="eastAsia"/>
        </w:rPr>
        <w:t>나사</w:t>
      </w:r>
      <w:r w:rsidR="00943175">
        <w:rPr>
          <w:rFonts w:hint="eastAsia"/>
        </w:rPr>
        <w:t xml:space="preserve"> </w:t>
      </w:r>
      <w:r w:rsidR="00943175">
        <w:rPr>
          <w:rFonts w:hint="eastAsia"/>
        </w:rPr>
        <w:t>풀림</w:t>
      </w:r>
      <w:r w:rsidR="00943175">
        <w:rPr>
          <w:rFonts w:hint="eastAsia"/>
        </w:rPr>
        <w:t xml:space="preserve"> </w:t>
      </w:r>
      <w:r w:rsidR="00943175">
        <w:rPr>
          <w:rFonts w:hint="eastAsia"/>
        </w:rPr>
        <w:t>방지</w:t>
      </w:r>
      <w:r w:rsidR="00943175">
        <w:rPr>
          <w:rFonts w:hint="eastAsia"/>
        </w:rPr>
        <w:t xml:space="preserve"> </w:t>
      </w:r>
    </w:p>
    <w:p w14:paraId="2CCBB557" w14:textId="484F1B9C" w:rsidR="008D3DE9" w:rsidRPr="008D3DE9" w:rsidRDefault="008D3DE9" w:rsidP="008D3DE9">
      <w:pPr>
        <w:pStyle w:val="3"/>
        <w:ind w:left="198" w:right="198"/>
      </w:pPr>
      <w:r>
        <w:rPr>
          <w:rFonts w:hint="eastAsia"/>
        </w:rPr>
        <w:t>각형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극주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진동</w:t>
      </w:r>
      <w:r>
        <w:rPr>
          <w:rFonts w:hint="eastAsia"/>
        </w:rPr>
        <w:t xml:space="preserve"> </w:t>
      </w:r>
      <w:r>
        <w:rPr>
          <w:rFonts w:hint="eastAsia"/>
        </w:rPr>
        <w:t>따른</w:t>
      </w:r>
      <w:r>
        <w:rPr>
          <w:rFonts w:hint="eastAsia"/>
        </w:rPr>
        <w:t xml:space="preserve"> </w:t>
      </w:r>
      <w:proofErr w:type="spellStart"/>
      <w:r w:rsidR="00A20EB0">
        <w:rPr>
          <w:rFonts w:hint="eastAsia"/>
        </w:rPr>
        <w:t>플렉시블</w:t>
      </w:r>
      <w:proofErr w:type="spellEnd"/>
      <w:r w:rsidR="00A20EB0">
        <w:rPr>
          <w:rFonts w:hint="eastAsia"/>
        </w:rPr>
        <w:t xml:space="preserve"> </w:t>
      </w:r>
      <w:proofErr w:type="spellStart"/>
      <w:r w:rsidR="00A20EB0">
        <w:rPr>
          <w:rFonts w:hint="eastAsia"/>
        </w:rPr>
        <w:t>부스바</w:t>
      </w:r>
      <w:proofErr w:type="spellEnd"/>
      <w:r w:rsidR="00A20EB0">
        <w:rPr>
          <w:rFonts w:hint="eastAsia"/>
        </w:rPr>
        <w:t xml:space="preserve"> </w:t>
      </w:r>
    </w:p>
    <w:p w14:paraId="43E4765E" w14:textId="7B9638DF" w:rsidR="00943175" w:rsidRDefault="00943175" w:rsidP="00943175">
      <w:pPr>
        <w:pStyle w:val="21"/>
        <w:ind w:left="198" w:right="198"/>
      </w:pPr>
      <w:r>
        <w:rPr>
          <w:rFonts w:hint="eastAsia"/>
        </w:rPr>
        <w:t>전류</w:t>
      </w:r>
      <w:r>
        <w:rPr>
          <w:rFonts w:hint="eastAsia"/>
        </w:rPr>
        <w:t xml:space="preserve"> </w:t>
      </w:r>
      <w:r>
        <w:rPr>
          <w:rFonts w:hint="eastAsia"/>
        </w:rPr>
        <w:t>센서</w:t>
      </w:r>
      <w:r>
        <w:rPr>
          <w:rFonts w:hint="eastAsia"/>
        </w:rPr>
        <w:t xml:space="preserve"> </w:t>
      </w:r>
      <w:r>
        <w:rPr>
          <w:rFonts w:hint="eastAsia"/>
        </w:rPr>
        <w:t>제작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주의</w:t>
      </w:r>
      <w:r>
        <w:rPr>
          <w:rFonts w:hint="eastAsia"/>
        </w:rPr>
        <w:t xml:space="preserve"> </w:t>
      </w:r>
      <w:r>
        <w:rPr>
          <w:rFonts w:hint="eastAsia"/>
        </w:rPr>
        <w:t>사항</w:t>
      </w:r>
      <w:r>
        <w:rPr>
          <w:rFonts w:hint="eastAsia"/>
        </w:rPr>
        <w:t xml:space="preserve"> </w:t>
      </w:r>
    </w:p>
    <w:p w14:paraId="14AE22DE" w14:textId="07B6B7C0" w:rsidR="00943175" w:rsidRDefault="008D3DE9" w:rsidP="00943175">
      <w:pPr>
        <w:pStyle w:val="21"/>
        <w:ind w:left="198" w:right="198"/>
      </w:pPr>
      <w:r>
        <w:rPr>
          <w:rFonts w:hint="eastAsia"/>
        </w:rPr>
        <w:t>배선</w:t>
      </w:r>
      <w:r>
        <w:rPr>
          <w:rFonts w:hint="eastAsia"/>
        </w:rPr>
        <w:t xml:space="preserve"> </w:t>
      </w:r>
      <w:r w:rsidR="005803B1">
        <w:rPr>
          <w:rFonts w:hint="eastAsia"/>
        </w:rPr>
        <w:t xml:space="preserve">PIN </w:t>
      </w:r>
      <w:r w:rsidR="005803B1">
        <w:rPr>
          <w:rFonts w:hint="eastAsia"/>
        </w:rPr>
        <w:t>정보</w:t>
      </w:r>
      <w:r w:rsidR="005803B1">
        <w:rPr>
          <w:rFonts w:hint="eastAsia"/>
        </w:rPr>
        <w:t xml:space="preserve"> </w:t>
      </w:r>
      <w:r w:rsidR="005803B1">
        <w:rPr>
          <w:rFonts w:hint="eastAsia"/>
        </w:rPr>
        <w:t>및</w:t>
      </w:r>
      <w:r w:rsidR="005803B1">
        <w:rPr>
          <w:rFonts w:hint="eastAsia"/>
        </w:rPr>
        <w:t xml:space="preserve"> </w:t>
      </w:r>
      <w:r>
        <w:rPr>
          <w:rFonts w:hint="eastAsia"/>
        </w:rPr>
        <w:t>제작</w:t>
      </w:r>
      <w:r>
        <w:rPr>
          <w:rFonts w:hint="eastAsia"/>
        </w:rPr>
        <w:t xml:space="preserve"> </w:t>
      </w:r>
      <w:r>
        <w:rPr>
          <w:rFonts w:hint="eastAsia"/>
        </w:rPr>
        <w:t>주의</w:t>
      </w:r>
      <w:r>
        <w:rPr>
          <w:rFonts w:hint="eastAsia"/>
        </w:rPr>
        <w:t xml:space="preserve"> </w:t>
      </w:r>
      <w:r>
        <w:rPr>
          <w:rFonts w:hint="eastAsia"/>
        </w:rPr>
        <w:t>사항</w:t>
      </w:r>
      <w:r>
        <w:rPr>
          <w:rFonts w:hint="eastAsia"/>
        </w:rPr>
        <w:t xml:space="preserve"> </w:t>
      </w:r>
    </w:p>
    <w:p w14:paraId="706C7ED3" w14:textId="14E188A3" w:rsidR="001C13D6" w:rsidRDefault="00A20EB0" w:rsidP="00A20EB0">
      <w:pPr>
        <w:pStyle w:val="3"/>
        <w:ind w:left="198" w:right="198"/>
      </w:pPr>
      <w:r>
        <w:rPr>
          <w:rFonts w:hint="eastAsia"/>
        </w:rPr>
        <w:t xml:space="preserve">Pack BMS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  <w:r>
        <w:rPr>
          <w:rFonts w:hint="eastAsia"/>
        </w:rPr>
        <w:t xml:space="preserve"> </w:t>
      </w:r>
    </w:p>
    <w:p w14:paraId="274AD34E" w14:textId="59AF70F2" w:rsidR="00550FA2" w:rsidRDefault="0038132C" w:rsidP="007F3D8B">
      <w:pPr>
        <w:pStyle w:val="4"/>
        <w:ind w:left="198" w:right="198"/>
      </w:pPr>
      <w:r>
        <w:rPr>
          <w:rFonts w:hint="eastAsia"/>
        </w:rPr>
        <w:t xml:space="preserve">전원 커넥터 정보 </w:t>
      </w:r>
    </w:p>
    <w:p w14:paraId="574D45FD" w14:textId="4DEDC3CB" w:rsidR="003A13B2" w:rsidRDefault="007F3D8B" w:rsidP="001F591B">
      <w:pPr>
        <w:pStyle w:val="a1"/>
        <w:spacing w:before="0" w:after="0"/>
        <w:ind w:left="198" w:right="198" w:firstLineChars="100" w:firstLine="198"/>
      </w:pPr>
      <w:r>
        <w:rPr>
          <w:rFonts w:hint="eastAsia"/>
        </w:rPr>
        <w:t xml:space="preserve">-. </w:t>
      </w:r>
      <w:r w:rsidR="003A13B2">
        <w:rPr>
          <w:rFonts w:hint="eastAsia"/>
        </w:rPr>
        <w:t>와이어</w:t>
      </w:r>
      <w:r w:rsidR="003A13B2">
        <w:rPr>
          <w:rFonts w:hint="eastAsia"/>
        </w:rPr>
        <w:t xml:space="preserve"> </w:t>
      </w:r>
      <w:r w:rsidR="003A13B2">
        <w:rPr>
          <w:rFonts w:hint="eastAsia"/>
        </w:rPr>
        <w:t>번호</w:t>
      </w:r>
      <w:r w:rsidR="003A13B2">
        <w:rPr>
          <w:rFonts w:hint="eastAsia"/>
        </w:rPr>
        <w:t>: W1</w:t>
      </w:r>
    </w:p>
    <w:p w14:paraId="6F7C7A52" w14:textId="2728609C" w:rsidR="007F3D8B" w:rsidRDefault="003A13B2" w:rsidP="001F591B">
      <w:pPr>
        <w:pStyle w:val="a1"/>
        <w:spacing w:before="0" w:after="0"/>
        <w:ind w:left="198" w:right="198" w:firstLineChars="100" w:firstLine="198"/>
      </w:pPr>
      <w:r>
        <w:rPr>
          <w:rFonts w:hint="eastAsia"/>
        </w:rPr>
        <w:t xml:space="preserve">-.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제조번호</w:t>
      </w:r>
      <w:r>
        <w:rPr>
          <w:rFonts w:hint="eastAsia"/>
        </w:rPr>
        <w:t>:</w:t>
      </w:r>
    </w:p>
    <w:p w14:paraId="08497A2A" w14:textId="155ACC69" w:rsidR="003A13B2" w:rsidRDefault="003A13B2" w:rsidP="001F591B">
      <w:pPr>
        <w:pStyle w:val="a1"/>
        <w:spacing w:before="0" w:after="0"/>
        <w:ind w:left="198" w:right="198" w:firstLineChars="100" w:firstLine="198"/>
      </w:pPr>
      <w:r>
        <w:rPr>
          <w:rFonts w:hint="eastAsia"/>
        </w:rPr>
        <w:t xml:space="preserve">-.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 w:rsidR="00B075FA">
        <w:rPr>
          <w:rFonts w:hint="eastAsia"/>
        </w:rPr>
        <w:t xml:space="preserve">PIN </w:t>
      </w:r>
      <w:r>
        <w:rPr>
          <w:rFonts w:hint="eastAsia"/>
        </w:rPr>
        <w:t>번호</w:t>
      </w:r>
      <w:r w:rsidR="00B075FA">
        <w:rPr>
          <w:rFonts w:hint="eastAsia"/>
        </w:rPr>
        <w:t>:</w:t>
      </w:r>
    </w:p>
    <w:tbl>
      <w:tblPr>
        <w:tblStyle w:val="a8"/>
        <w:tblW w:w="0" w:type="auto"/>
        <w:tblInd w:w="562" w:type="dxa"/>
        <w:tblLook w:val="04A0" w:firstRow="1" w:lastRow="0" w:firstColumn="1" w:lastColumn="0" w:noHBand="0" w:noVBand="1"/>
      </w:tblPr>
      <w:tblGrid>
        <w:gridCol w:w="1418"/>
        <w:gridCol w:w="5245"/>
        <w:gridCol w:w="3231"/>
      </w:tblGrid>
      <w:tr w:rsidR="00133C56" w14:paraId="1EDC50D3" w14:textId="77777777" w:rsidTr="00E27631">
        <w:tc>
          <w:tcPr>
            <w:tcW w:w="1418" w:type="dxa"/>
          </w:tcPr>
          <w:p w14:paraId="0A561881" w14:textId="728150CB" w:rsidR="00133C56" w:rsidRDefault="00133C56" w:rsidP="0038132C">
            <w:pPr>
              <w:pStyle w:val="a1"/>
              <w:ind w:left="198" w:right="198"/>
            </w:pPr>
            <w:r>
              <w:rPr>
                <w:rFonts w:hint="eastAsia"/>
              </w:rPr>
              <w:t xml:space="preserve">PIN </w:t>
            </w:r>
            <w:r>
              <w:rPr>
                <w:rFonts w:hint="eastAsia"/>
              </w:rPr>
              <w:t>번호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5245" w:type="dxa"/>
          </w:tcPr>
          <w:p w14:paraId="23F6B8C6" w14:textId="488F3550" w:rsidR="00133C56" w:rsidRDefault="00133C56" w:rsidP="0038132C">
            <w:pPr>
              <w:pStyle w:val="a1"/>
              <w:ind w:left="198" w:right="198"/>
            </w:pPr>
            <w:r>
              <w:rPr>
                <w:rFonts w:hint="eastAsia"/>
              </w:rPr>
              <w:t>내용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3231" w:type="dxa"/>
          </w:tcPr>
          <w:p w14:paraId="70B30539" w14:textId="7E75E459" w:rsidR="00133C56" w:rsidRDefault="00133C56" w:rsidP="0038132C">
            <w:pPr>
              <w:pStyle w:val="a1"/>
              <w:ind w:left="198" w:right="198"/>
            </w:pPr>
          </w:p>
        </w:tc>
      </w:tr>
      <w:tr w:rsidR="00292243" w14:paraId="0FBC50EE" w14:textId="77777777" w:rsidTr="00EC5033">
        <w:tc>
          <w:tcPr>
            <w:tcW w:w="1418" w:type="dxa"/>
          </w:tcPr>
          <w:p w14:paraId="05155E89" w14:textId="77777777" w:rsidR="00292243" w:rsidRDefault="00292243" w:rsidP="0038132C">
            <w:pPr>
              <w:pStyle w:val="a1"/>
              <w:ind w:left="198" w:right="198"/>
            </w:pPr>
          </w:p>
        </w:tc>
        <w:tc>
          <w:tcPr>
            <w:tcW w:w="5245" w:type="dxa"/>
          </w:tcPr>
          <w:p w14:paraId="1FD863DF" w14:textId="2A105BF6" w:rsidR="00292243" w:rsidRDefault="00292243" w:rsidP="0038132C">
            <w:pPr>
              <w:pStyle w:val="a1"/>
              <w:ind w:left="198" w:right="198"/>
            </w:pPr>
            <w:r>
              <w:rPr>
                <w:rFonts w:hint="eastAsia"/>
              </w:rPr>
              <w:t xml:space="preserve">AWG 20, </w:t>
            </w:r>
            <w:r>
              <w:rPr>
                <w:rFonts w:hint="eastAsia"/>
              </w:rPr>
              <w:t>적색</w:t>
            </w:r>
          </w:p>
        </w:tc>
        <w:tc>
          <w:tcPr>
            <w:tcW w:w="3231" w:type="dxa"/>
            <w:vMerge w:val="restart"/>
          </w:tcPr>
          <w:p w14:paraId="7325E482" w14:textId="77777777" w:rsidR="00292243" w:rsidRDefault="00292243" w:rsidP="0038132C">
            <w:pPr>
              <w:pStyle w:val="a1"/>
              <w:ind w:left="198" w:right="198"/>
            </w:pPr>
          </w:p>
        </w:tc>
      </w:tr>
      <w:tr w:rsidR="00292243" w14:paraId="52685756" w14:textId="77777777" w:rsidTr="00EC5033">
        <w:tc>
          <w:tcPr>
            <w:tcW w:w="1418" w:type="dxa"/>
          </w:tcPr>
          <w:p w14:paraId="46797E1F" w14:textId="77777777" w:rsidR="00292243" w:rsidRDefault="00292243" w:rsidP="0038132C">
            <w:pPr>
              <w:pStyle w:val="a1"/>
              <w:ind w:left="198" w:right="198"/>
            </w:pPr>
          </w:p>
        </w:tc>
        <w:tc>
          <w:tcPr>
            <w:tcW w:w="5245" w:type="dxa"/>
          </w:tcPr>
          <w:p w14:paraId="3DE845ED" w14:textId="59F0B0F9" w:rsidR="00292243" w:rsidRDefault="00292243" w:rsidP="0038132C">
            <w:pPr>
              <w:pStyle w:val="a1"/>
              <w:ind w:left="198" w:right="198"/>
            </w:pPr>
            <w:r>
              <w:rPr>
                <w:rFonts w:hint="eastAsia"/>
              </w:rPr>
              <w:t xml:space="preserve">AWG 20, </w:t>
            </w:r>
            <w:r>
              <w:rPr>
                <w:rFonts w:hint="eastAsia"/>
              </w:rPr>
              <w:t>흑색</w:t>
            </w:r>
          </w:p>
        </w:tc>
        <w:tc>
          <w:tcPr>
            <w:tcW w:w="3231" w:type="dxa"/>
            <w:vMerge/>
          </w:tcPr>
          <w:p w14:paraId="39A38D16" w14:textId="77777777" w:rsidR="00292243" w:rsidRDefault="00292243" w:rsidP="0038132C">
            <w:pPr>
              <w:pStyle w:val="a1"/>
              <w:ind w:left="198" w:right="198"/>
            </w:pPr>
          </w:p>
        </w:tc>
      </w:tr>
      <w:tr w:rsidR="00292243" w14:paraId="0F74098E" w14:textId="77777777" w:rsidTr="00EC5033">
        <w:trPr>
          <w:trHeight w:val="143"/>
        </w:trPr>
        <w:tc>
          <w:tcPr>
            <w:tcW w:w="1418" w:type="dxa"/>
          </w:tcPr>
          <w:p w14:paraId="07EB6FFD" w14:textId="77777777" w:rsidR="00292243" w:rsidRDefault="00292243" w:rsidP="0038132C">
            <w:pPr>
              <w:pStyle w:val="a1"/>
              <w:ind w:left="198" w:right="198"/>
            </w:pPr>
          </w:p>
        </w:tc>
        <w:tc>
          <w:tcPr>
            <w:tcW w:w="5245" w:type="dxa"/>
          </w:tcPr>
          <w:p w14:paraId="6E33E60B" w14:textId="729FE19A" w:rsidR="00292243" w:rsidRDefault="00292243" w:rsidP="0038132C">
            <w:pPr>
              <w:pStyle w:val="a1"/>
              <w:ind w:left="198" w:right="198"/>
            </w:pPr>
            <w:r>
              <w:rPr>
                <w:rFonts w:hint="eastAsia"/>
              </w:rPr>
              <w:t xml:space="preserve">AWG 20, </w:t>
            </w:r>
            <w:r>
              <w:rPr>
                <w:rFonts w:hint="eastAsia"/>
              </w:rPr>
              <w:t>적색</w:t>
            </w:r>
          </w:p>
        </w:tc>
        <w:tc>
          <w:tcPr>
            <w:tcW w:w="3231" w:type="dxa"/>
            <w:vMerge/>
          </w:tcPr>
          <w:p w14:paraId="0BFD4CB2" w14:textId="77777777" w:rsidR="00292243" w:rsidRDefault="00292243" w:rsidP="0038132C">
            <w:pPr>
              <w:pStyle w:val="a1"/>
              <w:ind w:left="198" w:right="198"/>
            </w:pPr>
          </w:p>
        </w:tc>
      </w:tr>
      <w:tr w:rsidR="00292243" w14:paraId="382C3595" w14:textId="77777777" w:rsidTr="00EC5033">
        <w:tc>
          <w:tcPr>
            <w:tcW w:w="1418" w:type="dxa"/>
          </w:tcPr>
          <w:p w14:paraId="77D23838" w14:textId="77777777" w:rsidR="00292243" w:rsidRDefault="00292243" w:rsidP="0038132C">
            <w:pPr>
              <w:pStyle w:val="a1"/>
              <w:ind w:left="198" w:right="198"/>
            </w:pPr>
          </w:p>
        </w:tc>
        <w:tc>
          <w:tcPr>
            <w:tcW w:w="5245" w:type="dxa"/>
          </w:tcPr>
          <w:p w14:paraId="56C3B37B" w14:textId="305643F4" w:rsidR="00292243" w:rsidRDefault="00292243" w:rsidP="0038132C">
            <w:pPr>
              <w:pStyle w:val="a1"/>
              <w:ind w:left="198" w:right="198"/>
            </w:pPr>
            <w:r>
              <w:rPr>
                <w:rFonts w:hint="eastAsia"/>
              </w:rPr>
              <w:t xml:space="preserve">AWG 20, </w:t>
            </w:r>
            <w:r>
              <w:rPr>
                <w:rFonts w:hint="eastAsia"/>
              </w:rPr>
              <w:t>흑색</w:t>
            </w:r>
            <w:r>
              <w:rPr>
                <w:rFonts w:hint="eastAsia"/>
              </w:rPr>
              <w:t xml:space="preserve">, </w:t>
            </w:r>
          </w:p>
        </w:tc>
        <w:tc>
          <w:tcPr>
            <w:tcW w:w="3231" w:type="dxa"/>
            <w:vMerge/>
          </w:tcPr>
          <w:p w14:paraId="40E8A5C4" w14:textId="77777777" w:rsidR="00292243" w:rsidRDefault="00292243" w:rsidP="0038132C">
            <w:pPr>
              <w:pStyle w:val="a1"/>
              <w:ind w:left="198" w:right="198"/>
            </w:pPr>
          </w:p>
        </w:tc>
      </w:tr>
    </w:tbl>
    <w:p w14:paraId="6D283914" w14:textId="30402150" w:rsidR="00FC40F5" w:rsidRDefault="00FC40F5" w:rsidP="0038132C">
      <w:pPr>
        <w:pStyle w:val="a1"/>
        <w:ind w:left="198" w:right="198"/>
      </w:pPr>
    </w:p>
    <w:p w14:paraId="7A88D6B7" w14:textId="4B53E941" w:rsidR="0038132C" w:rsidRDefault="0038132C" w:rsidP="00FC40F5">
      <w:pPr>
        <w:pStyle w:val="a1"/>
        <w:ind w:left="198" w:right="198" w:firstLineChars="100" w:firstLine="198"/>
      </w:pPr>
      <w:r>
        <w:rPr>
          <w:rFonts w:hint="eastAsia"/>
        </w:rPr>
        <w:t xml:space="preserve">-. ISO SPI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  <w:r>
        <w:rPr>
          <w:rFonts w:hint="eastAsia"/>
        </w:rPr>
        <w:t xml:space="preserve"> </w:t>
      </w:r>
    </w:p>
    <w:p w14:paraId="4B75A451" w14:textId="15460AA5" w:rsidR="0038132C" w:rsidRDefault="0038132C" w:rsidP="0038132C">
      <w:pPr>
        <w:pStyle w:val="a1"/>
        <w:ind w:left="198" w:right="198"/>
      </w:pPr>
      <w:r>
        <w:rPr>
          <w:rFonts w:hint="eastAsia"/>
        </w:rPr>
        <w:t xml:space="preserve">  -. VCU CAN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  <w:r>
        <w:rPr>
          <w:rFonts w:hint="eastAsia"/>
        </w:rPr>
        <w:t xml:space="preserve"> </w:t>
      </w:r>
    </w:p>
    <w:p w14:paraId="34DB7E53" w14:textId="4ACF7EF3" w:rsidR="0038132C" w:rsidRDefault="0038132C" w:rsidP="0038132C">
      <w:pPr>
        <w:pStyle w:val="a1"/>
        <w:ind w:left="198" w:right="198"/>
      </w:pPr>
      <w:r>
        <w:rPr>
          <w:rFonts w:hint="eastAsia"/>
        </w:rPr>
        <w:t xml:space="preserve">  -. </w:t>
      </w:r>
      <w:r w:rsidR="00545972">
        <w:rPr>
          <w:rFonts w:hint="eastAsia"/>
        </w:rPr>
        <w:t xml:space="preserve">VCU Wake Up </w:t>
      </w:r>
      <w:r w:rsidR="00545972">
        <w:rPr>
          <w:rFonts w:hint="eastAsia"/>
        </w:rPr>
        <w:t>및</w:t>
      </w:r>
      <w:r w:rsidR="00545972">
        <w:rPr>
          <w:rFonts w:hint="eastAsia"/>
        </w:rPr>
        <w:t xml:space="preserve"> PWR Hold </w:t>
      </w:r>
      <w:r w:rsidR="00545972">
        <w:rPr>
          <w:rFonts w:hint="eastAsia"/>
        </w:rPr>
        <w:t>커넥터</w:t>
      </w:r>
      <w:r w:rsidR="00545972">
        <w:rPr>
          <w:rFonts w:hint="eastAsia"/>
        </w:rPr>
        <w:t xml:space="preserve"> </w:t>
      </w:r>
      <w:r w:rsidR="00545972">
        <w:rPr>
          <w:rFonts w:hint="eastAsia"/>
        </w:rPr>
        <w:t>정보</w:t>
      </w:r>
      <w:r w:rsidR="00545972">
        <w:rPr>
          <w:rFonts w:hint="eastAsia"/>
        </w:rPr>
        <w:t xml:space="preserve"> </w:t>
      </w:r>
    </w:p>
    <w:p w14:paraId="6BB373CC" w14:textId="5E6E5C15" w:rsidR="00545972" w:rsidRDefault="0038132C" w:rsidP="00545972">
      <w:pPr>
        <w:pStyle w:val="a1"/>
        <w:ind w:left="198" w:right="198"/>
      </w:pPr>
      <w:r>
        <w:rPr>
          <w:rFonts w:hint="eastAsia"/>
        </w:rPr>
        <w:t xml:space="preserve">  </w:t>
      </w:r>
      <w:r w:rsidR="00545972">
        <w:rPr>
          <w:rFonts w:hint="eastAsia"/>
        </w:rPr>
        <w:t xml:space="preserve">-. Charger CAN </w:t>
      </w:r>
      <w:r w:rsidR="00545972">
        <w:rPr>
          <w:rFonts w:hint="eastAsia"/>
        </w:rPr>
        <w:t>커넥터</w:t>
      </w:r>
      <w:r w:rsidR="00545972">
        <w:rPr>
          <w:rFonts w:hint="eastAsia"/>
        </w:rPr>
        <w:t xml:space="preserve"> </w:t>
      </w:r>
      <w:r w:rsidR="00545972">
        <w:rPr>
          <w:rFonts w:hint="eastAsia"/>
        </w:rPr>
        <w:t>정보</w:t>
      </w:r>
    </w:p>
    <w:p w14:paraId="110E28B9" w14:textId="237C1EB9" w:rsidR="00545972" w:rsidRDefault="00545972" w:rsidP="00545972">
      <w:pPr>
        <w:pStyle w:val="a1"/>
        <w:ind w:left="198" w:right="198" w:firstLineChars="100" w:firstLine="198"/>
      </w:pPr>
      <w:r>
        <w:rPr>
          <w:rFonts w:hint="eastAsia"/>
        </w:rPr>
        <w:t xml:space="preserve">-. VCU Wake Up </w:t>
      </w:r>
      <w:r>
        <w:rPr>
          <w:rFonts w:hint="eastAsia"/>
        </w:rPr>
        <w:t>및</w:t>
      </w:r>
      <w:r>
        <w:rPr>
          <w:rFonts w:hint="eastAsia"/>
        </w:rPr>
        <w:t xml:space="preserve"> PWR Hold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</w:p>
    <w:p w14:paraId="7DBA86C5" w14:textId="77777777" w:rsidR="00545972" w:rsidRPr="0038132C" w:rsidRDefault="00545972" w:rsidP="00545972">
      <w:pPr>
        <w:pStyle w:val="a1"/>
        <w:ind w:left="198" w:right="198" w:firstLineChars="100" w:firstLine="198"/>
      </w:pPr>
    </w:p>
    <w:p w14:paraId="1FEA6250" w14:textId="28D52B0E" w:rsidR="00A20EB0" w:rsidRDefault="00A20EB0" w:rsidP="00A20EB0">
      <w:pPr>
        <w:pStyle w:val="3"/>
        <w:ind w:left="198" w:right="198"/>
      </w:pPr>
      <w:r>
        <w:rPr>
          <w:rFonts w:hint="eastAsia"/>
        </w:rPr>
        <w:lastRenderedPageBreak/>
        <w:t xml:space="preserve">Slave BMS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  <w:r>
        <w:rPr>
          <w:rFonts w:hint="eastAsia"/>
        </w:rPr>
        <w:t xml:space="preserve"> </w:t>
      </w:r>
    </w:p>
    <w:p w14:paraId="169B6F03" w14:textId="3B2F76A5" w:rsidR="00E47BC5" w:rsidRPr="00E47BC5" w:rsidRDefault="0038132C" w:rsidP="00E47BC5">
      <w:pPr>
        <w:pStyle w:val="3"/>
        <w:ind w:left="198" w:right="198"/>
      </w:pPr>
      <w:r>
        <w:rPr>
          <w:rFonts w:hint="eastAsia"/>
        </w:rPr>
        <w:t xml:space="preserve">Sensing BMS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  <w:r>
        <w:rPr>
          <w:rFonts w:hint="eastAsia"/>
        </w:rPr>
        <w:t xml:space="preserve"> </w:t>
      </w:r>
    </w:p>
    <w:p w14:paraId="0A5F5425" w14:textId="7F6034C3" w:rsidR="00A20EB0" w:rsidRDefault="00A20EB0" w:rsidP="00A20EB0">
      <w:pPr>
        <w:pStyle w:val="3"/>
        <w:ind w:left="198" w:right="198"/>
      </w:pPr>
      <w:r>
        <w:rPr>
          <w:rFonts w:hint="eastAsia"/>
        </w:rPr>
        <w:t xml:space="preserve">Protect BMS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  <w:r>
        <w:rPr>
          <w:rFonts w:hint="eastAsia"/>
        </w:rPr>
        <w:t xml:space="preserve"> </w:t>
      </w:r>
    </w:p>
    <w:p w14:paraId="1C6324A9" w14:textId="63103222" w:rsidR="00A20EB0" w:rsidRDefault="00CF3AE9" w:rsidP="00CF3AE9">
      <w:pPr>
        <w:pStyle w:val="3"/>
        <w:ind w:left="198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팩</w:t>
      </w:r>
      <w:r>
        <w:rPr>
          <w:rFonts w:hint="eastAsia"/>
        </w:rPr>
        <w:t xml:space="preserve"> </w:t>
      </w:r>
      <w:r>
        <w:rPr>
          <w:rFonts w:hint="eastAsia"/>
        </w:rPr>
        <w:t>신호</w:t>
      </w:r>
      <w:r>
        <w:rPr>
          <w:rFonts w:hint="eastAsia"/>
        </w:rPr>
        <w:t xml:space="preserve">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  <w:r>
        <w:rPr>
          <w:rFonts w:hint="eastAsia"/>
        </w:rPr>
        <w:t xml:space="preserve"> </w:t>
      </w:r>
    </w:p>
    <w:p w14:paraId="069FA65A" w14:textId="1540A22C" w:rsidR="00CF3AE9" w:rsidRPr="00CF3AE9" w:rsidRDefault="00E47BC5" w:rsidP="00CF3AE9">
      <w:pPr>
        <w:pStyle w:val="3"/>
        <w:ind w:left="198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팩</w:t>
      </w:r>
      <w:r>
        <w:rPr>
          <w:rFonts w:hint="eastAsia"/>
        </w:rPr>
        <w:t xml:space="preserve"> </w:t>
      </w:r>
      <w:r>
        <w:rPr>
          <w:rFonts w:hint="eastAsia"/>
        </w:rPr>
        <w:t>고전압</w:t>
      </w:r>
      <w:r>
        <w:rPr>
          <w:rFonts w:hint="eastAsia"/>
        </w:rPr>
        <w:t xml:space="preserve"> </w:t>
      </w:r>
      <w:r>
        <w:rPr>
          <w:rFonts w:hint="eastAsia"/>
        </w:rPr>
        <w:t>커넥터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  <w:r>
        <w:rPr>
          <w:rFonts w:hint="eastAsia"/>
        </w:rPr>
        <w:t xml:space="preserve"> </w:t>
      </w:r>
    </w:p>
    <w:p w14:paraId="3F7D9CD2" w14:textId="77777777" w:rsidR="00E30122" w:rsidRPr="00E30122" w:rsidRDefault="00E30122" w:rsidP="00E30122">
      <w:pPr>
        <w:pStyle w:val="a1"/>
        <w:ind w:left="198" w:right="198"/>
      </w:pPr>
    </w:p>
    <w:p w14:paraId="0EDAD569" w14:textId="7E01DF83" w:rsidR="00913F73" w:rsidRDefault="003B7878" w:rsidP="00605737">
      <w:pPr>
        <w:ind w:left="198" w:right="198"/>
      </w:pPr>
      <w:r w:rsidRPr="00AB6267">
        <w:rPr>
          <w:sz w:val="32"/>
        </w:rPr>
        <w:br w:type="page"/>
      </w:r>
      <w:r w:rsidR="00913F73">
        <w:rPr>
          <w:rFonts w:hint="eastAsia"/>
        </w:rPr>
        <w:lastRenderedPageBreak/>
        <w:t>배터리</w:t>
      </w:r>
      <w:r w:rsidR="00913F73">
        <w:rPr>
          <w:rFonts w:hint="eastAsia"/>
        </w:rPr>
        <w:t xml:space="preserve"> </w:t>
      </w:r>
      <w:r w:rsidR="00913F73">
        <w:rPr>
          <w:rFonts w:hint="eastAsia"/>
        </w:rPr>
        <w:t>전기</w:t>
      </w:r>
      <w:r w:rsidR="00913F73">
        <w:rPr>
          <w:rFonts w:hint="eastAsia"/>
        </w:rPr>
        <w:t xml:space="preserve"> </w:t>
      </w:r>
      <w:r w:rsidR="00913F73">
        <w:rPr>
          <w:rFonts w:hint="eastAsia"/>
        </w:rPr>
        <w:t>구성</w:t>
      </w:r>
      <w:r w:rsidR="00721B0D">
        <w:rPr>
          <w:rFonts w:hint="eastAsia"/>
        </w:rPr>
        <w:t>도</w:t>
      </w:r>
      <w:r w:rsidR="00913F73">
        <w:rPr>
          <w:rFonts w:hint="eastAsia"/>
        </w:rPr>
        <w:t xml:space="preserve"> </w:t>
      </w:r>
    </w:p>
    <w:p w14:paraId="71566502" w14:textId="77777777" w:rsidR="00913F73" w:rsidRPr="00913F73" w:rsidRDefault="00913F73" w:rsidP="00913F73">
      <w:pPr>
        <w:pStyle w:val="a1"/>
        <w:ind w:left="198" w:right="198"/>
      </w:pPr>
    </w:p>
    <w:p w14:paraId="0622108C" w14:textId="496A02C3" w:rsidR="000A10DB" w:rsidRDefault="000A10DB" w:rsidP="000A10DB">
      <w:pPr>
        <w:pStyle w:val="4"/>
        <w:ind w:left="198" w:right="198"/>
      </w:pPr>
      <w:r>
        <w:rPr>
          <w:rFonts w:hint="eastAsia"/>
        </w:rPr>
        <w:t xml:space="preserve">배터리 모듈 외형도 </w:t>
      </w:r>
    </w:p>
    <w:p w14:paraId="05C24718" w14:textId="77777777" w:rsidR="00913F73" w:rsidRPr="00913F73" w:rsidRDefault="00913F73" w:rsidP="00913F73">
      <w:pPr>
        <w:pStyle w:val="a1"/>
        <w:ind w:left="198" w:right="198"/>
      </w:pPr>
    </w:p>
    <w:p w14:paraId="183D493B" w14:textId="236D0725" w:rsidR="00913F73" w:rsidRDefault="000A10DB" w:rsidP="00913F73">
      <w:pPr>
        <w:pStyle w:val="4"/>
        <w:ind w:left="198" w:right="198"/>
      </w:pPr>
      <w:r>
        <w:rPr>
          <w:rFonts w:hint="eastAsia"/>
        </w:rPr>
        <w:t xml:space="preserve">배터리 모듈 제작 도면 </w:t>
      </w:r>
    </w:p>
    <w:p w14:paraId="4A0B7604" w14:textId="77777777" w:rsidR="00913F73" w:rsidRPr="00913F73" w:rsidRDefault="00913F73" w:rsidP="00913F73">
      <w:pPr>
        <w:pStyle w:val="a1"/>
        <w:ind w:left="198" w:right="198"/>
      </w:pPr>
    </w:p>
    <w:p w14:paraId="2092ED15" w14:textId="2A914C20" w:rsidR="00FD53F7" w:rsidRDefault="00FD53F7" w:rsidP="00FD53F7">
      <w:pPr>
        <w:pStyle w:val="3"/>
        <w:ind w:left="198" w:right="198"/>
      </w:pPr>
      <w:r>
        <w:rPr>
          <w:rFonts w:hint="eastAsia"/>
        </w:rPr>
        <w:t>배터리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</w:p>
    <w:sectPr w:rsidR="00FD53F7" w:rsidSect="00392370">
      <w:pgSz w:w="11906" w:h="16838"/>
      <w:pgMar w:top="720" w:right="720" w:bottom="720" w:left="720" w:header="567" w:footer="17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354E99" w14:textId="77777777" w:rsidR="008B6DF2" w:rsidRDefault="008B6DF2" w:rsidP="00C6438F">
      <w:pPr>
        <w:ind w:left="198" w:right="198"/>
      </w:pPr>
      <w:r>
        <w:separator/>
      </w:r>
    </w:p>
  </w:endnote>
  <w:endnote w:type="continuationSeparator" w:id="0">
    <w:p w14:paraId="7798BDA2" w14:textId="77777777" w:rsidR="008B6DF2" w:rsidRDefault="008B6DF2" w:rsidP="00C6438F">
      <w:pPr>
        <w:ind w:left="198" w:right="198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oPubWorld바탕체 Bold">
    <w:panose1 w:val="00000800000000000000"/>
    <w:charset w:val="81"/>
    <w:family w:val="auto"/>
    <w:pitch w:val="variable"/>
    <w:sig w:usb0="B000AABF" w:usb1="79D7FCFB" w:usb2="00000010" w:usb3="00000000" w:csb0="00080001" w:csb1="00000000"/>
  </w:font>
  <w:font w:name="KoPubWorld바탕체 Light">
    <w:panose1 w:val="00000300000000000000"/>
    <w:charset w:val="81"/>
    <w:family w:val="auto"/>
    <w:pitch w:val="variable"/>
    <w:sig w:usb0="B000AABF" w:usb1="79D7FCFB" w:usb2="00000010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KoPub돋움체_Pro Light">
    <w:altName w:val="맑은 고딕"/>
    <w:panose1 w:val="00000000000000000000"/>
    <w:charset w:val="81"/>
    <w:family w:val="modern"/>
    <w:notTrueType/>
    <w:pitch w:val="variable"/>
    <w:sig w:usb0="800002A7" w:usb1="3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DDC6E" w14:textId="77777777" w:rsidR="008B6DF2" w:rsidRDefault="008B6DF2" w:rsidP="00C6438F">
      <w:pPr>
        <w:ind w:left="198" w:right="198"/>
      </w:pPr>
      <w:r>
        <w:rPr>
          <w:rFonts w:hint="eastAsia"/>
        </w:rPr>
        <w:separator/>
      </w:r>
    </w:p>
  </w:footnote>
  <w:footnote w:type="continuationSeparator" w:id="0">
    <w:p w14:paraId="2DD5BA49" w14:textId="77777777" w:rsidR="008B6DF2" w:rsidRDefault="008B6DF2" w:rsidP="00C6438F">
      <w:pPr>
        <w:ind w:left="198" w:right="198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922" w:type="dxa"/>
      <w:tblInd w:w="426" w:type="dxa"/>
      <w:tblBorders>
        <w:bottom w:val="single" w:sz="12" w:space="0" w:color="000000" w:themeColor="text1"/>
      </w:tblBorders>
      <w:tblCellMar>
        <w:top w:w="57" w:type="dxa"/>
        <w:left w:w="0" w:type="dxa"/>
        <w:bottom w:w="57" w:type="dxa"/>
        <w:right w:w="0" w:type="dxa"/>
      </w:tblCellMar>
      <w:tblLook w:val="04A0" w:firstRow="1" w:lastRow="0" w:firstColumn="1" w:lastColumn="0" w:noHBand="0" w:noVBand="1"/>
    </w:tblPr>
    <w:tblGrid>
      <w:gridCol w:w="1062"/>
      <w:gridCol w:w="5280"/>
      <w:gridCol w:w="1170"/>
      <w:gridCol w:w="2410"/>
    </w:tblGrid>
    <w:tr w:rsidR="0033513B" w14:paraId="396B5D6D" w14:textId="77777777" w:rsidTr="000B4FEF">
      <w:trPr>
        <w:trHeight w:val="13"/>
      </w:trPr>
      <w:tc>
        <w:tcPr>
          <w:tcW w:w="9922" w:type="dxa"/>
          <w:gridSpan w:val="4"/>
          <w:tcBorders>
            <w:bottom w:val="thinThickSmallGap" w:sz="24" w:space="0" w:color="000000"/>
          </w:tcBorders>
          <w:vAlign w:val="center"/>
        </w:tcPr>
        <w:p w14:paraId="157EB827" w14:textId="77777777" w:rsidR="0033513B" w:rsidRPr="000B4FEF" w:rsidRDefault="0033513B" w:rsidP="0033513B">
          <w:pPr>
            <w:ind w:left="198" w:right="198"/>
            <w:jc w:val="center"/>
            <w:rPr>
              <w:noProof/>
              <w:sz w:val="20"/>
            </w:rPr>
          </w:pPr>
          <w:r w:rsidRPr="000B4FEF">
            <w:rPr>
              <w:rFonts w:hint="eastAsia"/>
              <w:noProof/>
              <w:sz w:val="20"/>
            </w:rPr>
            <w:t>현대인버터솔루션</w:t>
          </w:r>
          <w:r w:rsidRPr="000B4FEF">
            <w:rPr>
              <w:noProof/>
              <w:sz w:val="20"/>
            </w:rPr>
            <w:t>㈜</w:t>
          </w:r>
        </w:p>
      </w:tc>
    </w:tr>
    <w:tr w:rsidR="0033513B" w14:paraId="08F2AF87" w14:textId="77777777" w:rsidTr="000B4FEF">
      <w:trPr>
        <w:trHeight w:val="215"/>
      </w:trPr>
      <w:tc>
        <w:tcPr>
          <w:tcW w:w="1062" w:type="dxa"/>
          <w:vMerge w:val="restart"/>
          <w:tcBorders>
            <w:top w:val="thinThickSmallGap" w:sz="24" w:space="0" w:color="000000"/>
            <w:right w:val="single" w:sz="4" w:space="0" w:color="000000" w:themeColor="text1"/>
          </w:tcBorders>
          <w:vAlign w:val="center"/>
        </w:tcPr>
        <w:p w14:paraId="66EBED58" w14:textId="77777777" w:rsidR="0033513B" w:rsidRDefault="0033513B" w:rsidP="0033513B">
          <w:pPr>
            <w:widowControl w:val="0"/>
            <w:wordWrap w:val="0"/>
            <w:autoSpaceDE w:val="0"/>
            <w:autoSpaceDN w:val="0"/>
            <w:ind w:left="198" w:right="198"/>
            <w:jc w:val="center"/>
            <w:rPr>
              <w:noProof/>
            </w:rPr>
          </w:pPr>
          <w:r>
            <w:rPr>
              <w:noProof/>
            </w:rPr>
            <w:drawing>
              <wp:inline distT="0" distB="0" distL="0" distR="0" wp14:anchorId="0515F4CD" wp14:editId="365D22D5">
                <wp:extent cx="410547" cy="382168"/>
                <wp:effectExtent l="0" t="0" r="8890" b="0"/>
                <wp:docPr id="51" name="그림 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8770" cy="3898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80" w:type="dxa"/>
          <w:vMerge w:val="restart"/>
          <w:tcBorders>
            <w:top w:val="thinThickSmallGap" w:sz="24" w:space="0" w:color="000000"/>
            <w:left w:val="single" w:sz="4" w:space="0" w:color="000000" w:themeColor="text1"/>
            <w:right w:val="nil"/>
          </w:tcBorders>
          <w:vAlign w:val="center"/>
        </w:tcPr>
        <w:p w14:paraId="54364CFE" w14:textId="5679C918" w:rsidR="00B13F7A" w:rsidRDefault="002602C5" w:rsidP="0033513B">
          <w:pPr>
            <w:widowControl w:val="0"/>
            <w:wordWrap w:val="0"/>
            <w:autoSpaceDE w:val="0"/>
            <w:autoSpaceDN w:val="0"/>
            <w:spacing w:before="60" w:after="60"/>
            <w:ind w:left="198" w:right="198"/>
            <w:jc w:val="center"/>
            <w:rPr>
              <w:rFonts w:ascii="HY견고딕" w:eastAsia="HY견고딕" w:hAnsiTheme="minorEastAsia"/>
            </w:rPr>
          </w:pPr>
          <w:r>
            <w:rPr>
              <w:rFonts w:ascii="HY견고딕" w:eastAsia="HY견고딕" w:hAnsiTheme="minorEastAsia" w:hint="eastAsia"/>
            </w:rPr>
            <w:t>긴</w:t>
          </w:r>
          <w:r w:rsidR="009F19AC">
            <w:rPr>
              <w:rFonts w:ascii="HY견고딕" w:eastAsia="HY견고딕" w:hAnsiTheme="minorEastAsia" w:hint="eastAsia"/>
            </w:rPr>
            <w:t xml:space="preserve">트 농기계 살포기 </w:t>
          </w:r>
        </w:p>
        <w:p w14:paraId="03FD4581" w14:textId="20319FBB" w:rsidR="00B13F7A" w:rsidRDefault="00B13F7A" w:rsidP="00B13F7A">
          <w:pPr>
            <w:widowControl w:val="0"/>
            <w:wordWrap w:val="0"/>
            <w:autoSpaceDE w:val="0"/>
            <w:autoSpaceDN w:val="0"/>
            <w:spacing w:before="60" w:after="60"/>
            <w:ind w:left="198" w:right="198"/>
            <w:jc w:val="center"/>
            <w:rPr>
              <w:rFonts w:ascii="HY견고딕" w:eastAsia="HY견고딕" w:hAnsiTheme="minorEastAsia"/>
            </w:rPr>
          </w:pPr>
          <w:r>
            <w:rPr>
              <w:rFonts w:ascii="HY견고딕" w:eastAsia="HY견고딕" w:hAnsiTheme="minorEastAsia" w:hint="eastAsia"/>
            </w:rPr>
            <w:t xml:space="preserve">양산 배터리팩 </w:t>
          </w:r>
          <w:r w:rsidR="002602C5">
            <w:rPr>
              <w:rFonts w:ascii="HY견고딕" w:eastAsia="HY견고딕" w:hAnsiTheme="minorEastAsia" w:hint="eastAsia"/>
            </w:rPr>
            <w:t>설계</w:t>
          </w:r>
          <w:r>
            <w:rPr>
              <w:rFonts w:ascii="HY견고딕" w:eastAsia="HY견고딕" w:hAnsiTheme="minorEastAsia" w:hint="eastAsia"/>
            </w:rPr>
            <w:t>규격서</w:t>
          </w:r>
        </w:p>
      </w:tc>
      <w:tc>
        <w:tcPr>
          <w:tcW w:w="1170" w:type="dxa"/>
          <w:tcBorders>
            <w:top w:val="thinThickSmallGap" w:sz="24" w:space="0" w:color="000000"/>
            <w:left w:val="nil"/>
            <w:bottom w:val="single" w:sz="2" w:space="0" w:color="000000"/>
            <w:right w:val="nil"/>
          </w:tcBorders>
          <w:vAlign w:val="center"/>
        </w:tcPr>
        <w:p w14:paraId="266014FF" w14:textId="77777777" w:rsidR="0033513B" w:rsidRPr="00672BBF" w:rsidRDefault="0033513B" w:rsidP="0033513B">
          <w:pPr>
            <w:tabs>
              <w:tab w:val="left" w:pos="568"/>
            </w:tabs>
            <w:ind w:leftChars="50" w:left="99" w:rightChars="50" w:right="99"/>
            <w:jc w:val="center"/>
            <w:rPr>
              <w:sz w:val="16"/>
              <w:szCs w:val="16"/>
            </w:rPr>
          </w:pPr>
          <w:r>
            <w:rPr>
              <w:rFonts w:hint="eastAsia"/>
              <w:sz w:val="16"/>
              <w:szCs w:val="16"/>
            </w:rPr>
            <w:t>작성자</w:t>
          </w:r>
        </w:p>
      </w:tc>
      <w:tc>
        <w:tcPr>
          <w:tcW w:w="2410" w:type="dxa"/>
          <w:tcBorders>
            <w:top w:val="thinThickSmallGap" w:sz="24" w:space="0" w:color="000000"/>
            <w:left w:val="nil"/>
            <w:bottom w:val="single" w:sz="2" w:space="0" w:color="000000"/>
            <w:right w:val="nil"/>
          </w:tcBorders>
        </w:tcPr>
        <w:p w14:paraId="4F1237C7" w14:textId="39686BB5" w:rsidR="0033513B" w:rsidRPr="00672BBF" w:rsidRDefault="00B13F7A" w:rsidP="0033513B">
          <w:pPr>
            <w:tabs>
              <w:tab w:val="left" w:pos="568"/>
            </w:tabs>
            <w:ind w:leftChars="50" w:left="99" w:rightChars="50" w:right="99"/>
            <w:rPr>
              <w:sz w:val="16"/>
              <w:szCs w:val="16"/>
            </w:rPr>
          </w:pPr>
          <w:r>
            <w:rPr>
              <w:rFonts w:hint="eastAsia"/>
              <w:sz w:val="16"/>
              <w:szCs w:val="16"/>
            </w:rPr>
            <w:t>이우원</w:t>
          </w:r>
        </w:p>
      </w:tc>
    </w:tr>
    <w:tr w:rsidR="0033513B" w14:paraId="4096ED01" w14:textId="77777777" w:rsidTr="000B4FEF">
      <w:trPr>
        <w:trHeight w:val="215"/>
      </w:trPr>
      <w:tc>
        <w:tcPr>
          <w:tcW w:w="1062" w:type="dxa"/>
          <w:vMerge/>
          <w:tcBorders>
            <w:bottom w:val="single" w:sz="12" w:space="0" w:color="000000" w:themeColor="text1"/>
            <w:right w:val="single" w:sz="4" w:space="0" w:color="000000" w:themeColor="text1"/>
          </w:tcBorders>
          <w:vAlign w:val="center"/>
        </w:tcPr>
        <w:p w14:paraId="6144868A" w14:textId="77777777" w:rsidR="0033513B" w:rsidRPr="00434AB0" w:rsidRDefault="0033513B" w:rsidP="0033513B">
          <w:pPr>
            <w:ind w:left="198" w:right="198"/>
            <w:jc w:val="center"/>
            <w:rPr>
              <w:rFonts w:ascii="HY견고딕" w:eastAsia="HY견고딕"/>
            </w:rPr>
          </w:pPr>
        </w:p>
      </w:tc>
      <w:tc>
        <w:tcPr>
          <w:tcW w:w="5280" w:type="dxa"/>
          <w:vMerge/>
          <w:tcBorders>
            <w:left w:val="single" w:sz="4" w:space="0" w:color="000000" w:themeColor="text1"/>
            <w:bottom w:val="single" w:sz="12" w:space="0" w:color="000000" w:themeColor="text1"/>
            <w:right w:val="nil"/>
          </w:tcBorders>
          <w:vAlign w:val="center"/>
        </w:tcPr>
        <w:p w14:paraId="1CEA3453" w14:textId="77777777" w:rsidR="0033513B" w:rsidRPr="00F55797" w:rsidRDefault="0033513B" w:rsidP="0033513B">
          <w:pPr>
            <w:spacing w:before="60" w:after="60"/>
            <w:ind w:left="198" w:right="198"/>
            <w:jc w:val="center"/>
            <w:rPr>
              <w:rFonts w:ascii="HY견고딕" w:eastAsia="HY견고딕" w:hAnsiTheme="minorEastAsia"/>
            </w:rPr>
          </w:pPr>
        </w:p>
      </w:tc>
      <w:tc>
        <w:tcPr>
          <w:tcW w:w="1170" w:type="dxa"/>
          <w:tcBorders>
            <w:top w:val="single" w:sz="2" w:space="0" w:color="000000"/>
            <w:left w:val="nil"/>
            <w:bottom w:val="single" w:sz="2" w:space="0" w:color="000000"/>
            <w:right w:val="nil"/>
          </w:tcBorders>
          <w:vAlign w:val="center"/>
        </w:tcPr>
        <w:p w14:paraId="5FE625F9" w14:textId="77777777" w:rsidR="0033513B" w:rsidRPr="00672BBF" w:rsidRDefault="0033513B" w:rsidP="0033513B">
          <w:pPr>
            <w:tabs>
              <w:tab w:val="left" w:pos="568"/>
            </w:tabs>
            <w:ind w:leftChars="50" w:left="99" w:rightChars="50" w:right="99"/>
            <w:jc w:val="center"/>
            <w:rPr>
              <w:sz w:val="16"/>
              <w:szCs w:val="16"/>
            </w:rPr>
          </w:pPr>
          <w:r>
            <w:rPr>
              <w:rFonts w:hint="eastAsia"/>
              <w:sz w:val="16"/>
              <w:szCs w:val="16"/>
            </w:rPr>
            <w:t>작성일</w:t>
          </w:r>
        </w:p>
      </w:tc>
      <w:tc>
        <w:tcPr>
          <w:tcW w:w="2410" w:type="dxa"/>
          <w:tcBorders>
            <w:top w:val="single" w:sz="2" w:space="0" w:color="000000"/>
            <w:left w:val="nil"/>
            <w:bottom w:val="single" w:sz="2" w:space="0" w:color="000000"/>
          </w:tcBorders>
        </w:tcPr>
        <w:p w14:paraId="1B4BA8C9" w14:textId="5476449C" w:rsidR="0033513B" w:rsidRPr="00672BBF" w:rsidRDefault="002602C5" w:rsidP="0033513B">
          <w:pPr>
            <w:tabs>
              <w:tab w:val="left" w:pos="568"/>
            </w:tabs>
            <w:ind w:leftChars="50" w:left="99" w:rightChars="50" w:right="99"/>
            <w:rPr>
              <w:sz w:val="16"/>
              <w:szCs w:val="16"/>
            </w:rPr>
          </w:pPr>
          <w:r>
            <w:rPr>
              <w:rFonts w:hint="eastAsia"/>
              <w:sz w:val="16"/>
              <w:szCs w:val="16"/>
            </w:rPr>
            <w:t>2025.03.22</w:t>
          </w:r>
        </w:p>
      </w:tc>
    </w:tr>
    <w:tr w:rsidR="0033513B" w14:paraId="0D760E79" w14:textId="77777777" w:rsidTr="000B4FEF">
      <w:trPr>
        <w:trHeight w:val="143"/>
      </w:trPr>
      <w:tc>
        <w:tcPr>
          <w:tcW w:w="1062" w:type="dxa"/>
          <w:vMerge/>
          <w:tcBorders>
            <w:bottom w:val="thickThinSmallGap" w:sz="24" w:space="0" w:color="000000"/>
            <w:right w:val="single" w:sz="4" w:space="0" w:color="000000" w:themeColor="text1"/>
          </w:tcBorders>
          <w:vAlign w:val="center"/>
        </w:tcPr>
        <w:p w14:paraId="790F0BDD" w14:textId="77777777" w:rsidR="0033513B" w:rsidRPr="00434AB0" w:rsidRDefault="0033513B" w:rsidP="0033513B">
          <w:pPr>
            <w:ind w:left="198" w:right="198"/>
            <w:jc w:val="center"/>
            <w:rPr>
              <w:rFonts w:ascii="HY견고딕" w:eastAsia="HY견고딕"/>
            </w:rPr>
          </w:pPr>
        </w:p>
      </w:tc>
      <w:tc>
        <w:tcPr>
          <w:tcW w:w="5280" w:type="dxa"/>
          <w:vMerge/>
          <w:tcBorders>
            <w:left w:val="single" w:sz="4" w:space="0" w:color="000000" w:themeColor="text1"/>
            <w:bottom w:val="thickThinSmallGap" w:sz="24" w:space="0" w:color="000000"/>
            <w:right w:val="nil"/>
          </w:tcBorders>
          <w:vAlign w:val="center"/>
        </w:tcPr>
        <w:p w14:paraId="51470895" w14:textId="77777777" w:rsidR="0033513B" w:rsidRPr="00F55797" w:rsidRDefault="0033513B" w:rsidP="0033513B">
          <w:pPr>
            <w:spacing w:before="60" w:after="60"/>
            <w:ind w:left="198" w:right="198"/>
            <w:jc w:val="center"/>
            <w:rPr>
              <w:rFonts w:ascii="HY견고딕" w:eastAsia="HY견고딕" w:hAnsiTheme="minorEastAsia"/>
            </w:rPr>
          </w:pPr>
        </w:p>
      </w:tc>
      <w:tc>
        <w:tcPr>
          <w:tcW w:w="1170" w:type="dxa"/>
          <w:tcBorders>
            <w:top w:val="single" w:sz="2" w:space="0" w:color="000000"/>
            <w:left w:val="nil"/>
            <w:bottom w:val="thickThinSmallGap" w:sz="24" w:space="0" w:color="000000"/>
            <w:right w:val="nil"/>
          </w:tcBorders>
          <w:vAlign w:val="center"/>
        </w:tcPr>
        <w:p w14:paraId="2D211A2A" w14:textId="77777777" w:rsidR="0033513B" w:rsidRPr="00672BBF" w:rsidRDefault="0033513B" w:rsidP="0033513B">
          <w:pPr>
            <w:tabs>
              <w:tab w:val="left" w:pos="568"/>
            </w:tabs>
            <w:ind w:leftChars="50" w:left="99" w:rightChars="50" w:right="99"/>
            <w:jc w:val="center"/>
            <w:rPr>
              <w:sz w:val="16"/>
              <w:szCs w:val="16"/>
            </w:rPr>
          </w:pPr>
          <w:r>
            <w:rPr>
              <w:rFonts w:hint="eastAsia"/>
              <w:sz w:val="16"/>
              <w:szCs w:val="16"/>
            </w:rPr>
            <w:t>개정본</w:t>
          </w:r>
        </w:p>
      </w:tc>
      <w:tc>
        <w:tcPr>
          <w:tcW w:w="2410" w:type="dxa"/>
          <w:tcBorders>
            <w:top w:val="single" w:sz="2" w:space="0" w:color="000000"/>
            <w:left w:val="nil"/>
            <w:bottom w:val="thickThinSmallGap" w:sz="24" w:space="0" w:color="000000"/>
          </w:tcBorders>
        </w:tcPr>
        <w:p w14:paraId="69F59585" w14:textId="77777777" w:rsidR="0033513B" w:rsidRPr="00672BBF" w:rsidRDefault="0033513B" w:rsidP="0033513B">
          <w:pPr>
            <w:tabs>
              <w:tab w:val="left" w:pos="568"/>
            </w:tabs>
            <w:ind w:leftChars="50" w:left="99" w:rightChars="50" w:right="99"/>
            <w:rPr>
              <w:sz w:val="16"/>
              <w:szCs w:val="16"/>
            </w:rPr>
          </w:pPr>
        </w:p>
      </w:tc>
    </w:tr>
  </w:tbl>
  <w:p w14:paraId="3D181E45" w14:textId="77777777" w:rsidR="0033513B" w:rsidRDefault="0033513B">
    <w:pPr>
      <w:pStyle w:val="a6"/>
      <w:ind w:left="198" w:right="19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8B34D492"/>
    <w:lvl w:ilvl="0">
      <w:start w:val="1"/>
      <w:numFmt w:val="bullet"/>
      <w:pStyle w:val="2"/>
      <w:lvlText w:val="-"/>
      <w:lvlJc w:val="left"/>
      <w:pPr>
        <w:ind w:left="500" w:hanging="400"/>
      </w:pPr>
      <w:rPr>
        <w:rFonts w:ascii="맑은 고딕" w:eastAsia="맑은 고딕" w:hAnsi="맑은 고딕" w:hint="eastAsia"/>
      </w:rPr>
    </w:lvl>
  </w:abstractNum>
  <w:abstractNum w:abstractNumId="1" w15:restartNumberingAfterBreak="0">
    <w:nsid w:val="FFFFFF82"/>
    <w:multiLevelType w:val="singleLevel"/>
    <w:tmpl w:val="B232B84E"/>
    <w:lvl w:ilvl="0">
      <w:start w:val="1"/>
      <w:numFmt w:val="bullet"/>
      <w:pStyle w:val="1"/>
      <w:lvlText w:val="•"/>
      <w:lvlJc w:val="left"/>
      <w:pPr>
        <w:ind w:left="400" w:hanging="400"/>
      </w:pPr>
      <w:rPr>
        <w:rFonts w:ascii="맑은 고딕" w:eastAsia="맑은 고딕" w:hAnsi="맑은 고딕" w:hint="eastAsia"/>
      </w:rPr>
    </w:lvl>
  </w:abstractNum>
  <w:abstractNum w:abstractNumId="2" w15:restartNumberingAfterBreak="0">
    <w:nsid w:val="0B9D4939"/>
    <w:multiLevelType w:val="hybridMultilevel"/>
    <w:tmpl w:val="D11CBBD0"/>
    <w:lvl w:ilvl="0" w:tplc="616AB608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176B1A7F"/>
    <w:multiLevelType w:val="hybridMultilevel"/>
    <w:tmpl w:val="2C041BA6"/>
    <w:lvl w:ilvl="0" w:tplc="DD1E7A08">
      <w:start w:val="1"/>
      <w:numFmt w:val="bullet"/>
      <w:lvlText w:val="■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1B0F4256"/>
    <w:multiLevelType w:val="hybridMultilevel"/>
    <w:tmpl w:val="A0A6952A"/>
    <w:lvl w:ilvl="0" w:tplc="EF6CA446">
      <w:start w:val="1"/>
      <w:numFmt w:val="bullet"/>
      <w:pStyle w:val="20"/>
      <w:lvlText w:val="-"/>
      <w:lvlJc w:val="left"/>
      <w:pPr>
        <w:ind w:left="950" w:hanging="400"/>
      </w:pPr>
      <w:rPr>
        <w:rFonts w:ascii="맑은 고딕" w:eastAsia="맑은 고딕" w:hAnsi="맑은 고딕" w:hint="eastAsia"/>
      </w:rPr>
    </w:lvl>
    <w:lvl w:ilvl="1" w:tplc="04090003">
      <w:start w:val="1"/>
      <w:numFmt w:val="bullet"/>
      <w:lvlText w:val=""/>
      <w:lvlJc w:val="left"/>
      <w:pPr>
        <w:ind w:left="135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5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50" w:hanging="400"/>
      </w:pPr>
      <w:rPr>
        <w:rFonts w:ascii="Wingdings" w:hAnsi="Wingdings" w:hint="default"/>
      </w:rPr>
    </w:lvl>
  </w:abstractNum>
  <w:abstractNum w:abstractNumId="5" w15:restartNumberingAfterBreak="0">
    <w:nsid w:val="24562BD6"/>
    <w:multiLevelType w:val="hybridMultilevel"/>
    <w:tmpl w:val="9E40692C"/>
    <w:lvl w:ilvl="0" w:tplc="4E9AF90A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28D76F6D"/>
    <w:multiLevelType w:val="hybridMultilevel"/>
    <w:tmpl w:val="D408DC00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2FE10E8E"/>
    <w:multiLevelType w:val="multilevel"/>
    <w:tmpl w:val="4C2E17C2"/>
    <w:lvl w:ilvl="0">
      <w:start w:val="1"/>
      <w:numFmt w:val="decimal"/>
      <w:pStyle w:val="10"/>
      <w:suff w:val="space"/>
      <w:lvlText w:val="%1."/>
      <w:lvlJc w:val="left"/>
      <w:pPr>
        <w:ind w:left="57" w:hanging="57"/>
      </w:pPr>
      <w:rPr>
        <w:rFonts w:ascii="KoPubWorld바탕체 Bold" w:eastAsia="KoPubWorld바탕체 Bold" w:hAnsi="KoPubWorld바탕체 Bold" w:cs="KoPubWorld바탕체 Bold" w:hint="eastAsia"/>
      </w:rPr>
    </w:lvl>
    <w:lvl w:ilvl="1">
      <w:start w:val="1"/>
      <w:numFmt w:val="ganada"/>
      <w:pStyle w:val="21"/>
      <w:suff w:val="space"/>
      <w:lvlText w:val="%2."/>
      <w:lvlJc w:val="left"/>
      <w:pPr>
        <w:ind w:left="113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(%3)"/>
      <w:lvlJc w:val="left"/>
      <w:pPr>
        <w:ind w:left="170" w:firstLine="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ganada"/>
      <w:pStyle w:val="4"/>
      <w:suff w:val="space"/>
      <w:lvlText w:val="(%4)"/>
      <w:lvlJc w:val="left"/>
      <w:pPr>
        <w:ind w:left="227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 "/>
      <w:lvlJc w:val="left"/>
      <w:pPr>
        <w:ind w:left="2551" w:hanging="2551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 "/>
      <w:lvlJc w:val="left"/>
      <w:pPr>
        <w:ind w:left="3260" w:hanging="3260"/>
      </w:pPr>
      <w:rPr>
        <w:rFonts w:hint="eastAsia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6">
      <w:start w:val="1"/>
      <w:numFmt w:val="decimal"/>
      <w:suff w:val="space"/>
      <w:lvlText w:val="%1.%2.%3.%4.%5.%6.%7 "/>
      <w:lvlJc w:val="left"/>
      <w:pPr>
        <w:ind w:left="3827" w:hanging="3827"/>
      </w:pPr>
      <w:rPr>
        <w:rFonts w:hint="eastAsia"/>
      </w:rPr>
    </w:lvl>
    <w:lvl w:ilvl="7">
      <w:start w:val="1"/>
      <w:numFmt w:val="decimal"/>
      <w:suff w:val="space"/>
      <w:lvlText w:val="%1.%2.%3.%4.%5.%6.%7.%8 "/>
      <w:lvlJc w:val="left"/>
      <w:pPr>
        <w:ind w:left="4394" w:hanging="4394"/>
      </w:pPr>
      <w:rPr>
        <w:rFonts w:hint="eastAsia"/>
      </w:rPr>
    </w:lvl>
    <w:lvl w:ilvl="8">
      <w:start w:val="1"/>
      <w:numFmt w:val="decimal"/>
      <w:suff w:val="space"/>
      <w:lvlText w:val="%1.%2.%3.%4.%5.%6.%7.%8.%9 "/>
      <w:lvlJc w:val="left"/>
      <w:pPr>
        <w:ind w:left="5102" w:hanging="5102"/>
      </w:pPr>
      <w:rPr>
        <w:rFonts w:hint="eastAsia"/>
      </w:rPr>
    </w:lvl>
  </w:abstractNum>
  <w:abstractNum w:abstractNumId="8" w15:restartNumberingAfterBreak="0">
    <w:nsid w:val="3A307CDC"/>
    <w:multiLevelType w:val="hybridMultilevel"/>
    <w:tmpl w:val="BB0648FA"/>
    <w:lvl w:ilvl="0" w:tplc="04090001">
      <w:start w:val="1"/>
      <w:numFmt w:val="bullet"/>
      <w:lvlText w:val=""/>
      <w:lvlJc w:val="left"/>
      <w:pPr>
        <w:ind w:left="1078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18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5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38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8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58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8" w:hanging="440"/>
      </w:pPr>
      <w:rPr>
        <w:rFonts w:ascii="Wingdings" w:hAnsi="Wingdings" w:hint="default"/>
      </w:rPr>
    </w:lvl>
  </w:abstractNum>
  <w:abstractNum w:abstractNumId="9" w15:restartNumberingAfterBreak="0">
    <w:nsid w:val="3B404317"/>
    <w:multiLevelType w:val="hybridMultilevel"/>
    <w:tmpl w:val="D0A2667A"/>
    <w:lvl w:ilvl="0" w:tplc="B25E7242">
      <w:start w:val="7"/>
      <w:numFmt w:val="bullet"/>
      <w:lvlText w:val="※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0" w15:restartNumberingAfterBreak="0">
    <w:nsid w:val="3C344D4B"/>
    <w:multiLevelType w:val="hybridMultilevel"/>
    <w:tmpl w:val="EBDC0396"/>
    <w:lvl w:ilvl="0" w:tplc="04090001">
      <w:start w:val="1"/>
      <w:numFmt w:val="bullet"/>
      <w:lvlText w:val=""/>
      <w:lvlJc w:val="left"/>
      <w:pPr>
        <w:ind w:left="1193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33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73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3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3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3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3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73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3" w:hanging="440"/>
      </w:pPr>
      <w:rPr>
        <w:rFonts w:ascii="Wingdings" w:hAnsi="Wingdings" w:hint="default"/>
      </w:rPr>
    </w:lvl>
  </w:abstractNum>
  <w:abstractNum w:abstractNumId="11" w15:restartNumberingAfterBreak="0">
    <w:nsid w:val="3F711506"/>
    <w:multiLevelType w:val="multilevel"/>
    <w:tmpl w:val="456A40CC"/>
    <w:lvl w:ilvl="0">
      <w:start w:val="1"/>
      <w:numFmt w:val="upperLetter"/>
      <w:pStyle w:val="Annex1"/>
      <w:suff w:val="space"/>
      <w:lvlText w:val="Annex 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Annex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nnex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2" w15:restartNumberingAfterBreak="0">
    <w:nsid w:val="48AB1CC9"/>
    <w:multiLevelType w:val="hybridMultilevel"/>
    <w:tmpl w:val="F530B410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3" w15:restartNumberingAfterBreak="0">
    <w:nsid w:val="4BB5342C"/>
    <w:multiLevelType w:val="hybridMultilevel"/>
    <w:tmpl w:val="D4463544"/>
    <w:lvl w:ilvl="0" w:tplc="E76E078A">
      <w:start w:val="1"/>
      <w:numFmt w:val="bullet"/>
      <w:pStyle w:val="30"/>
      <w:lvlText w:val=""/>
      <w:lvlJc w:val="left"/>
      <w:pPr>
        <w:ind w:left="2101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1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1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1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1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1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1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17" w:hanging="400"/>
      </w:pPr>
      <w:rPr>
        <w:rFonts w:ascii="Wingdings" w:hAnsi="Wingdings" w:hint="default"/>
      </w:rPr>
    </w:lvl>
  </w:abstractNum>
  <w:abstractNum w:abstractNumId="14" w15:restartNumberingAfterBreak="0">
    <w:nsid w:val="4DC119D5"/>
    <w:multiLevelType w:val="hybridMultilevel"/>
    <w:tmpl w:val="75CC73EC"/>
    <w:lvl w:ilvl="0" w:tplc="04090001">
      <w:start w:val="1"/>
      <w:numFmt w:val="bullet"/>
      <w:lvlText w:val=""/>
      <w:lvlJc w:val="left"/>
      <w:pPr>
        <w:ind w:left="1078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18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5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8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38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8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58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8" w:hanging="440"/>
      </w:pPr>
      <w:rPr>
        <w:rFonts w:ascii="Wingdings" w:hAnsi="Wingdings" w:hint="default"/>
      </w:rPr>
    </w:lvl>
  </w:abstractNum>
  <w:abstractNum w:abstractNumId="15" w15:restartNumberingAfterBreak="0">
    <w:nsid w:val="50812624"/>
    <w:multiLevelType w:val="hybridMultilevel"/>
    <w:tmpl w:val="BF42C198"/>
    <w:lvl w:ilvl="0" w:tplc="3BE2A336">
      <w:start w:val="1"/>
      <w:numFmt w:val="decimal"/>
      <w:lvlText w:val="%1."/>
      <w:lvlJc w:val="left"/>
      <w:pPr>
        <w:ind w:left="800" w:hanging="360"/>
      </w:pPr>
      <w:rPr>
        <w:rFonts w:asciiTheme="minorEastAsia" w:hAnsiTheme="minorEastAsia" w:hint="eastAsia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6" w15:restartNumberingAfterBreak="0">
    <w:nsid w:val="60E75413"/>
    <w:multiLevelType w:val="hybridMultilevel"/>
    <w:tmpl w:val="31CA5968"/>
    <w:lvl w:ilvl="0" w:tplc="04090001">
      <w:start w:val="1"/>
      <w:numFmt w:val="bullet"/>
      <w:lvlText w:val=""/>
      <w:lvlJc w:val="left"/>
      <w:pPr>
        <w:ind w:left="18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60" w:hanging="440"/>
      </w:pPr>
      <w:rPr>
        <w:rFonts w:ascii="Wingdings" w:hAnsi="Wingdings" w:hint="default"/>
      </w:rPr>
    </w:lvl>
  </w:abstractNum>
  <w:abstractNum w:abstractNumId="17" w15:restartNumberingAfterBreak="0">
    <w:nsid w:val="66575610"/>
    <w:multiLevelType w:val="hybridMultilevel"/>
    <w:tmpl w:val="F61C380E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8" w15:restartNumberingAfterBreak="0">
    <w:nsid w:val="694C4F34"/>
    <w:multiLevelType w:val="hybridMultilevel"/>
    <w:tmpl w:val="ADE4B8C4"/>
    <w:lvl w:ilvl="0" w:tplc="04090009">
      <w:start w:val="1"/>
      <w:numFmt w:val="bullet"/>
      <w:lvlText w:val=""/>
      <w:lvlJc w:val="left"/>
      <w:pPr>
        <w:ind w:left="58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2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8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2" w:hanging="440"/>
      </w:pPr>
      <w:rPr>
        <w:rFonts w:ascii="Wingdings" w:hAnsi="Wingdings" w:hint="default"/>
      </w:rPr>
    </w:lvl>
  </w:abstractNum>
  <w:abstractNum w:abstractNumId="19" w15:restartNumberingAfterBreak="0">
    <w:nsid w:val="6A4939E4"/>
    <w:multiLevelType w:val="hybridMultilevel"/>
    <w:tmpl w:val="5B36C16C"/>
    <w:lvl w:ilvl="0" w:tplc="B87AAEB8">
      <w:start w:val="1"/>
      <w:numFmt w:val="bullet"/>
      <w:pStyle w:val="40"/>
      <w:lvlText w:val="·"/>
      <w:lvlJc w:val="left"/>
      <w:pPr>
        <w:ind w:left="2100" w:hanging="400"/>
      </w:pPr>
      <w:rPr>
        <w:rFonts w:ascii="맑은 고딕" w:eastAsia="맑은 고딕" w:hAnsi="맑은 고딕" w:hint="eastAsia"/>
      </w:rPr>
    </w:lvl>
    <w:lvl w:ilvl="1" w:tplc="6FA45D62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2" w:tplc="126C100C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3" w:tplc="0428BC00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4" w:tplc="E1AE50C0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5" w:tplc="5E6E2C40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  <w:lvl w:ilvl="6" w:tplc="EBC0D88A" w:tentative="1">
      <w:start w:val="1"/>
      <w:numFmt w:val="bullet"/>
      <w:lvlText w:val=""/>
      <w:lvlJc w:val="left"/>
      <w:pPr>
        <w:ind w:left="4500" w:hanging="400"/>
      </w:pPr>
      <w:rPr>
        <w:rFonts w:ascii="Wingdings" w:hAnsi="Wingdings" w:hint="default"/>
      </w:rPr>
    </w:lvl>
    <w:lvl w:ilvl="7" w:tplc="CD9EB2C4" w:tentative="1">
      <w:start w:val="1"/>
      <w:numFmt w:val="bullet"/>
      <w:lvlText w:val=""/>
      <w:lvlJc w:val="left"/>
      <w:pPr>
        <w:ind w:left="4900" w:hanging="400"/>
      </w:pPr>
      <w:rPr>
        <w:rFonts w:ascii="Wingdings" w:hAnsi="Wingdings" w:hint="default"/>
      </w:rPr>
    </w:lvl>
    <w:lvl w:ilvl="8" w:tplc="A3383EC2" w:tentative="1">
      <w:start w:val="1"/>
      <w:numFmt w:val="bullet"/>
      <w:lvlText w:val=""/>
      <w:lvlJc w:val="left"/>
      <w:pPr>
        <w:ind w:left="5300" w:hanging="400"/>
      </w:pPr>
      <w:rPr>
        <w:rFonts w:ascii="Wingdings" w:hAnsi="Wingdings" w:hint="default"/>
      </w:rPr>
    </w:lvl>
  </w:abstractNum>
  <w:abstractNum w:abstractNumId="20" w15:restartNumberingAfterBreak="0">
    <w:nsid w:val="6A895A23"/>
    <w:multiLevelType w:val="hybridMultilevel"/>
    <w:tmpl w:val="D53CF9D8"/>
    <w:lvl w:ilvl="0" w:tplc="794CEFAC">
      <w:start w:val="1"/>
      <w:numFmt w:val="bullet"/>
      <w:pStyle w:val="11"/>
      <w:lvlText w:val=""/>
      <w:lvlJc w:val="left"/>
      <w:pPr>
        <w:ind w:left="2244" w:hanging="400"/>
      </w:pPr>
      <w:rPr>
        <w:rFonts w:ascii="Wingdings" w:hAnsi="Wingdings" w:hint="default"/>
      </w:rPr>
    </w:lvl>
    <w:lvl w:ilvl="1" w:tplc="EF12129A">
      <w:start w:val="1"/>
      <w:numFmt w:val="bullet"/>
      <w:lvlText w:val=""/>
      <w:lvlJc w:val="left"/>
      <w:pPr>
        <w:ind w:left="2644" w:hanging="400"/>
      </w:pPr>
      <w:rPr>
        <w:rFonts w:ascii="Wingdings" w:hAnsi="Wingdings" w:hint="default"/>
      </w:rPr>
    </w:lvl>
    <w:lvl w:ilvl="2" w:tplc="EA58AF98" w:tentative="1">
      <w:start w:val="1"/>
      <w:numFmt w:val="bullet"/>
      <w:lvlText w:val=""/>
      <w:lvlJc w:val="left"/>
      <w:pPr>
        <w:ind w:left="3044" w:hanging="400"/>
      </w:pPr>
      <w:rPr>
        <w:rFonts w:ascii="Wingdings" w:hAnsi="Wingdings" w:hint="default"/>
      </w:rPr>
    </w:lvl>
    <w:lvl w:ilvl="3" w:tplc="DE0CF562" w:tentative="1">
      <w:start w:val="1"/>
      <w:numFmt w:val="bullet"/>
      <w:lvlText w:val=""/>
      <w:lvlJc w:val="left"/>
      <w:pPr>
        <w:ind w:left="3444" w:hanging="400"/>
      </w:pPr>
      <w:rPr>
        <w:rFonts w:ascii="Wingdings" w:hAnsi="Wingdings" w:hint="default"/>
      </w:rPr>
    </w:lvl>
    <w:lvl w:ilvl="4" w:tplc="56521090" w:tentative="1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5" w:tplc="BD92008C" w:tentative="1">
      <w:start w:val="1"/>
      <w:numFmt w:val="bullet"/>
      <w:lvlText w:val=""/>
      <w:lvlJc w:val="left"/>
      <w:pPr>
        <w:ind w:left="4244" w:hanging="400"/>
      </w:pPr>
      <w:rPr>
        <w:rFonts w:ascii="Wingdings" w:hAnsi="Wingdings" w:hint="default"/>
      </w:rPr>
    </w:lvl>
    <w:lvl w:ilvl="6" w:tplc="48BE34E8" w:tentative="1">
      <w:start w:val="1"/>
      <w:numFmt w:val="bullet"/>
      <w:lvlText w:val=""/>
      <w:lvlJc w:val="left"/>
      <w:pPr>
        <w:ind w:left="4644" w:hanging="400"/>
      </w:pPr>
      <w:rPr>
        <w:rFonts w:ascii="Wingdings" w:hAnsi="Wingdings" w:hint="default"/>
      </w:rPr>
    </w:lvl>
    <w:lvl w:ilvl="7" w:tplc="00CA7F1C" w:tentative="1">
      <w:start w:val="1"/>
      <w:numFmt w:val="bullet"/>
      <w:lvlText w:val=""/>
      <w:lvlJc w:val="left"/>
      <w:pPr>
        <w:ind w:left="5044" w:hanging="400"/>
      </w:pPr>
      <w:rPr>
        <w:rFonts w:ascii="Wingdings" w:hAnsi="Wingdings" w:hint="default"/>
      </w:rPr>
    </w:lvl>
    <w:lvl w:ilvl="8" w:tplc="CE3C5634" w:tentative="1">
      <w:start w:val="1"/>
      <w:numFmt w:val="bullet"/>
      <w:lvlText w:val=""/>
      <w:lvlJc w:val="left"/>
      <w:pPr>
        <w:ind w:left="5444" w:hanging="400"/>
      </w:pPr>
      <w:rPr>
        <w:rFonts w:ascii="Wingdings" w:hAnsi="Wingdings" w:hint="default"/>
      </w:rPr>
    </w:lvl>
  </w:abstractNum>
  <w:abstractNum w:abstractNumId="21" w15:restartNumberingAfterBreak="0">
    <w:nsid w:val="6AB563FB"/>
    <w:multiLevelType w:val="hybridMultilevel"/>
    <w:tmpl w:val="DBC473DE"/>
    <w:lvl w:ilvl="0" w:tplc="072EB542">
      <w:start w:val="1"/>
      <w:numFmt w:val="bullet"/>
      <w:pStyle w:val="31"/>
      <w:lvlText w:val="-"/>
      <w:lvlJc w:val="left"/>
      <w:pPr>
        <w:ind w:left="1651" w:hanging="400"/>
      </w:pPr>
      <w:rPr>
        <w:rFonts w:ascii="맑은 고딕" w:eastAsia="맑은 고딕" w:hAnsi="맑은 고딕" w:hint="eastAsia"/>
      </w:rPr>
    </w:lvl>
    <w:lvl w:ilvl="1" w:tplc="57082CCC">
      <w:start w:val="1"/>
      <w:numFmt w:val="bullet"/>
      <w:lvlText w:val=""/>
      <w:lvlJc w:val="left"/>
      <w:pPr>
        <w:ind w:left="2051" w:hanging="400"/>
      </w:pPr>
      <w:rPr>
        <w:rFonts w:ascii="Wingdings" w:hAnsi="Wingdings" w:hint="default"/>
      </w:rPr>
    </w:lvl>
    <w:lvl w:ilvl="2" w:tplc="F842B9E4" w:tentative="1">
      <w:start w:val="1"/>
      <w:numFmt w:val="bullet"/>
      <w:lvlText w:val=""/>
      <w:lvlJc w:val="left"/>
      <w:pPr>
        <w:ind w:left="2451" w:hanging="400"/>
      </w:pPr>
      <w:rPr>
        <w:rFonts w:ascii="Wingdings" w:hAnsi="Wingdings" w:hint="default"/>
      </w:rPr>
    </w:lvl>
    <w:lvl w:ilvl="3" w:tplc="FDA2B8A0" w:tentative="1">
      <w:start w:val="1"/>
      <w:numFmt w:val="bullet"/>
      <w:lvlText w:val=""/>
      <w:lvlJc w:val="left"/>
      <w:pPr>
        <w:ind w:left="2851" w:hanging="400"/>
      </w:pPr>
      <w:rPr>
        <w:rFonts w:ascii="Wingdings" w:hAnsi="Wingdings" w:hint="default"/>
      </w:rPr>
    </w:lvl>
    <w:lvl w:ilvl="4" w:tplc="4C98F6C0" w:tentative="1">
      <w:start w:val="1"/>
      <w:numFmt w:val="bullet"/>
      <w:lvlText w:val=""/>
      <w:lvlJc w:val="left"/>
      <w:pPr>
        <w:ind w:left="3251" w:hanging="400"/>
      </w:pPr>
      <w:rPr>
        <w:rFonts w:ascii="Wingdings" w:hAnsi="Wingdings" w:hint="default"/>
      </w:rPr>
    </w:lvl>
    <w:lvl w:ilvl="5" w:tplc="E5EE7DA0" w:tentative="1">
      <w:start w:val="1"/>
      <w:numFmt w:val="bullet"/>
      <w:lvlText w:val=""/>
      <w:lvlJc w:val="left"/>
      <w:pPr>
        <w:ind w:left="3651" w:hanging="400"/>
      </w:pPr>
      <w:rPr>
        <w:rFonts w:ascii="Wingdings" w:hAnsi="Wingdings" w:hint="default"/>
      </w:rPr>
    </w:lvl>
    <w:lvl w:ilvl="6" w:tplc="FFBA0C4C" w:tentative="1">
      <w:start w:val="1"/>
      <w:numFmt w:val="bullet"/>
      <w:lvlText w:val=""/>
      <w:lvlJc w:val="left"/>
      <w:pPr>
        <w:ind w:left="4051" w:hanging="400"/>
      </w:pPr>
      <w:rPr>
        <w:rFonts w:ascii="Wingdings" w:hAnsi="Wingdings" w:hint="default"/>
      </w:rPr>
    </w:lvl>
    <w:lvl w:ilvl="7" w:tplc="3C86574C" w:tentative="1">
      <w:start w:val="1"/>
      <w:numFmt w:val="bullet"/>
      <w:lvlText w:val=""/>
      <w:lvlJc w:val="left"/>
      <w:pPr>
        <w:ind w:left="4451" w:hanging="400"/>
      </w:pPr>
      <w:rPr>
        <w:rFonts w:ascii="Wingdings" w:hAnsi="Wingdings" w:hint="default"/>
      </w:rPr>
    </w:lvl>
    <w:lvl w:ilvl="8" w:tplc="6D7A4C78" w:tentative="1">
      <w:start w:val="1"/>
      <w:numFmt w:val="bullet"/>
      <w:lvlText w:val=""/>
      <w:lvlJc w:val="left"/>
      <w:pPr>
        <w:ind w:left="4851" w:hanging="400"/>
      </w:pPr>
      <w:rPr>
        <w:rFonts w:ascii="Wingdings" w:hAnsi="Wingdings" w:hint="default"/>
      </w:rPr>
    </w:lvl>
  </w:abstractNum>
  <w:abstractNum w:abstractNumId="22" w15:restartNumberingAfterBreak="0">
    <w:nsid w:val="714B0ED7"/>
    <w:multiLevelType w:val="hybridMultilevel"/>
    <w:tmpl w:val="725478FA"/>
    <w:lvl w:ilvl="0" w:tplc="B5D68022">
      <w:start w:val="1"/>
      <w:numFmt w:val="bullet"/>
      <w:pStyle w:val="a"/>
      <w:suff w:val="space"/>
      <w:lvlText w:val=""/>
      <w:lvlJc w:val="left"/>
      <w:pPr>
        <w:ind w:left="450" w:hanging="400"/>
      </w:pPr>
      <w:rPr>
        <w:rFonts w:ascii="Wingdings" w:hAnsi="Wingdings" w:hint="default"/>
      </w:rPr>
    </w:lvl>
    <w:lvl w:ilvl="1" w:tplc="238AB62E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943A090A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17E4E224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423C6542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6542ABA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A11887D0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98B4E0A0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FFA27A0A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23" w15:restartNumberingAfterBreak="0">
    <w:nsid w:val="78DC60EC"/>
    <w:multiLevelType w:val="hybridMultilevel"/>
    <w:tmpl w:val="E8EE7788"/>
    <w:lvl w:ilvl="0" w:tplc="04090009">
      <w:start w:val="1"/>
      <w:numFmt w:val="bullet"/>
      <w:lvlText w:val=""/>
      <w:lvlJc w:val="left"/>
      <w:pPr>
        <w:ind w:left="10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20" w:hanging="440"/>
      </w:pPr>
      <w:rPr>
        <w:rFonts w:ascii="Wingdings" w:hAnsi="Wingdings" w:hint="default"/>
      </w:rPr>
    </w:lvl>
  </w:abstractNum>
  <w:abstractNum w:abstractNumId="24" w15:restartNumberingAfterBreak="0">
    <w:nsid w:val="78F80F1D"/>
    <w:multiLevelType w:val="hybridMultilevel"/>
    <w:tmpl w:val="12C4282A"/>
    <w:lvl w:ilvl="0" w:tplc="A00ED9B6">
      <w:start w:val="1"/>
      <w:numFmt w:val="bullet"/>
      <w:pStyle w:val="22"/>
      <w:lvlText w:val=""/>
      <w:lvlJc w:val="left"/>
      <w:pPr>
        <w:ind w:left="1300" w:hanging="400"/>
      </w:pPr>
      <w:rPr>
        <w:rFonts w:ascii="Wingdings" w:hAnsi="Wingdings" w:hint="default"/>
      </w:rPr>
    </w:lvl>
    <w:lvl w:ilvl="1" w:tplc="D2EC20E2" w:tentative="1">
      <w:start w:val="1"/>
      <w:numFmt w:val="bullet"/>
      <w:lvlText w:val=""/>
      <w:lvlJc w:val="left"/>
      <w:pPr>
        <w:ind w:left="1700" w:hanging="400"/>
      </w:pPr>
      <w:rPr>
        <w:rFonts w:ascii="Wingdings" w:hAnsi="Wingdings" w:hint="default"/>
      </w:rPr>
    </w:lvl>
    <w:lvl w:ilvl="2" w:tplc="D166C94E" w:tentative="1">
      <w:start w:val="1"/>
      <w:numFmt w:val="bullet"/>
      <w:lvlText w:val=""/>
      <w:lvlJc w:val="left"/>
      <w:pPr>
        <w:ind w:left="2100" w:hanging="400"/>
      </w:pPr>
      <w:rPr>
        <w:rFonts w:ascii="Wingdings" w:hAnsi="Wingdings" w:hint="default"/>
      </w:rPr>
    </w:lvl>
    <w:lvl w:ilvl="3" w:tplc="2C7CF5BE" w:tentative="1">
      <w:start w:val="1"/>
      <w:numFmt w:val="bullet"/>
      <w:lvlText w:val=""/>
      <w:lvlJc w:val="left"/>
      <w:pPr>
        <w:ind w:left="2500" w:hanging="400"/>
      </w:pPr>
      <w:rPr>
        <w:rFonts w:ascii="Wingdings" w:hAnsi="Wingdings" w:hint="default"/>
      </w:rPr>
    </w:lvl>
    <w:lvl w:ilvl="4" w:tplc="00E22452" w:tentative="1">
      <w:start w:val="1"/>
      <w:numFmt w:val="bullet"/>
      <w:lvlText w:val=""/>
      <w:lvlJc w:val="left"/>
      <w:pPr>
        <w:ind w:left="2900" w:hanging="400"/>
      </w:pPr>
      <w:rPr>
        <w:rFonts w:ascii="Wingdings" w:hAnsi="Wingdings" w:hint="default"/>
      </w:rPr>
    </w:lvl>
    <w:lvl w:ilvl="5" w:tplc="BB24D702" w:tentative="1">
      <w:start w:val="1"/>
      <w:numFmt w:val="bullet"/>
      <w:lvlText w:val=""/>
      <w:lvlJc w:val="left"/>
      <w:pPr>
        <w:ind w:left="3300" w:hanging="400"/>
      </w:pPr>
      <w:rPr>
        <w:rFonts w:ascii="Wingdings" w:hAnsi="Wingdings" w:hint="default"/>
      </w:rPr>
    </w:lvl>
    <w:lvl w:ilvl="6" w:tplc="F65A7064" w:tentative="1">
      <w:start w:val="1"/>
      <w:numFmt w:val="bullet"/>
      <w:lvlText w:val=""/>
      <w:lvlJc w:val="left"/>
      <w:pPr>
        <w:ind w:left="3700" w:hanging="400"/>
      </w:pPr>
      <w:rPr>
        <w:rFonts w:ascii="Wingdings" w:hAnsi="Wingdings" w:hint="default"/>
      </w:rPr>
    </w:lvl>
    <w:lvl w:ilvl="7" w:tplc="35A094BC" w:tentative="1">
      <w:start w:val="1"/>
      <w:numFmt w:val="bullet"/>
      <w:lvlText w:val=""/>
      <w:lvlJc w:val="left"/>
      <w:pPr>
        <w:ind w:left="4100" w:hanging="400"/>
      </w:pPr>
      <w:rPr>
        <w:rFonts w:ascii="Wingdings" w:hAnsi="Wingdings" w:hint="default"/>
      </w:rPr>
    </w:lvl>
    <w:lvl w:ilvl="8" w:tplc="81AE75C4" w:tentative="1">
      <w:start w:val="1"/>
      <w:numFmt w:val="bullet"/>
      <w:lvlText w:val=""/>
      <w:lvlJc w:val="left"/>
      <w:pPr>
        <w:ind w:left="4500" w:hanging="400"/>
      </w:pPr>
      <w:rPr>
        <w:rFonts w:ascii="Wingdings" w:hAnsi="Wingdings" w:hint="default"/>
      </w:rPr>
    </w:lvl>
  </w:abstractNum>
  <w:abstractNum w:abstractNumId="25" w15:restartNumberingAfterBreak="0">
    <w:nsid w:val="7B3209F7"/>
    <w:multiLevelType w:val="hybridMultilevel"/>
    <w:tmpl w:val="A9BE7674"/>
    <w:lvl w:ilvl="0" w:tplc="271CAFA4">
      <w:start w:val="1"/>
      <w:numFmt w:val="ganada"/>
      <w:lvlText w:val="%1"/>
      <w:lvlJc w:val="left"/>
      <w:pPr>
        <w:ind w:left="937" w:hanging="44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377" w:hanging="440"/>
      </w:pPr>
    </w:lvl>
    <w:lvl w:ilvl="2" w:tplc="0409001B" w:tentative="1">
      <w:start w:val="1"/>
      <w:numFmt w:val="lowerRoman"/>
      <w:lvlText w:val="%3."/>
      <w:lvlJc w:val="right"/>
      <w:pPr>
        <w:ind w:left="1817" w:hanging="440"/>
      </w:pPr>
    </w:lvl>
    <w:lvl w:ilvl="3" w:tplc="0409000F" w:tentative="1">
      <w:start w:val="1"/>
      <w:numFmt w:val="decimal"/>
      <w:lvlText w:val="%4."/>
      <w:lvlJc w:val="left"/>
      <w:pPr>
        <w:ind w:left="2257" w:hanging="440"/>
      </w:pPr>
    </w:lvl>
    <w:lvl w:ilvl="4" w:tplc="04090019" w:tentative="1">
      <w:start w:val="1"/>
      <w:numFmt w:val="upperLetter"/>
      <w:lvlText w:val="%5."/>
      <w:lvlJc w:val="left"/>
      <w:pPr>
        <w:ind w:left="2697" w:hanging="440"/>
      </w:pPr>
    </w:lvl>
    <w:lvl w:ilvl="5" w:tplc="0409001B" w:tentative="1">
      <w:start w:val="1"/>
      <w:numFmt w:val="lowerRoman"/>
      <w:lvlText w:val="%6."/>
      <w:lvlJc w:val="right"/>
      <w:pPr>
        <w:ind w:left="3137" w:hanging="440"/>
      </w:pPr>
    </w:lvl>
    <w:lvl w:ilvl="6" w:tplc="0409000F" w:tentative="1">
      <w:start w:val="1"/>
      <w:numFmt w:val="decimal"/>
      <w:lvlText w:val="%7."/>
      <w:lvlJc w:val="left"/>
      <w:pPr>
        <w:ind w:left="3577" w:hanging="440"/>
      </w:pPr>
    </w:lvl>
    <w:lvl w:ilvl="7" w:tplc="04090019" w:tentative="1">
      <w:start w:val="1"/>
      <w:numFmt w:val="upperLetter"/>
      <w:lvlText w:val="%8."/>
      <w:lvlJc w:val="left"/>
      <w:pPr>
        <w:ind w:left="4017" w:hanging="440"/>
      </w:pPr>
    </w:lvl>
    <w:lvl w:ilvl="8" w:tplc="0409001B" w:tentative="1">
      <w:start w:val="1"/>
      <w:numFmt w:val="lowerRoman"/>
      <w:lvlText w:val="%9."/>
      <w:lvlJc w:val="right"/>
      <w:pPr>
        <w:ind w:left="4457" w:hanging="440"/>
      </w:pPr>
    </w:lvl>
  </w:abstractNum>
  <w:num w:numId="1" w16cid:durableId="2122070017">
    <w:abstractNumId w:val="7"/>
  </w:num>
  <w:num w:numId="2" w16cid:durableId="660818018">
    <w:abstractNumId w:val="1"/>
  </w:num>
  <w:num w:numId="3" w16cid:durableId="513037688">
    <w:abstractNumId w:val="0"/>
  </w:num>
  <w:num w:numId="4" w16cid:durableId="546570697">
    <w:abstractNumId w:val="22"/>
  </w:num>
  <w:num w:numId="5" w16cid:durableId="215244325">
    <w:abstractNumId w:val="24"/>
  </w:num>
  <w:num w:numId="6" w16cid:durableId="1789549623">
    <w:abstractNumId w:val="21"/>
  </w:num>
  <w:num w:numId="7" w16cid:durableId="1552109872">
    <w:abstractNumId w:val="19"/>
  </w:num>
  <w:num w:numId="8" w16cid:durableId="452527249">
    <w:abstractNumId w:val="20"/>
  </w:num>
  <w:num w:numId="9" w16cid:durableId="1097210966">
    <w:abstractNumId w:val="4"/>
  </w:num>
  <w:num w:numId="10" w16cid:durableId="1909680749">
    <w:abstractNumId w:val="13"/>
  </w:num>
  <w:num w:numId="11" w16cid:durableId="936595159">
    <w:abstractNumId w:val="11"/>
  </w:num>
  <w:num w:numId="12" w16cid:durableId="450326868">
    <w:abstractNumId w:val="18"/>
  </w:num>
  <w:num w:numId="13" w16cid:durableId="920020111">
    <w:abstractNumId w:val="25"/>
  </w:num>
  <w:num w:numId="14" w16cid:durableId="575893974">
    <w:abstractNumId w:val="23"/>
  </w:num>
  <w:num w:numId="15" w16cid:durableId="450516514">
    <w:abstractNumId w:val="6"/>
  </w:num>
  <w:num w:numId="16" w16cid:durableId="2038462860">
    <w:abstractNumId w:val="12"/>
  </w:num>
  <w:num w:numId="17" w16cid:durableId="1360820277">
    <w:abstractNumId w:val="17"/>
  </w:num>
  <w:num w:numId="18" w16cid:durableId="1075661504">
    <w:abstractNumId w:val="3"/>
  </w:num>
  <w:num w:numId="19" w16cid:durableId="1984001426">
    <w:abstractNumId w:val="5"/>
  </w:num>
  <w:num w:numId="20" w16cid:durableId="717046509">
    <w:abstractNumId w:val="2"/>
  </w:num>
  <w:num w:numId="21" w16cid:durableId="1207834539">
    <w:abstractNumId w:val="15"/>
  </w:num>
  <w:num w:numId="22" w16cid:durableId="1854763106">
    <w:abstractNumId w:val="10"/>
  </w:num>
  <w:num w:numId="23" w16cid:durableId="1815443079">
    <w:abstractNumId w:val="9"/>
  </w:num>
  <w:num w:numId="24" w16cid:durableId="2041971964">
    <w:abstractNumId w:val="16"/>
  </w:num>
  <w:num w:numId="25" w16cid:durableId="277029788">
    <w:abstractNumId w:val="14"/>
  </w:num>
  <w:num w:numId="26" w16cid:durableId="239293753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zE2NjEyMTA2NzFX0lEKTi0uzszPAykwrQUAY7PSeCwAAAA="/>
  </w:docVars>
  <w:rsids>
    <w:rsidRoot w:val="007F065D"/>
    <w:rsid w:val="000006D8"/>
    <w:rsid w:val="00002A1A"/>
    <w:rsid w:val="00002C8C"/>
    <w:rsid w:val="000035E4"/>
    <w:rsid w:val="00005AB3"/>
    <w:rsid w:val="00006A21"/>
    <w:rsid w:val="00007F56"/>
    <w:rsid w:val="000104E9"/>
    <w:rsid w:val="00010A7E"/>
    <w:rsid w:val="0001210F"/>
    <w:rsid w:val="00013BC3"/>
    <w:rsid w:val="000161F7"/>
    <w:rsid w:val="00016780"/>
    <w:rsid w:val="0002008C"/>
    <w:rsid w:val="000201CF"/>
    <w:rsid w:val="0002213C"/>
    <w:rsid w:val="00022529"/>
    <w:rsid w:val="00022657"/>
    <w:rsid w:val="0002313C"/>
    <w:rsid w:val="000240DC"/>
    <w:rsid w:val="00024569"/>
    <w:rsid w:val="00024573"/>
    <w:rsid w:val="000249BA"/>
    <w:rsid w:val="0002521C"/>
    <w:rsid w:val="0002752A"/>
    <w:rsid w:val="00027AD4"/>
    <w:rsid w:val="000315E9"/>
    <w:rsid w:val="00031B08"/>
    <w:rsid w:val="00031F0E"/>
    <w:rsid w:val="00032396"/>
    <w:rsid w:val="000323DF"/>
    <w:rsid w:val="00032585"/>
    <w:rsid w:val="0003280B"/>
    <w:rsid w:val="0003467F"/>
    <w:rsid w:val="0003530D"/>
    <w:rsid w:val="000359D4"/>
    <w:rsid w:val="00037550"/>
    <w:rsid w:val="00037DC7"/>
    <w:rsid w:val="00041332"/>
    <w:rsid w:val="00041EFC"/>
    <w:rsid w:val="0004305D"/>
    <w:rsid w:val="00043A13"/>
    <w:rsid w:val="00044776"/>
    <w:rsid w:val="0005240A"/>
    <w:rsid w:val="00052CFD"/>
    <w:rsid w:val="00053061"/>
    <w:rsid w:val="0005361F"/>
    <w:rsid w:val="000536B3"/>
    <w:rsid w:val="00053CE2"/>
    <w:rsid w:val="00053D98"/>
    <w:rsid w:val="00055374"/>
    <w:rsid w:val="000559B1"/>
    <w:rsid w:val="00056AD3"/>
    <w:rsid w:val="00056D96"/>
    <w:rsid w:val="00056E23"/>
    <w:rsid w:val="0006028A"/>
    <w:rsid w:val="00063AAA"/>
    <w:rsid w:val="00064935"/>
    <w:rsid w:val="000649B3"/>
    <w:rsid w:val="0006539E"/>
    <w:rsid w:val="00065AFA"/>
    <w:rsid w:val="00065BF7"/>
    <w:rsid w:val="000672EA"/>
    <w:rsid w:val="00070683"/>
    <w:rsid w:val="00070C54"/>
    <w:rsid w:val="00070EBC"/>
    <w:rsid w:val="0007206B"/>
    <w:rsid w:val="0007262A"/>
    <w:rsid w:val="00072C51"/>
    <w:rsid w:val="0007354C"/>
    <w:rsid w:val="000740CA"/>
    <w:rsid w:val="00074242"/>
    <w:rsid w:val="000749C1"/>
    <w:rsid w:val="00074F9E"/>
    <w:rsid w:val="00080391"/>
    <w:rsid w:val="00080585"/>
    <w:rsid w:val="00080686"/>
    <w:rsid w:val="00080CEF"/>
    <w:rsid w:val="0008233A"/>
    <w:rsid w:val="0008252D"/>
    <w:rsid w:val="00084AA5"/>
    <w:rsid w:val="000851EB"/>
    <w:rsid w:val="0008555E"/>
    <w:rsid w:val="00085573"/>
    <w:rsid w:val="00086B5D"/>
    <w:rsid w:val="000872FD"/>
    <w:rsid w:val="000911F2"/>
    <w:rsid w:val="00091698"/>
    <w:rsid w:val="00091AC7"/>
    <w:rsid w:val="00092EB5"/>
    <w:rsid w:val="00092FE6"/>
    <w:rsid w:val="000930B3"/>
    <w:rsid w:val="00093993"/>
    <w:rsid w:val="00093B1E"/>
    <w:rsid w:val="00094756"/>
    <w:rsid w:val="00095400"/>
    <w:rsid w:val="00095729"/>
    <w:rsid w:val="00095AB8"/>
    <w:rsid w:val="0009718E"/>
    <w:rsid w:val="000A0E7D"/>
    <w:rsid w:val="000A10DB"/>
    <w:rsid w:val="000A4143"/>
    <w:rsid w:val="000A4DA2"/>
    <w:rsid w:val="000A5057"/>
    <w:rsid w:val="000A5805"/>
    <w:rsid w:val="000A5890"/>
    <w:rsid w:val="000A63A5"/>
    <w:rsid w:val="000A7240"/>
    <w:rsid w:val="000B0101"/>
    <w:rsid w:val="000B0219"/>
    <w:rsid w:val="000B14AB"/>
    <w:rsid w:val="000B29BE"/>
    <w:rsid w:val="000B2FB7"/>
    <w:rsid w:val="000B3098"/>
    <w:rsid w:val="000B43AC"/>
    <w:rsid w:val="000B4C1C"/>
    <w:rsid w:val="000B4FEF"/>
    <w:rsid w:val="000B614F"/>
    <w:rsid w:val="000B7CBD"/>
    <w:rsid w:val="000B7FFC"/>
    <w:rsid w:val="000C024A"/>
    <w:rsid w:val="000C05D6"/>
    <w:rsid w:val="000C130C"/>
    <w:rsid w:val="000C1F7C"/>
    <w:rsid w:val="000C1F8E"/>
    <w:rsid w:val="000C20BA"/>
    <w:rsid w:val="000C412F"/>
    <w:rsid w:val="000C4200"/>
    <w:rsid w:val="000C4EEA"/>
    <w:rsid w:val="000C4F35"/>
    <w:rsid w:val="000C65DF"/>
    <w:rsid w:val="000D006F"/>
    <w:rsid w:val="000D02C8"/>
    <w:rsid w:val="000D1255"/>
    <w:rsid w:val="000D1A07"/>
    <w:rsid w:val="000D3914"/>
    <w:rsid w:val="000D3BA6"/>
    <w:rsid w:val="000D3C3B"/>
    <w:rsid w:val="000D4796"/>
    <w:rsid w:val="000D5367"/>
    <w:rsid w:val="000D6064"/>
    <w:rsid w:val="000D74F1"/>
    <w:rsid w:val="000D7914"/>
    <w:rsid w:val="000E13AD"/>
    <w:rsid w:val="000E248E"/>
    <w:rsid w:val="000E2E26"/>
    <w:rsid w:val="000E3660"/>
    <w:rsid w:val="000E400D"/>
    <w:rsid w:val="000E5457"/>
    <w:rsid w:val="000E5D0D"/>
    <w:rsid w:val="000E70D5"/>
    <w:rsid w:val="000E78C6"/>
    <w:rsid w:val="000F0413"/>
    <w:rsid w:val="000F0C23"/>
    <w:rsid w:val="000F18DD"/>
    <w:rsid w:val="000F1D67"/>
    <w:rsid w:val="000F34F3"/>
    <w:rsid w:val="000F4C48"/>
    <w:rsid w:val="000F5216"/>
    <w:rsid w:val="000F644C"/>
    <w:rsid w:val="000F666E"/>
    <w:rsid w:val="000F67E7"/>
    <w:rsid w:val="000F737E"/>
    <w:rsid w:val="001000C4"/>
    <w:rsid w:val="00100CBA"/>
    <w:rsid w:val="00101459"/>
    <w:rsid w:val="00101A11"/>
    <w:rsid w:val="00101FAE"/>
    <w:rsid w:val="0010308A"/>
    <w:rsid w:val="00104ADB"/>
    <w:rsid w:val="00104EAC"/>
    <w:rsid w:val="001053C3"/>
    <w:rsid w:val="0010651F"/>
    <w:rsid w:val="001078FC"/>
    <w:rsid w:val="00107CC4"/>
    <w:rsid w:val="001109CF"/>
    <w:rsid w:val="00110B52"/>
    <w:rsid w:val="001110F2"/>
    <w:rsid w:val="00111D48"/>
    <w:rsid w:val="001123E8"/>
    <w:rsid w:val="00112A02"/>
    <w:rsid w:val="00112CAB"/>
    <w:rsid w:val="00113A65"/>
    <w:rsid w:val="001157AB"/>
    <w:rsid w:val="0011601D"/>
    <w:rsid w:val="00116BC2"/>
    <w:rsid w:val="00117597"/>
    <w:rsid w:val="00117728"/>
    <w:rsid w:val="00120ABD"/>
    <w:rsid w:val="00122C50"/>
    <w:rsid w:val="00123077"/>
    <w:rsid w:val="00123CBD"/>
    <w:rsid w:val="00123CF3"/>
    <w:rsid w:val="00124472"/>
    <w:rsid w:val="001245B6"/>
    <w:rsid w:val="001251AE"/>
    <w:rsid w:val="0012528B"/>
    <w:rsid w:val="001258D3"/>
    <w:rsid w:val="00125913"/>
    <w:rsid w:val="00125D2A"/>
    <w:rsid w:val="00126C33"/>
    <w:rsid w:val="00127DDE"/>
    <w:rsid w:val="0013187A"/>
    <w:rsid w:val="00131EFF"/>
    <w:rsid w:val="00131F37"/>
    <w:rsid w:val="0013343F"/>
    <w:rsid w:val="00133C56"/>
    <w:rsid w:val="0013602E"/>
    <w:rsid w:val="0013686B"/>
    <w:rsid w:val="00136929"/>
    <w:rsid w:val="00137963"/>
    <w:rsid w:val="0014009C"/>
    <w:rsid w:val="00140C52"/>
    <w:rsid w:val="00140D3E"/>
    <w:rsid w:val="00140E5A"/>
    <w:rsid w:val="0014177A"/>
    <w:rsid w:val="00142221"/>
    <w:rsid w:val="001422DB"/>
    <w:rsid w:val="001424E8"/>
    <w:rsid w:val="00142C11"/>
    <w:rsid w:val="0014409E"/>
    <w:rsid w:val="00145E9C"/>
    <w:rsid w:val="001463B0"/>
    <w:rsid w:val="001501FE"/>
    <w:rsid w:val="0015060B"/>
    <w:rsid w:val="00150A55"/>
    <w:rsid w:val="00153CC8"/>
    <w:rsid w:val="00154034"/>
    <w:rsid w:val="00154EAF"/>
    <w:rsid w:val="00155C04"/>
    <w:rsid w:val="00156F7A"/>
    <w:rsid w:val="001606F5"/>
    <w:rsid w:val="001618A5"/>
    <w:rsid w:val="00161935"/>
    <w:rsid w:val="00162A81"/>
    <w:rsid w:val="00164A46"/>
    <w:rsid w:val="00166907"/>
    <w:rsid w:val="0016695F"/>
    <w:rsid w:val="00167506"/>
    <w:rsid w:val="00167F89"/>
    <w:rsid w:val="00170331"/>
    <w:rsid w:val="001705FB"/>
    <w:rsid w:val="00171566"/>
    <w:rsid w:val="00171E41"/>
    <w:rsid w:val="0017263D"/>
    <w:rsid w:val="0017264B"/>
    <w:rsid w:val="001727B6"/>
    <w:rsid w:val="001738E5"/>
    <w:rsid w:val="00173F9F"/>
    <w:rsid w:val="001744B8"/>
    <w:rsid w:val="00174537"/>
    <w:rsid w:val="00174EAB"/>
    <w:rsid w:val="001756BB"/>
    <w:rsid w:val="00176836"/>
    <w:rsid w:val="0017692B"/>
    <w:rsid w:val="00176B50"/>
    <w:rsid w:val="00177F29"/>
    <w:rsid w:val="00180379"/>
    <w:rsid w:val="001807CB"/>
    <w:rsid w:val="00180A79"/>
    <w:rsid w:val="00181099"/>
    <w:rsid w:val="0018125C"/>
    <w:rsid w:val="001820B8"/>
    <w:rsid w:val="001832C0"/>
    <w:rsid w:val="00183612"/>
    <w:rsid w:val="00183DE7"/>
    <w:rsid w:val="0018485C"/>
    <w:rsid w:val="00185182"/>
    <w:rsid w:val="001854C9"/>
    <w:rsid w:val="00185859"/>
    <w:rsid w:val="00186787"/>
    <w:rsid w:val="00187633"/>
    <w:rsid w:val="00187652"/>
    <w:rsid w:val="00192A2F"/>
    <w:rsid w:val="00192C49"/>
    <w:rsid w:val="00193F65"/>
    <w:rsid w:val="001947C7"/>
    <w:rsid w:val="0019484D"/>
    <w:rsid w:val="00194AEE"/>
    <w:rsid w:val="00194D49"/>
    <w:rsid w:val="0019648F"/>
    <w:rsid w:val="00196A4D"/>
    <w:rsid w:val="00196B8C"/>
    <w:rsid w:val="001974C2"/>
    <w:rsid w:val="001A1E76"/>
    <w:rsid w:val="001A28B4"/>
    <w:rsid w:val="001A2BAD"/>
    <w:rsid w:val="001A2CF1"/>
    <w:rsid w:val="001A2F64"/>
    <w:rsid w:val="001A4246"/>
    <w:rsid w:val="001A4D7C"/>
    <w:rsid w:val="001A4F04"/>
    <w:rsid w:val="001A4FFC"/>
    <w:rsid w:val="001A52E1"/>
    <w:rsid w:val="001A55F1"/>
    <w:rsid w:val="001A5A45"/>
    <w:rsid w:val="001A5AE2"/>
    <w:rsid w:val="001A5BCF"/>
    <w:rsid w:val="001A7899"/>
    <w:rsid w:val="001A7ABC"/>
    <w:rsid w:val="001B014F"/>
    <w:rsid w:val="001B04FD"/>
    <w:rsid w:val="001B0567"/>
    <w:rsid w:val="001B285B"/>
    <w:rsid w:val="001B2F4D"/>
    <w:rsid w:val="001B3201"/>
    <w:rsid w:val="001B3469"/>
    <w:rsid w:val="001B5355"/>
    <w:rsid w:val="001B75D7"/>
    <w:rsid w:val="001C0135"/>
    <w:rsid w:val="001C060C"/>
    <w:rsid w:val="001C13D6"/>
    <w:rsid w:val="001C19E2"/>
    <w:rsid w:val="001C215F"/>
    <w:rsid w:val="001C25C5"/>
    <w:rsid w:val="001C3BD8"/>
    <w:rsid w:val="001C3EBC"/>
    <w:rsid w:val="001C4A77"/>
    <w:rsid w:val="001C4E67"/>
    <w:rsid w:val="001C5143"/>
    <w:rsid w:val="001C6978"/>
    <w:rsid w:val="001C7078"/>
    <w:rsid w:val="001C7353"/>
    <w:rsid w:val="001C7CD9"/>
    <w:rsid w:val="001D0B06"/>
    <w:rsid w:val="001D31C6"/>
    <w:rsid w:val="001D4463"/>
    <w:rsid w:val="001D4CE6"/>
    <w:rsid w:val="001D6600"/>
    <w:rsid w:val="001D671D"/>
    <w:rsid w:val="001D6DB7"/>
    <w:rsid w:val="001D6EAA"/>
    <w:rsid w:val="001D71E9"/>
    <w:rsid w:val="001E0A8B"/>
    <w:rsid w:val="001E24A1"/>
    <w:rsid w:val="001E2DF1"/>
    <w:rsid w:val="001E30BC"/>
    <w:rsid w:val="001E3D9B"/>
    <w:rsid w:val="001E4049"/>
    <w:rsid w:val="001E4798"/>
    <w:rsid w:val="001E4C6B"/>
    <w:rsid w:val="001E4E02"/>
    <w:rsid w:val="001E5313"/>
    <w:rsid w:val="001E6657"/>
    <w:rsid w:val="001E6B9E"/>
    <w:rsid w:val="001E6CE4"/>
    <w:rsid w:val="001F0DE5"/>
    <w:rsid w:val="001F263C"/>
    <w:rsid w:val="001F2CD3"/>
    <w:rsid w:val="001F2D78"/>
    <w:rsid w:val="001F3591"/>
    <w:rsid w:val="001F39EE"/>
    <w:rsid w:val="001F47DC"/>
    <w:rsid w:val="001F5125"/>
    <w:rsid w:val="001F5590"/>
    <w:rsid w:val="001F591B"/>
    <w:rsid w:val="001F5F40"/>
    <w:rsid w:val="001F69D8"/>
    <w:rsid w:val="001F74E4"/>
    <w:rsid w:val="001F7B06"/>
    <w:rsid w:val="00200475"/>
    <w:rsid w:val="002016A2"/>
    <w:rsid w:val="002018CC"/>
    <w:rsid w:val="00201AD2"/>
    <w:rsid w:val="00203072"/>
    <w:rsid w:val="0020477B"/>
    <w:rsid w:val="00205329"/>
    <w:rsid w:val="0020546D"/>
    <w:rsid w:val="00205A0D"/>
    <w:rsid w:val="00206911"/>
    <w:rsid w:val="00206D0F"/>
    <w:rsid w:val="00207559"/>
    <w:rsid w:val="00207D60"/>
    <w:rsid w:val="0021024C"/>
    <w:rsid w:val="00211504"/>
    <w:rsid w:val="00211DCA"/>
    <w:rsid w:val="002125DE"/>
    <w:rsid w:val="00212697"/>
    <w:rsid w:val="0021373D"/>
    <w:rsid w:val="00213B99"/>
    <w:rsid w:val="0021422C"/>
    <w:rsid w:val="00215177"/>
    <w:rsid w:val="00215D96"/>
    <w:rsid w:val="00216926"/>
    <w:rsid w:val="00216B51"/>
    <w:rsid w:val="0021776F"/>
    <w:rsid w:val="002178C7"/>
    <w:rsid w:val="0022070A"/>
    <w:rsid w:val="0022281D"/>
    <w:rsid w:val="0022319A"/>
    <w:rsid w:val="002235C6"/>
    <w:rsid w:val="00223A03"/>
    <w:rsid w:val="00225270"/>
    <w:rsid w:val="002256B6"/>
    <w:rsid w:val="00226168"/>
    <w:rsid w:val="00226332"/>
    <w:rsid w:val="00226DD4"/>
    <w:rsid w:val="00227EDF"/>
    <w:rsid w:val="0023165B"/>
    <w:rsid w:val="002316B2"/>
    <w:rsid w:val="00231AB7"/>
    <w:rsid w:val="00232967"/>
    <w:rsid w:val="00233D21"/>
    <w:rsid w:val="0023555E"/>
    <w:rsid w:val="00235C3E"/>
    <w:rsid w:val="00235E9E"/>
    <w:rsid w:val="00236855"/>
    <w:rsid w:val="002404D9"/>
    <w:rsid w:val="0024086C"/>
    <w:rsid w:val="002433BB"/>
    <w:rsid w:val="00244A43"/>
    <w:rsid w:val="00244F14"/>
    <w:rsid w:val="00245347"/>
    <w:rsid w:val="002464B1"/>
    <w:rsid w:val="002468D0"/>
    <w:rsid w:val="00246E35"/>
    <w:rsid w:val="00246E60"/>
    <w:rsid w:val="00247F66"/>
    <w:rsid w:val="002501F6"/>
    <w:rsid w:val="002507A3"/>
    <w:rsid w:val="0025123B"/>
    <w:rsid w:val="00251F4E"/>
    <w:rsid w:val="00251F5C"/>
    <w:rsid w:val="00252394"/>
    <w:rsid w:val="00252B7A"/>
    <w:rsid w:val="002562FA"/>
    <w:rsid w:val="002563CF"/>
    <w:rsid w:val="0025738A"/>
    <w:rsid w:val="002578C4"/>
    <w:rsid w:val="002602C5"/>
    <w:rsid w:val="002609E9"/>
    <w:rsid w:val="00260ABB"/>
    <w:rsid w:val="00260AE4"/>
    <w:rsid w:val="0026130B"/>
    <w:rsid w:val="0026193B"/>
    <w:rsid w:val="00262106"/>
    <w:rsid w:val="002622B1"/>
    <w:rsid w:val="00263C85"/>
    <w:rsid w:val="00263CA0"/>
    <w:rsid w:val="00263DA3"/>
    <w:rsid w:val="002642FE"/>
    <w:rsid w:val="00264AE7"/>
    <w:rsid w:val="00264E03"/>
    <w:rsid w:val="002656AE"/>
    <w:rsid w:val="00266769"/>
    <w:rsid w:val="002708A0"/>
    <w:rsid w:val="00273AF9"/>
    <w:rsid w:val="00274CB9"/>
    <w:rsid w:val="00275019"/>
    <w:rsid w:val="0027501C"/>
    <w:rsid w:val="002752DC"/>
    <w:rsid w:val="00275A39"/>
    <w:rsid w:val="00275BD6"/>
    <w:rsid w:val="0027601E"/>
    <w:rsid w:val="002774DC"/>
    <w:rsid w:val="00277669"/>
    <w:rsid w:val="00277FBF"/>
    <w:rsid w:val="002801D9"/>
    <w:rsid w:val="002816C9"/>
    <w:rsid w:val="00281765"/>
    <w:rsid w:val="00281B77"/>
    <w:rsid w:val="00282C0E"/>
    <w:rsid w:val="00284F3F"/>
    <w:rsid w:val="0028629C"/>
    <w:rsid w:val="00286FFA"/>
    <w:rsid w:val="00287880"/>
    <w:rsid w:val="00287AF2"/>
    <w:rsid w:val="00290087"/>
    <w:rsid w:val="0029068E"/>
    <w:rsid w:val="00290C02"/>
    <w:rsid w:val="00291009"/>
    <w:rsid w:val="00291F58"/>
    <w:rsid w:val="0029203D"/>
    <w:rsid w:val="00292243"/>
    <w:rsid w:val="0029276E"/>
    <w:rsid w:val="002927BD"/>
    <w:rsid w:val="0029352E"/>
    <w:rsid w:val="00294552"/>
    <w:rsid w:val="0029464A"/>
    <w:rsid w:val="00296A8D"/>
    <w:rsid w:val="002A06DF"/>
    <w:rsid w:val="002A2191"/>
    <w:rsid w:val="002A4006"/>
    <w:rsid w:val="002A42AB"/>
    <w:rsid w:val="002A636E"/>
    <w:rsid w:val="002A69CE"/>
    <w:rsid w:val="002A70B2"/>
    <w:rsid w:val="002A7771"/>
    <w:rsid w:val="002B06F5"/>
    <w:rsid w:val="002B0CEE"/>
    <w:rsid w:val="002B10B1"/>
    <w:rsid w:val="002B12EA"/>
    <w:rsid w:val="002B18FC"/>
    <w:rsid w:val="002B2A52"/>
    <w:rsid w:val="002B2BDD"/>
    <w:rsid w:val="002B34E7"/>
    <w:rsid w:val="002B35DA"/>
    <w:rsid w:val="002B3656"/>
    <w:rsid w:val="002B378D"/>
    <w:rsid w:val="002B3B37"/>
    <w:rsid w:val="002B49C8"/>
    <w:rsid w:val="002B5725"/>
    <w:rsid w:val="002B629B"/>
    <w:rsid w:val="002B66D6"/>
    <w:rsid w:val="002B6C3B"/>
    <w:rsid w:val="002B6FE0"/>
    <w:rsid w:val="002B7713"/>
    <w:rsid w:val="002C07DC"/>
    <w:rsid w:val="002C18A4"/>
    <w:rsid w:val="002C1A6B"/>
    <w:rsid w:val="002C2B86"/>
    <w:rsid w:val="002C30E9"/>
    <w:rsid w:val="002C3633"/>
    <w:rsid w:val="002C3BCD"/>
    <w:rsid w:val="002C3C84"/>
    <w:rsid w:val="002C41EA"/>
    <w:rsid w:val="002C56E4"/>
    <w:rsid w:val="002C7AF2"/>
    <w:rsid w:val="002C7C22"/>
    <w:rsid w:val="002D1DCA"/>
    <w:rsid w:val="002D1DF7"/>
    <w:rsid w:val="002D26E6"/>
    <w:rsid w:val="002D2F85"/>
    <w:rsid w:val="002D5BBE"/>
    <w:rsid w:val="002D632C"/>
    <w:rsid w:val="002D698E"/>
    <w:rsid w:val="002E0588"/>
    <w:rsid w:val="002E1AA9"/>
    <w:rsid w:val="002E1D64"/>
    <w:rsid w:val="002E2457"/>
    <w:rsid w:val="002E2AB0"/>
    <w:rsid w:val="002E2C0E"/>
    <w:rsid w:val="002E4B5A"/>
    <w:rsid w:val="002E502B"/>
    <w:rsid w:val="002E56C5"/>
    <w:rsid w:val="002E7ADD"/>
    <w:rsid w:val="002F0B91"/>
    <w:rsid w:val="002F0DB3"/>
    <w:rsid w:val="002F212F"/>
    <w:rsid w:val="002F2195"/>
    <w:rsid w:val="002F24E0"/>
    <w:rsid w:val="002F251C"/>
    <w:rsid w:val="002F2771"/>
    <w:rsid w:val="002F4D16"/>
    <w:rsid w:val="002F4F8D"/>
    <w:rsid w:val="002F5AB7"/>
    <w:rsid w:val="002F5F2E"/>
    <w:rsid w:val="002F7F7E"/>
    <w:rsid w:val="00300B02"/>
    <w:rsid w:val="003025B2"/>
    <w:rsid w:val="003027E0"/>
    <w:rsid w:val="00302C85"/>
    <w:rsid w:val="00303737"/>
    <w:rsid w:val="00303A72"/>
    <w:rsid w:val="00305556"/>
    <w:rsid w:val="00305F09"/>
    <w:rsid w:val="00306C1A"/>
    <w:rsid w:val="00307381"/>
    <w:rsid w:val="00307A03"/>
    <w:rsid w:val="00310327"/>
    <w:rsid w:val="003112D6"/>
    <w:rsid w:val="003113DC"/>
    <w:rsid w:val="00312A13"/>
    <w:rsid w:val="003143B0"/>
    <w:rsid w:val="003143EC"/>
    <w:rsid w:val="00315000"/>
    <w:rsid w:val="0032002E"/>
    <w:rsid w:val="003207D8"/>
    <w:rsid w:val="003213D3"/>
    <w:rsid w:val="00322164"/>
    <w:rsid w:val="00322D41"/>
    <w:rsid w:val="00322F20"/>
    <w:rsid w:val="00326040"/>
    <w:rsid w:val="003271A3"/>
    <w:rsid w:val="0033029A"/>
    <w:rsid w:val="0033127F"/>
    <w:rsid w:val="0033227A"/>
    <w:rsid w:val="00332365"/>
    <w:rsid w:val="0033259C"/>
    <w:rsid w:val="003325EC"/>
    <w:rsid w:val="003337BD"/>
    <w:rsid w:val="00333889"/>
    <w:rsid w:val="003339B5"/>
    <w:rsid w:val="00334530"/>
    <w:rsid w:val="0033513B"/>
    <w:rsid w:val="003353BE"/>
    <w:rsid w:val="00335573"/>
    <w:rsid w:val="003365A1"/>
    <w:rsid w:val="00336E44"/>
    <w:rsid w:val="003374D9"/>
    <w:rsid w:val="003379B2"/>
    <w:rsid w:val="003429D3"/>
    <w:rsid w:val="00342E21"/>
    <w:rsid w:val="00344678"/>
    <w:rsid w:val="0034620B"/>
    <w:rsid w:val="003473A4"/>
    <w:rsid w:val="00347618"/>
    <w:rsid w:val="00350076"/>
    <w:rsid w:val="003504FF"/>
    <w:rsid w:val="0035051E"/>
    <w:rsid w:val="00350E29"/>
    <w:rsid w:val="00351498"/>
    <w:rsid w:val="003526E4"/>
    <w:rsid w:val="00352BCA"/>
    <w:rsid w:val="0035345E"/>
    <w:rsid w:val="00354298"/>
    <w:rsid w:val="003551A9"/>
    <w:rsid w:val="0035553E"/>
    <w:rsid w:val="0035554A"/>
    <w:rsid w:val="00355A3D"/>
    <w:rsid w:val="00356352"/>
    <w:rsid w:val="0035640E"/>
    <w:rsid w:val="003568EA"/>
    <w:rsid w:val="00356AE8"/>
    <w:rsid w:val="003613CB"/>
    <w:rsid w:val="0036263B"/>
    <w:rsid w:val="00362735"/>
    <w:rsid w:val="003627C1"/>
    <w:rsid w:val="00362E19"/>
    <w:rsid w:val="00364E4D"/>
    <w:rsid w:val="00365B02"/>
    <w:rsid w:val="00365BC6"/>
    <w:rsid w:val="00365D58"/>
    <w:rsid w:val="003674A4"/>
    <w:rsid w:val="003704DE"/>
    <w:rsid w:val="00370C4C"/>
    <w:rsid w:val="003712FE"/>
    <w:rsid w:val="003714EF"/>
    <w:rsid w:val="00371F08"/>
    <w:rsid w:val="003722B7"/>
    <w:rsid w:val="0037339D"/>
    <w:rsid w:val="00374A3D"/>
    <w:rsid w:val="00374AE4"/>
    <w:rsid w:val="003755C1"/>
    <w:rsid w:val="00376AB2"/>
    <w:rsid w:val="00376EA0"/>
    <w:rsid w:val="00377161"/>
    <w:rsid w:val="003779BF"/>
    <w:rsid w:val="00377C98"/>
    <w:rsid w:val="00377E0D"/>
    <w:rsid w:val="003807CC"/>
    <w:rsid w:val="0038132C"/>
    <w:rsid w:val="003813DE"/>
    <w:rsid w:val="0038145D"/>
    <w:rsid w:val="00381BBB"/>
    <w:rsid w:val="0038204D"/>
    <w:rsid w:val="003820A9"/>
    <w:rsid w:val="00382A1F"/>
    <w:rsid w:val="00383641"/>
    <w:rsid w:val="003846A5"/>
    <w:rsid w:val="00384E98"/>
    <w:rsid w:val="003857DC"/>
    <w:rsid w:val="00386322"/>
    <w:rsid w:val="00386E30"/>
    <w:rsid w:val="00387C6B"/>
    <w:rsid w:val="00390766"/>
    <w:rsid w:val="00391528"/>
    <w:rsid w:val="00391F14"/>
    <w:rsid w:val="00392370"/>
    <w:rsid w:val="00393A7B"/>
    <w:rsid w:val="00394027"/>
    <w:rsid w:val="00394220"/>
    <w:rsid w:val="003942C8"/>
    <w:rsid w:val="00394D21"/>
    <w:rsid w:val="00397026"/>
    <w:rsid w:val="003A044F"/>
    <w:rsid w:val="003A13B2"/>
    <w:rsid w:val="003A1989"/>
    <w:rsid w:val="003A3023"/>
    <w:rsid w:val="003A31A1"/>
    <w:rsid w:val="003A39BB"/>
    <w:rsid w:val="003A41F4"/>
    <w:rsid w:val="003A44D5"/>
    <w:rsid w:val="003A4FF8"/>
    <w:rsid w:val="003A5734"/>
    <w:rsid w:val="003A5B59"/>
    <w:rsid w:val="003B04BE"/>
    <w:rsid w:val="003B06F5"/>
    <w:rsid w:val="003B0D2C"/>
    <w:rsid w:val="003B1851"/>
    <w:rsid w:val="003B26BF"/>
    <w:rsid w:val="003B3595"/>
    <w:rsid w:val="003B5AED"/>
    <w:rsid w:val="003B60A0"/>
    <w:rsid w:val="003B6828"/>
    <w:rsid w:val="003B6F65"/>
    <w:rsid w:val="003B74CE"/>
    <w:rsid w:val="003B7878"/>
    <w:rsid w:val="003C1827"/>
    <w:rsid w:val="003C1CD5"/>
    <w:rsid w:val="003C1D9C"/>
    <w:rsid w:val="003C2426"/>
    <w:rsid w:val="003C257E"/>
    <w:rsid w:val="003C275E"/>
    <w:rsid w:val="003C304E"/>
    <w:rsid w:val="003C3514"/>
    <w:rsid w:val="003C42C6"/>
    <w:rsid w:val="003C4967"/>
    <w:rsid w:val="003C4ACF"/>
    <w:rsid w:val="003C5A68"/>
    <w:rsid w:val="003C5F3F"/>
    <w:rsid w:val="003C62D6"/>
    <w:rsid w:val="003C6E8C"/>
    <w:rsid w:val="003C71B6"/>
    <w:rsid w:val="003C7FE3"/>
    <w:rsid w:val="003D07F9"/>
    <w:rsid w:val="003D0C8F"/>
    <w:rsid w:val="003D4716"/>
    <w:rsid w:val="003D79B6"/>
    <w:rsid w:val="003E04AF"/>
    <w:rsid w:val="003E0642"/>
    <w:rsid w:val="003E0C5B"/>
    <w:rsid w:val="003E13B7"/>
    <w:rsid w:val="003E20CC"/>
    <w:rsid w:val="003E26F6"/>
    <w:rsid w:val="003E2A5C"/>
    <w:rsid w:val="003E515E"/>
    <w:rsid w:val="003E5700"/>
    <w:rsid w:val="003E705F"/>
    <w:rsid w:val="003E7F1F"/>
    <w:rsid w:val="003E7FB9"/>
    <w:rsid w:val="003F0B2E"/>
    <w:rsid w:val="003F2942"/>
    <w:rsid w:val="003F2A93"/>
    <w:rsid w:val="003F2DE0"/>
    <w:rsid w:val="003F476F"/>
    <w:rsid w:val="003F4E2D"/>
    <w:rsid w:val="003F7083"/>
    <w:rsid w:val="003F734B"/>
    <w:rsid w:val="004015C6"/>
    <w:rsid w:val="0040305E"/>
    <w:rsid w:val="0040308E"/>
    <w:rsid w:val="0040331D"/>
    <w:rsid w:val="004039B8"/>
    <w:rsid w:val="00403D1E"/>
    <w:rsid w:val="0040466D"/>
    <w:rsid w:val="004051C8"/>
    <w:rsid w:val="00406FB6"/>
    <w:rsid w:val="00407A03"/>
    <w:rsid w:val="00407BFE"/>
    <w:rsid w:val="00407E4E"/>
    <w:rsid w:val="00410211"/>
    <w:rsid w:val="00410ADC"/>
    <w:rsid w:val="00410CC5"/>
    <w:rsid w:val="00413B96"/>
    <w:rsid w:val="00414198"/>
    <w:rsid w:val="00414A06"/>
    <w:rsid w:val="00414E06"/>
    <w:rsid w:val="00415507"/>
    <w:rsid w:val="00415762"/>
    <w:rsid w:val="00415C98"/>
    <w:rsid w:val="00416680"/>
    <w:rsid w:val="004174D1"/>
    <w:rsid w:val="00417A71"/>
    <w:rsid w:val="00417F21"/>
    <w:rsid w:val="0042013B"/>
    <w:rsid w:val="004214B6"/>
    <w:rsid w:val="00421CC5"/>
    <w:rsid w:val="00422B17"/>
    <w:rsid w:val="00423410"/>
    <w:rsid w:val="004235C2"/>
    <w:rsid w:val="004242F0"/>
    <w:rsid w:val="00424F89"/>
    <w:rsid w:val="00424FA8"/>
    <w:rsid w:val="004251CC"/>
    <w:rsid w:val="004257E0"/>
    <w:rsid w:val="00425804"/>
    <w:rsid w:val="00426144"/>
    <w:rsid w:val="00426F2D"/>
    <w:rsid w:val="004279B0"/>
    <w:rsid w:val="00431338"/>
    <w:rsid w:val="00434AB0"/>
    <w:rsid w:val="00434E05"/>
    <w:rsid w:val="00435556"/>
    <w:rsid w:val="00437173"/>
    <w:rsid w:val="00437784"/>
    <w:rsid w:val="00440A3E"/>
    <w:rsid w:val="00440B4C"/>
    <w:rsid w:val="00440BCE"/>
    <w:rsid w:val="004413E2"/>
    <w:rsid w:val="004431D7"/>
    <w:rsid w:val="00444838"/>
    <w:rsid w:val="00444F5A"/>
    <w:rsid w:val="00445D38"/>
    <w:rsid w:val="00446018"/>
    <w:rsid w:val="0044689A"/>
    <w:rsid w:val="00451F23"/>
    <w:rsid w:val="00452310"/>
    <w:rsid w:val="00452B7F"/>
    <w:rsid w:val="00453F3D"/>
    <w:rsid w:val="00454E9C"/>
    <w:rsid w:val="00456498"/>
    <w:rsid w:val="00456D29"/>
    <w:rsid w:val="004605BD"/>
    <w:rsid w:val="00460601"/>
    <w:rsid w:val="0046096D"/>
    <w:rsid w:val="00460B36"/>
    <w:rsid w:val="00461A6F"/>
    <w:rsid w:val="00461B5B"/>
    <w:rsid w:val="00462B3D"/>
    <w:rsid w:val="00462F71"/>
    <w:rsid w:val="00463D5D"/>
    <w:rsid w:val="00463DAF"/>
    <w:rsid w:val="00464D6A"/>
    <w:rsid w:val="0046605B"/>
    <w:rsid w:val="00466294"/>
    <w:rsid w:val="00466A3D"/>
    <w:rsid w:val="00466AFD"/>
    <w:rsid w:val="00466C31"/>
    <w:rsid w:val="00467806"/>
    <w:rsid w:val="004679E6"/>
    <w:rsid w:val="00470204"/>
    <w:rsid w:val="00470EC6"/>
    <w:rsid w:val="00470F10"/>
    <w:rsid w:val="00472B9B"/>
    <w:rsid w:val="004739D0"/>
    <w:rsid w:val="00473F42"/>
    <w:rsid w:val="00474BAB"/>
    <w:rsid w:val="00476444"/>
    <w:rsid w:val="004765EF"/>
    <w:rsid w:val="004767F2"/>
    <w:rsid w:val="00476BFE"/>
    <w:rsid w:val="00476D05"/>
    <w:rsid w:val="00476ED8"/>
    <w:rsid w:val="0047752F"/>
    <w:rsid w:val="0048037C"/>
    <w:rsid w:val="00482A4C"/>
    <w:rsid w:val="00482BBC"/>
    <w:rsid w:val="00483F77"/>
    <w:rsid w:val="00484A30"/>
    <w:rsid w:val="0048564F"/>
    <w:rsid w:val="004871F2"/>
    <w:rsid w:val="0048788D"/>
    <w:rsid w:val="00487B49"/>
    <w:rsid w:val="00487C4F"/>
    <w:rsid w:val="0049005B"/>
    <w:rsid w:val="0049149D"/>
    <w:rsid w:val="00493E58"/>
    <w:rsid w:val="0049450B"/>
    <w:rsid w:val="00494616"/>
    <w:rsid w:val="00496257"/>
    <w:rsid w:val="004968F6"/>
    <w:rsid w:val="004973A6"/>
    <w:rsid w:val="004973DA"/>
    <w:rsid w:val="004A0048"/>
    <w:rsid w:val="004A0079"/>
    <w:rsid w:val="004A1B49"/>
    <w:rsid w:val="004A3DB3"/>
    <w:rsid w:val="004A40F3"/>
    <w:rsid w:val="004A4A0D"/>
    <w:rsid w:val="004A58BC"/>
    <w:rsid w:val="004A6AB9"/>
    <w:rsid w:val="004A7A99"/>
    <w:rsid w:val="004B01AC"/>
    <w:rsid w:val="004B17C7"/>
    <w:rsid w:val="004B186B"/>
    <w:rsid w:val="004B1BE2"/>
    <w:rsid w:val="004B20FE"/>
    <w:rsid w:val="004B21D6"/>
    <w:rsid w:val="004B24B3"/>
    <w:rsid w:val="004B2BFC"/>
    <w:rsid w:val="004B305D"/>
    <w:rsid w:val="004B31A4"/>
    <w:rsid w:val="004B3AB4"/>
    <w:rsid w:val="004B4AAC"/>
    <w:rsid w:val="004B5818"/>
    <w:rsid w:val="004B6C33"/>
    <w:rsid w:val="004B74CF"/>
    <w:rsid w:val="004B7FDE"/>
    <w:rsid w:val="004C1BE3"/>
    <w:rsid w:val="004C1FAB"/>
    <w:rsid w:val="004C3EB3"/>
    <w:rsid w:val="004C3F2B"/>
    <w:rsid w:val="004C48E3"/>
    <w:rsid w:val="004C5792"/>
    <w:rsid w:val="004C57B4"/>
    <w:rsid w:val="004C6860"/>
    <w:rsid w:val="004C7156"/>
    <w:rsid w:val="004C799A"/>
    <w:rsid w:val="004C7AD4"/>
    <w:rsid w:val="004C7E88"/>
    <w:rsid w:val="004D06BD"/>
    <w:rsid w:val="004D09E0"/>
    <w:rsid w:val="004D10C3"/>
    <w:rsid w:val="004D1A73"/>
    <w:rsid w:val="004D23DE"/>
    <w:rsid w:val="004D353C"/>
    <w:rsid w:val="004D3ACB"/>
    <w:rsid w:val="004D54F7"/>
    <w:rsid w:val="004E06F8"/>
    <w:rsid w:val="004E15E1"/>
    <w:rsid w:val="004E21FC"/>
    <w:rsid w:val="004E2218"/>
    <w:rsid w:val="004E2482"/>
    <w:rsid w:val="004E2575"/>
    <w:rsid w:val="004E39C8"/>
    <w:rsid w:val="004E3C5B"/>
    <w:rsid w:val="004E49B8"/>
    <w:rsid w:val="004E4E6D"/>
    <w:rsid w:val="004E529D"/>
    <w:rsid w:val="004E5F86"/>
    <w:rsid w:val="004E6716"/>
    <w:rsid w:val="004E6BC8"/>
    <w:rsid w:val="004F0353"/>
    <w:rsid w:val="004F12D5"/>
    <w:rsid w:val="004F16BB"/>
    <w:rsid w:val="004F1CFD"/>
    <w:rsid w:val="004F261F"/>
    <w:rsid w:val="004F32E2"/>
    <w:rsid w:val="004F3A41"/>
    <w:rsid w:val="004F3C0D"/>
    <w:rsid w:val="004F5A51"/>
    <w:rsid w:val="004F6305"/>
    <w:rsid w:val="004F6D8B"/>
    <w:rsid w:val="004F74C6"/>
    <w:rsid w:val="004F7D99"/>
    <w:rsid w:val="005004C4"/>
    <w:rsid w:val="00500A8C"/>
    <w:rsid w:val="00502D44"/>
    <w:rsid w:val="0050478F"/>
    <w:rsid w:val="00505888"/>
    <w:rsid w:val="00507D90"/>
    <w:rsid w:val="005107DF"/>
    <w:rsid w:val="005111BC"/>
    <w:rsid w:val="00511BFD"/>
    <w:rsid w:val="0051371B"/>
    <w:rsid w:val="00513EFC"/>
    <w:rsid w:val="00514293"/>
    <w:rsid w:val="00514C38"/>
    <w:rsid w:val="005154DB"/>
    <w:rsid w:val="00515A3E"/>
    <w:rsid w:val="00517458"/>
    <w:rsid w:val="00517845"/>
    <w:rsid w:val="005179DA"/>
    <w:rsid w:val="00517FDA"/>
    <w:rsid w:val="0052054D"/>
    <w:rsid w:val="0052115A"/>
    <w:rsid w:val="005221E5"/>
    <w:rsid w:val="00522E21"/>
    <w:rsid w:val="00524A5B"/>
    <w:rsid w:val="0052541C"/>
    <w:rsid w:val="005254CA"/>
    <w:rsid w:val="00526400"/>
    <w:rsid w:val="00526A1E"/>
    <w:rsid w:val="00530442"/>
    <w:rsid w:val="005311DF"/>
    <w:rsid w:val="0053175A"/>
    <w:rsid w:val="005317B5"/>
    <w:rsid w:val="00531F0B"/>
    <w:rsid w:val="005321A5"/>
    <w:rsid w:val="00532BFB"/>
    <w:rsid w:val="0053319B"/>
    <w:rsid w:val="00533530"/>
    <w:rsid w:val="00534526"/>
    <w:rsid w:val="0053558E"/>
    <w:rsid w:val="00536037"/>
    <w:rsid w:val="00537DD5"/>
    <w:rsid w:val="0054047B"/>
    <w:rsid w:val="00541867"/>
    <w:rsid w:val="0054305F"/>
    <w:rsid w:val="00544238"/>
    <w:rsid w:val="005447E2"/>
    <w:rsid w:val="00545412"/>
    <w:rsid w:val="00545843"/>
    <w:rsid w:val="00545972"/>
    <w:rsid w:val="00546F96"/>
    <w:rsid w:val="0054743C"/>
    <w:rsid w:val="005477EB"/>
    <w:rsid w:val="005507EC"/>
    <w:rsid w:val="00550A4A"/>
    <w:rsid w:val="00550AE0"/>
    <w:rsid w:val="00550FA2"/>
    <w:rsid w:val="00551B8E"/>
    <w:rsid w:val="00551D45"/>
    <w:rsid w:val="00552203"/>
    <w:rsid w:val="00552EAC"/>
    <w:rsid w:val="00553733"/>
    <w:rsid w:val="0055376B"/>
    <w:rsid w:val="00557806"/>
    <w:rsid w:val="0056151D"/>
    <w:rsid w:val="0056212C"/>
    <w:rsid w:val="005628C9"/>
    <w:rsid w:val="00564B20"/>
    <w:rsid w:val="00564C8A"/>
    <w:rsid w:val="00564F46"/>
    <w:rsid w:val="00565F66"/>
    <w:rsid w:val="005661B9"/>
    <w:rsid w:val="00566DEB"/>
    <w:rsid w:val="00566F0B"/>
    <w:rsid w:val="00567028"/>
    <w:rsid w:val="005703C8"/>
    <w:rsid w:val="0057177A"/>
    <w:rsid w:val="00571E29"/>
    <w:rsid w:val="0057248E"/>
    <w:rsid w:val="0057260C"/>
    <w:rsid w:val="0057314E"/>
    <w:rsid w:val="00573AEB"/>
    <w:rsid w:val="00573FB2"/>
    <w:rsid w:val="00574447"/>
    <w:rsid w:val="00574B49"/>
    <w:rsid w:val="00575542"/>
    <w:rsid w:val="0057567F"/>
    <w:rsid w:val="005758EC"/>
    <w:rsid w:val="005775A1"/>
    <w:rsid w:val="00577847"/>
    <w:rsid w:val="00577C06"/>
    <w:rsid w:val="00577C13"/>
    <w:rsid w:val="005803B1"/>
    <w:rsid w:val="00581D4E"/>
    <w:rsid w:val="00582B03"/>
    <w:rsid w:val="00583242"/>
    <w:rsid w:val="005839C5"/>
    <w:rsid w:val="00585071"/>
    <w:rsid w:val="005851D8"/>
    <w:rsid w:val="00585FAC"/>
    <w:rsid w:val="005867C7"/>
    <w:rsid w:val="005872E1"/>
    <w:rsid w:val="00587BF0"/>
    <w:rsid w:val="00587E0E"/>
    <w:rsid w:val="00587FF9"/>
    <w:rsid w:val="00592F2F"/>
    <w:rsid w:val="00592FA6"/>
    <w:rsid w:val="00595CB8"/>
    <w:rsid w:val="005964A8"/>
    <w:rsid w:val="00596C96"/>
    <w:rsid w:val="005A12FC"/>
    <w:rsid w:val="005A148E"/>
    <w:rsid w:val="005A14A3"/>
    <w:rsid w:val="005A200C"/>
    <w:rsid w:val="005A2967"/>
    <w:rsid w:val="005A315C"/>
    <w:rsid w:val="005A4009"/>
    <w:rsid w:val="005A52B6"/>
    <w:rsid w:val="005A62FC"/>
    <w:rsid w:val="005A6411"/>
    <w:rsid w:val="005A7129"/>
    <w:rsid w:val="005A75D0"/>
    <w:rsid w:val="005A7778"/>
    <w:rsid w:val="005A7BA5"/>
    <w:rsid w:val="005B061F"/>
    <w:rsid w:val="005B0D21"/>
    <w:rsid w:val="005B1173"/>
    <w:rsid w:val="005B23A0"/>
    <w:rsid w:val="005B5323"/>
    <w:rsid w:val="005B6254"/>
    <w:rsid w:val="005B7E8F"/>
    <w:rsid w:val="005B7EC3"/>
    <w:rsid w:val="005C0D5B"/>
    <w:rsid w:val="005C18C5"/>
    <w:rsid w:val="005C38D0"/>
    <w:rsid w:val="005C3B1B"/>
    <w:rsid w:val="005C5285"/>
    <w:rsid w:val="005C5B7E"/>
    <w:rsid w:val="005C5CFA"/>
    <w:rsid w:val="005C6A34"/>
    <w:rsid w:val="005C6F0D"/>
    <w:rsid w:val="005D25B5"/>
    <w:rsid w:val="005D2D98"/>
    <w:rsid w:val="005D3B96"/>
    <w:rsid w:val="005D3F7F"/>
    <w:rsid w:val="005D5375"/>
    <w:rsid w:val="005D6443"/>
    <w:rsid w:val="005D6ED5"/>
    <w:rsid w:val="005E0384"/>
    <w:rsid w:val="005E064E"/>
    <w:rsid w:val="005E0AB3"/>
    <w:rsid w:val="005E0CC0"/>
    <w:rsid w:val="005E1256"/>
    <w:rsid w:val="005E225A"/>
    <w:rsid w:val="005E2E5F"/>
    <w:rsid w:val="005E349A"/>
    <w:rsid w:val="005E3C12"/>
    <w:rsid w:val="005E4797"/>
    <w:rsid w:val="005E4B73"/>
    <w:rsid w:val="005E5B7B"/>
    <w:rsid w:val="005E5C09"/>
    <w:rsid w:val="005E6172"/>
    <w:rsid w:val="005E71FA"/>
    <w:rsid w:val="005E7202"/>
    <w:rsid w:val="005E7C3E"/>
    <w:rsid w:val="005F1990"/>
    <w:rsid w:val="005F20A4"/>
    <w:rsid w:val="005F3B4C"/>
    <w:rsid w:val="005F3FE1"/>
    <w:rsid w:val="005F4847"/>
    <w:rsid w:val="005F4B92"/>
    <w:rsid w:val="005F4D79"/>
    <w:rsid w:val="005F6A43"/>
    <w:rsid w:val="005F72DC"/>
    <w:rsid w:val="00600181"/>
    <w:rsid w:val="0060210D"/>
    <w:rsid w:val="00602389"/>
    <w:rsid w:val="006029CF"/>
    <w:rsid w:val="006045C4"/>
    <w:rsid w:val="00604EE1"/>
    <w:rsid w:val="00605737"/>
    <w:rsid w:val="006062A6"/>
    <w:rsid w:val="00606473"/>
    <w:rsid w:val="0060662C"/>
    <w:rsid w:val="0060704A"/>
    <w:rsid w:val="00607478"/>
    <w:rsid w:val="00607813"/>
    <w:rsid w:val="00610EF0"/>
    <w:rsid w:val="0061167B"/>
    <w:rsid w:val="006117A4"/>
    <w:rsid w:val="00612E1A"/>
    <w:rsid w:val="00613FB6"/>
    <w:rsid w:val="00614290"/>
    <w:rsid w:val="0061436F"/>
    <w:rsid w:val="00617165"/>
    <w:rsid w:val="00617BBC"/>
    <w:rsid w:val="00617DDC"/>
    <w:rsid w:val="0062123C"/>
    <w:rsid w:val="00621992"/>
    <w:rsid w:val="00622A96"/>
    <w:rsid w:val="00623F04"/>
    <w:rsid w:val="006251EF"/>
    <w:rsid w:val="006255D9"/>
    <w:rsid w:val="00627012"/>
    <w:rsid w:val="006308B9"/>
    <w:rsid w:val="00631EA7"/>
    <w:rsid w:val="0063231C"/>
    <w:rsid w:val="00633108"/>
    <w:rsid w:val="00633644"/>
    <w:rsid w:val="00633D4F"/>
    <w:rsid w:val="006342AC"/>
    <w:rsid w:val="006343CB"/>
    <w:rsid w:val="006347FF"/>
    <w:rsid w:val="006359AC"/>
    <w:rsid w:val="00635DBC"/>
    <w:rsid w:val="00636083"/>
    <w:rsid w:val="006411ED"/>
    <w:rsid w:val="00642607"/>
    <w:rsid w:val="00642F4D"/>
    <w:rsid w:val="006435CB"/>
    <w:rsid w:val="006441EE"/>
    <w:rsid w:val="0064425A"/>
    <w:rsid w:val="00644DC3"/>
    <w:rsid w:val="00644FB5"/>
    <w:rsid w:val="00645EEB"/>
    <w:rsid w:val="00646891"/>
    <w:rsid w:val="0064772B"/>
    <w:rsid w:val="00647F7F"/>
    <w:rsid w:val="00651093"/>
    <w:rsid w:val="00651EE8"/>
    <w:rsid w:val="006537B5"/>
    <w:rsid w:val="006548EA"/>
    <w:rsid w:val="00654A30"/>
    <w:rsid w:val="006604E7"/>
    <w:rsid w:val="006615A4"/>
    <w:rsid w:val="00661B94"/>
    <w:rsid w:val="00661FEA"/>
    <w:rsid w:val="006620AD"/>
    <w:rsid w:val="00662905"/>
    <w:rsid w:val="00664AD0"/>
    <w:rsid w:val="00665384"/>
    <w:rsid w:val="006654A0"/>
    <w:rsid w:val="0066591F"/>
    <w:rsid w:val="00666ECC"/>
    <w:rsid w:val="006673EE"/>
    <w:rsid w:val="006707A6"/>
    <w:rsid w:val="00670B23"/>
    <w:rsid w:val="00670E1B"/>
    <w:rsid w:val="0067228A"/>
    <w:rsid w:val="00672BBF"/>
    <w:rsid w:val="00673549"/>
    <w:rsid w:val="006775BD"/>
    <w:rsid w:val="006801FA"/>
    <w:rsid w:val="00680D95"/>
    <w:rsid w:val="00681ED9"/>
    <w:rsid w:val="00681FCB"/>
    <w:rsid w:val="00682EB6"/>
    <w:rsid w:val="00683678"/>
    <w:rsid w:val="00684B77"/>
    <w:rsid w:val="00685188"/>
    <w:rsid w:val="00686011"/>
    <w:rsid w:val="00686607"/>
    <w:rsid w:val="00686850"/>
    <w:rsid w:val="006870DB"/>
    <w:rsid w:val="0069003D"/>
    <w:rsid w:val="00691E87"/>
    <w:rsid w:val="00692C1A"/>
    <w:rsid w:val="0069523E"/>
    <w:rsid w:val="00695B4F"/>
    <w:rsid w:val="006967C4"/>
    <w:rsid w:val="0069698B"/>
    <w:rsid w:val="00696AB4"/>
    <w:rsid w:val="0069709D"/>
    <w:rsid w:val="006A09F0"/>
    <w:rsid w:val="006A0BDF"/>
    <w:rsid w:val="006A16C2"/>
    <w:rsid w:val="006A24D1"/>
    <w:rsid w:val="006A3221"/>
    <w:rsid w:val="006A4AD7"/>
    <w:rsid w:val="006A5C06"/>
    <w:rsid w:val="006A696F"/>
    <w:rsid w:val="006A6BE0"/>
    <w:rsid w:val="006A700B"/>
    <w:rsid w:val="006A7C52"/>
    <w:rsid w:val="006A7CCF"/>
    <w:rsid w:val="006B06E0"/>
    <w:rsid w:val="006B1ED7"/>
    <w:rsid w:val="006B34D6"/>
    <w:rsid w:val="006B37B3"/>
    <w:rsid w:val="006B48EA"/>
    <w:rsid w:val="006B517D"/>
    <w:rsid w:val="006B5D3C"/>
    <w:rsid w:val="006B5F06"/>
    <w:rsid w:val="006B626C"/>
    <w:rsid w:val="006B774E"/>
    <w:rsid w:val="006C06DC"/>
    <w:rsid w:val="006C18AD"/>
    <w:rsid w:val="006C377E"/>
    <w:rsid w:val="006C42E5"/>
    <w:rsid w:val="006C43AF"/>
    <w:rsid w:val="006C44E3"/>
    <w:rsid w:val="006C56A7"/>
    <w:rsid w:val="006C5779"/>
    <w:rsid w:val="006C625F"/>
    <w:rsid w:val="006C74C4"/>
    <w:rsid w:val="006C774D"/>
    <w:rsid w:val="006D06C6"/>
    <w:rsid w:val="006D2793"/>
    <w:rsid w:val="006D3159"/>
    <w:rsid w:val="006D37A4"/>
    <w:rsid w:val="006D4081"/>
    <w:rsid w:val="006D4664"/>
    <w:rsid w:val="006D4D9B"/>
    <w:rsid w:val="006D5B06"/>
    <w:rsid w:val="006D5B6C"/>
    <w:rsid w:val="006D6CCE"/>
    <w:rsid w:val="006E01BD"/>
    <w:rsid w:val="006E0F33"/>
    <w:rsid w:val="006E125F"/>
    <w:rsid w:val="006E2CFF"/>
    <w:rsid w:val="006E3751"/>
    <w:rsid w:val="006E3D02"/>
    <w:rsid w:val="006E4272"/>
    <w:rsid w:val="006E4454"/>
    <w:rsid w:val="006E4E8A"/>
    <w:rsid w:val="006E60C8"/>
    <w:rsid w:val="006E60FC"/>
    <w:rsid w:val="006E6458"/>
    <w:rsid w:val="006E7DF5"/>
    <w:rsid w:val="006E7FFA"/>
    <w:rsid w:val="006F08C3"/>
    <w:rsid w:val="006F08EC"/>
    <w:rsid w:val="006F122F"/>
    <w:rsid w:val="006F22AE"/>
    <w:rsid w:val="006F2519"/>
    <w:rsid w:val="006F3867"/>
    <w:rsid w:val="006F4440"/>
    <w:rsid w:val="006F48F9"/>
    <w:rsid w:val="006F5546"/>
    <w:rsid w:val="006F6F99"/>
    <w:rsid w:val="006F714A"/>
    <w:rsid w:val="006F7FF9"/>
    <w:rsid w:val="0070068F"/>
    <w:rsid w:val="007010E2"/>
    <w:rsid w:val="007012B9"/>
    <w:rsid w:val="00701F88"/>
    <w:rsid w:val="007041A4"/>
    <w:rsid w:val="007055A4"/>
    <w:rsid w:val="007102B3"/>
    <w:rsid w:val="0071178C"/>
    <w:rsid w:val="00713B1C"/>
    <w:rsid w:val="00715C58"/>
    <w:rsid w:val="007164E6"/>
    <w:rsid w:val="007165D2"/>
    <w:rsid w:val="0071715F"/>
    <w:rsid w:val="00717F4E"/>
    <w:rsid w:val="00721B0D"/>
    <w:rsid w:val="00722F4D"/>
    <w:rsid w:val="00723D72"/>
    <w:rsid w:val="00724969"/>
    <w:rsid w:val="00724CC5"/>
    <w:rsid w:val="00724D00"/>
    <w:rsid w:val="00725FB3"/>
    <w:rsid w:val="00730BE0"/>
    <w:rsid w:val="0073150F"/>
    <w:rsid w:val="00733E0A"/>
    <w:rsid w:val="00734198"/>
    <w:rsid w:val="00734DA2"/>
    <w:rsid w:val="00735212"/>
    <w:rsid w:val="00735714"/>
    <w:rsid w:val="007367A9"/>
    <w:rsid w:val="00742083"/>
    <w:rsid w:val="00742256"/>
    <w:rsid w:val="0074251C"/>
    <w:rsid w:val="00742A59"/>
    <w:rsid w:val="007430B5"/>
    <w:rsid w:val="00743A28"/>
    <w:rsid w:val="007455F3"/>
    <w:rsid w:val="00745E04"/>
    <w:rsid w:val="00745F57"/>
    <w:rsid w:val="00746078"/>
    <w:rsid w:val="00751850"/>
    <w:rsid w:val="00751A17"/>
    <w:rsid w:val="00752841"/>
    <w:rsid w:val="00752A1F"/>
    <w:rsid w:val="00754DFA"/>
    <w:rsid w:val="00755A17"/>
    <w:rsid w:val="00755FE4"/>
    <w:rsid w:val="00756E21"/>
    <w:rsid w:val="007571A8"/>
    <w:rsid w:val="00757753"/>
    <w:rsid w:val="007602A7"/>
    <w:rsid w:val="00760B62"/>
    <w:rsid w:val="00761064"/>
    <w:rsid w:val="00761442"/>
    <w:rsid w:val="0076187F"/>
    <w:rsid w:val="00762721"/>
    <w:rsid w:val="0076316E"/>
    <w:rsid w:val="0076340F"/>
    <w:rsid w:val="0076433B"/>
    <w:rsid w:val="00764840"/>
    <w:rsid w:val="00765079"/>
    <w:rsid w:val="007665AB"/>
    <w:rsid w:val="007668D6"/>
    <w:rsid w:val="00766BA2"/>
    <w:rsid w:val="00767905"/>
    <w:rsid w:val="007745E7"/>
    <w:rsid w:val="00774ED9"/>
    <w:rsid w:val="00775539"/>
    <w:rsid w:val="00775B61"/>
    <w:rsid w:val="00775D99"/>
    <w:rsid w:val="007762DD"/>
    <w:rsid w:val="00776AB9"/>
    <w:rsid w:val="00776B01"/>
    <w:rsid w:val="007778F0"/>
    <w:rsid w:val="007803DB"/>
    <w:rsid w:val="007823B7"/>
    <w:rsid w:val="00783EFD"/>
    <w:rsid w:val="00784AAB"/>
    <w:rsid w:val="00785F04"/>
    <w:rsid w:val="00786154"/>
    <w:rsid w:val="007866DD"/>
    <w:rsid w:val="00787770"/>
    <w:rsid w:val="00792480"/>
    <w:rsid w:val="00792643"/>
    <w:rsid w:val="00797459"/>
    <w:rsid w:val="00797711"/>
    <w:rsid w:val="00797EB9"/>
    <w:rsid w:val="007A0049"/>
    <w:rsid w:val="007A0176"/>
    <w:rsid w:val="007A08A1"/>
    <w:rsid w:val="007A2B31"/>
    <w:rsid w:val="007A2D60"/>
    <w:rsid w:val="007A3DFD"/>
    <w:rsid w:val="007A417F"/>
    <w:rsid w:val="007A4D40"/>
    <w:rsid w:val="007A4F25"/>
    <w:rsid w:val="007A52DD"/>
    <w:rsid w:val="007A595A"/>
    <w:rsid w:val="007A6150"/>
    <w:rsid w:val="007A6868"/>
    <w:rsid w:val="007A70FD"/>
    <w:rsid w:val="007B01EE"/>
    <w:rsid w:val="007B3487"/>
    <w:rsid w:val="007B3877"/>
    <w:rsid w:val="007B39F1"/>
    <w:rsid w:val="007B4817"/>
    <w:rsid w:val="007B53E5"/>
    <w:rsid w:val="007B5C48"/>
    <w:rsid w:val="007B5C6C"/>
    <w:rsid w:val="007B602E"/>
    <w:rsid w:val="007B707E"/>
    <w:rsid w:val="007B76D3"/>
    <w:rsid w:val="007B7DEC"/>
    <w:rsid w:val="007B7E45"/>
    <w:rsid w:val="007C01A5"/>
    <w:rsid w:val="007C129D"/>
    <w:rsid w:val="007C23F7"/>
    <w:rsid w:val="007C3CC7"/>
    <w:rsid w:val="007C4402"/>
    <w:rsid w:val="007C565E"/>
    <w:rsid w:val="007C5C2F"/>
    <w:rsid w:val="007C61C3"/>
    <w:rsid w:val="007C73E7"/>
    <w:rsid w:val="007D1239"/>
    <w:rsid w:val="007D2557"/>
    <w:rsid w:val="007D293B"/>
    <w:rsid w:val="007D3ADB"/>
    <w:rsid w:val="007D4443"/>
    <w:rsid w:val="007D4557"/>
    <w:rsid w:val="007D46FA"/>
    <w:rsid w:val="007D48FF"/>
    <w:rsid w:val="007D6293"/>
    <w:rsid w:val="007D6B7A"/>
    <w:rsid w:val="007D70B0"/>
    <w:rsid w:val="007D7608"/>
    <w:rsid w:val="007E07F8"/>
    <w:rsid w:val="007E20BE"/>
    <w:rsid w:val="007E246D"/>
    <w:rsid w:val="007E444C"/>
    <w:rsid w:val="007E56F4"/>
    <w:rsid w:val="007E7228"/>
    <w:rsid w:val="007F065D"/>
    <w:rsid w:val="007F0F37"/>
    <w:rsid w:val="007F10C7"/>
    <w:rsid w:val="007F14AE"/>
    <w:rsid w:val="007F24D4"/>
    <w:rsid w:val="007F2673"/>
    <w:rsid w:val="007F3119"/>
    <w:rsid w:val="007F35AD"/>
    <w:rsid w:val="007F3D8B"/>
    <w:rsid w:val="007F5A38"/>
    <w:rsid w:val="007F5B0A"/>
    <w:rsid w:val="007F716F"/>
    <w:rsid w:val="007F7C08"/>
    <w:rsid w:val="00802449"/>
    <w:rsid w:val="00802902"/>
    <w:rsid w:val="00803ED0"/>
    <w:rsid w:val="008048E2"/>
    <w:rsid w:val="00807B82"/>
    <w:rsid w:val="00810A3E"/>
    <w:rsid w:val="00810E9F"/>
    <w:rsid w:val="00812334"/>
    <w:rsid w:val="00812E24"/>
    <w:rsid w:val="0081759E"/>
    <w:rsid w:val="0081765B"/>
    <w:rsid w:val="00817DEB"/>
    <w:rsid w:val="008202E1"/>
    <w:rsid w:val="008202EB"/>
    <w:rsid w:val="00821510"/>
    <w:rsid w:val="0082189B"/>
    <w:rsid w:val="00821DD0"/>
    <w:rsid w:val="00822CB0"/>
    <w:rsid w:val="00822D3C"/>
    <w:rsid w:val="00825489"/>
    <w:rsid w:val="008266C7"/>
    <w:rsid w:val="008277FB"/>
    <w:rsid w:val="0083078B"/>
    <w:rsid w:val="008308F6"/>
    <w:rsid w:val="008316AE"/>
    <w:rsid w:val="00831EA4"/>
    <w:rsid w:val="0083286D"/>
    <w:rsid w:val="0083301D"/>
    <w:rsid w:val="00833C05"/>
    <w:rsid w:val="00834061"/>
    <w:rsid w:val="00835B15"/>
    <w:rsid w:val="00836263"/>
    <w:rsid w:val="008362DA"/>
    <w:rsid w:val="00836C12"/>
    <w:rsid w:val="008405CE"/>
    <w:rsid w:val="0084126E"/>
    <w:rsid w:val="0084283F"/>
    <w:rsid w:val="00842BD0"/>
    <w:rsid w:val="0084323D"/>
    <w:rsid w:val="0084394C"/>
    <w:rsid w:val="008450FE"/>
    <w:rsid w:val="00845547"/>
    <w:rsid w:val="00847179"/>
    <w:rsid w:val="008471ED"/>
    <w:rsid w:val="00851353"/>
    <w:rsid w:val="008515B1"/>
    <w:rsid w:val="00851E72"/>
    <w:rsid w:val="00853D6F"/>
    <w:rsid w:val="00854052"/>
    <w:rsid w:val="0085418D"/>
    <w:rsid w:val="008550B2"/>
    <w:rsid w:val="008563DC"/>
    <w:rsid w:val="0086001F"/>
    <w:rsid w:val="00860605"/>
    <w:rsid w:val="00861C4F"/>
    <w:rsid w:val="008627F1"/>
    <w:rsid w:val="008635D9"/>
    <w:rsid w:val="00863CA8"/>
    <w:rsid w:val="00865B6C"/>
    <w:rsid w:val="0087015E"/>
    <w:rsid w:val="00870757"/>
    <w:rsid w:val="00872CBA"/>
    <w:rsid w:val="00872E22"/>
    <w:rsid w:val="00873482"/>
    <w:rsid w:val="00875C67"/>
    <w:rsid w:val="00876D53"/>
    <w:rsid w:val="00877029"/>
    <w:rsid w:val="008802CF"/>
    <w:rsid w:val="00880CE5"/>
    <w:rsid w:val="00881106"/>
    <w:rsid w:val="0088121C"/>
    <w:rsid w:val="00881824"/>
    <w:rsid w:val="008820B7"/>
    <w:rsid w:val="008827B3"/>
    <w:rsid w:val="00883377"/>
    <w:rsid w:val="00883B98"/>
    <w:rsid w:val="0088456C"/>
    <w:rsid w:val="008849D6"/>
    <w:rsid w:val="008852BC"/>
    <w:rsid w:val="008858E9"/>
    <w:rsid w:val="00887CD3"/>
    <w:rsid w:val="008902AF"/>
    <w:rsid w:val="00890EFB"/>
    <w:rsid w:val="00891577"/>
    <w:rsid w:val="008918ED"/>
    <w:rsid w:val="008926AC"/>
    <w:rsid w:val="00896F74"/>
    <w:rsid w:val="008A1BA6"/>
    <w:rsid w:val="008A2067"/>
    <w:rsid w:val="008A273B"/>
    <w:rsid w:val="008A378E"/>
    <w:rsid w:val="008A4AFE"/>
    <w:rsid w:val="008A4D31"/>
    <w:rsid w:val="008A5301"/>
    <w:rsid w:val="008A6BD8"/>
    <w:rsid w:val="008A6DA4"/>
    <w:rsid w:val="008A7111"/>
    <w:rsid w:val="008A7427"/>
    <w:rsid w:val="008A754F"/>
    <w:rsid w:val="008B1FFA"/>
    <w:rsid w:val="008B2B0B"/>
    <w:rsid w:val="008B2DA4"/>
    <w:rsid w:val="008B2EC4"/>
    <w:rsid w:val="008B40C7"/>
    <w:rsid w:val="008B5872"/>
    <w:rsid w:val="008B633E"/>
    <w:rsid w:val="008B640F"/>
    <w:rsid w:val="008B6758"/>
    <w:rsid w:val="008B6DF2"/>
    <w:rsid w:val="008B700B"/>
    <w:rsid w:val="008C0898"/>
    <w:rsid w:val="008C0B87"/>
    <w:rsid w:val="008C0C1A"/>
    <w:rsid w:val="008C0CF3"/>
    <w:rsid w:val="008C0E9D"/>
    <w:rsid w:val="008C15CF"/>
    <w:rsid w:val="008C189D"/>
    <w:rsid w:val="008C1DA4"/>
    <w:rsid w:val="008C294D"/>
    <w:rsid w:val="008C2F0E"/>
    <w:rsid w:val="008C3774"/>
    <w:rsid w:val="008C5675"/>
    <w:rsid w:val="008C6D31"/>
    <w:rsid w:val="008C7E0E"/>
    <w:rsid w:val="008D1442"/>
    <w:rsid w:val="008D17B4"/>
    <w:rsid w:val="008D3DE9"/>
    <w:rsid w:val="008D3F12"/>
    <w:rsid w:val="008D52A0"/>
    <w:rsid w:val="008D6302"/>
    <w:rsid w:val="008D632A"/>
    <w:rsid w:val="008D6F57"/>
    <w:rsid w:val="008D79A2"/>
    <w:rsid w:val="008E0263"/>
    <w:rsid w:val="008E02E0"/>
    <w:rsid w:val="008E0AB3"/>
    <w:rsid w:val="008E19A4"/>
    <w:rsid w:val="008E1BDD"/>
    <w:rsid w:val="008E5131"/>
    <w:rsid w:val="008E748E"/>
    <w:rsid w:val="008E7A6E"/>
    <w:rsid w:val="008F0374"/>
    <w:rsid w:val="008F04B2"/>
    <w:rsid w:val="008F0CC5"/>
    <w:rsid w:val="008F0DCA"/>
    <w:rsid w:val="008F1567"/>
    <w:rsid w:val="008F205E"/>
    <w:rsid w:val="008F290B"/>
    <w:rsid w:val="008F64AF"/>
    <w:rsid w:val="008F7B07"/>
    <w:rsid w:val="008F7E67"/>
    <w:rsid w:val="0090133D"/>
    <w:rsid w:val="00902B0E"/>
    <w:rsid w:val="00903B30"/>
    <w:rsid w:val="00903B33"/>
    <w:rsid w:val="00903E6A"/>
    <w:rsid w:val="009041A5"/>
    <w:rsid w:val="009049D7"/>
    <w:rsid w:val="0090542F"/>
    <w:rsid w:val="00905919"/>
    <w:rsid w:val="00905B9D"/>
    <w:rsid w:val="00906765"/>
    <w:rsid w:val="0090775E"/>
    <w:rsid w:val="009077AF"/>
    <w:rsid w:val="00910269"/>
    <w:rsid w:val="0091059A"/>
    <w:rsid w:val="00911437"/>
    <w:rsid w:val="009119C4"/>
    <w:rsid w:val="00913794"/>
    <w:rsid w:val="00913C11"/>
    <w:rsid w:val="00913DDF"/>
    <w:rsid w:val="00913F73"/>
    <w:rsid w:val="00913F9D"/>
    <w:rsid w:val="00915391"/>
    <w:rsid w:val="00915B16"/>
    <w:rsid w:val="0091669A"/>
    <w:rsid w:val="009174E6"/>
    <w:rsid w:val="00920815"/>
    <w:rsid w:val="009212EE"/>
    <w:rsid w:val="00921C59"/>
    <w:rsid w:val="00921F05"/>
    <w:rsid w:val="00922561"/>
    <w:rsid w:val="00923E53"/>
    <w:rsid w:val="00923EE4"/>
    <w:rsid w:val="00924023"/>
    <w:rsid w:val="00924254"/>
    <w:rsid w:val="0092526B"/>
    <w:rsid w:val="00925504"/>
    <w:rsid w:val="0092575E"/>
    <w:rsid w:val="00930736"/>
    <w:rsid w:val="009343CE"/>
    <w:rsid w:val="009345EA"/>
    <w:rsid w:val="009346E0"/>
    <w:rsid w:val="00934719"/>
    <w:rsid w:val="009354F0"/>
    <w:rsid w:val="00935BBC"/>
    <w:rsid w:val="009360EA"/>
    <w:rsid w:val="00936646"/>
    <w:rsid w:val="00936B6D"/>
    <w:rsid w:val="00937346"/>
    <w:rsid w:val="00937864"/>
    <w:rsid w:val="00941BFD"/>
    <w:rsid w:val="00941D4E"/>
    <w:rsid w:val="00941EAE"/>
    <w:rsid w:val="00941FAD"/>
    <w:rsid w:val="009421BC"/>
    <w:rsid w:val="00942F6B"/>
    <w:rsid w:val="00943175"/>
    <w:rsid w:val="00943C72"/>
    <w:rsid w:val="00944AB7"/>
    <w:rsid w:val="00945FF6"/>
    <w:rsid w:val="00947EAD"/>
    <w:rsid w:val="00947F55"/>
    <w:rsid w:val="00950DE5"/>
    <w:rsid w:val="00951476"/>
    <w:rsid w:val="00951591"/>
    <w:rsid w:val="0095253D"/>
    <w:rsid w:val="0095278D"/>
    <w:rsid w:val="00952975"/>
    <w:rsid w:val="00952BF9"/>
    <w:rsid w:val="00953368"/>
    <w:rsid w:val="0095342B"/>
    <w:rsid w:val="00953C15"/>
    <w:rsid w:val="00954C65"/>
    <w:rsid w:val="00955AB9"/>
    <w:rsid w:val="00956184"/>
    <w:rsid w:val="00960042"/>
    <w:rsid w:val="009625E0"/>
    <w:rsid w:val="00962DA6"/>
    <w:rsid w:val="00964367"/>
    <w:rsid w:val="0096464C"/>
    <w:rsid w:val="0096614F"/>
    <w:rsid w:val="00967440"/>
    <w:rsid w:val="00967542"/>
    <w:rsid w:val="009675C2"/>
    <w:rsid w:val="009679F6"/>
    <w:rsid w:val="00970A8B"/>
    <w:rsid w:val="0097304A"/>
    <w:rsid w:val="0097395E"/>
    <w:rsid w:val="00974726"/>
    <w:rsid w:val="00974AEE"/>
    <w:rsid w:val="00974C26"/>
    <w:rsid w:val="00975E78"/>
    <w:rsid w:val="00976262"/>
    <w:rsid w:val="0097738B"/>
    <w:rsid w:val="009808F2"/>
    <w:rsid w:val="00981292"/>
    <w:rsid w:val="00981A40"/>
    <w:rsid w:val="00981C20"/>
    <w:rsid w:val="00982164"/>
    <w:rsid w:val="00982B74"/>
    <w:rsid w:val="00982EDC"/>
    <w:rsid w:val="00985982"/>
    <w:rsid w:val="00990C19"/>
    <w:rsid w:val="00991846"/>
    <w:rsid w:val="00991BEC"/>
    <w:rsid w:val="00995ABA"/>
    <w:rsid w:val="009970E0"/>
    <w:rsid w:val="009971C9"/>
    <w:rsid w:val="009A070E"/>
    <w:rsid w:val="009A0AB6"/>
    <w:rsid w:val="009A1F15"/>
    <w:rsid w:val="009A2DE1"/>
    <w:rsid w:val="009A36F7"/>
    <w:rsid w:val="009A4940"/>
    <w:rsid w:val="009A54A8"/>
    <w:rsid w:val="009A55A8"/>
    <w:rsid w:val="009A5663"/>
    <w:rsid w:val="009A73C4"/>
    <w:rsid w:val="009A75E5"/>
    <w:rsid w:val="009A7BF0"/>
    <w:rsid w:val="009B0A78"/>
    <w:rsid w:val="009B0E25"/>
    <w:rsid w:val="009B146A"/>
    <w:rsid w:val="009B21C6"/>
    <w:rsid w:val="009B2375"/>
    <w:rsid w:val="009B3DC6"/>
    <w:rsid w:val="009B5236"/>
    <w:rsid w:val="009B599A"/>
    <w:rsid w:val="009B6481"/>
    <w:rsid w:val="009B6521"/>
    <w:rsid w:val="009B6D33"/>
    <w:rsid w:val="009B7B40"/>
    <w:rsid w:val="009C05C0"/>
    <w:rsid w:val="009C0B4B"/>
    <w:rsid w:val="009C23D5"/>
    <w:rsid w:val="009C2CC4"/>
    <w:rsid w:val="009C39AD"/>
    <w:rsid w:val="009C496A"/>
    <w:rsid w:val="009C5321"/>
    <w:rsid w:val="009C5404"/>
    <w:rsid w:val="009C5B9F"/>
    <w:rsid w:val="009C6752"/>
    <w:rsid w:val="009D0037"/>
    <w:rsid w:val="009D1616"/>
    <w:rsid w:val="009D2871"/>
    <w:rsid w:val="009D2AA7"/>
    <w:rsid w:val="009D2BC7"/>
    <w:rsid w:val="009D40CC"/>
    <w:rsid w:val="009D4DA4"/>
    <w:rsid w:val="009D574E"/>
    <w:rsid w:val="009D6F8B"/>
    <w:rsid w:val="009D725B"/>
    <w:rsid w:val="009D7520"/>
    <w:rsid w:val="009E0243"/>
    <w:rsid w:val="009E05E4"/>
    <w:rsid w:val="009E120B"/>
    <w:rsid w:val="009E1CA4"/>
    <w:rsid w:val="009E24BA"/>
    <w:rsid w:val="009E26C0"/>
    <w:rsid w:val="009E339C"/>
    <w:rsid w:val="009E380E"/>
    <w:rsid w:val="009E3D8D"/>
    <w:rsid w:val="009E3DF5"/>
    <w:rsid w:val="009E451E"/>
    <w:rsid w:val="009E581F"/>
    <w:rsid w:val="009E6A21"/>
    <w:rsid w:val="009E6C6F"/>
    <w:rsid w:val="009E6CE9"/>
    <w:rsid w:val="009F0027"/>
    <w:rsid w:val="009F0092"/>
    <w:rsid w:val="009F0213"/>
    <w:rsid w:val="009F037C"/>
    <w:rsid w:val="009F08F5"/>
    <w:rsid w:val="009F0F1C"/>
    <w:rsid w:val="009F12D6"/>
    <w:rsid w:val="009F13A0"/>
    <w:rsid w:val="009F19AC"/>
    <w:rsid w:val="009F2A78"/>
    <w:rsid w:val="009F30C8"/>
    <w:rsid w:val="009F3335"/>
    <w:rsid w:val="009F6109"/>
    <w:rsid w:val="009F62A0"/>
    <w:rsid w:val="009F62CD"/>
    <w:rsid w:val="009F6C46"/>
    <w:rsid w:val="009F764F"/>
    <w:rsid w:val="009F780C"/>
    <w:rsid w:val="009F7FE4"/>
    <w:rsid w:val="00A007D0"/>
    <w:rsid w:val="00A012CF"/>
    <w:rsid w:val="00A017D1"/>
    <w:rsid w:val="00A03956"/>
    <w:rsid w:val="00A043CA"/>
    <w:rsid w:val="00A04D33"/>
    <w:rsid w:val="00A109DB"/>
    <w:rsid w:val="00A1199F"/>
    <w:rsid w:val="00A12F54"/>
    <w:rsid w:val="00A151DF"/>
    <w:rsid w:val="00A157AA"/>
    <w:rsid w:val="00A161E3"/>
    <w:rsid w:val="00A163CC"/>
    <w:rsid w:val="00A17750"/>
    <w:rsid w:val="00A2029C"/>
    <w:rsid w:val="00A204A0"/>
    <w:rsid w:val="00A20EA8"/>
    <w:rsid w:val="00A20EB0"/>
    <w:rsid w:val="00A2144F"/>
    <w:rsid w:val="00A21888"/>
    <w:rsid w:val="00A2224A"/>
    <w:rsid w:val="00A230FB"/>
    <w:rsid w:val="00A24162"/>
    <w:rsid w:val="00A25416"/>
    <w:rsid w:val="00A26953"/>
    <w:rsid w:val="00A27963"/>
    <w:rsid w:val="00A306D2"/>
    <w:rsid w:val="00A310FE"/>
    <w:rsid w:val="00A33962"/>
    <w:rsid w:val="00A345FA"/>
    <w:rsid w:val="00A366F1"/>
    <w:rsid w:val="00A37BB4"/>
    <w:rsid w:val="00A401B8"/>
    <w:rsid w:val="00A4037A"/>
    <w:rsid w:val="00A405E4"/>
    <w:rsid w:val="00A41EF5"/>
    <w:rsid w:val="00A41FF0"/>
    <w:rsid w:val="00A4330F"/>
    <w:rsid w:val="00A43591"/>
    <w:rsid w:val="00A44FF8"/>
    <w:rsid w:val="00A456E4"/>
    <w:rsid w:val="00A457E0"/>
    <w:rsid w:val="00A45FA5"/>
    <w:rsid w:val="00A46FFD"/>
    <w:rsid w:val="00A47880"/>
    <w:rsid w:val="00A50601"/>
    <w:rsid w:val="00A50630"/>
    <w:rsid w:val="00A50B25"/>
    <w:rsid w:val="00A52426"/>
    <w:rsid w:val="00A53436"/>
    <w:rsid w:val="00A544F6"/>
    <w:rsid w:val="00A55184"/>
    <w:rsid w:val="00A57A7E"/>
    <w:rsid w:val="00A6000A"/>
    <w:rsid w:val="00A6074A"/>
    <w:rsid w:val="00A608AB"/>
    <w:rsid w:val="00A6090E"/>
    <w:rsid w:val="00A61AE5"/>
    <w:rsid w:val="00A620E7"/>
    <w:rsid w:val="00A62803"/>
    <w:rsid w:val="00A630E3"/>
    <w:rsid w:val="00A64D59"/>
    <w:rsid w:val="00A64E46"/>
    <w:rsid w:val="00A64F71"/>
    <w:rsid w:val="00A6585D"/>
    <w:rsid w:val="00A672B2"/>
    <w:rsid w:val="00A70849"/>
    <w:rsid w:val="00A71B7D"/>
    <w:rsid w:val="00A71BAC"/>
    <w:rsid w:val="00A72623"/>
    <w:rsid w:val="00A7321F"/>
    <w:rsid w:val="00A73855"/>
    <w:rsid w:val="00A75228"/>
    <w:rsid w:val="00A75398"/>
    <w:rsid w:val="00A75E6B"/>
    <w:rsid w:val="00A801D0"/>
    <w:rsid w:val="00A82671"/>
    <w:rsid w:val="00A82A1C"/>
    <w:rsid w:val="00A82FE1"/>
    <w:rsid w:val="00A831AA"/>
    <w:rsid w:val="00A83E12"/>
    <w:rsid w:val="00A84150"/>
    <w:rsid w:val="00A845B4"/>
    <w:rsid w:val="00A84630"/>
    <w:rsid w:val="00A85D1A"/>
    <w:rsid w:val="00A86815"/>
    <w:rsid w:val="00A87C9E"/>
    <w:rsid w:val="00A87FAD"/>
    <w:rsid w:val="00A90A9F"/>
    <w:rsid w:val="00A9138D"/>
    <w:rsid w:val="00A9210F"/>
    <w:rsid w:val="00A9243B"/>
    <w:rsid w:val="00A92540"/>
    <w:rsid w:val="00A927AD"/>
    <w:rsid w:val="00A9398E"/>
    <w:rsid w:val="00A93EFF"/>
    <w:rsid w:val="00A9576C"/>
    <w:rsid w:val="00A96BB8"/>
    <w:rsid w:val="00A97C22"/>
    <w:rsid w:val="00AA1B0D"/>
    <w:rsid w:val="00AA24BF"/>
    <w:rsid w:val="00AA2784"/>
    <w:rsid w:val="00AA30BE"/>
    <w:rsid w:val="00AA32A7"/>
    <w:rsid w:val="00AA3564"/>
    <w:rsid w:val="00AA4717"/>
    <w:rsid w:val="00AA6765"/>
    <w:rsid w:val="00AA6EF3"/>
    <w:rsid w:val="00AA736E"/>
    <w:rsid w:val="00AA73E6"/>
    <w:rsid w:val="00AB0B30"/>
    <w:rsid w:val="00AB0EE2"/>
    <w:rsid w:val="00AB1063"/>
    <w:rsid w:val="00AB17E1"/>
    <w:rsid w:val="00AB17FA"/>
    <w:rsid w:val="00AB35B6"/>
    <w:rsid w:val="00AB37DE"/>
    <w:rsid w:val="00AB3A66"/>
    <w:rsid w:val="00AB4404"/>
    <w:rsid w:val="00AB4B75"/>
    <w:rsid w:val="00AB5247"/>
    <w:rsid w:val="00AB6267"/>
    <w:rsid w:val="00AB6C9A"/>
    <w:rsid w:val="00AC1A18"/>
    <w:rsid w:val="00AC45F1"/>
    <w:rsid w:val="00AC4E39"/>
    <w:rsid w:val="00AC5BF7"/>
    <w:rsid w:val="00AC7AD0"/>
    <w:rsid w:val="00AC7BF7"/>
    <w:rsid w:val="00AD0C64"/>
    <w:rsid w:val="00AD0EC7"/>
    <w:rsid w:val="00AD3D5B"/>
    <w:rsid w:val="00AD46EF"/>
    <w:rsid w:val="00AD6519"/>
    <w:rsid w:val="00AD6C64"/>
    <w:rsid w:val="00AE046B"/>
    <w:rsid w:val="00AE151A"/>
    <w:rsid w:val="00AE1AD3"/>
    <w:rsid w:val="00AE3F28"/>
    <w:rsid w:val="00AE4260"/>
    <w:rsid w:val="00AE4283"/>
    <w:rsid w:val="00AE44D1"/>
    <w:rsid w:val="00AE59DE"/>
    <w:rsid w:val="00AE60DF"/>
    <w:rsid w:val="00AE617E"/>
    <w:rsid w:val="00AE645B"/>
    <w:rsid w:val="00AE65E9"/>
    <w:rsid w:val="00AE6CA4"/>
    <w:rsid w:val="00AE7D17"/>
    <w:rsid w:val="00AF2163"/>
    <w:rsid w:val="00AF21C5"/>
    <w:rsid w:val="00AF2C3D"/>
    <w:rsid w:val="00AF2D2F"/>
    <w:rsid w:val="00AF3B40"/>
    <w:rsid w:val="00AF469C"/>
    <w:rsid w:val="00AF50FA"/>
    <w:rsid w:val="00AF527E"/>
    <w:rsid w:val="00AF65CA"/>
    <w:rsid w:val="00AF7CD0"/>
    <w:rsid w:val="00B014CC"/>
    <w:rsid w:val="00B016FE"/>
    <w:rsid w:val="00B01C97"/>
    <w:rsid w:val="00B03764"/>
    <w:rsid w:val="00B03DDB"/>
    <w:rsid w:val="00B0403C"/>
    <w:rsid w:val="00B04210"/>
    <w:rsid w:val="00B04232"/>
    <w:rsid w:val="00B050BF"/>
    <w:rsid w:val="00B050E4"/>
    <w:rsid w:val="00B0585F"/>
    <w:rsid w:val="00B06363"/>
    <w:rsid w:val="00B063EB"/>
    <w:rsid w:val="00B069A5"/>
    <w:rsid w:val="00B06A60"/>
    <w:rsid w:val="00B06C3A"/>
    <w:rsid w:val="00B06E1B"/>
    <w:rsid w:val="00B07256"/>
    <w:rsid w:val="00B075FA"/>
    <w:rsid w:val="00B0784D"/>
    <w:rsid w:val="00B1161F"/>
    <w:rsid w:val="00B11D03"/>
    <w:rsid w:val="00B12ABB"/>
    <w:rsid w:val="00B12B7F"/>
    <w:rsid w:val="00B13440"/>
    <w:rsid w:val="00B137B7"/>
    <w:rsid w:val="00B13F7A"/>
    <w:rsid w:val="00B15BF2"/>
    <w:rsid w:val="00B15EF0"/>
    <w:rsid w:val="00B1666B"/>
    <w:rsid w:val="00B1667C"/>
    <w:rsid w:val="00B175A2"/>
    <w:rsid w:val="00B2125D"/>
    <w:rsid w:val="00B2363D"/>
    <w:rsid w:val="00B23E1C"/>
    <w:rsid w:val="00B261DC"/>
    <w:rsid w:val="00B27681"/>
    <w:rsid w:val="00B27D55"/>
    <w:rsid w:val="00B27F71"/>
    <w:rsid w:val="00B30011"/>
    <w:rsid w:val="00B30526"/>
    <w:rsid w:val="00B3064C"/>
    <w:rsid w:val="00B306C8"/>
    <w:rsid w:val="00B31E43"/>
    <w:rsid w:val="00B32B82"/>
    <w:rsid w:val="00B32E0C"/>
    <w:rsid w:val="00B33283"/>
    <w:rsid w:val="00B34445"/>
    <w:rsid w:val="00B35070"/>
    <w:rsid w:val="00B35332"/>
    <w:rsid w:val="00B36478"/>
    <w:rsid w:val="00B36C08"/>
    <w:rsid w:val="00B36EFA"/>
    <w:rsid w:val="00B416AD"/>
    <w:rsid w:val="00B41ECF"/>
    <w:rsid w:val="00B4208A"/>
    <w:rsid w:val="00B43FB4"/>
    <w:rsid w:val="00B44C2B"/>
    <w:rsid w:val="00B44C99"/>
    <w:rsid w:val="00B45332"/>
    <w:rsid w:val="00B45C51"/>
    <w:rsid w:val="00B45C6D"/>
    <w:rsid w:val="00B461FE"/>
    <w:rsid w:val="00B46BCE"/>
    <w:rsid w:val="00B47FFA"/>
    <w:rsid w:val="00B50414"/>
    <w:rsid w:val="00B50722"/>
    <w:rsid w:val="00B50FE1"/>
    <w:rsid w:val="00B51640"/>
    <w:rsid w:val="00B51A8F"/>
    <w:rsid w:val="00B5252A"/>
    <w:rsid w:val="00B53155"/>
    <w:rsid w:val="00B53170"/>
    <w:rsid w:val="00B543FF"/>
    <w:rsid w:val="00B547D4"/>
    <w:rsid w:val="00B54E4F"/>
    <w:rsid w:val="00B54F31"/>
    <w:rsid w:val="00B5700A"/>
    <w:rsid w:val="00B578E5"/>
    <w:rsid w:val="00B57BDC"/>
    <w:rsid w:val="00B60FBE"/>
    <w:rsid w:val="00B6179C"/>
    <w:rsid w:val="00B61DC1"/>
    <w:rsid w:val="00B62B71"/>
    <w:rsid w:val="00B62DCF"/>
    <w:rsid w:val="00B6362F"/>
    <w:rsid w:val="00B6466E"/>
    <w:rsid w:val="00B6609E"/>
    <w:rsid w:val="00B661A8"/>
    <w:rsid w:val="00B6655E"/>
    <w:rsid w:val="00B674EA"/>
    <w:rsid w:val="00B67F09"/>
    <w:rsid w:val="00B700F9"/>
    <w:rsid w:val="00B702FC"/>
    <w:rsid w:val="00B712D1"/>
    <w:rsid w:val="00B71ED8"/>
    <w:rsid w:val="00B730C5"/>
    <w:rsid w:val="00B733E6"/>
    <w:rsid w:val="00B73D33"/>
    <w:rsid w:val="00B7468B"/>
    <w:rsid w:val="00B74E7A"/>
    <w:rsid w:val="00B75BF7"/>
    <w:rsid w:val="00B76D4A"/>
    <w:rsid w:val="00B7788C"/>
    <w:rsid w:val="00B810EE"/>
    <w:rsid w:val="00B819BC"/>
    <w:rsid w:val="00B81E59"/>
    <w:rsid w:val="00B82BA0"/>
    <w:rsid w:val="00B831C7"/>
    <w:rsid w:val="00B83550"/>
    <w:rsid w:val="00B84AF0"/>
    <w:rsid w:val="00B84D7B"/>
    <w:rsid w:val="00B94664"/>
    <w:rsid w:val="00B978FC"/>
    <w:rsid w:val="00B97921"/>
    <w:rsid w:val="00BA08C7"/>
    <w:rsid w:val="00BA0EFF"/>
    <w:rsid w:val="00BA200B"/>
    <w:rsid w:val="00BA27EA"/>
    <w:rsid w:val="00BA2EE7"/>
    <w:rsid w:val="00BA30CA"/>
    <w:rsid w:val="00BA3D9D"/>
    <w:rsid w:val="00BA4D01"/>
    <w:rsid w:val="00BA5022"/>
    <w:rsid w:val="00BA738B"/>
    <w:rsid w:val="00BA74D5"/>
    <w:rsid w:val="00BB036E"/>
    <w:rsid w:val="00BB0775"/>
    <w:rsid w:val="00BB1984"/>
    <w:rsid w:val="00BB32AC"/>
    <w:rsid w:val="00BB494D"/>
    <w:rsid w:val="00BB59CC"/>
    <w:rsid w:val="00BB6052"/>
    <w:rsid w:val="00BB64B2"/>
    <w:rsid w:val="00BB6F44"/>
    <w:rsid w:val="00BC0168"/>
    <w:rsid w:val="00BC0643"/>
    <w:rsid w:val="00BC1F1B"/>
    <w:rsid w:val="00BC2FF6"/>
    <w:rsid w:val="00BC4112"/>
    <w:rsid w:val="00BC4833"/>
    <w:rsid w:val="00BC60B5"/>
    <w:rsid w:val="00BC60F3"/>
    <w:rsid w:val="00BC6E82"/>
    <w:rsid w:val="00BC7E78"/>
    <w:rsid w:val="00BD0F21"/>
    <w:rsid w:val="00BD1124"/>
    <w:rsid w:val="00BD1495"/>
    <w:rsid w:val="00BD4D79"/>
    <w:rsid w:val="00BD6809"/>
    <w:rsid w:val="00BD7069"/>
    <w:rsid w:val="00BD73E7"/>
    <w:rsid w:val="00BD7D1F"/>
    <w:rsid w:val="00BE0487"/>
    <w:rsid w:val="00BE065B"/>
    <w:rsid w:val="00BE4788"/>
    <w:rsid w:val="00BE5A76"/>
    <w:rsid w:val="00BE5E71"/>
    <w:rsid w:val="00BE6D35"/>
    <w:rsid w:val="00BE72FF"/>
    <w:rsid w:val="00BE733C"/>
    <w:rsid w:val="00BE7D26"/>
    <w:rsid w:val="00BF0502"/>
    <w:rsid w:val="00BF190D"/>
    <w:rsid w:val="00BF2414"/>
    <w:rsid w:val="00BF2B8C"/>
    <w:rsid w:val="00BF4054"/>
    <w:rsid w:val="00BF4A8A"/>
    <w:rsid w:val="00BF4AD4"/>
    <w:rsid w:val="00BF671A"/>
    <w:rsid w:val="00BF788B"/>
    <w:rsid w:val="00C002D8"/>
    <w:rsid w:val="00C012CF"/>
    <w:rsid w:val="00C024B4"/>
    <w:rsid w:val="00C02B34"/>
    <w:rsid w:val="00C02F7B"/>
    <w:rsid w:val="00C03972"/>
    <w:rsid w:val="00C03B44"/>
    <w:rsid w:val="00C04435"/>
    <w:rsid w:val="00C04743"/>
    <w:rsid w:val="00C051C4"/>
    <w:rsid w:val="00C05740"/>
    <w:rsid w:val="00C05FC7"/>
    <w:rsid w:val="00C061A8"/>
    <w:rsid w:val="00C067D7"/>
    <w:rsid w:val="00C06AB2"/>
    <w:rsid w:val="00C06BFD"/>
    <w:rsid w:val="00C06EC6"/>
    <w:rsid w:val="00C07BD5"/>
    <w:rsid w:val="00C108B5"/>
    <w:rsid w:val="00C11E10"/>
    <w:rsid w:val="00C15D13"/>
    <w:rsid w:val="00C15D7C"/>
    <w:rsid w:val="00C1613E"/>
    <w:rsid w:val="00C1768F"/>
    <w:rsid w:val="00C17CAB"/>
    <w:rsid w:val="00C21A5A"/>
    <w:rsid w:val="00C2286E"/>
    <w:rsid w:val="00C24A5F"/>
    <w:rsid w:val="00C24CF3"/>
    <w:rsid w:val="00C251C8"/>
    <w:rsid w:val="00C25676"/>
    <w:rsid w:val="00C25AC8"/>
    <w:rsid w:val="00C277CC"/>
    <w:rsid w:val="00C279CD"/>
    <w:rsid w:val="00C27CFA"/>
    <w:rsid w:val="00C27D76"/>
    <w:rsid w:val="00C320CC"/>
    <w:rsid w:val="00C321E1"/>
    <w:rsid w:val="00C32DF3"/>
    <w:rsid w:val="00C32FA0"/>
    <w:rsid w:val="00C33544"/>
    <w:rsid w:val="00C34D1E"/>
    <w:rsid w:val="00C351A1"/>
    <w:rsid w:val="00C36B11"/>
    <w:rsid w:val="00C36E91"/>
    <w:rsid w:val="00C3772E"/>
    <w:rsid w:val="00C37F87"/>
    <w:rsid w:val="00C40107"/>
    <w:rsid w:val="00C409FB"/>
    <w:rsid w:val="00C41F71"/>
    <w:rsid w:val="00C422B0"/>
    <w:rsid w:val="00C424CC"/>
    <w:rsid w:val="00C426E0"/>
    <w:rsid w:val="00C4337F"/>
    <w:rsid w:val="00C4418E"/>
    <w:rsid w:val="00C44CF2"/>
    <w:rsid w:val="00C45836"/>
    <w:rsid w:val="00C45949"/>
    <w:rsid w:val="00C45C3E"/>
    <w:rsid w:val="00C46FC3"/>
    <w:rsid w:val="00C47716"/>
    <w:rsid w:val="00C51585"/>
    <w:rsid w:val="00C51D6C"/>
    <w:rsid w:val="00C51E2A"/>
    <w:rsid w:val="00C52D18"/>
    <w:rsid w:val="00C52E37"/>
    <w:rsid w:val="00C53710"/>
    <w:rsid w:val="00C53F46"/>
    <w:rsid w:val="00C545D6"/>
    <w:rsid w:val="00C546E2"/>
    <w:rsid w:val="00C54FD7"/>
    <w:rsid w:val="00C56C3D"/>
    <w:rsid w:val="00C573BF"/>
    <w:rsid w:val="00C578E5"/>
    <w:rsid w:val="00C57F8D"/>
    <w:rsid w:val="00C6006B"/>
    <w:rsid w:val="00C61387"/>
    <w:rsid w:val="00C6208A"/>
    <w:rsid w:val="00C62A35"/>
    <w:rsid w:val="00C63880"/>
    <w:rsid w:val="00C63939"/>
    <w:rsid w:val="00C63EE1"/>
    <w:rsid w:val="00C6438F"/>
    <w:rsid w:val="00C64813"/>
    <w:rsid w:val="00C64E5E"/>
    <w:rsid w:val="00C655E8"/>
    <w:rsid w:val="00C65810"/>
    <w:rsid w:val="00C665A8"/>
    <w:rsid w:val="00C66B28"/>
    <w:rsid w:val="00C66D52"/>
    <w:rsid w:val="00C673AC"/>
    <w:rsid w:val="00C675CB"/>
    <w:rsid w:val="00C705C6"/>
    <w:rsid w:val="00C70915"/>
    <w:rsid w:val="00C71CD6"/>
    <w:rsid w:val="00C71F6F"/>
    <w:rsid w:val="00C730F7"/>
    <w:rsid w:val="00C73A9A"/>
    <w:rsid w:val="00C73C72"/>
    <w:rsid w:val="00C744C8"/>
    <w:rsid w:val="00C74B48"/>
    <w:rsid w:val="00C7501B"/>
    <w:rsid w:val="00C751A5"/>
    <w:rsid w:val="00C762AF"/>
    <w:rsid w:val="00C76DDB"/>
    <w:rsid w:val="00C773D1"/>
    <w:rsid w:val="00C77A0C"/>
    <w:rsid w:val="00C801CD"/>
    <w:rsid w:val="00C80EED"/>
    <w:rsid w:val="00C810A5"/>
    <w:rsid w:val="00C816F6"/>
    <w:rsid w:val="00C82CC5"/>
    <w:rsid w:val="00C83218"/>
    <w:rsid w:val="00C83538"/>
    <w:rsid w:val="00C84C08"/>
    <w:rsid w:val="00C850A3"/>
    <w:rsid w:val="00C874C2"/>
    <w:rsid w:val="00C87BCE"/>
    <w:rsid w:val="00C92E9F"/>
    <w:rsid w:val="00C931BD"/>
    <w:rsid w:val="00C94265"/>
    <w:rsid w:val="00C951C9"/>
    <w:rsid w:val="00C966F6"/>
    <w:rsid w:val="00C96D09"/>
    <w:rsid w:val="00C96F09"/>
    <w:rsid w:val="00C97059"/>
    <w:rsid w:val="00C97B8A"/>
    <w:rsid w:val="00CA0A43"/>
    <w:rsid w:val="00CA0C19"/>
    <w:rsid w:val="00CA3C94"/>
    <w:rsid w:val="00CA43DC"/>
    <w:rsid w:val="00CA62EE"/>
    <w:rsid w:val="00CA76A5"/>
    <w:rsid w:val="00CA7995"/>
    <w:rsid w:val="00CB11B5"/>
    <w:rsid w:val="00CB1CA8"/>
    <w:rsid w:val="00CB209A"/>
    <w:rsid w:val="00CB3590"/>
    <w:rsid w:val="00CB3E3C"/>
    <w:rsid w:val="00CB6DFA"/>
    <w:rsid w:val="00CB6F0E"/>
    <w:rsid w:val="00CC1921"/>
    <w:rsid w:val="00CC1B6D"/>
    <w:rsid w:val="00CC2843"/>
    <w:rsid w:val="00CC2AF4"/>
    <w:rsid w:val="00CC4CC4"/>
    <w:rsid w:val="00CC53A8"/>
    <w:rsid w:val="00CC6BAD"/>
    <w:rsid w:val="00CC74EF"/>
    <w:rsid w:val="00CC78C6"/>
    <w:rsid w:val="00CC7987"/>
    <w:rsid w:val="00CD2199"/>
    <w:rsid w:val="00CD2241"/>
    <w:rsid w:val="00CD23C7"/>
    <w:rsid w:val="00CD26A1"/>
    <w:rsid w:val="00CD2A37"/>
    <w:rsid w:val="00CD2E84"/>
    <w:rsid w:val="00CD376A"/>
    <w:rsid w:val="00CD3925"/>
    <w:rsid w:val="00CD3BBD"/>
    <w:rsid w:val="00CD4F6F"/>
    <w:rsid w:val="00CD6503"/>
    <w:rsid w:val="00CD693D"/>
    <w:rsid w:val="00CD7008"/>
    <w:rsid w:val="00CE1CF3"/>
    <w:rsid w:val="00CE2F14"/>
    <w:rsid w:val="00CE4FE1"/>
    <w:rsid w:val="00CE6CF5"/>
    <w:rsid w:val="00CF048A"/>
    <w:rsid w:val="00CF1014"/>
    <w:rsid w:val="00CF11B2"/>
    <w:rsid w:val="00CF1CBD"/>
    <w:rsid w:val="00CF278D"/>
    <w:rsid w:val="00CF3AE9"/>
    <w:rsid w:val="00CF3AF2"/>
    <w:rsid w:val="00CF3B24"/>
    <w:rsid w:val="00CF3F03"/>
    <w:rsid w:val="00CF69F1"/>
    <w:rsid w:val="00CF6ADD"/>
    <w:rsid w:val="00CF6CEE"/>
    <w:rsid w:val="00CF6E8F"/>
    <w:rsid w:val="00CF7A83"/>
    <w:rsid w:val="00D003C1"/>
    <w:rsid w:val="00D00421"/>
    <w:rsid w:val="00D00CF4"/>
    <w:rsid w:val="00D013A0"/>
    <w:rsid w:val="00D01B40"/>
    <w:rsid w:val="00D029B9"/>
    <w:rsid w:val="00D02A63"/>
    <w:rsid w:val="00D03693"/>
    <w:rsid w:val="00D03A3B"/>
    <w:rsid w:val="00D0480F"/>
    <w:rsid w:val="00D04EB6"/>
    <w:rsid w:val="00D05695"/>
    <w:rsid w:val="00D056D7"/>
    <w:rsid w:val="00D05850"/>
    <w:rsid w:val="00D05E7F"/>
    <w:rsid w:val="00D06260"/>
    <w:rsid w:val="00D07C64"/>
    <w:rsid w:val="00D07D90"/>
    <w:rsid w:val="00D125DD"/>
    <w:rsid w:val="00D1326A"/>
    <w:rsid w:val="00D13B54"/>
    <w:rsid w:val="00D1491C"/>
    <w:rsid w:val="00D16666"/>
    <w:rsid w:val="00D16A96"/>
    <w:rsid w:val="00D17149"/>
    <w:rsid w:val="00D17964"/>
    <w:rsid w:val="00D203DB"/>
    <w:rsid w:val="00D22039"/>
    <w:rsid w:val="00D2242E"/>
    <w:rsid w:val="00D22B4C"/>
    <w:rsid w:val="00D22CE3"/>
    <w:rsid w:val="00D22D2C"/>
    <w:rsid w:val="00D230C3"/>
    <w:rsid w:val="00D23523"/>
    <w:rsid w:val="00D244B5"/>
    <w:rsid w:val="00D258B9"/>
    <w:rsid w:val="00D26DBA"/>
    <w:rsid w:val="00D26F95"/>
    <w:rsid w:val="00D30A6E"/>
    <w:rsid w:val="00D30DE6"/>
    <w:rsid w:val="00D3257E"/>
    <w:rsid w:val="00D325A1"/>
    <w:rsid w:val="00D3312B"/>
    <w:rsid w:val="00D33C32"/>
    <w:rsid w:val="00D348A2"/>
    <w:rsid w:val="00D35CD1"/>
    <w:rsid w:val="00D36411"/>
    <w:rsid w:val="00D3681A"/>
    <w:rsid w:val="00D4058E"/>
    <w:rsid w:val="00D419CF"/>
    <w:rsid w:val="00D41D51"/>
    <w:rsid w:val="00D43CAB"/>
    <w:rsid w:val="00D441E0"/>
    <w:rsid w:val="00D45992"/>
    <w:rsid w:val="00D45998"/>
    <w:rsid w:val="00D45F73"/>
    <w:rsid w:val="00D46192"/>
    <w:rsid w:val="00D4635F"/>
    <w:rsid w:val="00D474E3"/>
    <w:rsid w:val="00D475BF"/>
    <w:rsid w:val="00D47D2A"/>
    <w:rsid w:val="00D47E88"/>
    <w:rsid w:val="00D513FC"/>
    <w:rsid w:val="00D51949"/>
    <w:rsid w:val="00D51D16"/>
    <w:rsid w:val="00D53BE4"/>
    <w:rsid w:val="00D5411C"/>
    <w:rsid w:val="00D541A0"/>
    <w:rsid w:val="00D54DF5"/>
    <w:rsid w:val="00D56E6D"/>
    <w:rsid w:val="00D57094"/>
    <w:rsid w:val="00D57236"/>
    <w:rsid w:val="00D5741F"/>
    <w:rsid w:val="00D60DDD"/>
    <w:rsid w:val="00D623B4"/>
    <w:rsid w:val="00D641C3"/>
    <w:rsid w:val="00D646CF"/>
    <w:rsid w:val="00D64F0A"/>
    <w:rsid w:val="00D6601B"/>
    <w:rsid w:val="00D66D7D"/>
    <w:rsid w:val="00D67925"/>
    <w:rsid w:val="00D70F6C"/>
    <w:rsid w:val="00D711E0"/>
    <w:rsid w:val="00D7124A"/>
    <w:rsid w:val="00D71633"/>
    <w:rsid w:val="00D72BFD"/>
    <w:rsid w:val="00D72ECA"/>
    <w:rsid w:val="00D73AF6"/>
    <w:rsid w:val="00D73B9F"/>
    <w:rsid w:val="00D73F5F"/>
    <w:rsid w:val="00D74B82"/>
    <w:rsid w:val="00D77051"/>
    <w:rsid w:val="00D77314"/>
    <w:rsid w:val="00D8157C"/>
    <w:rsid w:val="00D820B8"/>
    <w:rsid w:val="00D82F03"/>
    <w:rsid w:val="00D83F1F"/>
    <w:rsid w:val="00D840AD"/>
    <w:rsid w:val="00D84D6B"/>
    <w:rsid w:val="00D86B82"/>
    <w:rsid w:val="00D871D7"/>
    <w:rsid w:val="00D90CAD"/>
    <w:rsid w:val="00D910F9"/>
    <w:rsid w:val="00D9132A"/>
    <w:rsid w:val="00D93F63"/>
    <w:rsid w:val="00D94285"/>
    <w:rsid w:val="00D94291"/>
    <w:rsid w:val="00D96B63"/>
    <w:rsid w:val="00DA0B87"/>
    <w:rsid w:val="00DA0C70"/>
    <w:rsid w:val="00DA0E2A"/>
    <w:rsid w:val="00DA2D9F"/>
    <w:rsid w:val="00DA34B1"/>
    <w:rsid w:val="00DA357F"/>
    <w:rsid w:val="00DA3ABA"/>
    <w:rsid w:val="00DA3CD9"/>
    <w:rsid w:val="00DA4251"/>
    <w:rsid w:val="00DA58D2"/>
    <w:rsid w:val="00DA5A3A"/>
    <w:rsid w:val="00DA7581"/>
    <w:rsid w:val="00DA767A"/>
    <w:rsid w:val="00DA7819"/>
    <w:rsid w:val="00DB06FB"/>
    <w:rsid w:val="00DB1788"/>
    <w:rsid w:val="00DB2FB6"/>
    <w:rsid w:val="00DB4DC8"/>
    <w:rsid w:val="00DB554B"/>
    <w:rsid w:val="00DB556F"/>
    <w:rsid w:val="00DB56CC"/>
    <w:rsid w:val="00DB5982"/>
    <w:rsid w:val="00DB62D3"/>
    <w:rsid w:val="00DB7736"/>
    <w:rsid w:val="00DC028E"/>
    <w:rsid w:val="00DC068F"/>
    <w:rsid w:val="00DC14FE"/>
    <w:rsid w:val="00DC205D"/>
    <w:rsid w:val="00DC2800"/>
    <w:rsid w:val="00DC3CE1"/>
    <w:rsid w:val="00DC3F01"/>
    <w:rsid w:val="00DC45DF"/>
    <w:rsid w:val="00DC5F7B"/>
    <w:rsid w:val="00DC77D0"/>
    <w:rsid w:val="00DC7939"/>
    <w:rsid w:val="00DC7EE7"/>
    <w:rsid w:val="00DD0269"/>
    <w:rsid w:val="00DD0415"/>
    <w:rsid w:val="00DD0AED"/>
    <w:rsid w:val="00DD3212"/>
    <w:rsid w:val="00DD4335"/>
    <w:rsid w:val="00DD4508"/>
    <w:rsid w:val="00DD4793"/>
    <w:rsid w:val="00DD4FD9"/>
    <w:rsid w:val="00DD51EE"/>
    <w:rsid w:val="00DD5CE8"/>
    <w:rsid w:val="00DE0246"/>
    <w:rsid w:val="00DE08EB"/>
    <w:rsid w:val="00DE0963"/>
    <w:rsid w:val="00DE0A24"/>
    <w:rsid w:val="00DE149E"/>
    <w:rsid w:val="00DE19D3"/>
    <w:rsid w:val="00DE1AC0"/>
    <w:rsid w:val="00DE2E7C"/>
    <w:rsid w:val="00DE3182"/>
    <w:rsid w:val="00DE3D28"/>
    <w:rsid w:val="00DE64EF"/>
    <w:rsid w:val="00DE6856"/>
    <w:rsid w:val="00DE6AFB"/>
    <w:rsid w:val="00DE6DB5"/>
    <w:rsid w:val="00DF082A"/>
    <w:rsid w:val="00DF11BD"/>
    <w:rsid w:val="00DF16DB"/>
    <w:rsid w:val="00DF30FC"/>
    <w:rsid w:val="00DF508D"/>
    <w:rsid w:val="00DF59A9"/>
    <w:rsid w:val="00DF5DA9"/>
    <w:rsid w:val="00DF6092"/>
    <w:rsid w:val="00DF6274"/>
    <w:rsid w:val="00DF74B2"/>
    <w:rsid w:val="00E00B79"/>
    <w:rsid w:val="00E00F3E"/>
    <w:rsid w:val="00E00FBE"/>
    <w:rsid w:val="00E0215B"/>
    <w:rsid w:val="00E03047"/>
    <w:rsid w:val="00E030D1"/>
    <w:rsid w:val="00E03D76"/>
    <w:rsid w:val="00E05A81"/>
    <w:rsid w:val="00E0683E"/>
    <w:rsid w:val="00E10D04"/>
    <w:rsid w:val="00E11577"/>
    <w:rsid w:val="00E12277"/>
    <w:rsid w:val="00E1293E"/>
    <w:rsid w:val="00E12D1F"/>
    <w:rsid w:val="00E12D92"/>
    <w:rsid w:val="00E158C6"/>
    <w:rsid w:val="00E216F2"/>
    <w:rsid w:val="00E21844"/>
    <w:rsid w:val="00E21F60"/>
    <w:rsid w:val="00E22702"/>
    <w:rsid w:val="00E2708F"/>
    <w:rsid w:val="00E30122"/>
    <w:rsid w:val="00E312A4"/>
    <w:rsid w:val="00E31841"/>
    <w:rsid w:val="00E32201"/>
    <w:rsid w:val="00E3251C"/>
    <w:rsid w:val="00E353F3"/>
    <w:rsid w:val="00E35BB3"/>
    <w:rsid w:val="00E36882"/>
    <w:rsid w:val="00E36A9F"/>
    <w:rsid w:val="00E36C77"/>
    <w:rsid w:val="00E37B3D"/>
    <w:rsid w:val="00E410B1"/>
    <w:rsid w:val="00E42181"/>
    <w:rsid w:val="00E42B06"/>
    <w:rsid w:val="00E43250"/>
    <w:rsid w:val="00E4347E"/>
    <w:rsid w:val="00E45344"/>
    <w:rsid w:val="00E46767"/>
    <w:rsid w:val="00E4680C"/>
    <w:rsid w:val="00E46C1B"/>
    <w:rsid w:val="00E46DEE"/>
    <w:rsid w:val="00E47477"/>
    <w:rsid w:val="00E47BC5"/>
    <w:rsid w:val="00E47F8F"/>
    <w:rsid w:val="00E5154A"/>
    <w:rsid w:val="00E51E18"/>
    <w:rsid w:val="00E52BF3"/>
    <w:rsid w:val="00E54306"/>
    <w:rsid w:val="00E54BC2"/>
    <w:rsid w:val="00E557BE"/>
    <w:rsid w:val="00E55845"/>
    <w:rsid w:val="00E56243"/>
    <w:rsid w:val="00E564B0"/>
    <w:rsid w:val="00E56E6E"/>
    <w:rsid w:val="00E57000"/>
    <w:rsid w:val="00E570F7"/>
    <w:rsid w:val="00E572C7"/>
    <w:rsid w:val="00E57C6C"/>
    <w:rsid w:val="00E57DCF"/>
    <w:rsid w:val="00E57E28"/>
    <w:rsid w:val="00E61B77"/>
    <w:rsid w:val="00E6256D"/>
    <w:rsid w:val="00E630C0"/>
    <w:rsid w:val="00E63E6B"/>
    <w:rsid w:val="00E666A6"/>
    <w:rsid w:val="00E6679D"/>
    <w:rsid w:val="00E669AE"/>
    <w:rsid w:val="00E67E70"/>
    <w:rsid w:val="00E701ED"/>
    <w:rsid w:val="00E70B26"/>
    <w:rsid w:val="00E70D88"/>
    <w:rsid w:val="00E72971"/>
    <w:rsid w:val="00E73147"/>
    <w:rsid w:val="00E73360"/>
    <w:rsid w:val="00E74E43"/>
    <w:rsid w:val="00E75595"/>
    <w:rsid w:val="00E755ED"/>
    <w:rsid w:val="00E757E5"/>
    <w:rsid w:val="00E7657F"/>
    <w:rsid w:val="00E76B28"/>
    <w:rsid w:val="00E7715E"/>
    <w:rsid w:val="00E80602"/>
    <w:rsid w:val="00E81357"/>
    <w:rsid w:val="00E825D7"/>
    <w:rsid w:val="00E82828"/>
    <w:rsid w:val="00E82BA8"/>
    <w:rsid w:val="00E83063"/>
    <w:rsid w:val="00E849EB"/>
    <w:rsid w:val="00E85301"/>
    <w:rsid w:val="00E86229"/>
    <w:rsid w:val="00E876B3"/>
    <w:rsid w:val="00E90773"/>
    <w:rsid w:val="00E90C80"/>
    <w:rsid w:val="00E91879"/>
    <w:rsid w:val="00E91B36"/>
    <w:rsid w:val="00E92623"/>
    <w:rsid w:val="00E9298B"/>
    <w:rsid w:val="00E92CD9"/>
    <w:rsid w:val="00E931EC"/>
    <w:rsid w:val="00E93920"/>
    <w:rsid w:val="00E93A39"/>
    <w:rsid w:val="00E94164"/>
    <w:rsid w:val="00E94E55"/>
    <w:rsid w:val="00E95440"/>
    <w:rsid w:val="00E96220"/>
    <w:rsid w:val="00E96271"/>
    <w:rsid w:val="00E96695"/>
    <w:rsid w:val="00E972BD"/>
    <w:rsid w:val="00E97A4B"/>
    <w:rsid w:val="00EA19C6"/>
    <w:rsid w:val="00EA1E48"/>
    <w:rsid w:val="00EA2884"/>
    <w:rsid w:val="00EA35B5"/>
    <w:rsid w:val="00EA35E4"/>
    <w:rsid w:val="00EA3898"/>
    <w:rsid w:val="00EA548C"/>
    <w:rsid w:val="00EA572B"/>
    <w:rsid w:val="00EA6557"/>
    <w:rsid w:val="00EA758F"/>
    <w:rsid w:val="00EB0CC0"/>
    <w:rsid w:val="00EB4E66"/>
    <w:rsid w:val="00EB50BD"/>
    <w:rsid w:val="00EB5C77"/>
    <w:rsid w:val="00EB6D59"/>
    <w:rsid w:val="00EC00E0"/>
    <w:rsid w:val="00EC1216"/>
    <w:rsid w:val="00EC2CDE"/>
    <w:rsid w:val="00EC3435"/>
    <w:rsid w:val="00EC3493"/>
    <w:rsid w:val="00EC3BF6"/>
    <w:rsid w:val="00EC4848"/>
    <w:rsid w:val="00EC48D2"/>
    <w:rsid w:val="00EC4990"/>
    <w:rsid w:val="00EC7D33"/>
    <w:rsid w:val="00EC7D8B"/>
    <w:rsid w:val="00EC7F34"/>
    <w:rsid w:val="00ED0D21"/>
    <w:rsid w:val="00ED12C0"/>
    <w:rsid w:val="00ED14C6"/>
    <w:rsid w:val="00ED15AB"/>
    <w:rsid w:val="00ED2588"/>
    <w:rsid w:val="00ED2C47"/>
    <w:rsid w:val="00ED52AF"/>
    <w:rsid w:val="00ED5B13"/>
    <w:rsid w:val="00ED5C00"/>
    <w:rsid w:val="00ED6723"/>
    <w:rsid w:val="00ED77F4"/>
    <w:rsid w:val="00EE051B"/>
    <w:rsid w:val="00EE2573"/>
    <w:rsid w:val="00EE38B2"/>
    <w:rsid w:val="00EE4108"/>
    <w:rsid w:val="00EE602A"/>
    <w:rsid w:val="00EE66C1"/>
    <w:rsid w:val="00EE70D7"/>
    <w:rsid w:val="00EE7AC1"/>
    <w:rsid w:val="00EF0975"/>
    <w:rsid w:val="00EF0B4C"/>
    <w:rsid w:val="00EF0C82"/>
    <w:rsid w:val="00EF1556"/>
    <w:rsid w:val="00EF1BBD"/>
    <w:rsid w:val="00EF2038"/>
    <w:rsid w:val="00EF25DE"/>
    <w:rsid w:val="00EF47D8"/>
    <w:rsid w:val="00EF4E1C"/>
    <w:rsid w:val="00EF509D"/>
    <w:rsid w:val="00EF6C44"/>
    <w:rsid w:val="00F001AE"/>
    <w:rsid w:val="00F00293"/>
    <w:rsid w:val="00F01B81"/>
    <w:rsid w:val="00F03710"/>
    <w:rsid w:val="00F03BF5"/>
    <w:rsid w:val="00F05138"/>
    <w:rsid w:val="00F05503"/>
    <w:rsid w:val="00F06648"/>
    <w:rsid w:val="00F069EF"/>
    <w:rsid w:val="00F07301"/>
    <w:rsid w:val="00F11940"/>
    <w:rsid w:val="00F12534"/>
    <w:rsid w:val="00F13B89"/>
    <w:rsid w:val="00F13BFD"/>
    <w:rsid w:val="00F155B9"/>
    <w:rsid w:val="00F212B4"/>
    <w:rsid w:val="00F235A5"/>
    <w:rsid w:val="00F23868"/>
    <w:rsid w:val="00F23BA5"/>
    <w:rsid w:val="00F24EC9"/>
    <w:rsid w:val="00F251B3"/>
    <w:rsid w:val="00F25582"/>
    <w:rsid w:val="00F27932"/>
    <w:rsid w:val="00F279BE"/>
    <w:rsid w:val="00F309A2"/>
    <w:rsid w:val="00F326CA"/>
    <w:rsid w:val="00F32BB2"/>
    <w:rsid w:val="00F32BBB"/>
    <w:rsid w:val="00F32C5B"/>
    <w:rsid w:val="00F32CCA"/>
    <w:rsid w:val="00F33061"/>
    <w:rsid w:val="00F33B48"/>
    <w:rsid w:val="00F35871"/>
    <w:rsid w:val="00F37302"/>
    <w:rsid w:val="00F400D6"/>
    <w:rsid w:val="00F40344"/>
    <w:rsid w:val="00F41BF5"/>
    <w:rsid w:val="00F4256A"/>
    <w:rsid w:val="00F43C6A"/>
    <w:rsid w:val="00F47506"/>
    <w:rsid w:val="00F47A56"/>
    <w:rsid w:val="00F47BD4"/>
    <w:rsid w:val="00F50043"/>
    <w:rsid w:val="00F51858"/>
    <w:rsid w:val="00F522D0"/>
    <w:rsid w:val="00F53722"/>
    <w:rsid w:val="00F53BCE"/>
    <w:rsid w:val="00F55797"/>
    <w:rsid w:val="00F55B82"/>
    <w:rsid w:val="00F572AC"/>
    <w:rsid w:val="00F578C0"/>
    <w:rsid w:val="00F60578"/>
    <w:rsid w:val="00F62007"/>
    <w:rsid w:val="00F6359F"/>
    <w:rsid w:val="00F636F1"/>
    <w:rsid w:val="00F63F99"/>
    <w:rsid w:val="00F64088"/>
    <w:rsid w:val="00F64481"/>
    <w:rsid w:val="00F64AD5"/>
    <w:rsid w:val="00F64B8A"/>
    <w:rsid w:val="00F66758"/>
    <w:rsid w:val="00F71446"/>
    <w:rsid w:val="00F7295D"/>
    <w:rsid w:val="00F7418D"/>
    <w:rsid w:val="00F74333"/>
    <w:rsid w:val="00F747AB"/>
    <w:rsid w:val="00F74D5E"/>
    <w:rsid w:val="00F75CAB"/>
    <w:rsid w:val="00F76AB1"/>
    <w:rsid w:val="00F77C57"/>
    <w:rsid w:val="00F77E31"/>
    <w:rsid w:val="00F80353"/>
    <w:rsid w:val="00F80684"/>
    <w:rsid w:val="00F80E6A"/>
    <w:rsid w:val="00F80F24"/>
    <w:rsid w:val="00F8179E"/>
    <w:rsid w:val="00F838B1"/>
    <w:rsid w:val="00F8461D"/>
    <w:rsid w:val="00F848A0"/>
    <w:rsid w:val="00F849FA"/>
    <w:rsid w:val="00F85F2C"/>
    <w:rsid w:val="00F86183"/>
    <w:rsid w:val="00F8641A"/>
    <w:rsid w:val="00F87222"/>
    <w:rsid w:val="00F91570"/>
    <w:rsid w:val="00F91CBE"/>
    <w:rsid w:val="00F92214"/>
    <w:rsid w:val="00F92712"/>
    <w:rsid w:val="00F928C1"/>
    <w:rsid w:val="00F93AAB"/>
    <w:rsid w:val="00F9457B"/>
    <w:rsid w:val="00F9528E"/>
    <w:rsid w:val="00F95BD6"/>
    <w:rsid w:val="00F960A0"/>
    <w:rsid w:val="00F970D4"/>
    <w:rsid w:val="00F975C0"/>
    <w:rsid w:val="00FA0522"/>
    <w:rsid w:val="00FA0BA1"/>
    <w:rsid w:val="00FA2344"/>
    <w:rsid w:val="00FA24C9"/>
    <w:rsid w:val="00FA4EA1"/>
    <w:rsid w:val="00FA5B08"/>
    <w:rsid w:val="00FA5EA3"/>
    <w:rsid w:val="00FA62A7"/>
    <w:rsid w:val="00FA6493"/>
    <w:rsid w:val="00FA7F65"/>
    <w:rsid w:val="00FB0169"/>
    <w:rsid w:val="00FB09B0"/>
    <w:rsid w:val="00FB0E57"/>
    <w:rsid w:val="00FB1E8E"/>
    <w:rsid w:val="00FB1F8A"/>
    <w:rsid w:val="00FB1FF1"/>
    <w:rsid w:val="00FB2C8C"/>
    <w:rsid w:val="00FB30B1"/>
    <w:rsid w:val="00FB324D"/>
    <w:rsid w:val="00FB3C80"/>
    <w:rsid w:val="00FB491E"/>
    <w:rsid w:val="00FB4D03"/>
    <w:rsid w:val="00FC0931"/>
    <w:rsid w:val="00FC13CA"/>
    <w:rsid w:val="00FC1F3E"/>
    <w:rsid w:val="00FC2EE0"/>
    <w:rsid w:val="00FC40F5"/>
    <w:rsid w:val="00FC509A"/>
    <w:rsid w:val="00FD0A9A"/>
    <w:rsid w:val="00FD1244"/>
    <w:rsid w:val="00FD1963"/>
    <w:rsid w:val="00FD1C0C"/>
    <w:rsid w:val="00FD3BF1"/>
    <w:rsid w:val="00FD53F7"/>
    <w:rsid w:val="00FD745F"/>
    <w:rsid w:val="00FD794C"/>
    <w:rsid w:val="00FE048A"/>
    <w:rsid w:val="00FE0D97"/>
    <w:rsid w:val="00FE20B1"/>
    <w:rsid w:val="00FE24D2"/>
    <w:rsid w:val="00FE4144"/>
    <w:rsid w:val="00FE639B"/>
    <w:rsid w:val="00FE69DB"/>
    <w:rsid w:val="00FE7934"/>
    <w:rsid w:val="00FF03FE"/>
    <w:rsid w:val="00FF2675"/>
    <w:rsid w:val="00FF280F"/>
    <w:rsid w:val="00FF2EEF"/>
    <w:rsid w:val="00FF3510"/>
    <w:rsid w:val="00FF3CFD"/>
    <w:rsid w:val="00FF42EE"/>
    <w:rsid w:val="00FF4A60"/>
    <w:rsid w:val="00FF5868"/>
    <w:rsid w:val="00FF6437"/>
    <w:rsid w:val="00FF6E0E"/>
    <w:rsid w:val="00FF6F79"/>
    <w:rsid w:val="00FF7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B5B9D"/>
  <w15:docId w15:val="{34415568-6403-409B-A2BA-D88EC866C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B831C7"/>
    <w:pPr>
      <w:adjustRightInd w:val="0"/>
      <w:ind w:leftChars="100" w:left="100" w:rightChars="100" w:right="100"/>
    </w:pPr>
    <w:rPr>
      <w:rFonts w:eastAsia="KoPubWorld바탕체 Light"/>
      <w:sz w:val="22"/>
    </w:rPr>
  </w:style>
  <w:style w:type="paragraph" w:styleId="10">
    <w:name w:val="heading 1"/>
    <w:basedOn w:val="a0"/>
    <w:next w:val="a1"/>
    <w:link w:val="1Char"/>
    <w:qFormat/>
    <w:rsid w:val="00666ECC"/>
    <w:pPr>
      <w:keepLines/>
      <w:widowControl w:val="0"/>
      <w:numPr>
        <w:numId w:val="1"/>
      </w:numPr>
      <w:spacing w:before="120" w:after="120"/>
      <w:outlineLvl w:val="0"/>
    </w:pPr>
    <w:rPr>
      <w:rFonts w:ascii="HY견고딕" w:eastAsia="KoPubWorld바탕체 Bold" w:hAnsiTheme="majorHAnsi" w:cstheme="majorBidi"/>
      <w:sz w:val="24"/>
      <w:szCs w:val="28"/>
    </w:rPr>
  </w:style>
  <w:style w:type="paragraph" w:styleId="21">
    <w:name w:val="heading 2"/>
    <w:basedOn w:val="a0"/>
    <w:next w:val="a1"/>
    <w:link w:val="2Char"/>
    <w:unhideWhenUsed/>
    <w:qFormat/>
    <w:rsid w:val="00666ECC"/>
    <w:pPr>
      <w:keepNext/>
      <w:numPr>
        <w:ilvl w:val="1"/>
        <w:numId w:val="1"/>
      </w:numPr>
      <w:spacing w:before="120" w:after="120"/>
      <w:ind w:left="1301"/>
      <w:outlineLvl w:val="1"/>
    </w:pPr>
    <w:rPr>
      <w:rFonts w:ascii="HY견고딕" w:eastAsia="KoPubWorld바탕체 Bold" w:hAnsiTheme="majorHAnsi" w:cstheme="majorBidi"/>
    </w:rPr>
  </w:style>
  <w:style w:type="paragraph" w:styleId="3">
    <w:name w:val="heading 3"/>
    <w:basedOn w:val="a0"/>
    <w:next w:val="a1"/>
    <w:link w:val="3Char"/>
    <w:unhideWhenUsed/>
    <w:qFormat/>
    <w:rsid w:val="004E06F8"/>
    <w:pPr>
      <w:keepNext/>
      <w:numPr>
        <w:ilvl w:val="2"/>
        <w:numId w:val="1"/>
      </w:numPr>
      <w:outlineLvl w:val="2"/>
    </w:pPr>
    <w:rPr>
      <w:rFonts w:ascii="HY견고딕" w:eastAsia="KoPubWorld바탕체 Bold" w:hAnsiTheme="majorHAnsi" w:cstheme="majorBidi"/>
    </w:rPr>
  </w:style>
  <w:style w:type="paragraph" w:styleId="4">
    <w:name w:val="heading 4"/>
    <w:basedOn w:val="a0"/>
    <w:next w:val="a1"/>
    <w:link w:val="4Char"/>
    <w:unhideWhenUsed/>
    <w:qFormat/>
    <w:rsid w:val="00974C26"/>
    <w:pPr>
      <w:keepNext/>
      <w:numPr>
        <w:ilvl w:val="3"/>
        <w:numId w:val="1"/>
      </w:numPr>
      <w:spacing w:before="120" w:after="120"/>
      <w:outlineLvl w:val="3"/>
    </w:pPr>
    <w:rPr>
      <w:rFonts w:ascii="HY견고딕" w:eastAsia="HY견고딕"/>
      <w:bCs/>
    </w:rPr>
  </w:style>
  <w:style w:type="paragraph" w:styleId="5">
    <w:name w:val="heading 5"/>
    <w:basedOn w:val="a0"/>
    <w:next w:val="a0"/>
    <w:link w:val="5Char"/>
    <w:unhideWhenUsed/>
    <w:rsid w:val="00974C26"/>
    <w:pPr>
      <w:keepNext/>
      <w:numPr>
        <w:ilvl w:val="4"/>
        <w:numId w:val="1"/>
      </w:numPr>
      <w:spacing w:before="120" w:after="120"/>
      <w:outlineLvl w:val="4"/>
    </w:pPr>
    <w:rPr>
      <w:rFonts w:ascii="HY견고딕" w:eastAsia="HY견고딕" w:hAnsiTheme="majorHAnsi" w:cstheme="majorBidi"/>
    </w:rPr>
  </w:style>
  <w:style w:type="paragraph" w:styleId="6">
    <w:name w:val="heading 6"/>
    <w:basedOn w:val="5"/>
    <w:next w:val="a0"/>
    <w:link w:val="6Char"/>
    <w:uiPriority w:val="9"/>
    <w:unhideWhenUsed/>
    <w:rsid w:val="004235C2"/>
    <w:pPr>
      <w:numPr>
        <w:ilvl w:val="5"/>
      </w:numPr>
      <w:outlineLvl w:val="5"/>
    </w:p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uiPriority w:val="99"/>
    <w:unhideWhenUsed/>
    <w:rsid w:val="007D1239"/>
    <w:pPr>
      <w:spacing w:before="60" w:after="60"/>
    </w:pPr>
  </w:style>
  <w:style w:type="character" w:customStyle="1" w:styleId="Char">
    <w:name w:val="본문 Char"/>
    <w:basedOn w:val="a2"/>
    <w:link w:val="a1"/>
    <w:uiPriority w:val="99"/>
    <w:rsid w:val="007D1239"/>
  </w:style>
  <w:style w:type="character" w:customStyle="1" w:styleId="1Char">
    <w:name w:val="제목 1 Char"/>
    <w:basedOn w:val="a2"/>
    <w:link w:val="10"/>
    <w:rsid w:val="00666ECC"/>
    <w:rPr>
      <w:rFonts w:ascii="HY견고딕" w:eastAsia="KoPubWorld바탕체 Bold" w:hAnsiTheme="majorHAnsi" w:cstheme="majorBidi"/>
      <w:szCs w:val="28"/>
    </w:rPr>
  </w:style>
  <w:style w:type="character" w:customStyle="1" w:styleId="2Char">
    <w:name w:val="제목 2 Char"/>
    <w:basedOn w:val="a2"/>
    <w:link w:val="21"/>
    <w:rsid w:val="00666ECC"/>
    <w:rPr>
      <w:rFonts w:ascii="HY견고딕" w:eastAsia="KoPubWorld바탕체 Bold" w:hAnsiTheme="majorHAnsi" w:cstheme="majorBidi"/>
      <w:sz w:val="22"/>
    </w:rPr>
  </w:style>
  <w:style w:type="character" w:customStyle="1" w:styleId="3Char">
    <w:name w:val="제목 3 Char"/>
    <w:basedOn w:val="a2"/>
    <w:link w:val="3"/>
    <w:rsid w:val="004E06F8"/>
    <w:rPr>
      <w:rFonts w:ascii="HY견고딕" w:eastAsia="KoPubWorld바탕체 Bold" w:hAnsiTheme="majorHAnsi" w:cstheme="majorBidi"/>
      <w:sz w:val="22"/>
    </w:rPr>
  </w:style>
  <w:style w:type="character" w:customStyle="1" w:styleId="4Char">
    <w:name w:val="제목 4 Char"/>
    <w:basedOn w:val="a2"/>
    <w:link w:val="4"/>
    <w:rsid w:val="00974C26"/>
    <w:rPr>
      <w:rFonts w:ascii="HY견고딕" w:eastAsia="HY견고딕"/>
      <w:bCs/>
    </w:rPr>
  </w:style>
  <w:style w:type="character" w:customStyle="1" w:styleId="5Char">
    <w:name w:val="제목 5 Char"/>
    <w:basedOn w:val="a2"/>
    <w:link w:val="5"/>
    <w:rsid w:val="00974C26"/>
    <w:rPr>
      <w:rFonts w:ascii="HY견고딕" w:eastAsia="HY견고딕" w:hAnsiTheme="majorHAnsi" w:cstheme="majorBidi"/>
    </w:rPr>
  </w:style>
  <w:style w:type="character" w:customStyle="1" w:styleId="6Char">
    <w:name w:val="제목 6 Char"/>
    <w:basedOn w:val="a2"/>
    <w:link w:val="6"/>
    <w:uiPriority w:val="9"/>
    <w:rsid w:val="004235C2"/>
    <w:rPr>
      <w:rFonts w:ascii="HY견고딕" w:eastAsia="HY견고딕" w:hAnsiTheme="majorHAnsi" w:cstheme="majorBidi"/>
    </w:rPr>
  </w:style>
  <w:style w:type="paragraph" w:styleId="a5">
    <w:name w:val="Document Map"/>
    <w:basedOn w:val="a0"/>
    <w:link w:val="Char0"/>
    <w:uiPriority w:val="99"/>
    <w:semiHidden/>
    <w:unhideWhenUsed/>
    <w:rsid w:val="007F065D"/>
    <w:rPr>
      <w:rFonts w:ascii="굴림" w:eastAsia="굴림"/>
      <w:sz w:val="18"/>
      <w:szCs w:val="18"/>
    </w:rPr>
  </w:style>
  <w:style w:type="character" w:customStyle="1" w:styleId="Char0">
    <w:name w:val="문서 구조 Char"/>
    <w:basedOn w:val="a2"/>
    <w:link w:val="a5"/>
    <w:uiPriority w:val="99"/>
    <w:semiHidden/>
    <w:rsid w:val="007F065D"/>
    <w:rPr>
      <w:rFonts w:ascii="굴림" w:eastAsia="굴림"/>
      <w:sz w:val="18"/>
      <w:szCs w:val="18"/>
    </w:rPr>
  </w:style>
  <w:style w:type="paragraph" w:styleId="a6">
    <w:name w:val="header"/>
    <w:basedOn w:val="a0"/>
    <w:link w:val="Char1"/>
    <w:uiPriority w:val="99"/>
    <w:unhideWhenUsed/>
    <w:rsid w:val="00C6438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2"/>
    <w:link w:val="a6"/>
    <w:uiPriority w:val="99"/>
    <w:rsid w:val="00C6438F"/>
  </w:style>
  <w:style w:type="paragraph" w:styleId="a7">
    <w:name w:val="footer"/>
    <w:basedOn w:val="a0"/>
    <w:link w:val="Char2"/>
    <w:uiPriority w:val="99"/>
    <w:unhideWhenUsed/>
    <w:rsid w:val="00C6438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2"/>
    <w:link w:val="a7"/>
    <w:uiPriority w:val="99"/>
    <w:rsid w:val="00C6438F"/>
  </w:style>
  <w:style w:type="table" w:styleId="a8">
    <w:name w:val="Table Grid"/>
    <w:basedOn w:val="a3"/>
    <w:uiPriority w:val="39"/>
    <w:rsid w:val="00C6438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9">
    <w:name w:val="Balloon Text"/>
    <w:basedOn w:val="a0"/>
    <w:link w:val="Char3"/>
    <w:uiPriority w:val="99"/>
    <w:semiHidden/>
    <w:unhideWhenUsed/>
    <w:rsid w:val="00C6438F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2"/>
    <w:link w:val="a9"/>
    <w:uiPriority w:val="99"/>
    <w:semiHidden/>
    <w:rsid w:val="00C6438F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Title"/>
    <w:basedOn w:val="a0"/>
    <w:next w:val="a0"/>
    <w:link w:val="Char4"/>
    <w:uiPriority w:val="10"/>
    <w:rsid w:val="00C6438F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40"/>
      <w:szCs w:val="32"/>
    </w:rPr>
  </w:style>
  <w:style w:type="character" w:customStyle="1" w:styleId="Char4">
    <w:name w:val="제목 Char"/>
    <w:basedOn w:val="a2"/>
    <w:link w:val="aa"/>
    <w:uiPriority w:val="10"/>
    <w:rsid w:val="00C6438F"/>
    <w:rPr>
      <w:rFonts w:asciiTheme="majorHAnsi" w:eastAsiaTheme="majorEastAsia" w:hAnsiTheme="majorHAnsi" w:cstheme="majorBidi"/>
      <w:b/>
      <w:bCs/>
      <w:sz w:val="40"/>
      <w:szCs w:val="32"/>
    </w:rPr>
  </w:style>
  <w:style w:type="paragraph" w:styleId="ab">
    <w:name w:val="Subtitle"/>
    <w:basedOn w:val="a0"/>
    <w:next w:val="a0"/>
    <w:link w:val="Char5"/>
    <w:uiPriority w:val="11"/>
    <w:rsid w:val="0010308A"/>
    <w:pPr>
      <w:spacing w:before="120" w:after="120"/>
      <w:jc w:val="center"/>
      <w:outlineLvl w:val="1"/>
    </w:pPr>
    <w:rPr>
      <w:rFonts w:asciiTheme="majorHAnsi" w:eastAsiaTheme="majorEastAsia" w:hAnsiTheme="majorHAnsi" w:cstheme="majorBidi"/>
      <w:b/>
      <w:sz w:val="28"/>
    </w:rPr>
  </w:style>
  <w:style w:type="character" w:customStyle="1" w:styleId="Char5">
    <w:name w:val="부제 Char"/>
    <w:basedOn w:val="a2"/>
    <w:link w:val="ab"/>
    <w:uiPriority w:val="11"/>
    <w:rsid w:val="0010308A"/>
    <w:rPr>
      <w:rFonts w:asciiTheme="majorHAnsi" w:eastAsiaTheme="majorEastAsia" w:hAnsiTheme="majorHAnsi" w:cstheme="majorBidi"/>
      <w:b/>
      <w:sz w:val="28"/>
      <w:szCs w:val="24"/>
    </w:rPr>
  </w:style>
  <w:style w:type="paragraph" w:styleId="12">
    <w:name w:val="toc 1"/>
    <w:basedOn w:val="a0"/>
    <w:next w:val="a0"/>
    <w:autoRedefine/>
    <w:uiPriority w:val="39"/>
    <w:unhideWhenUsed/>
    <w:rsid w:val="003C257E"/>
    <w:pPr>
      <w:tabs>
        <w:tab w:val="right" w:leader="dot" w:pos="9016"/>
      </w:tabs>
      <w:spacing w:before="240"/>
    </w:pPr>
    <w:rPr>
      <w:noProof/>
    </w:rPr>
  </w:style>
  <w:style w:type="character" w:styleId="ac">
    <w:name w:val="Hyperlink"/>
    <w:basedOn w:val="a2"/>
    <w:uiPriority w:val="99"/>
    <w:unhideWhenUsed/>
    <w:rsid w:val="0010308A"/>
    <w:rPr>
      <w:color w:val="0000FF" w:themeColor="hyperlink"/>
      <w:u w:val="single"/>
    </w:rPr>
  </w:style>
  <w:style w:type="paragraph" w:customStyle="1" w:styleId="ad">
    <w:name w:val="표그림"/>
    <w:basedOn w:val="a1"/>
    <w:next w:val="a1"/>
    <w:rsid w:val="00505888"/>
    <w:pPr>
      <w:spacing w:before="120" w:after="120"/>
      <w:jc w:val="center"/>
    </w:pPr>
  </w:style>
  <w:style w:type="paragraph" w:styleId="ae">
    <w:name w:val="caption"/>
    <w:basedOn w:val="a0"/>
    <w:next w:val="a0"/>
    <w:unhideWhenUsed/>
    <w:qFormat/>
    <w:rsid w:val="0018485C"/>
    <w:pPr>
      <w:spacing w:before="60" w:after="60"/>
      <w:jc w:val="center"/>
    </w:pPr>
    <w:rPr>
      <w:b/>
      <w:bCs/>
    </w:rPr>
  </w:style>
  <w:style w:type="paragraph" w:customStyle="1" w:styleId="af">
    <w:name w:val="표제목"/>
    <w:basedOn w:val="ad"/>
    <w:qFormat/>
    <w:rsid w:val="00063AAA"/>
    <w:pPr>
      <w:spacing w:before="0" w:after="0"/>
    </w:pPr>
    <w:rPr>
      <w:b/>
    </w:rPr>
  </w:style>
  <w:style w:type="paragraph" w:styleId="af0">
    <w:name w:val="table of figures"/>
    <w:basedOn w:val="a0"/>
    <w:next w:val="a0"/>
    <w:uiPriority w:val="99"/>
    <w:unhideWhenUsed/>
    <w:rsid w:val="00505888"/>
    <w:pPr>
      <w:tabs>
        <w:tab w:val="right" w:leader="dot" w:pos="9016"/>
      </w:tabs>
    </w:pPr>
    <w:rPr>
      <w:noProof/>
    </w:rPr>
  </w:style>
  <w:style w:type="paragraph" w:customStyle="1" w:styleId="af1">
    <w:name w:val="표본문(가운데)"/>
    <w:basedOn w:val="a1"/>
    <w:rsid w:val="00362E19"/>
    <w:pPr>
      <w:spacing w:before="0" w:after="0"/>
      <w:jc w:val="center"/>
    </w:pPr>
  </w:style>
  <w:style w:type="paragraph" w:styleId="af2">
    <w:name w:val="List Paragraph"/>
    <w:basedOn w:val="a0"/>
    <w:link w:val="Char6"/>
    <w:uiPriority w:val="34"/>
    <w:rsid w:val="0069003D"/>
    <w:pPr>
      <w:ind w:leftChars="400" w:left="800"/>
    </w:pPr>
    <w:rPr>
      <w:szCs w:val="22"/>
    </w:rPr>
  </w:style>
  <w:style w:type="character" w:customStyle="1" w:styleId="Char6">
    <w:name w:val="목록 단락 Char"/>
    <w:basedOn w:val="a2"/>
    <w:link w:val="af2"/>
    <w:uiPriority w:val="34"/>
    <w:rsid w:val="0069003D"/>
    <w:rPr>
      <w:szCs w:val="22"/>
    </w:rPr>
  </w:style>
  <w:style w:type="character" w:customStyle="1" w:styleId="Char7">
    <w:name w:val="메모 텍스트 Char"/>
    <w:basedOn w:val="a2"/>
    <w:link w:val="af3"/>
    <w:uiPriority w:val="99"/>
    <w:semiHidden/>
    <w:rsid w:val="000E13AD"/>
  </w:style>
  <w:style w:type="paragraph" w:styleId="af3">
    <w:name w:val="annotation text"/>
    <w:basedOn w:val="a0"/>
    <w:link w:val="Char7"/>
    <w:uiPriority w:val="99"/>
    <w:semiHidden/>
    <w:unhideWhenUsed/>
    <w:rsid w:val="000E13AD"/>
  </w:style>
  <w:style w:type="character" w:customStyle="1" w:styleId="Char8">
    <w:name w:val="메모 주제 Char"/>
    <w:basedOn w:val="Char7"/>
    <w:link w:val="af4"/>
    <w:uiPriority w:val="99"/>
    <w:semiHidden/>
    <w:rsid w:val="000E13AD"/>
    <w:rPr>
      <w:b/>
      <w:bCs/>
    </w:rPr>
  </w:style>
  <w:style w:type="paragraph" w:styleId="af4">
    <w:name w:val="annotation subject"/>
    <w:basedOn w:val="af3"/>
    <w:next w:val="af3"/>
    <w:link w:val="Char8"/>
    <w:uiPriority w:val="99"/>
    <w:semiHidden/>
    <w:unhideWhenUsed/>
    <w:rsid w:val="000E13AD"/>
    <w:rPr>
      <w:b/>
      <w:bCs/>
    </w:rPr>
  </w:style>
  <w:style w:type="paragraph" w:customStyle="1" w:styleId="af5">
    <w:name w:val="표본문(왼쪽)"/>
    <w:basedOn w:val="a1"/>
    <w:rsid w:val="00063AAA"/>
    <w:pPr>
      <w:spacing w:before="0" w:after="0"/>
      <w:ind w:leftChars="50" w:left="50" w:rightChars="50" w:right="50"/>
    </w:pPr>
  </w:style>
  <w:style w:type="paragraph" w:customStyle="1" w:styleId="20">
    <w:name w:val="글머리 스타일2"/>
    <w:basedOn w:val="a0"/>
    <w:link w:val="2Char0"/>
    <w:rsid w:val="006C774D"/>
    <w:pPr>
      <w:numPr>
        <w:numId w:val="9"/>
      </w:numPr>
      <w:spacing w:before="120" w:after="120"/>
      <w:ind w:leftChars="200" w:left="370" w:rightChars="50" w:right="50" w:hanging="170"/>
      <w:contextualSpacing/>
    </w:pPr>
  </w:style>
  <w:style w:type="character" w:customStyle="1" w:styleId="2Char0">
    <w:name w:val="글머리 스타일2 Char"/>
    <w:basedOn w:val="Char6"/>
    <w:link w:val="20"/>
    <w:rsid w:val="006C774D"/>
    <w:rPr>
      <w:szCs w:val="22"/>
    </w:rPr>
  </w:style>
  <w:style w:type="paragraph" w:customStyle="1" w:styleId="11">
    <w:name w:val="글머리 스타일1"/>
    <w:basedOn w:val="a0"/>
    <w:link w:val="1Char0"/>
    <w:rsid w:val="007866DD"/>
    <w:pPr>
      <w:numPr>
        <w:numId w:val="8"/>
      </w:numPr>
      <w:spacing w:before="120" w:after="120"/>
      <w:ind w:left="370" w:hanging="170"/>
      <w:contextualSpacing/>
    </w:pPr>
  </w:style>
  <w:style w:type="character" w:customStyle="1" w:styleId="1Char0">
    <w:name w:val="글머리 스타일1 Char"/>
    <w:basedOn w:val="Char6"/>
    <w:link w:val="11"/>
    <w:rsid w:val="007866DD"/>
    <w:rPr>
      <w:szCs w:val="22"/>
    </w:rPr>
  </w:style>
  <w:style w:type="paragraph" w:styleId="af6">
    <w:name w:val="No Spacing"/>
    <w:basedOn w:val="a0"/>
    <w:uiPriority w:val="1"/>
    <w:rsid w:val="00A50630"/>
    <w:pPr>
      <w:ind w:left="800"/>
    </w:pPr>
    <w:rPr>
      <w:szCs w:val="22"/>
    </w:rPr>
  </w:style>
  <w:style w:type="paragraph" w:styleId="a">
    <w:name w:val="List Bullet"/>
    <w:basedOn w:val="a0"/>
    <w:uiPriority w:val="99"/>
    <w:unhideWhenUsed/>
    <w:rsid w:val="00E570F7"/>
    <w:pPr>
      <w:numPr>
        <w:numId w:val="4"/>
      </w:numPr>
      <w:ind w:leftChars="50" w:left="220" w:rightChars="50" w:right="50" w:hanging="170"/>
    </w:pPr>
    <w:rPr>
      <w:b/>
    </w:rPr>
  </w:style>
  <w:style w:type="paragraph" w:styleId="22">
    <w:name w:val="List Bullet 2"/>
    <w:basedOn w:val="af2"/>
    <w:uiPriority w:val="99"/>
    <w:unhideWhenUsed/>
    <w:rsid w:val="001A7ABC"/>
    <w:pPr>
      <w:numPr>
        <w:numId w:val="5"/>
      </w:numPr>
      <w:ind w:leftChars="250" w:left="420" w:rightChars="50" w:right="50" w:hanging="170"/>
    </w:pPr>
    <w:rPr>
      <w:szCs w:val="20"/>
    </w:rPr>
  </w:style>
  <w:style w:type="paragraph" w:styleId="31">
    <w:name w:val="List Bullet 3"/>
    <w:basedOn w:val="a0"/>
    <w:uiPriority w:val="99"/>
    <w:unhideWhenUsed/>
    <w:rsid w:val="00701F88"/>
    <w:pPr>
      <w:numPr>
        <w:numId w:val="6"/>
      </w:numPr>
      <w:ind w:leftChars="350" w:left="520" w:rightChars="50" w:right="50" w:hanging="170"/>
      <w:contextualSpacing/>
    </w:pPr>
  </w:style>
  <w:style w:type="paragraph" w:styleId="40">
    <w:name w:val="List Bullet 4"/>
    <w:basedOn w:val="a0"/>
    <w:uiPriority w:val="99"/>
    <w:unhideWhenUsed/>
    <w:rsid w:val="004A0048"/>
    <w:pPr>
      <w:numPr>
        <w:numId w:val="7"/>
      </w:numPr>
      <w:ind w:leftChars="450" w:left="620" w:rightChars="50" w:right="50" w:hanging="170"/>
      <w:contextualSpacing/>
    </w:pPr>
  </w:style>
  <w:style w:type="paragraph" w:styleId="af7">
    <w:name w:val="List"/>
    <w:basedOn w:val="10"/>
    <w:uiPriority w:val="99"/>
    <w:unhideWhenUsed/>
    <w:rsid w:val="00A50630"/>
    <w:pPr>
      <w:numPr>
        <w:numId w:val="0"/>
      </w:numPr>
      <w:tabs>
        <w:tab w:val="left" w:pos="1008"/>
      </w:tabs>
      <w:spacing w:before="0" w:after="0"/>
      <w:ind w:leftChars="50" w:left="100" w:rightChars="50" w:right="50"/>
    </w:pPr>
    <w:rPr>
      <w:rFonts w:asciiTheme="minorHAnsi" w:eastAsiaTheme="minorEastAsia" w:hAnsiTheme="minorHAnsi" w:cstheme="minorBidi"/>
      <w:sz w:val="20"/>
      <w:szCs w:val="20"/>
    </w:rPr>
  </w:style>
  <w:style w:type="paragraph" w:styleId="23">
    <w:name w:val="toc 2"/>
    <w:basedOn w:val="a0"/>
    <w:next w:val="a0"/>
    <w:autoRedefine/>
    <w:uiPriority w:val="39"/>
    <w:unhideWhenUsed/>
    <w:rsid w:val="000B0219"/>
    <w:pPr>
      <w:ind w:leftChars="200" w:left="425"/>
    </w:pPr>
  </w:style>
  <w:style w:type="paragraph" w:styleId="32">
    <w:name w:val="toc 3"/>
    <w:basedOn w:val="a0"/>
    <w:next w:val="a0"/>
    <w:autoRedefine/>
    <w:uiPriority w:val="39"/>
    <w:unhideWhenUsed/>
    <w:rsid w:val="000B0219"/>
    <w:pPr>
      <w:ind w:leftChars="400" w:left="850"/>
    </w:pPr>
  </w:style>
  <w:style w:type="paragraph" w:styleId="af8">
    <w:name w:val="Normal (Web)"/>
    <w:basedOn w:val="a0"/>
    <w:uiPriority w:val="99"/>
    <w:unhideWhenUsed/>
    <w:rsid w:val="00D4635F"/>
    <w:pPr>
      <w:spacing w:before="100" w:beforeAutospacing="1" w:after="100" w:afterAutospacing="1"/>
    </w:pPr>
    <w:rPr>
      <w:rFonts w:ascii="굴림" w:eastAsia="굴림" w:hAnsi="굴림" w:cs="굴림"/>
      <w:kern w:val="0"/>
    </w:rPr>
  </w:style>
  <w:style w:type="paragraph" w:customStyle="1" w:styleId="30">
    <w:name w:val="글머리 스타일3"/>
    <w:basedOn w:val="a0"/>
    <w:link w:val="3Char0"/>
    <w:rsid w:val="007866DD"/>
    <w:pPr>
      <w:numPr>
        <w:numId w:val="10"/>
      </w:numPr>
      <w:ind w:leftChars="300" w:left="884" w:hanging="284"/>
    </w:pPr>
  </w:style>
  <w:style w:type="character" w:customStyle="1" w:styleId="3Char0">
    <w:name w:val="글머리 스타일3 Char"/>
    <w:basedOn w:val="Char6"/>
    <w:link w:val="30"/>
    <w:rsid w:val="007866DD"/>
    <w:rPr>
      <w:szCs w:val="22"/>
    </w:rPr>
  </w:style>
  <w:style w:type="paragraph" w:customStyle="1" w:styleId="41">
    <w:name w:val="스타일4"/>
    <w:basedOn w:val="a0"/>
    <w:link w:val="4Char0"/>
    <w:rsid w:val="004174D1"/>
    <w:pPr>
      <w:spacing w:before="120" w:after="60" w:line="360" w:lineRule="exact"/>
      <w:ind w:left="851" w:hanging="284"/>
      <w:contextualSpacing/>
    </w:pPr>
  </w:style>
  <w:style w:type="character" w:customStyle="1" w:styleId="4Char0">
    <w:name w:val="스타일4 Char"/>
    <w:basedOn w:val="a2"/>
    <w:link w:val="41"/>
    <w:rsid w:val="004174D1"/>
  </w:style>
  <w:style w:type="character" w:styleId="af9">
    <w:name w:val="annotation reference"/>
    <w:basedOn w:val="a2"/>
    <w:uiPriority w:val="99"/>
    <w:semiHidden/>
    <w:unhideWhenUsed/>
    <w:rsid w:val="005A315C"/>
    <w:rPr>
      <w:sz w:val="18"/>
      <w:szCs w:val="18"/>
    </w:rPr>
  </w:style>
  <w:style w:type="character" w:styleId="afa">
    <w:name w:val="FollowedHyperlink"/>
    <w:basedOn w:val="a2"/>
    <w:uiPriority w:val="99"/>
    <w:semiHidden/>
    <w:unhideWhenUsed/>
    <w:rsid w:val="00DE3182"/>
    <w:rPr>
      <w:b w:val="0"/>
      <w:bCs w:val="0"/>
      <w:strike w:val="0"/>
      <w:dstrike w:val="0"/>
      <w:color w:val="0033CC"/>
      <w:u w:val="none"/>
      <w:effect w:val="none"/>
    </w:rPr>
  </w:style>
  <w:style w:type="character" w:styleId="afb">
    <w:name w:val="Intense Emphasis"/>
    <w:basedOn w:val="a2"/>
    <w:uiPriority w:val="21"/>
    <w:rsid w:val="003712FE"/>
    <w:rPr>
      <w:b/>
      <w:bCs/>
      <w:i/>
      <w:iCs/>
      <w:color w:val="4F81BD" w:themeColor="accent1"/>
    </w:rPr>
  </w:style>
  <w:style w:type="character" w:styleId="afc">
    <w:name w:val="Subtle Emphasis"/>
    <w:basedOn w:val="a2"/>
    <w:uiPriority w:val="19"/>
    <w:rsid w:val="003712FE"/>
    <w:rPr>
      <w:i/>
      <w:iCs/>
      <w:color w:val="808080" w:themeColor="text1" w:themeTint="7F"/>
    </w:rPr>
  </w:style>
  <w:style w:type="character" w:styleId="afd">
    <w:name w:val="Strong"/>
    <w:basedOn w:val="a2"/>
    <w:uiPriority w:val="22"/>
    <w:rsid w:val="003712FE"/>
    <w:rPr>
      <w:b/>
      <w:bCs/>
    </w:rPr>
  </w:style>
  <w:style w:type="table" w:customStyle="1" w:styleId="13">
    <w:name w:val="표 구분선1"/>
    <w:basedOn w:val="a3"/>
    <w:next w:val="a8"/>
    <w:uiPriority w:val="59"/>
    <w:rsid w:val="000C130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fe">
    <w:name w:val="Emphasis"/>
    <w:basedOn w:val="a2"/>
    <w:uiPriority w:val="20"/>
    <w:rsid w:val="001807CB"/>
    <w:rPr>
      <w:i/>
      <w:iCs/>
      <w:u w:val="single"/>
    </w:rPr>
  </w:style>
  <w:style w:type="paragraph" w:customStyle="1" w:styleId="Annex1">
    <w:name w:val="Annex 1"/>
    <w:next w:val="a1"/>
    <w:rsid w:val="00415762"/>
    <w:pPr>
      <w:pageBreakBefore/>
      <w:numPr>
        <w:numId w:val="11"/>
      </w:numPr>
      <w:spacing w:before="120" w:after="120"/>
    </w:pPr>
    <w:rPr>
      <w:rFonts w:ascii="HY견고딕" w:eastAsia="HY견고딕" w:hAnsi="HY견고딕"/>
      <w:sz w:val="28"/>
    </w:rPr>
  </w:style>
  <w:style w:type="paragraph" w:customStyle="1" w:styleId="Annex2">
    <w:name w:val="Annex 2"/>
    <w:next w:val="a1"/>
    <w:rsid w:val="00C65810"/>
    <w:pPr>
      <w:numPr>
        <w:ilvl w:val="1"/>
        <w:numId w:val="11"/>
      </w:numPr>
      <w:spacing w:before="120" w:after="120"/>
    </w:pPr>
    <w:rPr>
      <w:rFonts w:ascii="HY견고딕" w:eastAsia="HY견고딕" w:hAnsi="HY견고딕"/>
    </w:rPr>
  </w:style>
  <w:style w:type="paragraph" w:customStyle="1" w:styleId="Annex3">
    <w:name w:val="Annex 3"/>
    <w:next w:val="a1"/>
    <w:rsid w:val="00C25676"/>
    <w:pPr>
      <w:numPr>
        <w:ilvl w:val="2"/>
        <w:numId w:val="11"/>
      </w:numPr>
      <w:spacing w:before="120" w:after="120"/>
    </w:pPr>
    <w:rPr>
      <w:rFonts w:ascii="HY견고딕" w:eastAsia="HY견고딕" w:hAnsi="HY견고딕"/>
      <w:sz w:val="22"/>
    </w:rPr>
  </w:style>
  <w:style w:type="paragraph" w:customStyle="1" w:styleId="1">
    <w:name w:val="표본문(글머리1)"/>
    <w:basedOn w:val="11"/>
    <w:rsid w:val="00487B49"/>
    <w:pPr>
      <w:numPr>
        <w:numId w:val="2"/>
      </w:numPr>
      <w:spacing w:before="0" w:after="0"/>
      <w:ind w:leftChars="0" w:left="170" w:hanging="170"/>
    </w:pPr>
    <w:rPr>
      <w:kern w:val="24"/>
    </w:rPr>
  </w:style>
  <w:style w:type="paragraph" w:customStyle="1" w:styleId="2">
    <w:name w:val="표본문(글머리2)"/>
    <w:basedOn w:val="20"/>
    <w:rsid w:val="00487B49"/>
    <w:pPr>
      <w:numPr>
        <w:numId w:val="3"/>
      </w:numPr>
      <w:spacing w:before="0" w:after="0"/>
      <w:ind w:leftChars="0" w:left="340" w:rightChars="0" w:right="0" w:hanging="170"/>
    </w:pPr>
  </w:style>
  <w:style w:type="table" w:customStyle="1" w:styleId="24">
    <w:name w:val="표 구분선2"/>
    <w:basedOn w:val="a3"/>
    <w:next w:val="a8"/>
    <w:uiPriority w:val="39"/>
    <w:rsid w:val="00CE4FE1"/>
    <w:pPr>
      <w:jc w:val="both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84630"/>
    <w:pPr>
      <w:widowControl w:val="0"/>
      <w:autoSpaceDE w:val="0"/>
      <w:autoSpaceDN w:val="0"/>
      <w:adjustRightInd w:val="0"/>
    </w:pPr>
    <w:rPr>
      <w:rFonts w:ascii="Georgia" w:hAnsi="Georgia" w:cs="Georgia"/>
      <w:color w:val="000000"/>
      <w:kern w:val="0"/>
    </w:rPr>
  </w:style>
  <w:style w:type="character" w:styleId="aff">
    <w:name w:val="Placeholder Text"/>
    <w:basedOn w:val="a2"/>
    <w:uiPriority w:val="99"/>
    <w:semiHidden/>
    <w:rsid w:val="00552EAC"/>
    <w:rPr>
      <w:color w:val="808080"/>
    </w:rPr>
  </w:style>
  <w:style w:type="paragraph" w:styleId="aff0">
    <w:name w:val="endnote text"/>
    <w:basedOn w:val="a0"/>
    <w:link w:val="Char9"/>
    <w:uiPriority w:val="99"/>
    <w:semiHidden/>
    <w:unhideWhenUsed/>
    <w:rsid w:val="00552EAC"/>
    <w:pPr>
      <w:snapToGrid w:val="0"/>
    </w:pPr>
  </w:style>
  <w:style w:type="character" w:customStyle="1" w:styleId="Char9">
    <w:name w:val="미주 텍스트 Char"/>
    <w:basedOn w:val="a2"/>
    <w:link w:val="aff0"/>
    <w:uiPriority w:val="99"/>
    <w:semiHidden/>
    <w:rsid w:val="00552EAC"/>
  </w:style>
  <w:style w:type="character" w:styleId="aff1">
    <w:name w:val="endnote reference"/>
    <w:basedOn w:val="a2"/>
    <w:uiPriority w:val="99"/>
    <w:semiHidden/>
    <w:unhideWhenUsed/>
    <w:rsid w:val="00552EAC"/>
    <w:rPr>
      <w:vertAlign w:val="superscript"/>
    </w:rPr>
  </w:style>
  <w:style w:type="paragraph" w:styleId="aff2">
    <w:name w:val="footnote text"/>
    <w:basedOn w:val="a0"/>
    <w:link w:val="Chara"/>
    <w:uiPriority w:val="99"/>
    <w:semiHidden/>
    <w:unhideWhenUsed/>
    <w:rsid w:val="00391528"/>
    <w:pPr>
      <w:snapToGrid w:val="0"/>
    </w:pPr>
  </w:style>
  <w:style w:type="character" w:customStyle="1" w:styleId="Chara">
    <w:name w:val="각주 텍스트 Char"/>
    <w:basedOn w:val="a2"/>
    <w:link w:val="aff2"/>
    <w:uiPriority w:val="99"/>
    <w:semiHidden/>
    <w:rsid w:val="00391528"/>
  </w:style>
  <w:style w:type="character" w:styleId="aff3">
    <w:name w:val="footnote reference"/>
    <w:basedOn w:val="a2"/>
    <w:uiPriority w:val="99"/>
    <w:semiHidden/>
    <w:unhideWhenUsed/>
    <w:rsid w:val="00391528"/>
    <w:rPr>
      <w:vertAlign w:val="superscript"/>
    </w:rPr>
  </w:style>
  <w:style w:type="paragraph" w:customStyle="1" w:styleId="aff4">
    <w:name w:val="논문내용(본문)"/>
    <w:basedOn w:val="a0"/>
    <w:rsid w:val="00E701ED"/>
    <w:pPr>
      <w:snapToGrid w:val="0"/>
      <w:spacing w:line="336" w:lineRule="auto"/>
      <w:ind w:firstLine="200"/>
      <w:textAlignment w:val="baseline"/>
    </w:pPr>
    <w:rPr>
      <w:rFonts w:ascii="한양신명조" w:eastAsia="굴림" w:hAnsi="굴림" w:cs="굴림"/>
      <w:color w:val="000000"/>
      <w:spacing w:val="-10"/>
      <w:w w:val="95"/>
      <w:kern w:val="0"/>
      <w:sz w:val="18"/>
      <w:szCs w:val="18"/>
    </w:rPr>
  </w:style>
  <w:style w:type="character" w:customStyle="1" w:styleId="Char10">
    <w:name w:val="메모 텍스트 Char1"/>
    <w:basedOn w:val="a2"/>
    <w:uiPriority w:val="99"/>
    <w:semiHidden/>
    <w:rsid w:val="004214B6"/>
  </w:style>
  <w:style w:type="character" w:customStyle="1" w:styleId="Char11">
    <w:name w:val="메모 주제 Char1"/>
    <w:basedOn w:val="Char10"/>
    <w:uiPriority w:val="99"/>
    <w:semiHidden/>
    <w:rsid w:val="004214B6"/>
    <w:rPr>
      <w:b/>
      <w:bCs/>
    </w:rPr>
  </w:style>
  <w:style w:type="paragraph" w:customStyle="1" w:styleId="aff5">
    <w:name w:val="바탕글"/>
    <w:basedOn w:val="a0"/>
    <w:rsid w:val="00514C38"/>
    <w:pPr>
      <w:spacing w:line="384" w:lineRule="auto"/>
      <w:textAlignment w:val="baseline"/>
    </w:pPr>
    <w:rPr>
      <w:rFonts w:ascii="함초롬바탕" w:eastAsia="굴림" w:hAnsi="굴림" w:cs="굴림"/>
      <w:color w:val="000000"/>
      <w:kern w:val="0"/>
    </w:rPr>
  </w:style>
  <w:style w:type="paragraph" w:customStyle="1" w:styleId="33">
    <w:name w:val="목차스타일3"/>
    <w:basedOn w:val="3"/>
    <w:rsid w:val="00955AB9"/>
    <w:pPr>
      <w:numPr>
        <w:ilvl w:val="0"/>
        <w:numId w:val="0"/>
      </w:numPr>
    </w:pPr>
    <w:rPr>
      <w:rFonts w:ascii="맑은 고딕" w:eastAsia="맑은 고딕" w:hAnsi="맑은 고딕" w:cs="Times New Roman"/>
      <w:sz w:val="20"/>
      <w:lang w:val="x-none" w:eastAsia="x-none"/>
    </w:rPr>
  </w:style>
  <w:style w:type="paragraph" w:customStyle="1" w:styleId="MsoListParagraph0">
    <w:name w:val="MsoListParagraph"/>
    <w:basedOn w:val="a0"/>
    <w:rsid w:val="006A6BE0"/>
    <w:pPr>
      <w:spacing w:after="200" w:line="273" w:lineRule="auto"/>
      <w:ind w:left="1600"/>
      <w:textAlignment w:val="baseline"/>
    </w:pPr>
    <w:rPr>
      <w:rFonts w:ascii="맑은 고딕" w:eastAsia="굴림" w:hAnsi="굴림" w:cs="굴림"/>
      <w:color w:val="000000"/>
      <w:kern w:val="0"/>
    </w:rPr>
  </w:style>
  <w:style w:type="paragraph" w:customStyle="1" w:styleId="Text">
    <w:name w:val="Text"/>
    <w:basedOn w:val="a0"/>
    <w:link w:val="TextChar"/>
    <w:rsid w:val="00CC74EF"/>
    <w:pPr>
      <w:spacing w:line="252" w:lineRule="auto"/>
      <w:ind w:firstLine="202"/>
    </w:pPr>
    <w:rPr>
      <w:rFonts w:ascii="Times New Roman" w:hAnsi="Times New Roman" w:cs="Times New Roman"/>
      <w:kern w:val="0"/>
      <w:lang w:eastAsia="en-US"/>
    </w:rPr>
  </w:style>
  <w:style w:type="character" w:customStyle="1" w:styleId="TextChar">
    <w:name w:val="Text Char"/>
    <w:link w:val="Text"/>
    <w:rsid w:val="00CC74EF"/>
    <w:rPr>
      <w:rFonts w:ascii="Times New Roman" w:hAnsi="Times New Roman" w:cs="Times New Roman"/>
      <w:kern w:val="0"/>
      <w:lang w:eastAsia="en-US"/>
    </w:rPr>
  </w:style>
  <w:style w:type="paragraph" w:customStyle="1" w:styleId="aff6">
    <w:name w:val="표내용"/>
    <w:basedOn w:val="a0"/>
    <w:rsid w:val="00CF6CEE"/>
    <w:pPr>
      <w:snapToGrid w:val="0"/>
      <w:spacing w:line="384" w:lineRule="auto"/>
      <w:textAlignment w:val="baseline"/>
    </w:pPr>
    <w:rPr>
      <w:rFonts w:ascii="한양신명조" w:eastAsia="굴림" w:hAnsi="굴림" w:cs="굴림"/>
      <w:color w:val="000000"/>
      <w:kern w:val="0"/>
      <w:szCs w:val="22"/>
    </w:rPr>
  </w:style>
  <w:style w:type="paragraph" w:styleId="aff7">
    <w:name w:val="Date"/>
    <w:basedOn w:val="a0"/>
    <w:next w:val="a0"/>
    <w:link w:val="Charb"/>
    <w:uiPriority w:val="99"/>
    <w:semiHidden/>
    <w:unhideWhenUsed/>
    <w:rsid w:val="00024569"/>
  </w:style>
  <w:style w:type="character" w:customStyle="1" w:styleId="Charb">
    <w:name w:val="날짜 Char"/>
    <w:basedOn w:val="a2"/>
    <w:link w:val="aff7"/>
    <w:uiPriority w:val="99"/>
    <w:semiHidden/>
    <w:rsid w:val="00024569"/>
  </w:style>
  <w:style w:type="table" w:styleId="14">
    <w:name w:val="Plain Table 1"/>
    <w:basedOn w:val="a3"/>
    <w:uiPriority w:val="41"/>
    <w:rsid w:val="00596C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0833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6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196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749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550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83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1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46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7753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882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7797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94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8061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225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734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1340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860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62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273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466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655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590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56900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0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784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83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644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8065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407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0562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098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796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926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6442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682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33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904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2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905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9451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760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90597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8966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4204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891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341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9420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5510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30463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3069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4212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973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7958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26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524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599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733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040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40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666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551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6882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468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479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3782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288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6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095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208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34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613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163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546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626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6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EC7245-C6A9-404C-BCEC-0CE81D424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3</Pages>
  <Words>733</Words>
  <Characters>4183</Characters>
  <Application>Microsoft Office Word</Application>
  <DocSecurity>0</DocSecurity>
  <Lines>34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LIGNEX1</Company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jung Kim</dc:creator>
  <cp:keywords/>
  <dc:description/>
  <cp:lastModifiedBy>우원 이</cp:lastModifiedBy>
  <cp:revision>11</cp:revision>
  <cp:lastPrinted>2023-04-16T23:19:00Z</cp:lastPrinted>
  <dcterms:created xsi:type="dcterms:W3CDTF">2025-04-21T05:20:00Z</dcterms:created>
  <dcterms:modified xsi:type="dcterms:W3CDTF">2025-04-21T14:25:00Z</dcterms:modified>
</cp:coreProperties>
</file>